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073D1" w14:textId="7A337FA2" w:rsidR="00A75549" w:rsidRPr="00FA66FC" w:rsidRDefault="00984D98" w:rsidP="00E035FF">
      <w:pPr>
        <w:jc w:val="center"/>
        <w:rPr>
          <w:rFonts w:ascii="Optima" w:hAnsi="Optima" w:cs="Optima"/>
          <w:b/>
          <w:sz w:val="48"/>
          <w:szCs w:val="48"/>
          <w:lang w:val="es-US"/>
        </w:rPr>
      </w:pPr>
      <w:r w:rsidRPr="00FA66FC">
        <w:rPr>
          <w:rFonts w:ascii="Optima" w:hAnsi="Optima" w:cs="Optima"/>
          <w:b/>
          <w:sz w:val="48"/>
          <w:szCs w:val="48"/>
          <w:lang w:val="es-US"/>
        </w:rPr>
        <w:t>AYUDAS LITÚRGICAS</w:t>
      </w:r>
    </w:p>
    <w:p w14:paraId="7927F72F" w14:textId="083846A9" w:rsidR="00B15C80" w:rsidRPr="009907C6" w:rsidRDefault="00492502" w:rsidP="006D75B5">
      <w:pPr>
        <w:jc w:val="center"/>
        <w:rPr>
          <w:rFonts w:ascii="Palatino Linotype" w:hAnsi="Palatino Linotype" w:cs="Palatino"/>
          <w:lang w:val="es-US"/>
        </w:rPr>
      </w:pPr>
      <w:r>
        <w:rPr>
          <w:rFonts w:ascii="Palatino Linotype" w:hAnsi="Palatino Linotype" w:cs="Palatino"/>
          <w:lang w:val="es-US"/>
        </w:rPr>
        <w:t>9</w:t>
      </w:r>
      <w:r w:rsidR="000C0ADA">
        <w:rPr>
          <w:rFonts w:ascii="Palatino Linotype" w:hAnsi="Palatino Linotype" w:cs="Palatino"/>
          <w:lang w:val="es-US"/>
        </w:rPr>
        <w:t xml:space="preserve"> de junio</w:t>
      </w:r>
      <w:r w:rsidR="00B9501E">
        <w:rPr>
          <w:rFonts w:ascii="Palatino Linotype" w:hAnsi="Palatino Linotype" w:cs="Palatino"/>
          <w:lang w:val="es-US"/>
        </w:rPr>
        <w:t xml:space="preserve"> de</w:t>
      </w:r>
      <w:r w:rsidR="00FA66FC" w:rsidRPr="009907C6">
        <w:rPr>
          <w:rFonts w:ascii="Palatino Linotype" w:hAnsi="Palatino Linotype" w:cs="Palatino"/>
          <w:lang w:val="es-US"/>
        </w:rPr>
        <w:t xml:space="preserve"> 202</w:t>
      </w:r>
      <w:r w:rsidR="00B9501E">
        <w:rPr>
          <w:rFonts w:ascii="Palatino Linotype" w:hAnsi="Palatino Linotype" w:cs="Palatino"/>
          <w:lang w:val="es-US"/>
        </w:rPr>
        <w:t>4</w:t>
      </w:r>
      <w:r w:rsidR="00DC0F84" w:rsidRPr="009907C6">
        <w:rPr>
          <w:rFonts w:ascii="Palatino Linotype" w:hAnsi="Palatino Linotype" w:cs="Palatino"/>
          <w:lang w:val="es-US"/>
        </w:rPr>
        <w:t xml:space="preserve"> / </w:t>
      </w:r>
      <w:r w:rsidR="000C0ADA">
        <w:rPr>
          <w:rFonts w:ascii="Palatino Linotype" w:hAnsi="Palatino Linotype" w:cs="Palatino"/>
          <w:lang w:val="es-US"/>
        </w:rPr>
        <w:t xml:space="preserve">June </w:t>
      </w:r>
      <w:r>
        <w:rPr>
          <w:rFonts w:ascii="Palatino Linotype" w:hAnsi="Palatino Linotype" w:cs="Palatino"/>
          <w:lang w:val="es-US"/>
        </w:rPr>
        <w:t>9</w:t>
      </w:r>
      <w:r w:rsidR="00E649FD">
        <w:rPr>
          <w:rFonts w:ascii="Palatino Linotype" w:hAnsi="Palatino Linotype" w:cs="Palatino"/>
          <w:lang w:val="es-US"/>
        </w:rPr>
        <w:t>,</w:t>
      </w:r>
      <w:r w:rsidR="00DC0F84" w:rsidRPr="009907C6">
        <w:rPr>
          <w:rFonts w:ascii="Palatino Linotype" w:hAnsi="Palatino Linotype" w:cs="Palatino"/>
          <w:lang w:val="es-US"/>
        </w:rPr>
        <w:t xml:space="preserve"> 202</w:t>
      </w:r>
      <w:r w:rsidR="00B9501E">
        <w:rPr>
          <w:rFonts w:ascii="Palatino Linotype" w:hAnsi="Palatino Linotype" w:cs="Palatino"/>
          <w:lang w:val="es-US"/>
        </w:rPr>
        <w:t>4</w:t>
      </w:r>
    </w:p>
    <w:p w14:paraId="0D42B340" w14:textId="02D3CFE7" w:rsidR="008B348E" w:rsidRDefault="000C0ADA" w:rsidP="00E035FF">
      <w:pPr>
        <w:jc w:val="center"/>
        <w:rPr>
          <w:rFonts w:ascii="Palatino Linotype" w:hAnsi="Palatino Linotype" w:cs="Palatino"/>
          <w:lang w:val="es-US"/>
        </w:rPr>
      </w:pPr>
      <w:r>
        <w:rPr>
          <w:rFonts w:ascii="Palatino Linotype" w:hAnsi="Palatino Linotype" w:cs="Palatino"/>
          <w:lang w:val="es-US"/>
        </w:rPr>
        <w:t xml:space="preserve">Común </w:t>
      </w:r>
      <w:r w:rsidR="00492502">
        <w:rPr>
          <w:rFonts w:ascii="Palatino Linotype" w:hAnsi="Palatino Linotype" w:cs="Palatino"/>
          <w:lang w:val="es-US"/>
        </w:rPr>
        <w:t>5</w:t>
      </w:r>
      <w:r w:rsidR="002242B2">
        <w:rPr>
          <w:rFonts w:ascii="Palatino Linotype" w:hAnsi="Palatino Linotype" w:cs="Palatino"/>
          <w:lang w:val="es-US"/>
        </w:rPr>
        <w:t xml:space="preserve"> / </w:t>
      </w:r>
      <w:proofErr w:type="spellStart"/>
      <w:r>
        <w:rPr>
          <w:rFonts w:ascii="Palatino Linotype" w:hAnsi="Palatino Linotype" w:cs="Palatino"/>
          <w:lang w:val="es-US"/>
        </w:rPr>
        <w:t>Ordinary</w:t>
      </w:r>
      <w:proofErr w:type="spellEnd"/>
      <w:r>
        <w:rPr>
          <w:rFonts w:ascii="Palatino Linotype" w:hAnsi="Palatino Linotype" w:cs="Palatino"/>
          <w:lang w:val="es-US"/>
        </w:rPr>
        <w:t xml:space="preserve"> </w:t>
      </w:r>
      <w:r w:rsidR="00492502">
        <w:rPr>
          <w:rFonts w:ascii="Palatino Linotype" w:hAnsi="Palatino Linotype" w:cs="Palatino"/>
          <w:lang w:val="es-US"/>
        </w:rPr>
        <w:t>5</w:t>
      </w:r>
      <w:r w:rsidR="00C2508E">
        <w:rPr>
          <w:rFonts w:ascii="Palatino Linotype" w:hAnsi="Palatino Linotype" w:cs="Palatino"/>
          <w:lang w:val="es-US"/>
        </w:rPr>
        <w:t xml:space="preserve"> </w:t>
      </w:r>
      <w:r w:rsidR="009708E2">
        <w:rPr>
          <w:rFonts w:ascii="Palatino Linotype" w:hAnsi="Palatino Linotype" w:cs="Palatino"/>
          <w:lang w:val="es-US"/>
        </w:rPr>
        <w:t>(</w:t>
      </w:r>
      <w:r w:rsidR="00B9501E">
        <w:rPr>
          <w:rFonts w:ascii="Palatino Linotype" w:hAnsi="Palatino Linotype" w:cs="Palatino"/>
          <w:lang w:val="es-US"/>
        </w:rPr>
        <w:t>B</w:t>
      </w:r>
      <w:r w:rsidR="009708E2">
        <w:rPr>
          <w:rFonts w:ascii="Palatino Linotype" w:hAnsi="Palatino Linotype" w:cs="Palatino"/>
          <w:lang w:val="es-US"/>
        </w:rPr>
        <w:t>)</w:t>
      </w:r>
    </w:p>
    <w:p w14:paraId="7A502137" w14:textId="77777777" w:rsidR="002F5446" w:rsidRPr="009907C6" w:rsidRDefault="001563E8" w:rsidP="00E035FF">
      <w:pPr>
        <w:jc w:val="center"/>
        <w:rPr>
          <w:rFonts w:ascii="Palatino Linotype" w:hAnsi="Palatino Linotype" w:cs="Palatino"/>
          <w:i/>
          <w:sz w:val="22"/>
          <w:szCs w:val="22"/>
          <w:lang w:val="es-US"/>
        </w:rPr>
      </w:pPr>
      <w:r w:rsidRPr="009907C6">
        <w:rPr>
          <w:rFonts w:ascii="Palatino Linotype" w:hAnsi="Palatino Linotype" w:cs="Palatino"/>
          <w:i/>
          <w:sz w:val="22"/>
          <w:szCs w:val="22"/>
          <w:lang w:val="es-US"/>
        </w:rPr>
        <w:t>Estas ayudas se preparan siguiendo el orden del servicio o culto del día del Señor cómo es presentado en el</w:t>
      </w:r>
    </w:p>
    <w:p w14:paraId="52E34463" w14:textId="75D2BED9" w:rsidR="00EE05D1" w:rsidRPr="009907C6" w:rsidRDefault="001563E8" w:rsidP="00E035FF">
      <w:pPr>
        <w:jc w:val="center"/>
        <w:rPr>
          <w:rFonts w:ascii="Palatino Linotype" w:hAnsi="Palatino Linotype" w:cs="Palatino"/>
          <w:i/>
          <w:sz w:val="22"/>
          <w:szCs w:val="22"/>
        </w:rPr>
      </w:pPr>
      <w:r w:rsidRPr="009907C6">
        <w:rPr>
          <w:rFonts w:ascii="Palatino Linotype" w:hAnsi="Palatino Linotype" w:cs="Palatino"/>
          <w:i/>
          <w:sz w:val="22"/>
          <w:szCs w:val="22"/>
          <w:lang w:val="es-US"/>
        </w:rPr>
        <w:t xml:space="preserve"> </w:t>
      </w:r>
      <w:hyperlink r:id="rId8" w:history="1">
        <w:r w:rsidR="00E37BA5" w:rsidRPr="009907C6">
          <w:rPr>
            <w:rStyle w:val="Hyperlink"/>
            <w:rFonts w:ascii="Palatino Linotype" w:hAnsi="Palatino Linotype"/>
            <w:i/>
            <w:sz w:val="22"/>
            <w:szCs w:val="22"/>
          </w:rPr>
          <w:t>Book of Common Worship</w:t>
        </w:r>
      </w:hyperlink>
      <w:r w:rsidR="00E37BA5" w:rsidRPr="009907C6">
        <w:rPr>
          <w:rFonts w:ascii="Palatino Linotype" w:hAnsi="Palatino Linotype"/>
          <w:i/>
          <w:sz w:val="22"/>
          <w:szCs w:val="22"/>
        </w:rPr>
        <w:t xml:space="preserve"> </w:t>
      </w:r>
      <w:r w:rsidRPr="009907C6">
        <w:rPr>
          <w:rFonts w:ascii="Palatino Linotype" w:hAnsi="Palatino Linotype" w:cs="Palatino"/>
          <w:i/>
          <w:sz w:val="22"/>
          <w:szCs w:val="22"/>
        </w:rPr>
        <w:t>© 2018 Westminster John Knox Press, Louisville KY</w:t>
      </w:r>
      <w:r w:rsidR="00071247" w:rsidRPr="009907C6">
        <w:rPr>
          <w:rFonts w:ascii="Palatino Linotype" w:hAnsi="Palatino Linotype" w:cs="Palatino"/>
          <w:i/>
          <w:sz w:val="22"/>
          <w:szCs w:val="22"/>
        </w:rPr>
        <w:t xml:space="preserve">. </w:t>
      </w:r>
    </w:p>
    <w:p w14:paraId="73C37542" w14:textId="77777777" w:rsidR="00487174" w:rsidRPr="00FA66FC" w:rsidRDefault="00487174" w:rsidP="00E035FF">
      <w:pPr>
        <w:rPr>
          <w:rFonts w:ascii="Palatino" w:hAnsi="Palatino" w:cs="Palatino"/>
        </w:rPr>
      </w:pPr>
    </w:p>
    <w:p w14:paraId="011FFA79" w14:textId="70B24588" w:rsidR="00B33981" w:rsidRPr="00AD4D83" w:rsidRDefault="00B33981" w:rsidP="00B33981">
      <w:pPr>
        <w:rPr>
          <w:rFonts w:ascii="Book Antiqua" w:hAnsi="Book Antiqua" w:cs="Palatino"/>
          <w:b/>
        </w:rPr>
      </w:pPr>
      <w:r w:rsidRPr="00AD4D83">
        <w:rPr>
          <w:rFonts w:ascii="Book Antiqua" w:hAnsi="Book Antiqua" w:cs="Palatino"/>
          <w:b/>
        </w:rPr>
        <w:t>LECTURAS BÍBLICAS / BIBLE PASSAGES</w:t>
      </w:r>
    </w:p>
    <w:p w14:paraId="15E10354" w14:textId="77777777" w:rsidR="00492502" w:rsidRDefault="00492502" w:rsidP="006A5DD8">
      <w:pPr>
        <w:pStyle w:val="ListParagraph"/>
        <w:numPr>
          <w:ilvl w:val="0"/>
          <w:numId w:val="136"/>
        </w:numPr>
        <w:autoSpaceDE/>
        <w:autoSpaceDN/>
        <w:adjustRightInd/>
        <w:spacing w:after="0" w:line="240" w:lineRule="auto"/>
        <w:rPr>
          <w:rFonts w:ascii="Palatino" w:hAnsi="Palatino"/>
          <w:sz w:val="24"/>
          <w:szCs w:val="24"/>
        </w:rPr>
      </w:pPr>
      <w:r w:rsidRPr="00492502">
        <w:rPr>
          <w:rFonts w:ascii="Palatino" w:hAnsi="Palatino"/>
          <w:sz w:val="24"/>
          <w:szCs w:val="24"/>
        </w:rPr>
        <w:t xml:space="preserve">1 Samuel 8,4-11, (12-15), 16-20, (11,14-15) y Salmo/Psalm 138 </w:t>
      </w:r>
      <w:r>
        <w:rPr>
          <w:rFonts w:ascii="Palatino" w:hAnsi="Palatino"/>
          <w:sz w:val="24"/>
          <w:szCs w:val="24"/>
        </w:rPr>
        <w:t>(</w:t>
      </w:r>
      <w:proofErr w:type="spellStart"/>
      <w:r w:rsidRPr="00492502">
        <w:rPr>
          <w:rFonts w:ascii="Palatino" w:hAnsi="Palatino"/>
          <w:i/>
          <w:iCs/>
          <w:sz w:val="24"/>
          <w:szCs w:val="24"/>
        </w:rPr>
        <w:t>semicontínuo</w:t>
      </w:r>
      <w:proofErr w:type="spellEnd"/>
      <w:r w:rsidRPr="00492502">
        <w:rPr>
          <w:rFonts w:ascii="Palatino" w:hAnsi="Palatino"/>
          <w:i/>
          <w:iCs/>
          <w:sz w:val="24"/>
          <w:szCs w:val="24"/>
        </w:rPr>
        <w:t xml:space="preserve"> / semicontinuous</w:t>
      </w:r>
      <w:r>
        <w:rPr>
          <w:rFonts w:ascii="Palatino" w:hAnsi="Palatino"/>
          <w:sz w:val="24"/>
          <w:szCs w:val="24"/>
        </w:rPr>
        <w:t>)</w:t>
      </w:r>
    </w:p>
    <w:p w14:paraId="2E868882" w14:textId="7449646F" w:rsidR="00492502" w:rsidRPr="00492502" w:rsidRDefault="00492502" w:rsidP="006A5DD8">
      <w:pPr>
        <w:pStyle w:val="ListParagraph"/>
        <w:numPr>
          <w:ilvl w:val="0"/>
          <w:numId w:val="136"/>
        </w:numPr>
        <w:autoSpaceDE/>
        <w:autoSpaceDN/>
        <w:adjustRightInd/>
        <w:spacing w:after="0" w:line="240" w:lineRule="auto"/>
        <w:rPr>
          <w:rFonts w:ascii="Palatino" w:hAnsi="Palatino"/>
          <w:sz w:val="24"/>
          <w:szCs w:val="24"/>
        </w:rPr>
      </w:pPr>
      <w:proofErr w:type="spellStart"/>
      <w:r>
        <w:rPr>
          <w:rFonts w:ascii="Palatino" w:hAnsi="Palatino"/>
          <w:sz w:val="24"/>
          <w:szCs w:val="24"/>
        </w:rPr>
        <w:t>Génesis</w:t>
      </w:r>
      <w:proofErr w:type="spellEnd"/>
      <w:r>
        <w:rPr>
          <w:rFonts w:ascii="Palatino" w:hAnsi="Palatino"/>
          <w:sz w:val="24"/>
          <w:szCs w:val="24"/>
        </w:rPr>
        <w:t>/Genesis 3,8-15 y Salmo/Psalm 130 (</w:t>
      </w:r>
      <w:proofErr w:type="spellStart"/>
      <w:r w:rsidRPr="00B94A16">
        <w:rPr>
          <w:rFonts w:ascii="Palatino" w:hAnsi="Palatino"/>
          <w:i/>
          <w:iCs/>
          <w:sz w:val="24"/>
          <w:szCs w:val="24"/>
        </w:rPr>
        <w:t>complementario</w:t>
      </w:r>
      <w:proofErr w:type="spellEnd"/>
      <w:r w:rsidRPr="00B94A16">
        <w:rPr>
          <w:rFonts w:ascii="Palatino" w:hAnsi="Palatino"/>
          <w:i/>
          <w:iCs/>
          <w:sz w:val="24"/>
          <w:szCs w:val="24"/>
        </w:rPr>
        <w:t>/complementary</w:t>
      </w:r>
      <w:r>
        <w:rPr>
          <w:rFonts w:ascii="Palatino" w:hAnsi="Palatino"/>
          <w:sz w:val="24"/>
          <w:szCs w:val="24"/>
        </w:rPr>
        <w:t>)</w:t>
      </w:r>
      <w:r w:rsidRPr="00492502">
        <w:rPr>
          <w:rFonts w:ascii="Palatino" w:hAnsi="Palatino"/>
          <w:sz w:val="24"/>
          <w:szCs w:val="24"/>
        </w:rPr>
        <w:t xml:space="preserve"> </w:t>
      </w:r>
    </w:p>
    <w:p w14:paraId="359E3455" w14:textId="7A2F9FD7" w:rsidR="000C0ADA" w:rsidRPr="00D54126" w:rsidRDefault="00492502" w:rsidP="00492502">
      <w:pPr>
        <w:pStyle w:val="ListParagraph"/>
        <w:numPr>
          <w:ilvl w:val="0"/>
          <w:numId w:val="136"/>
        </w:numPr>
        <w:autoSpaceDE/>
        <w:autoSpaceDN/>
        <w:adjustRightInd/>
        <w:spacing w:after="0" w:line="240" w:lineRule="auto"/>
        <w:rPr>
          <w:rFonts w:ascii="Palatino" w:hAnsi="Palatino"/>
          <w:sz w:val="24"/>
          <w:szCs w:val="24"/>
        </w:rPr>
      </w:pPr>
      <w:r w:rsidRPr="00D54126">
        <w:rPr>
          <w:rFonts w:ascii="Palatino" w:hAnsi="Palatino"/>
          <w:sz w:val="24"/>
          <w:szCs w:val="24"/>
        </w:rPr>
        <w:t xml:space="preserve">2 </w:t>
      </w:r>
      <w:proofErr w:type="spellStart"/>
      <w:r w:rsidRPr="00D54126">
        <w:rPr>
          <w:rFonts w:ascii="Palatino" w:hAnsi="Palatino"/>
          <w:sz w:val="24"/>
          <w:szCs w:val="24"/>
        </w:rPr>
        <w:t>Corintios</w:t>
      </w:r>
      <w:proofErr w:type="spellEnd"/>
      <w:r>
        <w:rPr>
          <w:rFonts w:ascii="Palatino" w:hAnsi="Palatino"/>
          <w:sz w:val="24"/>
          <w:szCs w:val="24"/>
        </w:rPr>
        <w:t>/Corinthians</w:t>
      </w:r>
      <w:r w:rsidRPr="00D54126">
        <w:rPr>
          <w:rFonts w:ascii="Palatino" w:hAnsi="Palatino"/>
          <w:sz w:val="24"/>
          <w:szCs w:val="24"/>
        </w:rPr>
        <w:t xml:space="preserve"> 4,13-5,1</w:t>
      </w:r>
      <w:r w:rsidR="000C0ADA" w:rsidRPr="00D54126">
        <w:rPr>
          <w:rFonts w:ascii="Palatino" w:hAnsi="Palatino"/>
          <w:sz w:val="24"/>
          <w:szCs w:val="24"/>
        </w:rPr>
        <w:t xml:space="preserve">  </w:t>
      </w:r>
    </w:p>
    <w:p w14:paraId="114A6285" w14:textId="5DC5E720" w:rsidR="000C0ADA" w:rsidRPr="00B94A16" w:rsidRDefault="000C0ADA" w:rsidP="000C0ADA">
      <w:pPr>
        <w:pStyle w:val="ListParagraph"/>
        <w:numPr>
          <w:ilvl w:val="0"/>
          <w:numId w:val="136"/>
        </w:numPr>
        <w:autoSpaceDE/>
        <w:autoSpaceDN/>
        <w:adjustRightInd/>
        <w:spacing w:after="0" w:line="240" w:lineRule="auto"/>
        <w:rPr>
          <w:rFonts w:ascii="Palatino" w:hAnsi="Palatino"/>
        </w:rPr>
      </w:pPr>
      <w:r w:rsidRPr="00D54126">
        <w:rPr>
          <w:rFonts w:ascii="Palatino" w:hAnsi="Palatino"/>
          <w:sz w:val="24"/>
          <w:szCs w:val="24"/>
        </w:rPr>
        <w:t>Marcos</w:t>
      </w:r>
      <w:r>
        <w:rPr>
          <w:rFonts w:ascii="Palatino" w:hAnsi="Palatino"/>
          <w:sz w:val="24"/>
          <w:szCs w:val="24"/>
        </w:rPr>
        <w:t>/Mark</w:t>
      </w:r>
      <w:r w:rsidRPr="00D54126">
        <w:rPr>
          <w:rFonts w:ascii="Palatino" w:hAnsi="Palatino"/>
          <w:sz w:val="24"/>
          <w:szCs w:val="24"/>
        </w:rPr>
        <w:t xml:space="preserve"> </w:t>
      </w:r>
      <w:r w:rsidR="00492502">
        <w:rPr>
          <w:rFonts w:ascii="Palatino" w:hAnsi="Palatino"/>
          <w:sz w:val="24"/>
          <w:szCs w:val="24"/>
        </w:rPr>
        <w:t>3,20-35</w:t>
      </w:r>
      <w:r w:rsidRPr="00D54126">
        <w:rPr>
          <w:rFonts w:ascii="Palatino" w:hAnsi="Palatino"/>
          <w:sz w:val="24"/>
          <w:szCs w:val="24"/>
        </w:rPr>
        <w:t xml:space="preserve"> </w:t>
      </w:r>
    </w:p>
    <w:p w14:paraId="3590FF74" w14:textId="77777777" w:rsidR="009D763E" w:rsidRPr="007445FD" w:rsidRDefault="009D763E" w:rsidP="009D763E">
      <w:pPr>
        <w:jc w:val="center"/>
        <w:rPr>
          <w:rFonts w:ascii="Optima" w:hAnsi="Optima" w:cs="Optima"/>
          <w:b/>
          <w:lang w:val="es-US"/>
        </w:rPr>
      </w:pPr>
    </w:p>
    <w:p w14:paraId="01A04010" w14:textId="00AE13AF" w:rsidR="00504DE7" w:rsidRPr="005348D1" w:rsidRDefault="00504DE7" w:rsidP="00504DE7">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B92DD3">
        <w:rPr>
          <w:rFonts w:ascii="Optima" w:hAnsi="Optima" w:cs="Optima"/>
          <w:b/>
          <w:sz w:val="40"/>
          <w:szCs w:val="40"/>
          <w:lang w:val="es-US"/>
        </w:rPr>
        <w:t>MARCOS</w:t>
      </w:r>
      <w:r w:rsidR="002242B2">
        <w:rPr>
          <w:rFonts w:ascii="Optima" w:hAnsi="Optima" w:cs="Optima"/>
          <w:b/>
          <w:sz w:val="40"/>
          <w:szCs w:val="40"/>
          <w:lang w:val="es-US"/>
        </w:rPr>
        <w:t xml:space="preserve"> </w:t>
      </w:r>
      <w:r w:rsidR="00492502" w:rsidRPr="00492502">
        <w:rPr>
          <w:rFonts w:ascii="Optima" w:hAnsi="Optima" w:cs="Optima"/>
          <w:b/>
          <w:sz w:val="40"/>
          <w:szCs w:val="40"/>
          <w:lang w:val="es-US"/>
        </w:rPr>
        <w:t>3,20-35</w:t>
      </w:r>
      <w:r w:rsidRPr="005348D1">
        <w:rPr>
          <w:rFonts w:ascii="Optima" w:hAnsi="Optima" w:cs="Optima"/>
          <w:b/>
          <w:sz w:val="40"/>
          <w:szCs w:val="40"/>
          <w:lang w:val="es-US"/>
        </w:rPr>
        <w:t>—</w:t>
      </w:r>
    </w:p>
    <w:p w14:paraId="49E98F78" w14:textId="77777777" w:rsidR="00AD4D83" w:rsidRDefault="00AD4D83" w:rsidP="00504DE7">
      <w:pPr>
        <w:rPr>
          <w:rFonts w:ascii="Book Antiqua" w:hAnsi="Book Antiqua" w:cs="Optima"/>
          <w:b/>
          <w:lang w:val="es-US"/>
        </w:rPr>
      </w:pPr>
    </w:p>
    <w:p w14:paraId="052DE89C" w14:textId="65FD8523" w:rsidR="00504DE7" w:rsidRPr="007F22D0" w:rsidRDefault="00504DE7" w:rsidP="00504DE7">
      <w:pPr>
        <w:rPr>
          <w:rFonts w:ascii="Book Antiqua" w:hAnsi="Book Antiqua" w:cs="Optima"/>
          <w:b/>
          <w:lang w:val="es-ES"/>
        </w:rPr>
      </w:pPr>
      <w:r w:rsidRPr="007F22D0">
        <w:rPr>
          <w:rFonts w:ascii="Book Antiqua" w:hAnsi="Book Antiqua" w:cs="Optima"/>
          <w:b/>
          <w:lang w:val="es-ES"/>
        </w:rPr>
        <w:t>¿Qué es lo más importante que debemos saber?</w:t>
      </w:r>
    </w:p>
    <w:p w14:paraId="5EDF32DA" w14:textId="6F44341A" w:rsidR="00760807" w:rsidRDefault="00760807" w:rsidP="0075045B">
      <w:pPr>
        <w:rPr>
          <w:rFonts w:ascii="Book Antiqua" w:hAnsi="Book Antiqua"/>
          <w:lang w:val="es-ES"/>
        </w:rPr>
      </w:pPr>
      <w:r>
        <w:rPr>
          <w:rFonts w:ascii="Book Antiqua" w:hAnsi="Book Antiqua"/>
          <w:lang w:val="es-ES"/>
        </w:rPr>
        <w:t xml:space="preserve">En su comentario sobre este pasaje, Judith </w:t>
      </w:r>
      <w:proofErr w:type="spellStart"/>
      <w:r>
        <w:rPr>
          <w:rFonts w:ascii="Book Antiqua" w:hAnsi="Book Antiqua"/>
          <w:lang w:val="es-ES"/>
        </w:rPr>
        <w:t>Hoch</w:t>
      </w:r>
      <w:proofErr w:type="spellEnd"/>
      <w:r>
        <w:rPr>
          <w:rFonts w:ascii="Book Antiqua" w:hAnsi="Book Antiqua"/>
          <w:lang w:val="es-ES"/>
        </w:rPr>
        <w:t xml:space="preserve"> </w:t>
      </w:r>
      <w:proofErr w:type="spellStart"/>
      <w:r>
        <w:rPr>
          <w:rFonts w:ascii="Book Antiqua" w:hAnsi="Book Antiqua"/>
          <w:lang w:val="es-ES"/>
        </w:rPr>
        <w:t>Wray</w:t>
      </w:r>
      <w:proofErr w:type="spellEnd"/>
      <w:r>
        <w:rPr>
          <w:rFonts w:ascii="Book Antiqua" w:hAnsi="Book Antiqua"/>
          <w:lang w:val="es-ES"/>
        </w:rPr>
        <w:t xml:space="preserve"> </w:t>
      </w:r>
      <w:r w:rsidR="0001433D">
        <w:rPr>
          <w:rFonts w:ascii="Book Antiqua" w:hAnsi="Book Antiqua"/>
          <w:lang w:val="es-ES"/>
        </w:rPr>
        <w:t xml:space="preserve">indica que la estructura literaria de este pasaje nos da elementos esenciales para entenderlo. En este caso, nos dice que este pasaje tiene una </w:t>
      </w:r>
      <w:r w:rsidR="0001433D" w:rsidRPr="0001433D">
        <w:rPr>
          <w:rFonts w:ascii="Book Antiqua" w:hAnsi="Book Antiqua"/>
          <w:lang w:val="es-ES"/>
        </w:rPr>
        <w:t xml:space="preserve">estructura </w:t>
      </w:r>
      <w:proofErr w:type="spellStart"/>
      <w:r w:rsidR="0001433D" w:rsidRPr="0001433D">
        <w:rPr>
          <w:rFonts w:ascii="Book Antiqua" w:hAnsi="Book Antiqua"/>
          <w:lang w:val="es-ES"/>
        </w:rPr>
        <w:t>quiástica</w:t>
      </w:r>
      <w:proofErr w:type="spellEnd"/>
      <w:r w:rsidR="0001433D" w:rsidRPr="0001433D">
        <w:rPr>
          <w:rFonts w:ascii="Book Antiqua" w:hAnsi="Book Antiqua"/>
          <w:lang w:val="es-ES"/>
        </w:rPr>
        <w:t xml:space="preserve"> </w:t>
      </w:r>
      <w:r w:rsidR="0001433D">
        <w:rPr>
          <w:rFonts w:ascii="Book Antiqua" w:hAnsi="Book Antiqua"/>
          <w:lang w:val="es-ES"/>
        </w:rPr>
        <w:t xml:space="preserve">que </w:t>
      </w:r>
      <w:r w:rsidR="0001433D" w:rsidRPr="0001433D">
        <w:rPr>
          <w:rFonts w:ascii="Book Antiqua" w:hAnsi="Book Antiqua"/>
          <w:lang w:val="es-ES"/>
        </w:rPr>
        <w:t>es una técnica literaria que presenta una serie de ideas y luego las repite en orden invertido</w:t>
      </w:r>
      <w:r>
        <w:rPr>
          <w:rFonts w:ascii="Book Antiqua" w:hAnsi="Book Antiqua"/>
          <w:lang w:val="es-ES"/>
        </w:rPr>
        <w:t>:</w:t>
      </w:r>
    </w:p>
    <w:p w14:paraId="68675EA7" w14:textId="77777777" w:rsidR="00760807" w:rsidRDefault="00760807" w:rsidP="0075045B">
      <w:pPr>
        <w:rPr>
          <w:rFonts w:ascii="Book Antiqua" w:hAnsi="Book Antiqua"/>
          <w:lang w:val="es-ES"/>
        </w:rPr>
      </w:pPr>
    </w:p>
    <w:tbl>
      <w:tblPr>
        <w:tblW w:w="0" w:type="auto"/>
        <w:tblLayout w:type="fixed"/>
        <w:tblCellMar>
          <w:left w:w="0" w:type="dxa"/>
          <w:right w:w="0" w:type="dxa"/>
        </w:tblCellMar>
        <w:tblLook w:val="0000" w:firstRow="0" w:lastRow="0" w:firstColumn="0" w:lastColumn="0" w:noHBand="0" w:noVBand="0"/>
      </w:tblPr>
      <w:tblGrid>
        <w:gridCol w:w="2880"/>
        <w:gridCol w:w="2880"/>
        <w:gridCol w:w="5040"/>
      </w:tblGrid>
      <w:tr w:rsidR="00760807" w14:paraId="1412A2AB" w14:textId="77777777" w:rsidTr="00760807">
        <w:tc>
          <w:tcPr>
            <w:tcW w:w="2880" w:type="dxa"/>
            <w:tcBorders>
              <w:top w:val="nil"/>
              <w:left w:val="nil"/>
              <w:bottom w:val="nil"/>
              <w:right w:val="nil"/>
            </w:tcBorders>
          </w:tcPr>
          <w:p w14:paraId="22E93981" w14:textId="77777777" w:rsidR="00760807" w:rsidRPr="00760807" w:rsidRDefault="00760807" w:rsidP="00760807">
            <w:pPr>
              <w:rPr>
                <w:rFonts w:ascii="Book Antiqua" w:hAnsi="Book Antiqua"/>
                <w:lang w:val="es-ES"/>
              </w:rPr>
            </w:pPr>
          </w:p>
        </w:tc>
        <w:tc>
          <w:tcPr>
            <w:tcW w:w="2880" w:type="dxa"/>
            <w:tcBorders>
              <w:top w:val="nil"/>
              <w:left w:val="nil"/>
              <w:bottom w:val="nil"/>
              <w:right w:val="nil"/>
            </w:tcBorders>
          </w:tcPr>
          <w:p w14:paraId="55FFE5B3" w14:textId="7809B12E" w:rsidR="00760807" w:rsidRPr="00760807" w:rsidRDefault="00760807" w:rsidP="00760807">
            <w:pPr>
              <w:rPr>
                <w:rFonts w:ascii="Book Antiqua" w:hAnsi="Book Antiqua"/>
                <w:lang w:val="es-ES"/>
              </w:rPr>
            </w:pPr>
            <w:r w:rsidRPr="00760807">
              <w:rPr>
                <w:rFonts w:ascii="Book Antiqua" w:hAnsi="Book Antiqua"/>
                <w:lang w:val="es-ES"/>
              </w:rPr>
              <w:t>3,19b</w:t>
            </w:r>
            <w:r>
              <w:rPr>
                <w:rFonts w:ascii="Book Antiqua" w:hAnsi="Book Antiqua"/>
                <w:lang w:val="es-ES"/>
              </w:rPr>
              <w:t>-</w:t>
            </w:r>
            <w:r w:rsidRPr="00760807">
              <w:rPr>
                <w:rFonts w:ascii="Book Antiqua" w:hAnsi="Book Antiqua"/>
                <w:lang w:val="es-ES"/>
              </w:rPr>
              <w:t>20.</w:t>
            </w:r>
          </w:p>
        </w:tc>
        <w:tc>
          <w:tcPr>
            <w:tcW w:w="5040" w:type="dxa"/>
            <w:tcBorders>
              <w:top w:val="nil"/>
              <w:left w:val="nil"/>
              <w:bottom w:val="nil"/>
              <w:right w:val="nil"/>
            </w:tcBorders>
          </w:tcPr>
          <w:p w14:paraId="2A157412" w14:textId="590E697E" w:rsidR="00760807" w:rsidRPr="00760807" w:rsidRDefault="00760807" w:rsidP="00760807">
            <w:pPr>
              <w:rPr>
                <w:rFonts w:ascii="Book Antiqua" w:hAnsi="Book Antiqua"/>
                <w:lang w:val="es-ES"/>
              </w:rPr>
            </w:pPr>
            <w:r w:rsidRPr="00760807">
              <w:rPr>
                <w:rFonts w:ascii="Book Antiqua" w:hAnsi="Book Antiqua"/>
                <w:lang w:val="es-ES"/>
              </w:rPr>
              <w:t>Escenario: Jesús está en casa, grandes multitudes, no pueden comer pan.</w:t>
            </w:r>
          </w:p>
        </w:tc>
      </w:tr>
      <w:tr w:rsidR="00760807" w14:paraId="5531F795" w14:textId="77777777" w:rsidTr="00760807">
        <w:tc>
          <w:tcPr>
            <w:tcW w:w="2880" w:type="dxa"/>
            <w:tcBorders>
              <w:top w:val="nil"/>
              <w:left w:val="nil"/>
              <w:bottom w:val="nil"/>
              <w:right w:val="nil"/>
            </w:tcBorders>
          </w:tcPr>
          <w:p w14:paraId="0DC1F40C" w14:textId="6994610C" w:rsidR="00760807" w:rsidRPr="0001433D" w:rsidRDefault="00760807" w:rsidP="00760807">
            <w:pPr>
              <w:rPr>
                <w:rFonts w:ascii="Book Antiqua" w:hAnsi="Book Antiqua"/>
                <w:b/>
                <w:bCs/>
                <w:lang w:val="es-ES"/>
              </w:rPr>
            </w:pPr>
            <w:r w:rsidRPr="0001433D">
              <w:rPr>
                <w:rFonts w:ascii="Book Antiqua" w:hAnsi="Book Antiqua"/>
                <w:b/>
                <w:bCs/>
                <w:lang w:val="es-ES"/>
              </w:rPr>
              <w:t>A</w:t>
            </w:r>
          </w:p>
        </w:tc>
        <w:tc>
          <w:tcPr>
            <w:tcW w:w="2880" w:type="dxa"/>
            <w:tcBorders>
              <w:top w:val="nil"/>
              <w:left w:val="nil"/>
              <w:bottom w:val="nil"/>
              <w:right w:val="nil"/>
            </w:tcBorders>
          </w:tcPr>
          <w:p w14:paraId="2033605E" w14:textId="7C5BE60B" w:rsidR="00760807" w:rsidRPr="00760807" w:rsidRDefault="00760807" w:rsidP="00760807">
            <w:pPr>
              <w:rPr>
                <w:rFonts w:ascii="Book Antiqua" w:hAnsi="Book Antiqua"/>
                <w:lang w:val="es-ES"/>
              </w:rPr>
            </w:pPr>
            <w:r w:rsidRPr="00760807">
              <w:rPr>
                <w:rFonts w:ascii="Book Antiqua" w:hAnsi="Book Antiqua"/>
                <w:lang w:val="es-ES"/>
              </w:rPr>
              <w:t>3,21</w:t>
            </w:r>
          </w:p>
        </w:tc>
        <w:tc>
          <w:tcPr>
            <w:tcW w:w="5040" w:type="dxa"/>
            <w:tcBorders>
              <w:top w:val="nil"/>
              <w:left w:val="nil"/>
              <w:bottom w:val="nil"/>
              <w:right w:val="nil"/>
            </w:tcBorders>
          </w:tcPr>
          <w:p w14:paraId="4384B574" w14:textId="31374EC3" w:rsidR="00760807" w:rsidRPr="00760807" w:rsidRDefault="00760807" w:rsidP="00760807">
            <w:pPr>
              <w:rPr>
                <w:rFonts w:ascii="Book Antiqua" w:hAnsi="Book Antiqua"/>
                <w:lang w:val="es-ES"/>
              </w:rPr>
            </w:pPr>
            <w:r w:rsidRPr="00760807">
              <w:rPr>
                <w:rFonts w:ascii="Book Antiqua" w:hAnsi="Book Antiqua"/>
                <w:lang w:val="es-ES"/>
              </w:rPr>
              <w:t>La familia de Jesús.</w:t>
            </w:r>
          </w:p>
        </w:tc>
      </w:tr>
      <w:tr w:rsidR="00760807" w14:paraId="5ED397E6" w14:textId="77777777" w:rsidTr="00760807">
        <w:tc>
          <w:tcPr>
            <w:tcW w:w="2880" w:type="dxa"/>
            <w:tcBorders>
              <w:top w:val="nil"/>
              <w:left w:val="nil"/>
              <w:bottom w:val="nil"/>
              <w:right w:val="nil"/>
            </w:tcBorders>
          </w:tcPr>
          <w:p w14:paraId="4450B4D2" w14:textId="286F4C29" w:rsidR="00760807" w:rsidRPr="0001433D" w:rsidRDefault="00760807" w:rsidP="00760807">
            <w:pPr>
              <w:rPr>
                <w:rFonts w:ascii="Book Antiqua" w:hAnsi="Book Antiqua"/>
                <w:b/>
                <w:bCs/>
                <w:lang w:val="es-ES"/>
              </w:rPr>
            </w:pPr>
            <w:r w:rsidRPr="0001433D">
              <w:rPr>
                <w:rFonts w:ascii="Book Antiqua" w:hAnsi="Book Antiqua"/>
                <w:b/>
                <w:bCs/>
                <w:lang w:val="es-ES"/>
              </w:rPr>
              <w:t>B</w:t>
            </w:r>
          </w:p>
        </w:tc>
        <w:tc>
          <w:tcPr>
            <w:tcW w:w="2880" w:type="dxa"/>
            <w:tcBorders>
              <w:top w:val="nil"/>
              <w:left w:val="nil"/>
              <w:bottom w:val="nil"/>
              <w:right w:val="nil"/>
            </w:tcBorders>
          </w:tcPr>
          <w:p w14:paraId="129321EC" w14:textId="50C97EEF" w:rsidR="00760807" w:rsidRPr="00760807" w:rsidRDefault="00760807" w:rsidP="00760807">
            <w:pPr>
              <w:rPr>
                <w:rFonts w:ascii="Book Antiqua" w:hAnsi="Book Antiqua"/>
                <w:lang w:val="es-ES"/>
              </w:rPr>
            </w:pPr>
            <w:r w:rsidRPr="00760807">
              <w:rPr>
                <w:rFonts w:ascii="Book Antiqua" w:hAnsi="Book Antiqua"/>
                <w:lang w:val="es-ES"/>
              </w:rPr>
              <w:t>3,22</w:t>
            </w:r>
          </w:p>
        </w:tc>
        <w:tc>
          <w:tcPr>
            <w:tcW w:w="5040" w:type="dxa"/>
            <w:tcBorders>
              <w:top w:val="nil"/>
              <w:left w:val="nil"/>
              <w:bottom w:val="nil"/>
              <w:right w:val="nil"/>
            </w:tcBorders>
          </w:tcPr>
          <w:p w14:paraId="731DF1D6" w14:textId="07B38139" w:rsidR="00760807" w:rsidRPr="00760807" w:rsidRDefault="00760807" w:rsidP="00760807">
            <w:pPr>
              <w:rPr>
                <w:rFonts w:ascii="Book Antiqua" w:hAnsi="Book Antiqua"/>
                <w:lang w:val="es-ES"/>
              </w:rPr>
            </w:pPr>
            <w:r w:rsidRPr="00760807">
              <w:rPr>
                <w:rFonts w:ascii="Book Antiqua" w:hAnsi="Book Antiqua"/>
                <w:lang w:val="es-ES"/>
              </w:rPr>
              <w:t xml:space="preserve">Jesús es acusado de estar poseído por </w:t>
            </w:r>
            <w:proofErr w:type="spellStart"/>
            <w:r w:rsidRPr="00760807">
              <w:rPr>
                <w:rFonts w:ascii="Book Antiqua" w:hAnsi="Book Antiqua"/>
                <w:lang w:val="es-ES"/>
              </w:rPr>
              <w:t>Beelzebul</w:t>
            </w:r>
            <w:proofErr w:type="spellEnd"/>
            <w:r w:rsidRPr="00760807">
              <w:rPr>
                <w:rFonts w:ascii="Book Antiqua" w:hAnsi="Book Antiqua"/>
                <w:lang w:val="es-ES"/>
              </w:rPr>
              <w:t>.</w:t>
            </w:r>
          </w:p>
        </w:tc>
      </w:tr>
      <w:tr w:rsidR="00760807" w14:paraId="15AC26A5" w14:textId="77777777" w:rsidTr="00760807">
        <w:tc>
          <w:tcPr>
            <w:tcW w:w="2880" w:type="dxa"/>
            <w:tcBorders>
              <w:top w:val="nil"/>
              <w:left w:val="nil"/>
              <w:bottom w:val="nil"/>
              <w:right w:val="nil"/>
            </w:tcBorders>
          </w:tcPr>
          <w:p w14:paraId="590B0107" w14:textId="5F0D9DE5" w:rsidR="00760807" w:rsidRPr="0001433D" w:rsidRDefault="00760807" w:rsidP="00760807">
            <w:pPr>
              <w:rPr>
                <w:rFonts w:ascii="Book Antiqua" w:hAnsi="Book Antiqua"/>
                <w:b/>
                <w:bCs/>
                <w:lang w:val="es-ES"/>
              </w:rPr>
            </w:pPr>
            <w:r w:rsidRPr="0001433D">
              <w:rPr>
                <w:rFonts w:ascii="Book Antiqua" w:hAnsi="Book Antiqua"/>
                <w:b/>
                <w:bCs/>
                <w:lang w:val="es-ES"/>
              </w:rPr>
              <w:t>C</w:t>
            </w:r>
          </w:p>
        </w:tc>
        <w:tc>
          <w:tcPr>
            <w:tcW w:w="2880" w:type="dxa"/>
            <w:tcBorders>
              <w:top w:val="nil"/>
              <w:left w:val="nil"/>
              <w:bottom w:val="nil"/>
              <w:right w:val="nil"/>
            </w:tcBorders>
          </w:tcPr>
          <w:p w14:paraId="4B89ABC9" w14:textId="427202D6" w:rsidR="00760807" w:rsidRPr="00760807" w:rsidRDefault="00760807" w:rsidP="00760807">
            <w:pPr>
              <w:rPr>
                <w:rFonts w:ascii="Book Antiqua" w:hAnsi="Book Antiqua"/>
                <w:lang w:val="es-ES"/>
              </w:rPr>
            </w:pPr>
            <w:r w:rsidRPr="00760807">
              <w:rPr>
                <w:rFonts w:ascii="Book Antiqua" w:hAnsi="Book Antiqua"/>
                <w:lang w:val="es-ES"/>
              </w:rPr>
              <w:t>3</w:t>
            </w:r>
            <w:r>
              <w:rPr>
                <w:rFonts w:ascii="Book Antiqua" w:hAnsi="Book Antiqua"/>
                <w:lang w:val="es-ES"/>
              </w:rPr>
              <w:t>,</w:t>
            </w:r>
            <w:r w:rsidRPr="00760807">
              <w:rPr>
                <w:rFonts w:ascii="Book Antiqua" w:hAnsi="Book Antiqua"/>
                <w:lang w:val="es-ES"/>
              </w:rPr>
              <w:t>23</w:t>
            </w:r>
            <w:r>
              <w:rPr>
                <w:rFonts w:ascii="Book Antiqua" w:hAnsi="Book Antiqua"/>
                <w:lang w:val="es-ES"/>
              </w:rPr>
              <w:t>-</w:t>
            </w:r>
            <w:r w:rsidRPr="00760807">
              <w:rPr>
                <w:rFonts w:ascii="Book Antiqua" w:hAnsi="Book Antiqua"/>
                <w:lang w:val="es-ES"/>
              </w:rPr>
              <w:t>27</w:t>
            </w:r>
          </w:p>
        </w:tc>
        <w:tc>
          <w:tcPr>
            <w:tcW w:w="5040" w:type="dxa"/>
            <w:tcBorders>
              <w:top w:val="nil"/>
              <w:left w:val="nil"/>
              <w:bottom w:val="nil"/>
              <w:right w:val="nil"/>
            </w:tcBorders>
          </w:tcPr>
          <w:p w14:paraId="6223E244" w14:textId="1F663562" w:rsidR="00760807" w:rsidRPr="00760807" w:rsidRDefault="00760807" w:rsidP="00760807">
            <w:pPr>
              <w:rPr>
                <w:rFonts w:ascii="Book Antiqua" w:hAnsi="Book Antiqua"/>
                <w:lang w:val="es-ES"/>
              </w:rPr>
            </w:pPr>
            <w:r w:rsidRPr="00760807">
              <w:rPr>
                <w:rFonts w:ascii="Book Antiqua" w:hAnsi="Book Antiqua"/>
                <w:lang w:val="es-ES"/>
              </w:rPr>
              <w:t xml:space="preserve">Parábolas: Una casa dividida, y la casa de un hombre fuerte. </w:t>
            </w:r>
          </w:p>
        </w:tc>
      </w:tr>
      <w:tr w:rsidR="00760807" w14:paraId="7E8CFBA7" w14:textId="77777777" w:rsidTr="00760807">
        <w:tc>
          <w:tcPr>
            <w:tcW w:w="2880" w:type="dxa"/>
            <w:tcBorders>
              <w:top w:val="nil"/>
              <w:left w:val="nil"/>
              <w:bottom w:val="nil"/>
              <w:right w:val="nil"/>
            </w:tcBorders>
          </w:tcPr>
          <w:p w14:paraId="7B6071F2" w14:textId="259DC378" w:rsidR="00760807" w:rsidRPr="0001433D" w:rsidRDefault="00760807" w:rsidP="00760807">
            <w:pPr>
              <w:rPr>
                <w:rFonts w:ascii="Book Antiqua" w:hAnsi="Book Antiqua"/>
                <w:b/>
                <w:bCs/>
                <w:lang w:val="es-ES"/>
              </w:rPr>
            </w:pPr>
            <w:r w:rsidRPr="0001433D">
              <w:rPr>
                <w:rFonts w:ascii="Book Antiqua" w:hAnsi="Book Antiqua"/>
                <w:b/>
                <w:bCs/>
                <w:lang w:val="es-ES"/>
              </w:rPr>
              <w:t>B′</w:t>
            </w:r>
          </w:p>
        </w:tc>
        <w:tc>
          <w:tcPr>
            <w:tcW w:w="2880" w:type="dxa"/>
            <w:tcBorders>
              <w:top w:val="nil"/>
              <w:left w:val="nil"/>
              <w:bottom w:val="nil"/>
              <w:right w:val="nil"/>
            </w:tcBorders>
          </w:tcPr>
          <w:p w14:paraId="2D099F83" w14:textId="091975A5" w:rsidR="00760807" w:rsidRPr="00760807" w:rsidRDefault="00760807" w:rsidP="00760807">
            <w:pPr>
              <w:rPr>
                <w:rFonts w:ascii="Book Antiqua" w:hAnsi="Book Antiqua"/>
                <w:lang w:val="es-ES"/>
              </w:rPr>
            </w:pPr>
            <w:r w:rsidRPr="00760807">
              <w:rPr>
                <w:rFonts w:ascii="Book Antiqua" w:hAnsi="Book Antiqua"/>
                <w:lang w:val="es-ES"/>
              </w:rPr>
              <w:t>3</w:t>
            </w:r>
            <w:r>
              <w:rPr>
                <w:rFonts w:ascii="Book Antiqua" w:hAnsi="Book Antiqua"/>
                <w:lang w:val="es-ES"/>
              </w:rPr>
              <w:t>,</w:t>
            </w:r>
            <w:r w:rsidRPr="00760807">
              <w:rPr>
                <w:rFonts w:ascii="Book Antiqua" w:hAnsi="Book Antiqua"/>
                <w:lang w:val="es-ES"/>
              </w:rPr>
              <w:t>28</w:t>
            </w:r>
            <w:r>
              <w:rPr>
                <w:rFonts w:ascii="Book Antiqua" w:hAnsi="Book Antiqua"/>
                <w:lang w:val="es-ES"/>
              </w:rPr>
              <w:t>-</w:t>
            </w:r>
            <w:r w:rsidRPr="00760807">
              <w:rPr>
                <w:rFonts w:ascii="Book Antiqua" w:hAnsi="Book Antiqua"/>
                <w:lang w:val="es-ES"/>
              </w:rPr>
              <w:t>30</w:t>
            </w:r>
          </w:p>
        </w:tc>
        <w:tc>
          <w:tcPr>
            <w:tcW w:w="5040" w:type="dxa"/>
            <w:tcBorders>
              <w:top w:val="nil"/>
              <w:left w:val="nil"/>
              <w:bottom w:val="nil"/>
              <w:right w:val="nil"/>
            </w:tcBorders>
          </w:tcPr>
          <w:p w14:paraId="5DCF8E25" w14:textId="06AA3CAC" w:rsidR="00760807" w:rsidRPr="00760807" w:rsidRDefault="00760807" w:rsidP="00760807">
            <w:pPr>
              <w:rPr>
                <w:rFonts w:ascii="Book Antiqua" w:hAnsi="Book Antiqua"/>
                <w:lang w:val="es-ES"/>
              </w:rPr>
            </w:pPr>
            <w:r w:rsidRPr="00760807">
              <w:rPr>
                <w:rFonts w:ascii="Book Antiqua" w:hAnsi="Book Antiqua"/>
                <w:lang w:val="es-ES"/>
              </w:rPr>
              <w:t>Blasfemia en contra del Espíritu Santo.</w:t>
            </w:r>
          </w:p>
        </w:tc>
      </w:tr>
      <w:tr w:rsidR="00760807" w14:paraId="2368754A" w14:textId="77777777" w:rsidTr="00760807">
        <w:tc>
          <w:tcPr>
            <w:tcW w:w="2880" w:type="dxa"/>
            <w:tcBorders>
              <w:top w:val="nil"/>
              <w:left w:val="nil"/>
              <w:bottom w:val="nil"/>
              <w:right w:val="nil"/>
            </w:tcBorders>
          </w:tcPr>
          <w:p w14:paraId="522211EF" w14:textId="42ADEE5A" w:rsidR="00760807" w:rsidRPr="0001433D" w:rsidRDefault="00760807" w:rsidP="00760807">
            <w:pPr>
              <w:rPr>
                <w:rFonts w:ascii="Book Antiqua" w:hAnsi="Book Antiqua"/>
                <w:b/>
                <w:bCs/>
                <w:lang w:val="es-ES"/>
              </w:rPr>
            </w:pPr>
            <w:r w:rsidRPr="0001433D">
              <w:rPr>
                <w:rFonts w:ascii="Book Antiqua" w:hAnsi="Book Antiqua"/>
                <w:b/>
                <w:bCs/>
                <w:lang w:val="es-ES"/>
              </w:rPr>
              <w:t>A′</w:t>
            </w:r>
          </w:p>
        </w:tc>
        <w:tc>
          <w:tcPr>
            <w:tcW w:w="2880" w:type="dxa"/>
            <w:tcBorders>
              <w:top w:val="nil"/>
              <w:left w:val="nil"/>
              <w:bottom w:val="nil"/>
              <w:right w:val="nil"/>
            </w:tcBorders>
          </w:tcPr>
          <w:p w14:paraId="06F216AF" w14:textId="1F8DEE30" w:rsidR="00760807" w:rsidRPr="00760807" w:rsidRDefault="00760807" w:rsidP="00760807">
            <w:pPr>
              <w:rPr>
                <w:rFonts w:ascii="Book Antiqua" w:hAnsi="Book Antiqua"/>
                <w:lang w:val="es-ES"/>
              </w:rPr>
            </w:pPr>
            <w:r w:rsidRPr="00760807">
              <w:rPr>
                <w:rFonts w:ascii="Book Antiqua" w:hAnsi="Book Antiqua"/>
                <w:lang w:val="es-ES"/>
              </w:rPr>
              <w:t>3</w:t>
            </w:r>
            <w:r>
              <w:rPr>
                <w:rFonts w:ascii="Book Antiqua" w:hAnsi="Book Antiqua"/>
                <w:lang w:val="es-ES"/>
              </w:rPr>
              <w:t>,</w:t>
            </w:r>
            <w:r w:rsidRPr="00760807">
              <w:rPr>
                <w:rFonts w:ascii="Book Antiqua" w:hAnsi="Book Antiqua"/>
                <w:lang w:val="es-ES"/>
              </w:rPr>
              <w:t>31</w:t>
            </w:r>
            <w:r>
              <w:rPr>
                <w:rFonts w:ascii="Book Antiqua" w:hAnsi="Book Antiqua"/>
                <w:lang w:val="es-ES"/>
              </w:rPr>
              <w:t>-</w:t>
            </w:r>
            <w:r w:rsidRPr="00760807">
              <w:rPr>
                <w:rFonts w:ascii="Book Antiqua" w:hAnsi="Book Antiqua"/>
                <w:lang w:val="es-ES"/>
              </w:rPr>
              <w:t>35</w:t>
            </w:r>
          </w:p>
        </w:tc>
        <w:tc>
          <w:tcPr>
            <w:tcW w:w="5040" w:type="dxa"/>
            <w:tcBorders>
              <w:top w:val="nil"/>
              <w:left w:val="nil"/>
              <w:bottom w:val="nil"/>
              <w:right w:val="nil"/>
            </w:tcBorders>
          </w:tcPr>
          <w:p w14:paraId="56480158" w14:textId="5238545E" w:rsidR="00760807" w:rsidRPr="00760807" w:rsidRDefault="00760807" w:rsidP="00760807">
            <w:pPr>
              <w:rPr>
                <w:rFonts w:ascii="Book Antiqua" w:hAnsi="Book Antiqua"/>
                <w:lang w:val="es-ES"/>
              </w:rPr>
            </w:pPr>
            <w:r w:rsidRPr="00760807">
              <w:rPr>
                <w:rFonts w:ascii="Book Antiqua" w:hAnsi="Book Antiqua"/>
                <w:lang w:val="es-ES"/>
              </w:rPr>
              <w:t>La familia de Jesús</w:t>
            </w:r>
            <w:r w:rsidRPr="00760807">
              <w:rPr>
                <w:rFonts w:ascii="Book Antiqua" w:hAnsi="Book Antiqua"/>
                <w:vertAlign w:val="superscript"/>
                <w:lang w:val="es-ES"/>
              </w:rPr>
              <w:footnoteReference w:id="1"/>
            </w:r>
          </w:p>
        </w:tc>
      </w:tr>
    </w:tbl>
    <w:p w14:paraId="03C3747E" w14:textId="77777777" w:rsidR="00760807" w:rsidRDefault="00760807" w:rsidP="00E33DF4">
      <w:pPr>
        <w:rPr>
          <w:rFonts w:ascii="Book Antiqua" w:hAnsi="Book Antiqua" w:cs="Optima"/>
          <w:bCs/>
          <w:lang w:val="es-ES"/>
        </w:rPr>
      </w:pPr>
    </w:p>
    <w:p w14:paraId="75EFAEC6" w14:textId="1D69A67E" w:rsidR="0001433D" w:rsidRDefault="0001433D" w:rsidP="00E33DF4">
      <w:pPr>
        <w:rPr>
          <w:rFonts w:ascii="Book Antiqua" w:hAnsi="Book Antiqua" w:cs="Optima"/>
          <w:bCs/>
          <w:lang w:val="es-ES"/>
        </w:rPr>
      </w:pPr>
      <w:r>
        <w:rPr>
          <w:rFonts w:ascii="Book Antiqua" w:hAnsi="Book Antiqua" w:cs="Optima"/>
          <w:bCs/>
          <w:lang w:val="es-ES"/>
        </w:rPr>
        <w:t xml:space="preserve">Esa estructura literaria entonces lo que hace es establecer una palabra clave </w:t>
      </w:r>
      <w:r w:rsidR="00A24768">
        <w:rPr>
          <w:rFonts w:ascii="Book Antiqua" w:hAnsi="Book Antiqua" w:cs="Optima"/>
          <w:bCs/>
          <w:lang w:val="es-ES"/>
        </w:rPr>
        <w:t>del</w:t>
      </w:r>
      <w:r>
        <w:rPr>
          <w:rFonts w:ascii="Book Antiqua" w:hAnsi="Book Antiqua" w:cs="Optima"/>
          <w:bCs/>
          <w:lang w:val="es-ES"/>
        </w:rPr>
        <w:t xml:space="preserve"> pasaje. Para ella, esa palabra es «casa». La casa de Jesús funciona como símbolo de la iglesia y </w:t>
      </w:r>
      <w:r w:rsidR="00DD2955">
        <w:rPr>
          <w:rFonts w:ascii="Book Antiqua" w:hAnsi="Book Antiqua" w:cs="Optima"/>
          <w:bCs/>
          <w:lang w:val="es-ES"/>
        </w:rPr>
        <w:t xml:space="preserve">como advertencia de </w:t>
      </w:r>
      <w:r>
        <w:rPr>
          <w:rFonts w:ascii="Book Antiqua" w:hAnsi="Book Antiqua" w:cs="Optima"/>
          <w:bCs/>
          <w:lang w:val="es-ES"/>
        </w:rPr>
        <w:t xml:space="preserve">la casa dividida y demoniaca sobre la cual el poder de Jesús ha sido demostrado. </w:t>
      </w:r>
    </w:p>
    <w:p w14:paraId="693C897C" w14:textId="77777777" w:rsidR="0001433D" w:rsidRDefault="0001433D" w:rsidP="00E33DF4">
      <w:pPr>
        <w:rPr>
          <w:rFonts w:ascii="Book Antiqua" w:hAnsi="Book Antiqua" w:cs="Optima"/>
          <w:bCs/>
          <w:lang w:val="es-ES"/>
        </w:rPr>
      </w:pPr>
    </w:p>
    <w:p w14:paraId="01811F7E" w14:textId="77777777" w:rsidR="00172410" w:rsidRDefault="0001433D" w:rsidP="00E33DF4">
      <w:pPr>
        <w:rPr>
          <w:rFonts w:ascii="Book Antiqua" w:hAnsi="Book Antiqua" w:cs="Optima"/>
          <w:bCs/>
          <w:lang w:val="es-ES"/>
        </w:rPr>
      </w:pPr>
      <w:r>
        <w:rPr>
          <w:rFonts w:ascii="Book Antiqua" w:hAnsi="Book Antiqua" w:cs="Optima"/>
          <w:bCs/>
          <w:lang w:val="es-ES"/>
        </w:rPr>
        <w:t>Otras cosas interesantes que notar en el pasaje</w:t>
      </w:r>
      <w:r w:rsidR="00911220">
        <w:rPr>
          <w:rFonts w:ascii="Book Antiqua" w:hAnsi="Book Antiqua" w:cs="Optima"/>
          <w:bCs/>
          <w:lang w:val="es-ES"/>
        </w:rPr>
        <w:t xml:space="preserve"> </w:t>
      </w:r>
      <w:r w:rsidR="00172410">
        <w:rPr>
          <w:rFonts w:ascii="Book Antiqua" w:hAnsi="Book Antiqua" w:cs="Optima"/>
          <w:bCs/>
          <w:lang w:val="es-ES"/>
        </w:rPr>
        <w:t>son:</w:t>
      </w:r>
    </w:p>
    <w:p w14:paraId="298052CB" w14:textId="49EC7633" w:rsidR="0001433D" w:rsidRDefault="00172410" w:rsidP="00172410">
      <w:pPr>
        <w:pStyle w:val="ListParagraph"/>
        <w:numPr>
          <w:ilvl w:val="0"/>
          <w:numId w:val="143"/>
        </w:numPr>
        <w:spacing w:line="240" w:lineRule="auto"/>
        <w:rPr>
          <w:rFonts w:ascii="Book Antiqua" w:hAnsi="Book Antiqua" w:cs="Optima"/>
          <w:bCs/>
          <w:sz w:val="24"/>
          <w:szCs w:val="24"/>
          <w:lang w:val="es-ES"/>
        </w:rPr>
      </w:pPr>
      <w:r w:rsidRPr="00172410">
        <w:rPr>
          <w:rFonts w:ascii="Book Antiqua" w:hAnsi="Book Antiqua" w:cs="Optima"/>
          <w:bCs/>
          <w:sz w:val="24"/>
          <w:szCs w:val="24"/>
          <w:lang w:val="es-ES"/>
        </w:rPr>
        <w:t>«</w:t>
      </w:r>
      <w:r>
        <w:rPr>
          <w:rFonts w:ascii="Book Antiqua" w:hAnsi="Book Antiqua" w:cs="Optima"/>
          <w:bCs/>
          <w:sz w:val="24"/>
          <w:szCs w:val="24"/>
          <w:lang w:val="es-ES"/>
        </w:rPr>
        <w:t>L</w:t>
      </w:r>
      <w:r w:rsidRPr="00172410">
        <w:rPr>
          <w:rFonts w:ascii="Book Antiqua" w:hAnsi="Book Antiqua" w:cs="Optima"/>
          <w:bCs/>
          <w:sz w:val="24"/>
          <w:szCs w:val="24"/>
          <w:lang w:val="es-ES"/>
        </w:rPr>
        <w:t>os suyos lo oyeron, fueron para prenderlo porque decían que estaba fuera de sí»</w:t>
      </w:r>
      <w:r>
        <w:rPr>
          <w:rFonts w:ascii="Book Antiqua" w:hAnsi="Book Antiqua" w:cs="Optima"/>
          <w:bCs/>
          <w:sz w:val="24"/>
          <w:szCs w:val="24"/>
          <w:lang w:val="es-ES"/>
        </w:rPr>
        <w:t>:</w:t>
      </w:r>
      <w:r w:rsidRPr="00172410">
        <w:rPr>
          <w:rFonts w:ascii="Book Antiqua" w:hAnsi="Book Antiqua" w:cs="Optima"/>
          <w:bCs/>
          <w:sz w:val="24"/>
          <w:szCs w:val="24"/>
          <w:lang w:val="es-ES"/>
        </w:rPr>
        <w:t xml:space="preserve"> La frase «fuera de sí» literalmente puede significar «él ha estado parado afuera» o «él se ha quedado afuera». </w:t>
      </w:r>
      <w:r>
        <w:rPr>
          <w:rFonts w:ascii="Book Antiqua" w:hAnsi="Book Antiqua" w:cs="Optima"/>
          <w:bCs/>
          <w:sz w:val="24"/>
          <w:szCs w:val="24"/>
          <w:lang w:val="es-ES"/>
        </w:rPr>
        <w:t>Si conectamos esto con el concepto de casa o familia, esto invita a quien lee a decidir quién se ha quedado afuera de la casa o de la familia de Jesús. ¿Es realmente su familia la que está con él, o la que está fuera de Jesús, quedándose fuera de poder entender lo que este está tratando de hacer?</w:t>
      </w:r>
    </w:p>
    <w:p w14:paraId="12849ED6" w14:textId="61EBEC7D" w:rsidR="00172410" w:rsidRDefault="00172410" w:rsidP="00172410">
      <w:pPr>
        <w:pStyle w:val="ListParagraph"/>
        <w:numPr>
          <w:ilvl w:val="0"/>
          <w:numId w:val="143"/>
        </w:numPr>
        <w:spacing w:line="240" w:lineRule="auto"/>
        <w:rPr>
          <w:rFonts w:ascii="Book Antiqua" w:hAnsi="Book Antiqua" w:cs="Optima"/>
          <w:bCs/>
          <w:sz w:val="24"/>
          <w:szCs w:val="24"/>
          <w:lang w:val="es-ES"/>
        </w:rPr>
      </w:pPr>
      <w:r>
        <w:rPr>
          <w:rFonts w:ascii="Book Antiqua" w:hAnsi="Book Antiqua" w:cs="Optima"/>
          <w:bCs/>
          <w:sz w:val="24"/>
          <w:szCs w:val="24"/>
          <w:lang w:val="es-ES"/>
        </w:rPr>
        <w:t xml:space="preserve">«Si una casa se divide contra sí»: Esta es una frase </w:t>
      </w:r>
      <w:r w:rsidR="00DD2955">
        <w:rPr>
          <w:rFonts w:ascii="Book Antiqua" w:hAnsi="Book Antiqua" w:cs="Optima"/>
          <w:bCs/>
          <w:sz w:val="24"/>
          <w:szCs w:val="24"/>
          <w:lang w:val="es-ES"/>
        </w:rPr>
        <w:t xml:space="preserve">bíblica </w:t>
      </w:r>
      <w:r>
        <w:rPr>
          <w:rFonts w:ascii="Book Antiqua" w:hAnsi="Book Antiqua" w:cs="Optima"/>
          <w:bCs/>
          <w:sz w:val="24"/>
          <w:szCs w:val="24"/>
          <w:lang w:val="es-ES"/>
        </w:rPr>
        <w:t xml:space="preserve">famosa dentro de la historia estadounidense. En </w:t>
      </w:r>
      <w:r w:rsidR="00EC40FF">
        <w:rPr>
          <w:rFonts w:ascii="Book Antiqua" w:hAnsi="Book Antiqua" w:cs="Optima"/>
          <w:bCs/>
          <w:sz w:val="24"/>
          <w:szCs w:val="24"/>
          <w:lang w:val="es-ES"/>
        </w:rPr>
        <w:t>el contexto del pasaje bíblico</w:t>
      </w:r>
      <w:r>
        <w:rPr>
          <w:rFonts w:ascii="Book Antiqua" w:hAnsi="Book Antiqua" w:cs="Optima"/>
          <w:bCs/>
          <w:sz w:val="24"/>
          <w:szCs w:val="24"/>
          <w:lang w:val="es-ES"/>
        </w:rPr>
        <w:t xml:space="preserve">, si Jesús está usando al demonio para sacar </w:t>
      </w:r>
      <w:r>
        <w:rPr>
          <w:rFonts w:ascii="Book Antiqua" w:hAnsi="Book Antiqua" w:cs="Optima"/>
          <w:bCs/>
          <w:sz w:val="24"/>
          <w:szCs w:val="24"/>
          <w:lang w:val="es-ES"/>
        </w:rPr>
        <w:lastRenderedPageBreak/>
        <w:t xml:space="preserve">demonios, entonces Satanás está en serios problemas., porque como dice </w:t>
      </w:r>
      <w:proofErr w:type="spellStart"/>
      <w:r>
        <w:rPr>
          <w:rFonts w:ascii="Book Antiqua" w:hAnsi="Book Antiqua" w:cs="Optima"/>
          <w:bCs/>
          <w:sz w:val="24"/>
          <w:szCs w:val="24"/>
          <w:lang w:val="es-ES"/>
        </w:rPr>
        <w:t>Hoch</w:t>
      </w:r>
      <w:proofErr w:type="spellEnd"/>
      <w:r>
        <w:rPr>
          <w:rFonts w:ascii="Book Antiqua" w:hAnsi="Book Antiqua" w:cs="Optima"/>
          <w:bCs/>
          <w:sz w:val="24"/>
          <w:szCs w:val="24"/>
          <w:lang w:val="es-ES"/>
        </w:rPr>
        <w:t xml:space="preserve"> </w:t>
      </w:r>
      <w:proofErr w:type="spellStart"/>
      <w:r>
        <w:rPr>
          <w:rFonts w:ascii="Book Antiqua" w:hAnsi="Book Antiqua" w:cs="Optima"/>
          <w:bCs/>
          <w:sz w:val="24"/>
          <w:szCs w:val="24"/>
          <w:lang w:val="es-ES"/>
        </w:rPr>
        <w:t>Wray</w:t>
      </w:r>
      <w:proofErr w:type="spellEnd"/>
      <w:r>
        <w:rPr>
          <w:rFonts w:ascii="Book Antiqua" w:hAnsi="Book Antiqua" w:cs="Optima"/>
          <w:bCs/>
          <w:sz w:val="24"/>
          <w:szCs w:val="24"/>
          <w:lang w:val="es-ES"/>
        </w:rPr>
        <w:t xml:space="preserve">, cualquier reino/casa/demonio que esté dividido, o que se queda fuera de sí mismo y está en contra de sí mismo, llegará a su fin. </w:t>
      </w:r>
    </w:p>
    <w:p w14:paraId="452CAAAF" w14:textId="76B31662" w:rsidR="00EC40FF" w:rsidRPr="00EC40FF" w:rsidRDefault="00EC40FF" w:rsidP="00EC40FF">
      <w:pPr>
        <w:pStyle w:val="ListParagraph"/>
        <w:numPr>
          <w:ilvl w:val="0"/>
          <w:numId w:val="143"/>
        </w:numPr>
        <w:spacing w:line="240" w:lineRule="auto"/>
        <w:rPr>
          <w:rFonts w:ascii="Book Antiqua" w:hAnsi="Book Antiqua" w:cs="Optima"/>
          <w:bCs/>
          <w:sz w:val="24"/>
          <w:szCs w:val="24"/>
          <w:lang w:val="es-ES"/>
        </w:rPr>
      </w:pPr>
      <w:r w:rsidRPr="00EC40FF">
        <w:rPr>
          <w:rFonts w:ascii="Book Antiqua" w:hAnsi="Book Antiqua" w:cs="Optima"/>
          <w:bCs/>
          <w:sz w:val="24"/>
          <w:szCs w:val="24"/>
          <w:lang w:val="es-ES"/>
        </w:rPr>
        <w:t>«Pero cualquiera que blasfeme contra el Espíritu Santo</w:t>
      </w:r>
      <w:r>
        <w:rPr>
          <w:rFonts w:ascii="Book Antiqua" w:hAnsi="Book Antiqua" w:cs="Optima"/>
          <w:bCs/>
          <w:sz w:val="24"/>
          <w:szCs w:val="24"/>
          <w:lang w:val="es-ES"/>
        </w:rPr>
        <w:t xml:space="preserve">»: </w:t>
      </w:r>
      <w:proofErr w:type="spellStart"/>
      <w:r>
        <w:rPr>
          <w:rFonts w:ascii="Book Antiqua" w:hAnsi="Book Antiqua" w:cs="Optima"/>
          <w:bCs/>
          <w:sz w:val="24"/>
          <w:szCs w:val="24"/>
          <w:lang w:val="es-ES"/>
        </w:rPr>
        <w:t>Hoch</w:t>
      </w:r>
      <w:proofErr w:type="spellEnd"/>
      <w:r>
        <w:rPr>
          <w:rFonts w:ascii="Book Antiqua" w:hAnsi="Book Antiqua" w:cs="Optima"/>
          <w:bCs/>
          <w:sz w:val="24"/>
          <w:szCs w:val="24"/>
          <w:lang w:val="es-ES"/>
        </w:rPr>
        <w:t xml:space="preserve"> </w:t>
      </w:r>
      <w:proofErr w:type="spellStart"/>
      <w:r>
        <w:rPr>
          <w:rFonts w:ascii="Book Antiqua" w:hAnsi="Book Antiqua" w:cs="Optima"/>
          <w:bCs/>
          <w:sz w:val="24"/>
          <w:szCs w:val="24"/>
          <w:lang w:val="es-ES"/>
        </w:rPr>
        <w:t>Wray</w:t>
      </w:r>
      <w:proofErr w:type="spellEnd"/>
      <w:r>
        <w:rPr>
          <w:rFonts w:ascii="Book Antiqua" w:hAnsi="Book Antiqua" w:cs="Optima"/>
          <w:bCs/>
          <w:sz w:val="24"/>
          <w:szCs w:val="24"/>
          <w:lang w:val="es-ES"/>
        </w:rPr>
        <w:t xml:space="preserve"> afirma que este es uno de los pasajes peor usados de la Biblia. Para Marcos, el decir que Jesús está trabajando por o poseído por </w:t>
      </w:r>
      <w:proofErr w:type="spellStart"/>
      <w:r>
        <w:rPr>
          <w:rFonts w:ascii="Book Antiqua" w:hAnsi="Book Antiqua" w:cs="Optima"/>
          <w:bCs/>
          <w:sz w:val="24"/>
          <w:szCs w:val="24"/>
          <w:lang w:val="es-ES"/>
        </w:rPr>
        <w:t>Beelzebu</w:t>
      </w:r>
      <w:proofErr w:type="spellEnd"/>
      <w:r>
        <w:rPr>
          <w:rFonts w:ascii="Book Antiqua" w:hAnsi="Book Antiqua" w:cs="Optima"/>
          <w:bCs/>
          <w:sz w:val="24"/>
          <w:szCs w:val="24"/>
          <w:lang w:val="es-ES"/>
        </w:rPr>
        <w:t xml:space="preserve"> es equivalente a blasfemar en contra del Espíritu Santo. El blasfemar en contra del Espíritu Santo consiste en decir que el trabajo del Espíritu Santo de Dios es demoniaco. </w:t>
      </w:r>
    </w:p>
    <w:p w14:paraId="0FE2C7E0" w14:textId="6EFFC457" w:rsidR="00EC40FF" w:rsidRPr="00172410" w:rsidRDefault="00EC40FF" w:rsidP="00172410">
      <w:pPr>
        <w:pStyle w:val="ListParagraph"/>
        <w:numPr>
          <w:ilvl w:val="0"/>
          <w:numId w:val="143"/>
        </w:numPr>
        <w:spacing w:line="240" w:lineRule="auto"/>
        <w:rPr>
          <w:rFonts w:ascii="Book Antiqua" w:hAnsi="Book Antiqua" w:cs="Optima"/>
          <w:bCs/>
          <w:sz w:val="24"/>
          <w:szCs w:val="24"/>
          <w:lang w:val="es-ES"/>
        </w:rPr>
      </w:pPr>
      <w:r>
        <w:rPr>
          <w:rFonts w:ascii="Book Antiqua" w:hAnsi="Book Antiqua" w:cs="Optima"/>
          <w:bCs/>
          <w:sz w:val="24"/>
          <w:szCs w:val="24"/>
          <w:lang w:val="es-ES"/>
        </w:rPr>
        <w:t>«</w:t>
      </w:r>
      <w:r w:rsidRPr="00EC40FF">
        <w:rPr>
          <w:rFonts w:ascii="Book Antiqua" w:hAnsi="Book Antiqua" w:cs="Optima"/>
          <w:bCs/>
          <w:sz w:val="24"/>
          <w:szCs w:val="24"/>
          <w:lang w:val="es-ES"/>
        </w:rPr>
        <w:t>Entonces fueron su madre y sus hermanos, y quedándose fuera enviaron a llamarle</w:t>
      </w:r>
      <w:r>
        <w:rPr>
          <w:rFonts w:ascii="Book Antiqua" w:hAnsi="Book Antiqua" w:cs="Optima"/>
          <w:bCs/>
          <w:sz w:val="24"/>
          <w:szCs w:val="24"/>
          <w:lang w:val="es-ES"/>
        </w:rPr>
        <w:t xml:space="preserve">». Interesante que Marcos decida que después de que familiares acusan a Jesús de estar fuera de </w:t>
      </w:r>
      <w:proofErr w:type="spellStart"/>
      <w:r>
        <w:rPr>
          <w:rFonts w:ascii="Book Antiqua" w:hAnsi="Book Antiqua" w:cs="Optima"/>
          <w:bCs/>
          <w:sz w:val="24"/>
          <w:szCs w:val="24"/>
          <w:lang w:val="es-ES"/>
        </w:rPr>
        <w:t>si</w:t>
      </w:r>
      <w:proofErr w:type="spellEnd"/>
      <w:r>
        <w:rPr>
          <w:rFonts w:ascii="Book Antiqua" w:hAnsi="Book Antiqua" w:cs="Optima"/>
          <w:bCs/>
          <w:sz w:val="24"/>
          <w:szCs w:val="24"/>
          <w:lang w:val="es-ES"/>
        </w:rPr>
        <w:t xml:space="preserve">, es su familia la que se queda literalmente afuera. </w:t>
      </w:r>
      <w:proofErr w:type="spellStart"/>
      <w:r>
        <w:rPr>
          <w:rFonts w:ascii="Book Antiqua" w:hAnsi="Book Antiqua" w:cs="Optima"/>
          <w:bCs/>
          <w:sz w:val="24"/>
          <w:szCs w:val="24"/>
          <w:lang w:val="es-ES"/>
        </w:rPr>
        <w:t>Hoch</w:t>
      </w:r>
      <w:proofErr w:type="spellEnd"/>
      <w:r>
        <w:rPr>
          <w:rFonts w:ascii="Book Antiqua" w:hAnsi="Book Antiqua" w:cs="Optima"/>
          <w:bCs/>
          <w:sz w:val="24"/>
          <w:szCs w:val="24"/>
          <w:lang w:val="es-ES"/>
        </w:rPr>
        <w:t xml:space="preserve"> </w:t>
      </w:r>
      <w:proofErr w:type="spellStart"/>
      <w:r>
        <w:rPr>
          <w:rFonts w:ascii="Book Antiqua" w:hAnsi="Book Antiqua" w:cs="Optima"/>
          <w:bCs/>
          <w:sz w:val="24"/>
          <w:szCs w:val="24"/>
          <w:lang w:val="es-ES"/>
        </w:rPr>
        <w:t>Wray</w:t>
      </w:r>
      <w:proofErr w:type="spellEnd"/>
      <w:r>
        <w:rPr>
          <w:rFonts w:ascii="Book Antiqua" w:hAnsi="Book Antiqua" w:cs="Optima"/>
          <w:bCs/>
          <w:sz w:val="24"/>
          <w:szCs w:val="24"/>
          <w:lang w:val="es-ES"/>
        </w:rPr>
        <w:t xml:space="preserve"> comenta que quien está afuera y quien está adentro ya no es definido por lazos sanguíneos sino por el compromiso </w:t>
      </w:r>
      <w:r w:rsidR="00DD2955">
        <w:rPr>
          <w:rFonts w:ascii="Book Antiqua" w:hAnsi="Book Antiqua" w:cs="Optima"/>
          <w:bCs/>
          <w:sz w:val="24"/>
          <w:szCs w:val="24"/>
          <w:lang w:val="es-ES"/>
        </w:rPr>
        <w:t>de</w:t>
      </w:r>
      <w:r>
        <w:rPr>
          <w:rFonts w:ascii="Book Antiqua" w:hAnsi="Book Antiqua" w:cs="Optima"/>
          <w:bCs/>
          <w:sz w:val="24"/>
          <w:szCs w:val="24"/>
          <w:lang w:val="es-ES"/>
        </w:rPr>
        <w:t xml:space="preserve"> hacer la voluntad de Dios. En ese aspecto, la familia se ensancha y se amplifica. No es que Jesús esté en contra de su familia de sangre, sino que el amor inclusivo de Dios incluye a más gente, especialmente si estas personas buscan seguir los pasos divinos que ensanchan y amplifican el reino de Dios.</w:t>
      </w:r>
    </w:p>
    <w:p w14:paraId="68C4B0F0" w14:textId="5CC4C4EC" w:rsidR="00760807" w:rsidRDefault="00F606DB" w:rsidP="00E33DF4">
      <w:pPr>
        <w:rPr>
          <w:rFonts w:ascii="Book Antiqua" w:hAnsi="Book Antiqua" w:cs="Optima"/>
          <w:bCs/>
          <w:lang w:val="es-ES"/>
        </w:rPr>
      </w:pPr>
      <w:r w:rsidRPr="00F606DB">
        <w:rPr>
          <w:rFonts w:ascii="Book Antiqua" w:hAnsi="Book Antiqua" w:cs="Optima"/>
          <w:bCs/>
          <w:lang w:val="es-ES"/>
        </w:rPr>
        <w:t xml:space="preserve"> </w:t>
      </w:r>
    </w:p>
    <w:p w14:paraId="0F7A8F35" w14:textId="5AFAF638" w:rsidR="00E33DF4" w:rsidRPr="007F22D0" w:rsidRDefault="00E33DF4" w:rsidP="00E33DF4">
      <w:pPr>
        <w:rPr>
          <w:rFonts w:ascii="Book Antiqua" w:hAnsi="Book Antiqua" w:cs="Optima"/>
          <w:b/>
          <w:lang w:val="es-ES"/>
        </w:rPr>
      </w:pPr>
      <w:r w:rsidRPr="007F22D0">
        <w:rPr>
          <w:rFonts w:ascii="Book Antiqua" w:hAnsi="Book Antiqua" w:cs="Optima"/>
          <w:b/>
          <w:lang w:val="es-ES"/>
        </w:rPr>
        <w:t>¿Dónde está Dios en la Palabra?</w:t>
      </w:r>
    </w:p>
    <w:p w14:paraId="4BE58A7C" w14:textId="77A79DA0" w:rsidR="00282200" w:rsidRPr="00B4412F" w:rsidRDefault="00DD2955" w:rsidP="00B4412F">
      <w:pPr>
        <w:rPr>
          <w:rFonts w:ascii="Book Antiqua" w:hAnsi="Book Antiqua"/>
          <w:lang w:val="es-ES"/>
        </w:rPr>
      </w:pPr>
      <w:r>
        <w:rPr>
          <w:rFonts w:ascii="Book Antiqua" w:hAnsi="Book Antiqua"/>
          <w:lang w:val="es-ES"/>
        </w:rPr>
        <w:t>De primera intención parece como si Dios no fuera parte de este pasaje</w:t>
      </w:r>
      <w:r w:rsidR="008E79C8">
        <w:rPr>
          <w:rFonts w:ascii="Book Antiqua" w:hAnsi="Book Antiqua"/>
          <w:lang w:val="es-ES"/>
        </w:rPr>
        <w:t>.</w:t>
      </w:r>
      <w:r>
        <w:rPr>
          <w:rFonts w:ascii="Book Antiqua" w:hAnsi="Book Antiqua"/>
          <w:lang w:val="es-ES"/>
        </w:rPr>
        <w:t xml:space="preserve"> Su nombre es mencionado al final de este: «Porque cualquiera que hace </w:t>
      </w:r>
      <w:r w:rsidRPr="00DD2955">
        <w:rPr>
          <w:rFonts w:ascii="Book Antiqua" w:hAnsi="Book Antiqua"/>
          <w:i/>
          <w:iCs/>
          <w:lang w:val="es-ES"/>
        </w:rPr>
        <w:t>la voluntad de Dios</w:t>
      </w:r>
      <w:r>
        <w:rPr>
          <w:rFonts w:ascii="Book Antiqua" w:hAnsi="Book Antiqua"/>
          <w:lang w:val="es-ES"/>
        </w:rPr>
        <w:t>, este es mi hermano, mi hermana y mi madre» (v. 35). Sin embargo, si miramos el contexto de este pasaje, nos daremos cuenta de que Jesús ha estado afirmando la voluntad de Dios sobre voluntades y creaciones humanas durante todo el capítulo 3. Dios da autoridad al Hijo del hombre para perdonar pecados, contrario a la interpretación de algunos de los escribas que estaban entre la multitud. Jesús, con la autoridad que Dios le da, llama a Leví (Mateo), un publicano para que sea su discípulo, contrario a la voluntad de esos mismos escribas. Luego, surge una pregunta sobre el ayuno en donde nuevamente Jesús interpreta la voluntad de Dios como una contraria a las interpretaciones de algunos fariseos y de los discípulos de Juan. Después viene la interpretación del Día de</w:t>
      </w:r>
      <w:r w:rsidR="00D70B56">
        <w:rPr>
          <w:rFonts w:ascii="Book Antiqua" w:hAnsi="Book Antiqua"/>
          <w:lang w:val="es-ES"/>
        </w:rPr>
        <w:t xml:space="preserve"> reposo, en donde nuevamente se impone la voluntad de Dios sobre la voluntad de la ley. No nos sorprende entonces que, ante toda esta reinterpretación de lo que había sido uso y costumbre en cuanto a la visión humana de las cosas y de las leyes, no queda otra cosa que demonizar la acción divina, rebelándose la autoridad humana ante el cambio de prioridades que parece presentar la voluntad de Dios. </w:t>
      </w:r>
    </w:p>
    <w:p w14:paraId="32815AF1" w14:textId="77777777" w:rsidR="00B4412F" w:rsidRPr="007D5D33" w:rsidRDefault="00B4412F" w:rsidP="00B4412F">
      <w:pPr>
        <w:rPr>
          <w:rFonts w:ascii="Book Antiqua" w:hAnsi="Book Antiqua" w:cstheme="minorHAnsi"/>
          <w:lang w:val="es-ES" w:eastAsia="es-ES"/>
        </w:rPr>
      </w:pPr>
    </w:p>
    <w:p w14:paraId="20A2ED7C" w14:textId="77777777" w:rsidR="00E33DF4" w:rsidRPr="007F22D0" w:rsidRDefault="00E33DF4" w:rsidP="007D5D33">
      <w:pPr>
        <w:rPr>
          <w:rFonts w:ascii="Book Antiqua" w:hAnsi="Book Antiqua" w:cs="Optima"/>
          <w:b/>
          <w:lang w:val="es-ES"/>
        </w:rPr>
      </w:pPr>
      <w:r w:rsidRPr="007F22D0">
        <w:rPr>
          <w:rFonts w:ascii="Book Antiqua" w:hAnsi="Book Antiqua" w:cs="Optima"/>
          <w:b/>
          <w:lang w:val="es-ES"/>
        </w:rPr>
        <w:t>¿Cuáles son las implicaciones para nuestra vida?</w:t>
      </w:r>
    </w:p>
    <w:p w14:paraId="12D28209" w14:textId="77777777" w:rsidR="00D70B56" w:rsidRPr="00D70B56" w:rsidRDefault="00D70B56" w:rsidP="00D70B56">
      <w:pPr>
        <w:rPr>
          <w:rFonts w:ascii="Book Antiqua" w:hAnsi="Book Antiqua"/>
          <w:lang w:val="es-ES"/>
        </w:rPr>
      </w:pPr>
      <w:r w:rsidRPr="00D70B56">
        <w:rPr>
          <w:rFonts w:ascii="Book Antiqua" w:hAnsi="Book Antiqua"/>
          <w:lang w:val="es-ES"/>
        </w:rPr>
        <w:t>Las implicaciones de Marcos 3:20-35 para nuestra vida pueden ser diversas y profundas. Aquí hay algunas posibles:</w:t>
      </w:r>
    </w:p>
    <w:p w14:paraId="30D3489F" w14:textId="77777777" w:rsidR="00D70B56" w:rsidRPr="00D70B56" w:rsidRDefault="00D70B56" w:rsidP="00D70B56">
      <w:pPr>
        <w:rPr>
          <w:rFonts w:ascii="Book Antiqua" w:hAnsi="Book Antiqua"/>
          <w:lang w:val="es-ES"/>
        </w:rPr>
      </w:pPr>
    </w:p>
    <w:p w14:paraId="3495BBD4" w14:textId="255FFC1D" w:rsidR="00D70B56" w:rsidRPr="00D70B56" w:rsidRDefault="00D70B56" w:rsidP="00D70B56">
      <w:pPr>
        <w:rPr>
          <w:rFonts w:ascii="Book Antiqua" w:hAnsi="Book Antiqua"/>
          <w:lang w:val="es-ES"/>
        </w:rPr>
      </w:pPr>
      <w:r w:rsidRPr="00D70B56">
        <w:rPr>
          <w:rFonts w:ascii="Book Antiqua" w:hAnsi="Book Antiqua"/>
          <w:lang w:val="es-ES"/>
        </w:rPr>
        <w:t xml:space="preserve">1. Reconocer la oposición al seguir a Jesús: Este pasaje nos muestra que incluso la familia de Jesús tuvo dificultades para entender y aceptar su ministerio. Nos recuerda que seguir a Jesús puede enfrentarnos a la oposición e incomprensión, incluso de </w:t>
      </w:r>
      <w:r>
        <w:rPr>
          <w:rFonts w:ascii="Book Antiqua" w:hAnsi="Book Antiqua"/>
          <w:lang w:val="es-ES"/>
        </w:rPr>
        <w:t>las personas que son cercanas</w:t>
      </w:r>
      <w:r w:rsidRPr="00D70B56">
        <w:rPr>
          <w:rFonts w:ascii="Book Antiqua" w:hAnsi="Book Antiqua"/>
          <w:lang w:val="es-ES"/>
        </w:rPr>
        <w:t>.</w:t>
      </w:r>
      <w:r>
        <w:rPr>
          <w:rFonts w:ascii="Book Antiqua" w:hAnsi="Book Antiqua"/>
          <w:lang w:val="es-ES"/>
        </w:rPr>
        <w:t xml:space="preserve"> Sin embargo, esto puede suceder de maneras sorpresivas, ya que no estoy hablando sobre el discurso de algunas partes del cristianismo sobre sacar a Dios de las escuelas o sobre el mundo en contra de la iglesia. Si comparamos nuestra vida siguiendo a Cristo en nuestros países con otros lugares en donde el cristianismo s</w:t>
      </w:r>
      <w:r w:rsidR="001753A2">
        <w:rPr>
          <w:rFonts w:ascii="Book Antiqua" w:hAnsi="Book Antiqua"/>
          <w:lang w:val="es-ES"/>
        </w:rPr>
        <w:t>í</w:t>
      </w:r>
      <w:r>
        <w:rPr>
          <w:rFonts w:ascii="Book Antiqua" w:hAnsi="Book Antiqua"/>
          <w:lang w:val="es-ES"/>
        </w:rPr>
        <w:t xml:space="preserve"> es perseguido (y tengo a personas de mi congregación que llegan de lugares como Sudán, en donde otra religión era impuesta sobre personas cristianas y en donde hubo violencia por razones religiosas), nos daremos cuenta de que en realidad tenemos una libertad inmensa para practicar nuestras creencias sin problemas mayores. </w:t>
      </w:r>
      <w:r w:rsidR="001753A2">
        <w:rPr>
          <w:rFonts w:ascii="Book Antiqua" w:hAnsi="Book Antiqua"/>
          <w:lang w:val="es-ES"/>
        </w:rPr>
        <w:t xml:space="preserve">En ese caso, nuestra evaluación en este pasaje como seguidores y seguidoras de </w:t>
      </w:r>
      <w:proofErr w:type="gramStart"/>
      <w:r w:rsidR="001753A2">
        <w:rPr>
          <w:rFonts w:ascii="Book Antiqua" w:hAnsi="Book Antiqua"/>
          <w:lang w:val="es-ES"/>
        </w:rPr>
        <w:t>Jesús,</w:t>
      </w:r>
      <w:proofErr w:type="gramEnd"/>
      <w:r w:rsidR="001753A2">
        <w:rPr>
          <w:rFonts w:ascii="Book Antiqua" w:hAnsi="Book Antiqua"/>
          <w:lang w:val="es-ES"/>
        </w:rPr>
        <w:t xml:space="preserve"> tienen que ver con si estamos afuera o adentro de la voluntad </w:t>
      </w:r>
      <w:r w:rsidR="001753A2">
        <w:rPr>
          <w:rFonts w:ascii="Book Antiqua" w:hAnsi="Book Antiqua"/>
          <w:lang w:val="es-ES"/>
        </w:rPr>
        <w:lastRenderedPageBreak/>
        <w:t xml:space="preserve">de Dios. ¿Quiénes somos en este pasaje? ¿Somos discípulos? ¿Somos escribas? ¿Somos la familia de Jesús? Esta es la gran pregunta, porque como vemos, podemos pensar que estamos departe de Jesús, sin darnos cuenta de que estamos aparte de Jesús. </w:t>
      </w:r>
    </w:p>
    <w:p w14:paraId="6F53731A" w14:textId="77777777" w:rsidR="00D70B56" w:rsidRPr="00D70B56" w:rsidRDefault="00D70B56" w:rsidP="00D70B56">
      <w:pPr>
        <w:rPr>
          <w:rFonts w:ascii="Book Antiqua" w:hAnsi="Book Antiqua"/>
          <w:lang w:val="es-ES"/>
        </w:rPr>
      </w:pPr>
    </w:p>
    <w:p w14:paraId="6F73AA66" w14:textId="3879EE7C" w:rsidR="00D70B56" w:rsidRPr="00D70B56" w:rsidRDefault="00D70B56" w:rsidP="00D70B56">
      <w:pPr>
        <w:rPr>
          <w:rFonts w:ascii="Book Antiqua" w:hAnsi="Book Antiqua"/>
          <w:lang w:val="es-ES"/>
        </w:rPr>
      </w:pPr>
      <w:r w:rsidRPr="00D70B56">
        <w:rPr>
          <w:rFonts w:ascii="Book Antiqua" w:hAnsi="Book Antiqua"/>
          <w:lang w:val="es-ES"/>
        </w:rPr>
        <w:t xml:space="preserve">2. La importancia de discernir la voluntad de Dios: Jesús enseña sobre la blasfemia contra el Espíritu Santo, lo que implica una resistencia deliberada y persistente a la obra de Dios. Esto nos llama a discernir cuidadosamente la voluntad de Dios en nuestras vidas y a no cerrarnos a su obra </w:t>
      </w:r>
      <w:r w:rsidR="001753A2">
        <w:rPr>
          <w:rFonts w:ascii="Book Antiqua" w:hAnsi="Book Antiqua"/>
          <w:lang w:val="es-ES"/>
        </w:rPr>
        <w:t>de edificar su familia en el mundo</w:t>
      </w:r>
      <w:r w:rsidRPr="00D70B56">
        <w:rPr>
          <w:rFonts w:ascii="Book Antiqua" w:hAnsi="Book Antiqua"/>
          <w:lang w:val="es-ES"/>
        </w:rPr>
        <w:t>.</w:t>
      </w:r>
    </w:p>
    <w:p w14:paraId="435CF1EE" w14:textId="77777777" w:rsidR="00D70B56" w:rsidRPr="00D70B56" w:rsidRDefault="00D70B56" w:rsidP="00D70B56">
      <w:pPr>
        <w:rPr>
          <w:rFonts w:ascii="Book Antiqua" w:hAnsi="Book Antiqua"/>
          <w:lang w:val="es-ES"/>
        </w:rPr>
      </w:pPr>
    </w:p>
    <w:p w14:paraId="0083C061" w14:textId="186608B5" w:rsidR="00293CDC" w:rsidRPr="00293CDC" w:rsidRDefault="00D70B56" w:rsidP="008E79C8">
      <w:pPr>
        <w:rPr>
          <w:rFonts w:ascii="Book Antiqua" w:hAnsi="Book Antiqua"/>
          <w:lang w:val="es-ES"/>
        </w:rPr>
      </w:pPr>
      <w:r w:rsidRPr="00D70B56">
        <w:rPr>
          <w:rFonts w:ascii="Book Antiqua" w:hAnsi="Book Antiqua"/>
          <w:lang w:val="es-ES"/>
        </w:rPr>
        <w:t xml:space="preserve">3. La familia en el reino de Dios: Jesús amplía la noción de familia al afirmar que </w:t>
      </w:r>
      <w:r w:rsidR="001753A2">
        <w:rPr>
          <w:rFonts w:ascii="Book Antiqua" w:hAnsi="Book Antiqua"/>
          <w:lang w:val="es-ES"/>
        </w:rPr>
        <w:t>las personas</w:t>
      </w:r>
      <w:r w:rsidRPr="00D70B56">
        <w:rPr>
          <w:rFonts w:ascii="Book Antiqua" w:hAnsi="Book Antiqua"/>
          <w:lang w:val="es-ES"/>
        </w:rPr>
        <w:t xml:space="preserve"> que hacen la voluntad de Dios son su verdadera familia. Esto nos invita a reconsiderar nuestras prioridades y a reconocer que nuestra verdadera identidad y pertenencia están </w:t>
      </w:r>
      <w:r w:rsidR="001753A2">
        <w:rPr>
          <w:rFonts w:ascii="Book Antiqua" w:hAnsi="Book Antiqua"/>
          <w:lang w:val="es-ES"/>
        </w:rPr>
        <w:t>en la familia</w:t>
      </w:r>
      <w:r w:rsidRPr="00D70B56">
        <w:rPr>
          <w:rFonts w:ascii="Book Antiqua" w:hAnsi="Book Antiqua"/>
          <w:lang w:val="es-ES"/>
        </w:rPr>
        <w:t xml:space="preserve"> de Dios, más que en </w:t>
      </w:r>
      <w:r w:rsidR="001753A2">
        <w:rPr>
          <w:rFonts w:ascii="Book Antiqua" w:hAnsi="Book Antiqua"/>
          <w:lang w:val="es-ES"/>
        </w:rPr>
        <w:t>otras relaciones</w:t>
      </w:r>
      <w:r w:rsidRPr="00D70B56">
        <w:rPr>
          <w:rFonts w:ascii="Book Antiqua" w:hAnsi="Book Antiqua"/>
          <w:lang w:val="es-ES"/>
        </w:rPr>
        <w:t>.</w:t>
      </w:r>
      <w:r w:rsidR="00CA6245">
        <w:rPr>
          <w:rFonts w:ascii="Book Antiqua" w:hAnsi="Book Antiqua"/>
          <w:lang w:val="es-ES"/>
        </w:rPr>
        <w:t xml:space="preserve"> Lo interesante aquí es cómo interpretamos esto ante la realidad de que, por lo menos en Estados Unidos, la asistencia a la iglesia está en descenso. ¿Dónde se hace familia? En un artículo reciente, Derek Thompson afirma que la gente tiene menos lugares en donde formar conexiones.</w:t>
      </w:r>
      <w:r w:rsidR="00AF3221">
        <w:rPr>
          <w:rStyle w:val="FootnoteReference"/>
          <w:rFonts w:ascii="Book Antiqua" w:hAnsi="Book Antiqua"/>
          <w:lang w:val="es-ES"/>
        </w:rPr>
        <w:footnoteReference w:id="2"/>
      </w:r>
      <w:r w:rsidR="00CA6245">
        <w:rPr>
          <w:rFonts w:ascii="Book Antiqua" w:hAnsi="Book Antiqua"/>
          <w:lang w:val="es-ES"/>
        </w:rPr>
        <w:t xml:space="preserve"> La comida se puede pedir para que llegue a casa. Todo se puede hacer por la computadora. La gente no está yendo a la iglesia y si va, es solo un día a la semana. Lo que antes era un dado </w:t>
      </w:r>
      <w:r w:rsidR="009850A9">
        <w:rPr>
          <w:rFonts w:ascii="Book Antiqua" w:hAnsi="Book Antiqua"/>
          <w:lang w:val="es-ES"/>
        </w:rPr>
        <w:t>«</w:t>
      </w:r>
      <w:r w:rsidR="00CA6245">
        <w:rPr>
          <w:rFonts w:ascii="Book Antiqua" w:hAnsi="Book Antiqua"/>
          <w:lang w:val="es-ES"/>
        </w:rPr>
        <w:t>experimentar la fe cara a cara</w:t>
      </w:r>
      <w:r w:rsidR="009850A9">
        <w:rPr>
          <w:rFonts w:ascii="Book Antiqua" w:hAnsi="Book Antiqua"/>
          <w:lang w:val="es-ES"/>
        </w:rPr>
        <w:t>»</w:t>
      </w:r>
      <w:r w:rsidR="00CA6245">
        <w:rPr>
          <w:rFonts w:ascii="Book Antiqua" w:hAnsi="Book Antiqua"/>
          <w:lang w:val="es-ES"/>
        </w:rPr>
        <w:t xml:space="preserve"> ahora se ha convertido en un desafío con la noticia de que los </w:t>
      </w:r>
      <w:r w:rsidR="00CA6245" w:rsidRPr="00CA6245">
        <w:rPr>
          <w:rFonts w:ascii="Book Antiqua" w:hAnsi="Book Antiqua"/>
          <w:lang w:val="es-ES"/>
        </w:rPr>
        <w:t>Estados Unidos se encuentra en medio de un declive sin precedentes históricos en la socialización cara a cara.</w:t>
      </w:r>
      <w:r w:rsidR="00CA6245">
        <w:rPr>
          <w:rFonts w:ascii="Book Antiqua" w:hAnsi="Book Antiqua"/>
          <w:lang w:val="es-ES"/>
        </w:rPr>
        <w:t xml:space="preserve"> ¿Cómo podemos ser familia </w:t>
      </w:r>
      <w:r w:rsidR="003F7969">
        <w:rPr>
          <w:rFonts w:ascii="Book Antiqua" w:hAnsi="Book Antiqua"/>
          <w:lang w:val="es-ES"/>
        </w:rPr>
        <w:t>en un mundo que se está convirtiendo en lugares aislados y sin deseos de conexión?</w:t>
      </w:r>
    </w:p>
    <w:p w14:paraId="2FCA63AF" w14:textId="77777777" w:rsidR="00B40C48" w:rsidRDefault="00B40C48" w:rsidP="00B40C48">
      <w:pPr>
        <w:jc w:val="right"/>
        <w:rPr>
          <w:rFonts w:ascii="Book Antiqua" w:hAnsi="Book Antiqua" w:cs="Optima"/>
          <w:bCs/>
          <w:i/>
          <w:iCs/>
          <w:lang w:val="es-US"/>
        </w:rPr>
      </w:pPr>
    </w:p>
    <w:p w14:paraId="5441B961" w14:textId="77777777" w:rsidR="00F06E83" w:rsidRDefault="00F06E83" w:rsidP="00F06E83">
      <w:pPr>
        <w:jc w:val="right"/>
        <w:rPr>
          <w:rFonts w:ascii="Book Antiqua" w:hAnsi="Book Antiqua" w:cs="Optima"/>
          <w:bCs/>
          <w:i/>
          <w:iCs/>
          <w:lang w:val="es-US"/>
        </w:rPr>
      </w:pPr>
      <w:r>
        <w:rPr>
          <w:rFonts w:ascii="Book Antiqua" w:hAnsi="Book Antiqua" w:cs="Optima"/>
          <w:bCs/>
          <w:i/>
          <w:iCs/>
          <w:lang w:val="es-US"/>
        </w:rPr>
        <w:t>Marissa Galván Valle</w:t>
      </w:r>
    </w:p>
    <w:p w14:paraId="787197C6" w14:textId="77777777" w:rsidR="00F06E83" w:rsidRPr="00F75BE8" w:rsidRDefault="00F06E83" w:rsidP="00F06E83">
      <w:pPr>
        <w:jc w:val="right"/>
        <w:rPr>
          <w:rFonts w:ascii="Book Antiqua" w:hAnsi="Book Antiqua" w:cs="Optima"/>
          <w:bCs/>
          <w:i/>
          <w:iCs/>
          <w:lang w:val="es-US"/>
        </w:rPr>
      </w:pPr>
      <w:r>
        <w:rPr>
          <w:rFonts w:ascii="Book Antiqua" w:hAnsi="Book Antiqua" w:cs="Optima"/>
          <w:bCs/>
          <w:i/>
          <w:iCs/>
          <w:lang w:val="es-US"/>
        </w:rPr>
        <w:t xml:space="preserve">Pastora de la Iglesia Presbiteriana </w:t>
      </w:r>
      <w:proofErr w:type="spellStart"/>
      <w:r>
        <w:rPr>
          <w:rFonts w:ascii="Book Antiqua" w:hAnsi="Book Antiqua" w:cs="Optima"/>
          <w:bCs/>
          <w:i/>
          <w:iCs/>
          <w:lang w:val="es-US"/>
        </w:rPr>
        <w:t>Beechmont</w:t>
      </w:r>
      <w:proofErr w:type="spellEnd"/>
      <w:r>
        <w:rPr>
          <w:rFonts w:ascii="Book Antiqua" w:hAnsi="Book Antiqua" w:cs="Optima"/>
          <w:bCs/>
          <w:i/>
          <w:iCs/>
          <w:lang w:val="es-US"/>
        </w:rPr>
        <w:t>, Louisville KY</w:t>
      </w:r>
    </w:p>
    <w:p w14:paraId="38D88975" w14:textId="77777777" w:rsidR="00F06E83" w:rsidRDefault="00F06E83" w:rsidP="00F06E83">
      <w:pPr>
        <w:rPr>
          <w:rFonts w:ascii="Book Antiqua" w:hAnsi="Book Antiqua" w:cs="Palatino"/>
          <w:b/>
        </w:rPr>
      </w:pPr>
    </w:p>
    <w:p w14:paraId="661E1103" w14:textId="77777777" w:rsidR="00F06E83" w:rsidRPr="003F7969" w:rsidRDefault="00F06E83" w:rsidP="00F06E83">
      <w:pPr>
        <w:rPr>
          <w:rFonts w:ascii="Book Antiqua" w:hAnsi="Book Antiqua" w:cs="Palatino"/>
          <w:b/>
        </w:rPr>
      </w:pPr>
      <w:r w:rsidRPr="003F7969">
        <w:rPr>
          <w:rFonts w:ascii="Book Antiqua" w:hAnsi="Book Antiqua" w:cs="Palatino"/>
          <w:b/>
        </w:rPr>
        <w:t xml:space="preserve">ESCRITORA DEL COMENTARIO BÍBLICO / WRITER OF THE BIBLICAL COMMENTARY </w:t>
      </w:r>
    </w:p>
    <w:p w14:paraId="073B958D" w14:textId="4673C7CB" w:rsidR="00052D7E" w:rsidRPr="003F7969" w:rsidRDefault="00F06E83" w:rsidP="009A05AA">
      <w:pPr>
        <w:rPr>
          <w:rFonts w:ascii="Optima" w:hAnsi="Optima" w:cs="Optima"/>
          <w:b/>
          <w:lang w:val="es-US"/>
        </w:rPr>
      </w:pPr>
      <w:r w:rsidRPr="003F7969">
        <w:rPr>
          <w:rFonts w:ascii="Book Antiqua" w:hAnsi="Book Antiqua" w:cs="Palatino"/>
          <w:bCs/>
          <w:lang w:val="es-ES"/>
        </w:rPr>
        <w:t xml:space="preserve">La Rvda. Marissa Galván Valle es de San Juan, Puerto Rico y sirve como anciana docente en la Iglesia Presbiteriana (EE. UU.) desde hace veinte años. Es editora principal de recursos en español de la Corporación presbiteriana de publicaciones y pastorea a tiempo parcial en la Iglesia Presbiteriana </w:t>
      </w:r>
      <w:proofErr w:type="spellStart"/>
      <w:r w:rsidRPr="003F7969">
        <w:rPr>
          <w:rFonts w:ascii="Book Antiqua" w:hAnsi="Book Antiqua" w:cs="Palatino"/>
          <w:bCs/>
          <w:lang w:val="es-ES"/>
        </w:rPr>
        <w:t>Beechmont</w:t>
      </w:r>
      <w:proofErr w:type="spellEnd"/>
      <w:r w:rsidRPr="003F7969">
        <w:rPr>
          <w:rFonts w:ascii="Book Antiqua" w:hAnsi="Book Antiqua" w:cs="Palatino"/>
          <w:bCs/>
          <w:lang w:val="es-ES"/>
        </w:rPr>
        <w:t>, en el área de Louisville.</w:t>
      </w:r>
      <w:r w:rsidR="00052D7E" w:rsidRPr="003F7969">
        <w:rPr>
          <w:rFonts w:ascii="Optima" w:hAnsi="Optima" w:cs="Optima"/>
          <w:b/>
          <w:lang w:val="es-US"/>
        </w:rPr>
        <w:br w:type="page"/>
      </w:r>
    </w:p>
    <w:p w14:paraId="56FFCEDC" w14:textId="0DBC2DF4" w:rsidR="001D38E5" w:rsidRPr="005348D1" w:rsidRDefault="001D38E5" w:rsidP="00A67765">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 xml:space="preserve"> / 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23E4C410" w14:textId="159422B7" w:rsidR="00BC73CA" w:rsidRPr="00AD4D83" w:rsidRDefault="00A75549" w:rsidP="00E035FF">
      <w:pPr>
        <w:rPr>
          <w:rFonts w:ascii="Book Antiqua" w:hAnsi="Book Antiqua" w:cs="Palatino"/>
          <w:i/>
          <w:color w:val="FF0000"/>
          <w:lang w:val="es-ES"/>
        </w:rPr>
      </w:pPr>
      <w:r w:rsidRPr="00AD4D83">
        <w:rPr>
          <w:rFonts w:ascii="Book Antiqua" w:hAnsi="Book Antiqua" w:cs="Palatino"/>
          <w:b/>
          <w:lang w:val="es-ES"/>
        </w:rPr>
        <w:t>LLAMAMIENTO A LA ADORACIÓN</w:t>
      </w:r>
      <w:r w:rsidR="007F4E25" w:rsidRPr="00AD4D83">
        <w:rPr>
          <w:rFonts w:ascii="Book Antiqua" w:hAnsi="Book Antiqua" w:cs="Palatino"/>
          <w:b/>
          <w:lang w:val="es-ES"/>
        </w:rPr>
        <w:t xml:space="preserve"> / OPENING SENTENCES</w:t>
      </w:r>
      <w:r w:rsidRPr="00AD4D83">
        <w:rPr>
          <w:rFonts w:ascii="Book Antiqua" w:hAnsi="Book Antiqua" w:cs="Palatino"/>
          <w:lang w:val="es-ES"/>
        </w:rPr>
        <w:t xml:space="preserve"> </w:t>
      </w:r>
      <w:r w:rsidR="005F420D" w:rsidRPr="00AD4D83">
        <w:rPr>
          <w:rFonts w:ascii="Book Antiqua" w:hAnsi="Book Antiqua" w:cs="Palatino"/>
          <w:i/>
          <w:color w:val="FF0000"/>
          <w:sz w:val="20"/>
          <w:szCs w:val="20"/>
          <w:lang w:val="es-ES"/>
        </w:rPr>
        <w:t>(</w:t>
      </w:r>
      <w:r w:rsidR="00440A3C" w:rsidRPr="00440A3C">
        <w:rPr>
          <w:rFonts w:ascii="Palatino" w:hAnsi="Palatino" w:cs="Palatino"/>
          <w:i/>
          <w:color w:val="FF0000"/>
          <w:sz w:val="20"/>
          <w:szCs w:val="20"/>
          <w:lang w:val="es-ES"/>
        </w:rPr>
        <w:t>Salmo</w:t>
      </w:r>
      <w:r w:rsidR="00440A3C">
        <w:rPr>
          <w:rFonts w:ascii="Palatino" w:hAnsi="Palatino" w:cs="Palatino"/>
          <w:i/>
          <w:color w:val="FF0000"/>
          <w:sz w:val="20"/>
          <w:szCs w:val="20"/>
          <w:lang w:val="es-ES"/>
        </w:rPr>
        <w:t>/</w:t>
      </w:r>
      <w:proofErr w:type="spellStart"/>
      <w:r w:rsidR="00440A3C">
        <w:rPr>
          <w:rFonts w:ascii="Palatino" w:hAnsi="Palatino" w:cs="Palatino"/>
          <w:i/>
          <w:color w:val="FF0000"/>
          <w:sz w:val="20"/>
          <w:szCs w:val="20"/>
          <w:lang w:val="es-ES"/>
        </w:rPr>
        <w:t>Psalm</w:t>
      </w:r>
      <w:proofErr w:type="spellEnd"/>
      <w:r w:rsidR="00440A3C" w:rsidRPr="00440A3C">
        <w:rPr>
          <w:rFonts w:ascii="Palatino" w:hAnsi="Palatino" w:cs="Palatino"/>
          <w:i/>
          <w:color w:val="FF0000"/>
          <w:sz w:val="20"/>
          <w:szCs w:val="20"/>
          <w:lang w:val="es-ES"/>
        </w:rPr>
        <w:t xml:space="preserve"> </w:t>
      </w:r>
      <w:r w:rsidR="00B251B3">
        <w:rPr>
          <w:rFonts w:ascii="Palatino" w:hAnsi="Palatino" w:cs="Palatino"/>
          <w:i/>
          <w:color w:val="FF0000"/>
          <w:sz w:val="20"/>
          <w:szCs w:val="20"/>
          <w:lang w:val="es-ES"/>
        </w:rPr>
        <w:t>2.</w:t>
      </w:r>
      <w:r w:rsidR="00440A3C" w:rsidRPr="00440A3C">
        <w:rPr>
          <w:rFonts w:ascii="Palatino" w:hAnsi="Palatino" w:cs="Palatino"/>
          <w:i/>
          <w:color w:val="FF0000"/>
          <w:sz w:val="20"/>
          <w:szCs w:val="20"/>
          <w:lang w:val="es-ES"/>
        </w:rPr>
        <w:t xml:space="preserve"> MGV</w:t>
      </w:r>
      <w:r w:rsidR="005F420D" w:rsidRPr="00AD4D8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395"/>
        <w:gridCol w:w="5395"/>
      </w:tblGrid>
      <w:tr w:rsidR="007B51A2" w:rsidRPr="00B251B3" w14:paraId="783B8A0B" w14:textId="77777777" w:rsidTr="007B51A2">
        <w:tc>
          <w:tcPr>
            <w:tcW w:w="5395" w:type="dxa"/>
          </w:tcPr>
          <w:p w14:paraId="38001CB8" w14:textId="77777777" w:rsidR="00B251B3" w:rsidRPr="00B251B3" w:rsidRDefault="00B251B3" w:rsidP="00B251B3">
            <w:pPr>
              <w:rPr>
                <w:rFonts w:ascii="Book Antiqua" w:hAnsi="Book Antiqua"/>
                <w:lang w:val="es-ES"/>
              </w:rPr>
            </w:pPr>
            <w:r w:rsidRPr="00B251B3">
              <w:rPr>
                <w:rFonts w:ascii="Book Antiqua" w:hAnsi="Book Antiqua"/>
                <w:lang w:val="es-ES"/>
              </w:rPr>
              <w:t xml:space="preserve">Líder: De todo corazón te daremos gracias. Ante </w:t>
            </w:r>
            <w:proofErr w:type="gramStart"/>
            <w:r w:rsidRPr="00B251B3">
              <w:rPr>
                <w:rFonts w:ascii="Book Antiqua" w:hAnsi="Book Antiqua"/>
                <w:lang w:val="es-ES"/>
              </w:rPr>
              <w:t>todo</w:t>
            </w:r>
            <w:proofErr w:type="gramEnd"/>
            <w:r w:rsidRPr="00B251B3">
              <w:rPr>
                <w:rFonts w:ascii="Book Antiqua" w:hAnsi="Book Antiqua"/>
                <w:lang w:val="es-ES"/>
              </w:rPr>
              <w:t xml:space="preserve"> el mundo te cantaremos alabanzas.  </w:t>
            </w:r>
          </w:p>
          <w:p w14:paraId="775A9682" w14:textId="77777777" w:rsidR="00B251B3" w:rsidRPr="00B251B3" w:rsidRDefault="00B251B3" w:rsidP="00B251B3">
            <w:pPr>
              <w:rPr>
                <w:rFonts w:ascii="Book Antiqua" w:hAnsi="Book Antiqua"/>
                <w:lang w:val="es-ES"/>
              </w:rPr>
            </w:pPr>
            <w:r w:rsidRPr="00B251B3">
              <w:rPr>
                <w:rFonts w:ascii="Book Antiqua" w:hAnsi="Book Antiqua"/>
                <w:lang w:val="es-ES"/>
              </w:rPr>
              <w:t xml:space="preserve"> </w:t>
            </w:r>
          </w:p>
          <w:p w14:paraId="694CE6FF" w14:textId="77777777" w:rsidR="00B251B3" w:rsidRPr="00B251B3" w:rsidRDefault="00B251B3" w:rsidP="00B251B3">
            <w:pPr>
              <w:rPr>
                <w:rFonts w:ascii="Book Antiqua" w:hAnsi="Book Antiqua"/>
                <w:i/>
                <w:iCs/>
                <w:lang w:val="es-ES"/>
              </w:rPr>
            </w:pPr>
            <w:r w:rsidRPr="00B251B3">
              <w:rPr>
                <w:rFonts w:ascii="Book Antiqua" w:hAnsi="Book Antiqua"/>
                <w:i/>
                <w:iCs/>
                <w:lang w:val="es-ES"/>
              </w:rPr>
              <w:t xml:space="preserve">Pueblo: Daremos gracias a tu nombre por tu misericordia y por tu fidelidad.  </w:t>
            </w:r>
          </w:p>
          <w:p w14:paraId="4646A286" w14:textId="77777777" w:rsidR="00B251B3" w:rsidRPr="00B251B3" w:rsidRDefault="00B251B3" w:rsidP="00B251B3">
            <w:pPr>
              <w:rPr>
                <w:rFonts w:ascii="Book Antiqua" w:hAnsi="Book Antiqua"/>
                <w:lang w:val="es-ES"/>
              </w:rPr>
            </w:pPr>
            <w:r w:rsidRPr="00B251B3">
              <w:rPr>
                <w:rFonts w:ascii="Book Antiqua" w:hAnsi="Book Antiqua"/>
                <w:lang w:val="es-ES"/>
              </w:rPr>
              <w:t xml:space="preserve"> </w:t>
            </w:r>
          </w:p>
          <w:p w14:paraId="1ED5B903" w14:textId="77777777" w:rsidR="00B251B3" w:rsidRPr="00B251B3" w:rsidRDefault="00B251B3" w:rsidP="00B251B3">
            <w:pPr>
              <w:rPr>
                <w:rFonts w:ascii="Book Antiqua" w:hAnsi="Book Antiqua"/>
                <w:lang w:val="es-ES"/>
              </w:rPr>
            </w:pPr>
            <w:r w:rsidRPr="00B251B3">
              <w:rPr>
                <w:rFonts w:ascii="Book Antiqua" w:hAnsi="Book Antiqua"/>
                <w:lang w:val="es-ES"/>
              </w:rPr>
              <w:t xml:space="preserve">Líder: Todos los gobiernos de la tierra te alabarán, porque han oído los dichos de tu boca y cantarán de los caminos de Dios porque grande es su gloria.  </w:t>
            </w:r>
          </w:p>
          <w:p w14:paraId="082762C3" w14:textId="77777777" w:rsidR="00B251B3" w:rsidRPr="00B251B3" w:rsidRDefault="00B251B3" w:rsidP="00B251B3">
            <w:pPr>
              <w:rPr>
                <w:rFonts w:ascii="Book Antiqua" w:hAnsi="Book Antiqua"/>
                <w:lang w:val="es-ES"/>
              </w:rPr>
            </w:pPr>
            <w:r w:rsidRPr="00B251B3">
              <w:rPr>
                <w:rFonts w:ascii="Book Antiqua" w:hAnsi="Book Antiqua"/>
                <w:lang w:val="es-ES"/>
              </w:rPr>
              <w:t xml:space="preserve"> </w:t>
            </w:r>
          </w:p>
          <w:p w14:paraId="50FB5FB6" w14:textId="6A048EEE" w:rsidR="00A74828" w:rsidRPr="00B251B3" w:rsidRDefault="00B251B3" w:rsidP="00B251B3">
            <w:pPr>
              <w:rPr>
                <w:rFonts w:ascii="Book Antiqua" w:hAnsi="Book Antiqua"/>
                <w:b/>
                <w:bCs/>
                <w:i/>
                <w:iCs/>
                <w:lang w:val="es-ES"/>
              </w:rPr>
            </w:pPr>
            <w:r w:rsidRPr="00B251B3">
              <w:rPr>
                <w:rFonts w:ascii="Book Antiqua" w:hAnsi="Book Antiqua"/>
                <w:b/>
                <w:bCs/>
                <w:i/>
                <w:iCs/>
                <w:lang w:val="es-ES"/>
              </w:rPr>
              <w:t>Unísono: Porque el Señor es excelso, y atiende a las personas humildes. Dios cumplirá su propósito en su pueblo y no abandonará la obra de sus manos.</w:t>
            </w:r>
          </w:p>
        </w:tc>
        <w:tc>
          <w:tcPr>
            <w:tcW w:w="5395" w:type="dxa"/>
          </w:tcPr>
          <w:p w14:paraId="5055AB9C" w14:textId="77777777" w:rsidR="00B251B3" w:rsidRPr="00B251B3" w:rsidRDefault="00B251B3" w:rsidP="00B251B3">
            <w:pPr>
              <w:rPr>
                <w:rFonts w:ascii="Book Antiqua" w:hAnsi="Book Antiqua"/>
              </w:rPr>
            </w:pPr>
            <w:r w:rsidRPr="00B251B3">
              <w:rPr>
                <w:rFonts w:ascii="Book Antiqua" w:hAnsi="Book Antiqua"/>
              </w:rPr>
              <w:t xml:space="preserve">Leader: With all our hearts we will give you thanks. Before the whole world we will sing your praises. </w:t>
            </w:r>
          </w:p>
          <w:p w14:paraId="01A556D1" w14:textId="77777777" w:rsidR="00B251B3" w:rsidRPr="00B251B3" w:rsidRDefault="00B251B3" w:rsidP="00B251B3">
            <w:pPr>
              <w:rPr>
                <w:rFonts w:ascii="Book Antiqua" w:hAnsi="Book Antiqua"/>
              </w:rPr>
            </w:pPr>
            <w:r w:rsidRPr="00B251B3">
              <w:rPr>
                <w:rFonts w:ascii="Book Antiqua" w:hAnsi="Book Antiqua"/>
              </w:rPr>
              <w:t xml:space="preserve"> </w:t>
            </w:r>
          </w:p>
          <w:p w14:paraId="3F004CEB" w14:textId="77777777" w:rsidR="00B251B3" w:rsidRPr="00B251B3" w:rsidRDefault="00B251B3" w:rsidP="00B251B3">
            <w:pPr>
              <w:rPr>
                <w:rFonts w:ascii="Book Antiqua" w:hAnsi="Book Antiqua"/>
                <w:i/>
                <w:iCs/>
              </w:rPr>
            </w:pPr>
            <w:r w:rsidRPr="00B251B3">
              <w:rPr>
                <w:rFonts w:ascii="Book Antiqua" w:hAnsi="Book Antiqua"/>
                <w:i/>
                <w:iCs/>
              </w:rPr>
              <w:t>People: We will give thanks unto your name for your mercy and your faithfulness.</w:t>
            </w:r>
          </w:p>
          <w:p w14:paraId="0993A7AC" w14:textId="77777777" w:rsidR="00B251B3" w:rsidRPr="00B251B3" w:rsidRDefault="00B251B3" w:rsidP="00B251B3">
            <w:pPr>
              <w:rPr>
                <w:rFonts w:ascii="Book Antiqua" w:hAnsi="Book Antiqua"/>
              </w:rPr>
            </w:pPr>
            <w:r w:rsidRPr="00B251B3">
              <w:rPr>
                <w:rFonts w:ascii="Book Antiqua" w:hAnsi="Book Antiqua"/>
              </w:rPr>
              <w:t xml:space="preserve"> </w:t>
            </w:r>
          </w:p>
          <w:p w14:paraId="00941754" w14:textId="77777777" w:rsidR="00B251B3" w:rsidRPr="00B251B3" w:rsidRDefault="00B251B3" w:rsidP="00B251B3">
            <w:pPr>
              <w:rPr>
                <w:rFonts w:ascii="Book Antiqua" w:hAnsi="Book Antiqua"/>
              </w:rPr>
            </w:pPr>
            <w:r w:rsidRPr="00B251B3">
              <w:rPr>
                <w:rFonts w:ascii="Book Antiqua" w:hAnsi="Book Antiqua"/>
              </w:rPr>
              <w:t xml:space="preserve">Leader: All governments of the earth will praise </w:t>
            </w:r>
            <w:proofErr w:type="gramStart"/>
            <w:r w:rsidRPr="00B251B3">
              <w:rPr>
                <w:rFonts w:ascii="Book Antiqua" w:hAnsi="Book Antiqua"/>
              </w:rPr>
              <w:t>you, because</w:t>
            </w:r>
            <w:proofErr w:type="gramEnd"/>
            <w:r w:rsidRPr="00B251B3">
              <w:rPr>
                <w:rFonts w:ascii="Book Antiqua" w:hAnsi="Book Antiqua"/>
              </w:rPr>
              <w:t xml:space="preserve"> they have heard your sayings and will sing of God’s way, because God’s glory is great.  </w:t>
            </w:r>
          </w:p>
          <w:p w14:paraId="4C4F9A93" w14:textId="77777777" w:rsidR="00B251B3" w:rsidRPr="00B251B3" w:rsidRDefault="00B251B3" w:rsidP="00B251B3">
            <w:pPr>
              <w:rPr>
                <w:rFonts w:ascii="Book Antiqua" w:hAnsi="Book Antiqua"/>
              </w:rPr>
            </w:pPr>
            <w:r w:rsidRPr="00B251B3">
              <w:rPr>
                <w:rFonts w:ascii="Book Antiqua" w:hAnsi="Book Antiqua"/>
              </w:rPr>
              <w:t xml:space="preserve"> </w:t>
            </w:r>
          </w:p>
          <w:p w14:paraId="56939EAF" w14:textId="24E9E7ED" w:rsidR="007B51A2" w:rsidRPr="00B251B3" w:rsidRDefault="00B251B3" w:rsidP="00B251B3">
            <w:pPr>
              <w:rPr>
                <w:rFonts w:ascii="Book Antiqua" w:hAnsi="Book Antiqua"/>
                <w:b/>
                <w:bCs/>
                <w:i/>
                <w:iCs/>
              </w:rPr>
            </w:pPr>
            <w:r w:rsidRPr="00B251B3">
              <w:rPr>
                <w:rFonts w:ascii="Book Antiqua" w:hAnsi="Book Antiqua"/>
                <w:b/>
                <w:bCs/>
                <w:i/>
                <w:iCs/>
              </w:rPr>
              <w:t>Unison: For the Lord is exalted and tends to the humble. God will fulfill God’s purpose in God’s people and not forsake the work of God’s hands.</w:t>
            </w:r>
          </w:p>
        </w:tc>
      </w:tr>
    </w:tbl>
    <w:p w14:paraId="214153F0" w14:textId="77777777" w:rsidR="00B9111C" w:rsidRDefault="00B9111C" w:rsidP="00026F60">
      <w:pPr>
        <w:rPr>
          <w:rFonts w:ascii="Book Antiqua" w:hAnsi="Book Antiqua" w:cs="Palatino"/>
          <w:b/>
          <w:lang w:val="es-ES"/>
        </w:rPr>
      </w:pPr>
    </w:p>
    <w:p w14:paraId="1F2BABB9" w14:textId="50DD11B3" w:rsidR="00F06E83" w:rsidRDefault="00F06E83" w:rsidP="00F06E83">
      <w:pPr>
        <w:rPr>
          <w:rFonts w:ascii="Book Antiqua" w:hAnsi="Book Antiqua" w:cs="Palatino"/>
          <w:b/>
          <w:lang w:val="es-US"/>
        </w:rPr>
      </w:pPr>
      <w:r w:rsidRPr="005C08F7">
        <w:rPr>
          <w:rFonts w:ascii="Book Antiqua" w:hAnsi="Book Antiqua" w:cs="Palatino"/>
          <w:bCs/>
          <w:i/>
          <w:iCs/>
          <w:color w:val="FF0000"/>
          <w:sz w:val="20"/>
          <w:szCs w:val="20"/>
          <w:lang w:val="es-ES"/>
        </w:rPr>
        <w:t>(</w:t>
      </w:r>
      <w:r w:rsidR="00CB7CFF" w:rsidRPr="00CB7CFF">
        <w:rPr>
          <w:rFonts w:ascii="Book Antiqua" w:hAnsi="Book Antiqua" w:cs="Palatino"/>
          <w:i/>
          <w:iCs/>
          <w:color w:val="FF0000"/>
          <w:sz w:val="20"/>
          <w:szCs w:val="20"/>
          <w:lang w:val="es-ES"/>
        </w:rPr>
        <w:t xml:space="preserve">Marcos/Mark </w:t>
      </w:r>
      <w:r w:rsidR="003F7969" w:rsidRPr="003F7969">
        <w:rPr>
          <w:rFonts w:ascii="Book Antiqua" w:hAnsi="Book Antiqua" w:cs="Palatino"/>
          <w:i/>
          <w:iCs/>
          <w:color w:val="FF0000"/>
          <w:sz w:val="20"/>
          <w:szCs w:val="20"/>
          <w:lang w:val="es-ES"/>
        </w:rPr>
        <w:t>3,20-35</w:t>
      </w:r>
      <w:r>
        <w:rPr>
          <w:rFonts w:ascii="Book Antiqua" w:hAnsi="Book Antiqua" w:cs="Palatino"/>
          <w:i/>
          <w:iCs/>
          <w:color w:val="FF0000"/>
          <w:sz w:val="20"/>
          <w:szCs w:val="20"/>
          <w:lang w:val="es-ES"/>
        </w:rPr>
        <w:t xml:space="preserve">. </w:t>
      </w:r>
      <w:r w:rsidRPr="00444D03">
        <w:rPr>
          <w:rFonts w:ascii="Book Antiqua" w:hAnsi="Book Antiqua" w:cs="Palatino"/>
          <w:i/>
          <w:iCs/>
          <w:color w:val="FF0000"/>
          <w:sz w:val="20"/>
          <w:szCs w:val="20"/>
          <w:lang w:val="es-ES"/>
        </w:rPr>
        <w:t>MGV</w:t>
      </w:r>
      <w:r w:rsidRPr="005C08F7">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F06E83" w:rsidRPr="00BE5C5E" w14:paraId="78019CE4" w14:textId="77777777" w:rsidTr="005E66C7">
        <w:tc>
          <w:tcPr>
            <w:tcW w:w="5395" w:type="dxa"/>
          </w:tcPr>
          <w:p w14:paraId="69678DB4" w14:textId="544838D4" w:rsidR="00F06E83" w:rsidRPr="00DC42C1" w:rsidRDefault="00F06E83" w:rsidP="005E66C7">
            <w:pPr>
              <w:rPr>
                <w:rFonts w:ascii="Book Antiqua" w:hAnsi="Book Antiqua"/>
                <w:bCs/>
                <w:iCs/>
                <w:lang w:val="es-ES"/>
              </w:rPr>
            </w:pPr>
            <w:r w:rsidRPr="00DC42C1">
              <w:rPr>
                <w:rFonts w:ascii="Book Antiqua" w:hAnsi="Book Antiqua"/>
                <w:bCs/>
                <w:iCs/>
                <w:lang w:val="es-ES"/>
              </w:rPr>
              <w:t xml:space="preserve">Líder: </w:t>
            </w:r>
            <w:r w:rsidR="003F7969">
              <w:rPr>
                <w:rFonts w:ascii="Book Antiqua" w:hAnsi="Book Antiqua"/>
                <w:bCs/>
                <w:iCs/>
                <w:lang w:val="es-ES"/>
              </w:rPr>
              <w:t>Venimos aquí porque intentamos hacer la voluntad de Dios</w:t>
            </w:r>
            <w:r w:rsidRPr="00DC42C1">
              <w:rPr>
                <w:rFonts w:ascii="Book Antiqua" w:hAnsi="Book Antiqua"/>
                <w:bCs/>
                <w:iCs/>
                <w:lang w:val="es-ES"/>
              </w:rPr>
              <w:t>.</w:t>
            </w:r>
          </w:p>
          <w:p w14:paraId="44B426C1" w14:textId="77777777" w:rsidR="00F06E83" w:rsidRPr="00DC42C1" w:rsidRDefault="00F06E83" w:rsidP="005E66C7">
            <w:pPr>
              <w:rPr>
                <w:rFonts w:ascii="Book Antiqua" w:hAnsi="Book Antiqua"/>
                <w:bCs/>
                <w:iCs/>
                <w:lang w:val="es-ES"/>
              </w:rPr>
            </w:pPr>
          </w:p>
          <w:p w14:paraId="4E3F9753" w14:textId="183B9781" w:rsidR="00F06E83" w:rsidRPr="00DC42C1" w:rsidRDefault="00F06E83" w:rsidP="005E66C7">
            <w:pPr>
              <w:rPr>
                <w:rFonts w:ascii="Book Antiqua" w:hAnsi="Book Antiqua"/>
                <w:bCs/>
                <w:i/>
                <w:lang w:val="es-ES"/>
              </w:rPr>
            </w:pPr>
            <w:r w:rsidRPr="00DC42C1">
              <w:rPr>
                <w:rFonts w:ascii="Book Antiqua" w:hAnsi="Book Antiqua"/>
                <w:bCs/>
                <w:i/>
                <w:lang w:val="es-ES"/>
              </w:rPr>
              <w:t xml:space="preserve">Pueblo: </w:t>
            </w:r>
            <w:r w:rsidR="003F7969">
              <w:rPr>
                <w:rFonts w:ascii="Book Antiqua" w:hAnsi="Book Antiqua"/>
                <w:bCs/>
                <w:i/>
                <w:lang w:val="es-ES"/>
              </w:rPr>
              <w:t xml:space="preserve">Venimos aquí para adorarle. </w:t>
            </w:r>
          </w:p>
          <w:p w14:paraId="789D237D" w14:textId="77777777" w:rsidR="00F06E83" w:rsidRPr="00DC42C1" w:rsidRDefault="00F06E83" w:rsidP="005E66C7">
            <w:pPr>
              <w:rPr>
                <w:rFonts w:ascii="Book Antiqua" w:hAnsi="Book Antiqua"/>
                <w:bCs/>
                <w:iCs/>
                <w:lang w:val="es-ES"/>
              </w:rPr>
            </w:pPr>
          </w:p>
          <w:p w14:paraId="3F677888" w14:textId="5316237A" w:rsidR="00F06E83" w:rsidRPr="00DC42C1" w:rsidRDefault="00F06E83" w:rsidP="005E66C7">
            <w:pPr>
              <w:rPr>
                <w:rFonts w:ascii="Book Antiqua" w:hAnsi="Book Antiqua"/>
                <w:bCs/>
                <w:iCs/>
                <w:lang w:val="es-ES"/>
              </w:rPr>
            </w:pPr>
            <w:r w:rsidRPr="00DC42C1">
              <w:rPr>
                <w:rFonts w:ascii="Book Antiqua" w:hAnsi="Book Antiqua"/>
                <w:bCs/>
                <w:iCs/>
                <w:lang w:val="es-ES"/>
              </w:rPr>
              <w:t xml:space="preserve">Líder: </w:t>
            </w:r>
            <w:r w:rsidR="003F7969">
              <w:rPr>
                <w:rFonts w:ascii="Book Antiqua" w:hAnsi="Book Antiqua"/>
                <w:bCs/>
                <w:iCs/>
                <w:lang w:val="es-ES"/>
              </w:rPr>
              <w:t>Venimos aquí para seguir los pasos de Cristo.</w:t>
            </w:r>
          </w:p>
          <w:p w14:paraId="4752F30D" w14:textId="77777777" w:rsidR="00F06E83" w:rsidRDefault="00F06E83" w:rsidP="005E66C7">
            <w:pPr>
              <w:rPr>
                <w:rFonts w:ascii="Book Antiqua" w:hAnsi="Book Antiqua"/>
                <w:b/>
                <w:i/>
                <w:lang w:val="es-ES"/>
              </w:rPr>
            </w:pPr>
          </w:p>
          <w:p w14:paraId="7F87D87D" w14:textId="17A34A4E" w:rsidR="00F06E83" w:rsidRPr="00ED1589" w:rsidRDefault="00F06E83" w:rsidP="005E66C7">
            <w:pPr>
              <w:rPr>
                <w:rFonts w:ascii="Book Antiqua" w:hAnsi="Book Antiqua"/>
                <w:b/>
                <w:i/>
                <w:lang w:val="es-ES"/>
              </w:rPr>
            </w:pPr>
            <w:r w:rsidRPr="00DC42C1">
              <w:rPr>
                <w:rFonts w:ascii="Book Antiqua" w:hAnsi="Book Antiqua"/>
                <w:b/>
                <w:i/>
                <w:lang w:val="es-ES"/>
              </w:rPr>
              <w:t>Uníson</w:t>
            </w:r>
            <w:r w:rsidR="003F7969">
              <w:rPr>
                <w:rFonts w:ascii="Book Antiqua" w:hAnsi="Book Antiqua"/>
                <w:b/>
                <w:i/>
                <w:lang w:val="es-ES"/>
              </w:rPr>
              <w:t>o: Venimos aquí para afirmar que es el Hijo de Dios</w:t>
            </w:r>
            <w:r w:rsidRPr="00DC42C1">
              <w:rPr>
                <w:rFonts w:ascii="Book Antiqua" w:hAnsi="Book Antiqua"/>
                <w:b/>
                <w:i/>
                <w:lang w:val="es-ES"/>
              </w:rPr>
              <w:t>.</w:t>
            </w:r>
            <w:r w:rsidR="003F7969">
              <w:rPr>
                <w:rFonts w:ascii="Book Antiqua" w:hAnsi="Book Antiqua"/>
                <w:b/>
                <w:i/>
                <w:lang w:val="es-ES"/>
              </w:rPr>
              <w:t xml:space="preserve"> Adoremos su nombre para siempre.</w:t>
            </w:r>
          </w:p>
        </w:tc>
        <w:tc>
          <w:tcPr>
            <w:tcW w:w="5395" w:type="dxa"/>
          </w:tcPr>
          <w:p w14:paraId="2FA40823" w14:textId="77777777" w:rsidR="007B5A9D" w:rsidRPr="007B5A9D" w:rsidRDefault="007B5A9D" w:rsidP="007B5A9D">
            <w:pPr>
              <w:rPr>
                <w:rFonts w:ascii="Book Antiqua" w:hAnsi="Book Antiqua"/>
              </w:rPr>
            </w:pPr>
            <w:r w:rsidRPr="007B5A9D">
              <w:rPr>
                <w:rFonts w:ascii="Book Antiqua" w:hAnsi="Book Antiqua"/>
              </w:rPr>
              <w:t>Leader: We come here because we try to do God's will.</w:t>
            </w:r>
          </w:p>
          <w:p w14:paraId="42D8E462" w14:textId="77777777" w:rsidR="007B5A9D" w:rsidRPr="007B5A9D" w:rsidRDefault="007B5A9D" w:rsidP="007B5A9D">
            <w:pPr>
              <w:rPr>
                <w:rFonts w:ascii="Book Antiqua" w:hAnsi="Book Antiqua"/>
              </w:rPr>
            </w:pPr>
          </w:p>
          <w:p w14:paraId="15BE49E3" w14:textId="181ABED5" w:rsidR="007B5A9D" w:rsidRPr="007B5A9D" w:rsidRDefault="007B5A9D" w:rsidP="007B5A9D">
            <w:pPr>
              <w:rPr>
                <w:rFonts w:ascii="Book Antiqua" w:hAnsi="Book Antiqua"/>
                <w:b/>
                <w:bCs/>
              </w:rPr>
            </w:pPr>
            <w:r w:rsidRPr="007B5A9D">
              <w:rPr>
                <w:rFonts w:ascii="Book Antiqua" w:hAnsi="Book Antiqua"/>
                <w:b/>
                <w:bCs/>
              </w:rPr>
              <w:t xml:space="preserve">People: We come here to worship </w:t>
            </w:r>
            <w:r w:rsidRPr="007B5A9D">
              <w:rPr>
                <w:rFonts w:ascii="Book Antiqua" w:hAnsi="Book Antiqua"/>
                <w:b/>
                <w:bCs/>
              </w:rPr>
              <w:t>God</w:t>
            </w:r>
            <w:r w:rsidRPr="007B5A9D">
              <w:rPr>
                <w:rFonts w:ascii="Book Antiqua" w:hAnsi="Book Antiqua"/>
                <w:b/>
                <w:bCs/>
              </w:rPr>
              <w:t>.</w:t>
            </w:r>
          </w:p>
          <w:p w14:paraId="40254B7A" w14:textId="77777777" w:rsidR="007B5A9D" w:rsidRPr="007B5A9D" w:rsidRDefault="007B5A9D" w:rsidP="007B5A9D">
            <w:pPr>
              <w:rPr>
                <w:rFonts w:ascii="Book Antiqua" w:hAnsi="Book Antiqua"/>
              </w:rPr>
            </w:pPr>
          </w:p>
          <w:p w14:paraId="71CD6221" w14:textId="77777777" w:rsidR="007B5A9D" w:rsidRPr="007B5A9D" w:rsidRDefault="007B5A9D" w:rsidP="007B5A9D">
            <w:pPr>
              <w:rPr>
                <w:rFonts w:ascii="Book Antiqua" w:hAnsi="Book Antiqua"/>
              </w:rPr>
            </w:pPr>
            <w:r w:rsidRPr="007B5A9D">
              <w:rPr>
                <w:rFonts w:ascii="Book Antiqua" w:hAnsi="Book Antiqua"/>
              </w:rPr>
              <w:t>Leader: We come here to follow in the footsteps of Christ.</w:t>
            </w:r>
          </w:p>
          <w:p w14:paraId="6F3A91E2" w14:textId="77777777" w:rsidR="007B5A9D" w:rsidRPr="007B5A9D" w:rsidRDefault="007B5A9D" w:rsidP="007B5A9D">
            <w:pPr>
              <w:rPr>
                <w:rFonts w:ascii="Book Antiqua" w:hAnsi="Book Antiqua"/>
              </w:rPr>
            </w:pPr>
          </w:p>
          <w:p w14:paraId="770E3B30" w14:textId="34FB7BB8" w:rsidR="00F06E83" w:rsidRPr="007B5A9D" w:rsidRDefault="007B5A9D" w:rsidP="007B5A9D">
            <w:pPr>
              <w:rPr>
                <w:rFonts w:ascii="Book Antiqua" w:hAnsi="Book Antiqua"/>
                <w:b/>
                <w:bCs/>
                <w:i/>
                <w:iCs/>
              </w:rPr>
            </w:pPr>
            <w:r w:rsidRPr="007B5A9D">
              <w:rPr>
                <w:rFonts w:ascii="Book Antiqua" w:hAnsi="Book Antiqua"/>
                <w:b/>
                <w:bCs/>
                <w:i/>
                <w:iCs/>
              </w:rPr>
              <w:t>Unison: We come here to affirm that he is the Son of God. Let us worship his name forever.</w:t>
            </w:r>
          </w:p>
        </w:tc>
      </w:tr>
    </w:tbl>
    <w:p w14:paraId="24B7184B" w14:textId="77777777" w:rsidR="00F06E83" w:rsidRDefault="00F06E83" w:rsidP="00026F60">
      <w:pPr>
        <w:rPr>
          <w:rFonts w:ascii="Book Antiqua" w:hAnsi="Book Antiqua" w:cs="Palatino"/>
          <w:b/>
          <w:lang w:val="es-ES"/>
        </w:rPr>
      </w:pPr>
    </w:p>
    <w:p w14:paraId="64CC23DF" w14:textId="5F6BA250" w:rsidR="00593DFC" w:rsidRPr="00035D18" w:rsidRDefault="0071084B" w:rsidP="00026F60">
      <w:pPr>
        <w:rPr>
          <w:rFonts w:ascii="Book Antiqua" w:hAnsi="Book Antiqua"/>
          <w:bCs/>
          <w:i/>
          <w:iCs/>
          <w:color w:val="FF0000"/>
          <w:sz w:val="20"/>
          <w:szCs w:val="20"/>
          <w:lang w:val="es-ES"/>
        </w:rPr>
      </w:pPr>
      <w:r w:rsidRPr="00AD4D83">
        <w:rPr>
          <w:rFonts w:ascii="Book Antiqua" w:hAnsi="Book Antiqua" w:cs="Palatino"/>
          <w:b/>
          <w:lang w:val="es-ES"/>
        </w:rPr>
        <w:t>ORACIÓN DE APERTURA</w:t>
      </w:r>
      <w:r w:rsidR="007F4E25" w:rsidRPr="00AD4D83">
        <w:rPr>
          <w:rFonts w:ascii="Book Antiqua" w:hAnsi="Book Antiqua" w:cs="Palatino"/>
          <w:b/>
          <w:lang w:val="es-ES"/>
        </w:rPr>
        <w:t xml:space="preserve"> / PRAYER OF THE DAY</w:t>
      </w:r>
      <w:r w:rsidR="00084C20" w:rsidRPr="00AD4D83">
        <w:rPr>
          <w:rFonts w:ascii="Book Antiqua" w:hAnsi="Book Antiqua" w:cs="Palatino"/>
          <w:b/>
          <w:lang w:val="es-ES"/>
        </w:rPr>
        <w:t xml:space="preserve"> </w:t>
      </w:r>
      <w:r w:rsidR="00466370" w:rsidRPr="00466370">
        <w:rPr>
          <w:rFonts w:ascii="Book Antiqua" w:hAnsi="Book Antiqua"/>
          <w:i/>
          <w:iCs/>
          <w:color w:val="FF0000"/>
          <w:sz w:val="20"/>
          <w:szCs w:val="20"/>
        </w:rPr>
        <w:t>(</w:t>
      </w:r>
      <w:r w:rsidR="007B5A9D" w:rsidRPr="007B5A9D">
        <w:rPr>
          <w:rFonts w:ascii="Book Antiqua" w:hAnsi="Book Antiqua"/>
          <w:i/>
          <w:iCs/>
          <w:color w:val="FF0000"/>
          <w:sz w:val="20"/>
          <w:szCs w:val="20"/>
        </w:rPr>
        <w:t>Marcos/Mark 3,20-35</w:t>
      </w:r>
      <w:r w:rsidR="007B5A9D">
        <w:rPr>
          <w:rFonts w:ascii="Book Antiqua" w:hAnsi="Book Antiqua"/>
          <w:i/>
          <w:iCs/>
          <w:color w:val="FF0000"/>
          <w:sz w:val="20"/>
          <w:szCs w:val="20"/>
        </w:rPr>
        <w:t xml:space="preserve">. </w:t>
      </w:r>
      <w:r w:rsidR="004E5B8A" w:rsidRPr="004E5B8A">
        <w:rPr>
          <w:rFonts w:ascii="Book Antiqua" w:hAnsi="Book Antiqua"/>
          <w:i/>
          <w:color w:val="FF0000"/>
          <w:sz w:val="20"/>
        </w:rPr>
        <w:t>MGV</w:t>
      </w:r>
      <w:r w:rsidR="00466370">
        <w:rPr>
          <w:rFonts w:ascii="Book Antiqua" w:hAnsi="Book Antiqua"/>
          <w:i/>
          <w:color w:val="FF0000"/>
          <w:sz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70A714DD" w14:textId="77777777" w:rsidTr="00DC0F84">
        <w:tc>
          <w:tcPr>
            <w:tcW w:w="5395" w:type="dxa"/>
          </w:tcPr>
          <w:p w14:paraId="36421632" w14:textId="77777777" w:rsidR="00B251B3" w:rsidRPr="00B251B3" w:rsidRDefault="00B251B3" w:rsidP="00B251B3">
            <w:pPr>
              <w:rPr>
                <w:rFonts w:ascii="Book Antiqua" w:hAnsi="Book Antiqua"/>
                <w:lang w:val="es-ES"/>
              </w:rPr>
            </w:pPr>
            <w:proofErr w:type="gramStart"/>
            <w:r w:rsidRPr="00B251B3">
              <w:rPr>
                <w:rFonts w:ascii="Book Antiqua" w:hAnsi="Book Antiqua"/>
                <w:lang w:val="es-ES"/>
              </w:rPr>
              <w:t>Oh</w:t>
            </w:r>
            <w:proofErr w:type="gramEnd"/>
            <w:r w:rsidRPr="00B251B3">
              <w:rPr>
                <w:rFonts w:ascii="Book Antiqua" w:hAnsi="Book Antiqua"/>
                <w:lang w:val="es-ES"/>
              </w:rPr>
              <w:t xml:space="preserve"> Dios, </w:t>
            </w:r>
          </w:p>
          <w:p w14:paraId="205A4C7D" w14:textId="77777777" w:rsidR="00B251B3" w:rsidRPr="00B251B3" w:rsidRDefault="00B251B3" w:rsidP="00B251B3">
            <w:pPr>
              <w:rPr>
                <w:rFonts w:ascii="Book Antiqua" w:hAnsi="Book Antiqua"/>
                <w:lang w:val="es-ES"/>
              </w:rPr>
            </w:pPr>
            <w:r w:rsidRPr="00B251B3">
              <w:rPr>
                <w:rFonts w:ascii="Book Antiqua" w:hAnsi="Book Antiqua"/>
                <w:lang w:val="es-ES"/>
              </w:rPr>
              <w:t>venimos ante ti con gracias y alabanzas</w:t>
            </w:r>
          </w:p>
          <w:p w14:paraId="43352676" w14:textId="77777777" w:rsidR="00B251B3" w:rsidRPr="00B251B3" w:rsidRDefault="00B251B3" w:rsidP="00B251B3">
            <w:pPr>
              <w:rPr>
                <w:rFonts w:ascii="Book Antiqua" w:hAnsi="Book Antiqua"/>
                <w:lang w:val="es-ES"/>
              </w:rPr>
            </w:pPr>
            <w:r w:rsidRPr="00B251B3">
              <w:rPr>
                <w:rFonts w:ascii="Book Antiqua" w:hAnsi="Book Antiqua"/>
                <w:lang w:val="es-ES"/>
              </w:rPr>
              <w:t>porque escuchas a tu pueblo,</w:t>
            </w:r>
          </w:p>
          <w:p w14:paraId="6911488B" w14:textId="77777777" w:rsidR="00B251B3" w:rsidRPr="00B251B3" w:rsidRDefault="00B251B3" w:rsidP="00B251B3">
            <w:pPr>
              <w:rPr>
                <w:rFonts w:ascii="Book Antiqua" w:hAnsi="Book Antiqua"/>
                <w:lang w:val="es-ES"/>
              </w:rPr>
            </w:pPr>
            <w:r w:rsidRPr="00B251B3">
              <w:rPr>
                <w:rFonts w:ascii="Book Antiqua" w:hAnsi="Book Antiqua"/>
                <w:lang w:val="es-ES"/>
              </w:rPr>
              <w:t>porque nos miras como familia,</w:t>
            </w:r>
          </w:p>
          <w:p w14:paraId="5718E7DE" w14:textId="77777777" w:rsidR="00B251B3" w:rsidRPr="00B251B3" w:rsidRDefault="00B251B3" w:rsidP="00B251B3">
            <w:pPr>
              <w:rPr>
                <w:rFonts w:ascii="Book Antiqua" w:hAnsi="Book Antiqua"/>
                <w:lang w:val="es-ES"/>
              </w:rPr>
            </w:pPr>
            <w:r w:rsidRPr="00B251B3">
              <w:rPr>
                <w:rFonts w:ascii="Book Antiqua" w:hAnsi="Book Antiqua"/>
                <w:lang w:val="es-ES"/>
              </w:rPr>
              <w:t>y porque tu gracia llena nuestro ser.</w:t>
            </w:r>
          </w:p>
          <w:p w14:paraId="718414A6" w14:textId="77777777" w:rsidR="00B251B3" w:rsidRPr="00B251B3" w:rsidRDefault="00B251B3" w:rsidP="00B251B3">
            <w:pPr>
              <w:rPr>
                <w:rFonts w:ascii="Book Antiqua" w:hAnsi="Book Antiqua"/>
                <w:lang w:val="es-ES"/>
              </w:rPr>
            </w:pPr>
            <w:r w:rsidRPr="00B251B3">
              <w:rPr>
                <w:rFonts w:ascii="Book Antiqua" w:hAnsi="Book Antiqua"/>
                <w:lang w:val="es-ES"/>
              </w:rPr>
              <w:t>Renuévanos nuevamente,</w:t>
            </w:r>
          </w:p>
          <w:p w14:paraId="73191ECF" w14:textId="77777777" w:rsidR="00B251B3" w:rsidRPr="00B251B3" w:rsidRDefault="00B251B3" w:rsidP="00B251B3">
            <w:pPr>
              <w:rPr>
                <w:rFonts w:ascii="Book Antiqua" w:hAnsi="Book Antiqua"/>
                <w:lang w:val="es-ES"/>
              </w:rPr>
            </w:pPr>
            <w:r w:rsidRPr="00B251B3">
              <w:rPr>
                <w:rFonts w:ascii="Book Antiqua" w:hAnsi="Book Antiqua"/>
                <w:lang w:val="es-ES"/>
              </w:rPr>
              <w:t>para entender por medio de cantos y oraciones,</w:t>
            </w:r>
          </w:p>
          <w:p w14:paraId="25BFEACE" w14:textId="77777777" w:rsidR="00B251B3" w:rsidRPr="00B251B3" w:rsidRDefault="00B251B3" w:rsidP="00B251B3">
            <w:pPr>
              <w:rPr>
                <w:rFonts w:ascii="Book Antiqua" w:hAnsi="Book Antiqua"/>
                <w:lang w:val="es-ES"/>
              </w:rPr>
            </w:pPr>
            <w:r w:rsidRPr="00B251B3">
              <w:rPr>
                <w:rFonts w:ascii="Book Antiqua" w:hAnsi="Book Antiqua"/>
                <w:lang w:val="es-ES"/>
              </w:rPr>
              <w:t>quien es Cristo en nuestras vidas,</w:t>
            </w:r>
          </w:p>
          <w:p w14:paraId="4E9FA133" w14:textId="77777777" w:rsidR="00B251B3" w:rsidRPr="00B251B3" w:rsidRDefault="00B251B3" w:rsidP="00B251B3">
            <w:pPr>
              <w:rPr>
                <w:rFonts w:ascii="Book Antiqua" w:hAnsi="Book Antiqua"/>
                <w:lang w:val="es-ES"/>
              </w:rPr>
            </w:pPr>
            <w:r w:rsidRPr="00B251B3">
              <w:rPr>
                <w:rFonts w:ascii="Book Antiqua" w:hAnsi="Book Antiqua"/>
                <w:lang w:val="es-ES"/>
              </w:rPr>
              <w:t>cuál es su entendimiento de lo que es familia,</w:t>
            </w:r>
          </w:p>
          <w:p w14:paraId="5CF7FC7D" w14:textId="77777777" w:rsidR="00B251B3" w:rsidRPr="00B251B3" w:rsidRDefault="00B251B3" w:rsidP="00B251B3">
            <w:pPr>
              <w:rPr>
                <w:rFonts w:ascii="Book Antiqua" w:hAnsi="Book Antiqua"/>
                <w:lang w:val="es-ES"/>
              </w:rPr>
            </w:pPr>
            <w:r w:rsidRPr="00B251B3">
              <w:rPr>
                <w:rFonts w:ascii="Book Antiqua" w:hAnsi="Book Antiqua"/>
                <w:lang w:val="es-ES"/>
              </w:rPr>
              <w:t>y para unirnos a su misión,</w:t>
            </w:r>
          </w:p>
          <w:p w14:paraId="309E34E2" w14:textId="77777777" w:rsidR="00B251B3" w:rsidRPr="00B251B3" w:rsidRDefault="00B251B3" w:rsidP="00B251B3">
            <w:pPr>
              <w:rPr>
                <w:rFonts w:ascii="Book Antiqua" w:hAnsi="Book Antiqua"/>
                <w:lang w:val="es-ES"/>
              </w:rPr>
            </w:pPr>
            <w:r w:rsidRPr="00B251B3">
              <w:rPr>
                <w:rFonts w:ascii="Book Antiqua" w:hAnsi="Book Antiqua"/>
                <w:lang w:val="es-ES"/>
              </w:rPr>
              <w:t xml:space="preserve">de construir esa familia en el mundo. </w:t>
            </w:r>
          </w:p>
          <w:p w14:paraId="405F840A" w14:textId="77777777" w:rsidR="00B251B3" w:rsidRPr="00B251B3" w:rsidRDefault="00B251B3" w:rsidP="00B251B3">
            <w:pPr>
              <w:rPr>
                <w:rFonts w:ascii="Book Antiqua" w:hAnsi="Book Antiqua"/>
                <w:lang w:val="es-ES"/>
              </w:rPr>
            </w:pPr>
            <w:r w:rsidRPr="00B251B3">
              <w:rPr>
                <w:rFonts w:ascii="Book Antiqua" w:hAnsi="Book Antiqua"/>
                <w:lang w:val="es-ES"/>
              </w:rPr>
              <w:t xml:space="preserve">En el nombre de Aquel </w:t>
            </w:r>
          </w:p>
          <w:p w14:paraId="2B59477B" w14:textId="77777777" w:rsidR="00B251B3" w:rsidRPr="00B251B3" w:rsidRDefault="00B251B3" w:rsidP="00B251B3">
            <w:pPr>
              <w:rPr>
                <w:rFonts w:ascii="Book Antiqua" w:hAnsi="Book Antiqua"/>
                <w:lang w:val="es-ES"/>
              </w:rPr>
            </w:pPr>
            <w:r w:rsidRPr="00B251B3">
              <w:rPr>
                <w:rFonts w:ascii="Book Antiqua" w:hAnsi="Book Antiqua"/>
                <w:lang w:val="es-ES"/>
              </w:rPr>
              <w:t xml:space="preserve">quien vive y reina contigo </w:t>
            </w:r>
          </w:p>
          <w:p w14:paraId="1B17F6FA" w14:textId="77777777" w:rsidR="00B251B3" w:rsidRPr="00B251B3" w:rsidRDefault="00B251B3" w:rsidP="00B251B3">
            <w:pPr>
              <w:rPr>
                <w:rFonts w:ascii="Book Antiqua" w:hAnsi="Book Antiqua"/>
                <w:lang w:val="es-ES"/>
              </w:rPr>
            </w:pPr>
            <w:r w:rsidRPr="00B251B3">
              <w:rPr>
                <w:rFonts w:ascii="Book Antiqua" w:hAnsi="Book Antiqua"/>
                <w:lang w:val="es-ES"/>
              </w:rPr>
              <w:t xml:space="preserve">y en la unidad del Espíritu Santo, </w:t>
            </w:r>
          </w:p>
          <w:p w14:paraId="5F8EEB3B" w14:textId="016A9EA1" w:rsidR="002E7F5E" w:rsidRPr="00AC1422" w:rsidRDefault="00B251B3" w:rsidP="00B251B3">
            <w:pPr>
              <w:rPr>
                <w:rFonts w:ascii="Book Antiqua" w:hAnsi="Book Antiqua"/>
                <w:lang w:val="es-ES"/>
              </w:rPr>
            </w:pPr>
            <w:r w:rsidRPr="00B251B3">
              <w:rPr>
                <w:rFonts w:ascii="Book Antiqua" w:hAnsi="Book Antiqua"/>
                <w:lang w:val="es-ES"/>
              </w:rPr>
              <w:t>un solo Dios, ahora y siempre. Amén.</w:t>
            </w:r>
          </w:p>
        </w:tc>
        <w:tc>
          <w:tcPr>
            <w:tcW w:w="5395" w:type="dxa"/>
          </w:tcPr>
          <w:p w14:paraId="77576AFC" w14:textId="77777777" w:rsidR="00B251B3" w:rsidRPr="00B251B3" w:rsidRDefault="00B251B3" w:rsidP="00B251B3">
            <w:pPr>
              <w:rPr>
                <w:rFonts w:ascii="Book Antiqua" w:hAnsi="Book Antiqua"/>
              </w:rPr>
            </w:pPr>
            <w:r w:rsidRPr="00B251B3">
              <w:rPr>
                <w:rFonts w:ascii="Book Antiqua" w:hAnsi="Book Antiqua"/>
              </w:rPr>
              <w:t>Oh God,</w:t>
            </w:r>
          </w:p>
          <w:p w14:paraId="6FB041DA" w14:textId="77777777" w:rsidR="00B251B3" w:rsidRPr="00B251B3" w:rsidRDefault="00B251B3" w:rsidP="00B251B3">
            <w:pPr>
              <w:rPr>
                <w:rFonts w:ascii="Book Antiqua" w:hAnsi="Book Antiqua"/>
              </w:rPr>
            </w:pPr>
            <w:r w:rsidRPr="00B251B3">
              <w:rPr>
                <w:rFonts w:ascii="Book Antiqua" w:hAnsi="Book Antiqua"/>
              </w:rPr>
              <w:t xml:space="preserve">we come before you with thanks and </w:t>
            </w:r>
            <w:proofErr w:type="gramStart"/>
            <w:r w:rsidRPr="00B251B3">
              <w:rPr>
                <w:rFonts w:ascii="Book Antiqua" w:hAnsi="Book Antiqua"/>
              </w:rPr>
              <w:t>praises</w:t>
            </w:r>
            <w:proofErr w:type="gramEnd"/>
          </w:p>
          <w:p w14:paraId="57DB2F38" w14:textId="77777777" w:rsidR="00B251B3" w:rsidRPr="00B251B3" w:rsidRDefault="00B251B3" w:rsidP="00B251B3">
            <w:pPr>
              <w:rPr>
                <w:rFonts w:ascii="Book Antiqua" w:hAnsi="Book Antiqua"/>
              </w:rPr>
            </w:pPr>
            <w:r w:rsidRPr="00B251B3">
              <w:rPr>
                <w:rFonts w:ascii="Book Antiqua" w:hAnsi="Book Antiqua"/>
              </w:rPr>
              <w:t>because you listen to your people,</w:t>
            </w:r>
          </w:p>
          <w:p w14:paraId="0EAF6E42" w14:textId="77777777" w:rsidR="00B251B3" w:rsidRPr="00B251B3" w:rsidRDefault="00B251B3" w:rsidP="00B251B3">
            <w:pPr>
              <w:rPr>
                <w:rFonts w:ascii="Book Antiqua" w:hAnsi="Book Antiqua"/>
              </w:rPr>
            </w:pPr>
            <w:r w:rsidRPr="00B251B3">
              <w:rPr>
                <w:rFonts w:ascii="Book Antiqua" w:hAnsi="Book Antiqua"/>
              </w:rPr>
              <w:t>you look at us as family,</w:t>
            </w:r>
          </w:p>
          <w:p w14:paraId="7B259790" w14:textId="77777777" w:rsidR="00B251B3" w:rsidRPr="00B251B3" w:rsidRDefault="00B251B3" w:rsidP="00B251B3">
            <w:pPr>
              <w:rPr>
                <w:rFonts w:ascii="Book Antiqua" w:hAnsi="Book Antiqua"/>
              </w:rPr>
            </w:pPr>
            <w:r w:rsidRPr="00B251B3">
              <w:rPr>
                <w:rFonts w:ascii="Book Antiqua" w:hAnsi="Book Antiqua"/>
              </w:rPr>
              <w:t>and because your grace fills us.</w:t>
            </w:r>
          </w:p>
          <w:p w14:paraId="6C347B5A" w14:textId="77777777" w:rsidR="00B251B3" w:rsidRPr="00B251B3" w:rsidRDefault="00B251B3" w:rsidP="00B251B3">
            <w:pPr>
              <w:rPr>
                <w:rFonts w:ascii="Book Antiqua" w:hAnsi="Book Antiqua"/>
              </w:rPr>
            </w:pPr>
            <w:r w:rsidRPr="00B251B3">
              <w:rPr>
                <w:rFonts w:ascii="Book Antiqua" w:hAnsi="Book Antiqua"/>
              </w:rPr>
              <w:t>Renew us again,</w:t>
            </w:r>
          </w:p>
          <w:p w14:paraId="346D1844" w14:textId="77777777" w:rsidR="00B251B3" w:rsidRPr="00B251B3" w:rsidRDefault="00B251B3" w:rsidP="00B251B3">
            <w:pPr>
              <w:rPr>
                <w:rFonts w:ascii="Book Antiqua" w:hAnsi="Book Antiqua"/>
              </w:rPr>
            </w:pPr>
            <w:r w:rsidRPr="00B251B3">
              <w:rPr>
                <w:rFonts w:ascii="Book Antiqua" w:hAnsi="Book Antiqua"/>
              </w:rPr>
              <w:t>to understand through songs and prayers,</w:t>
            </w:r>
          </w:p>
          <w:p w14:paraId="5848CA2F" w14:textId="77777777" w:rsidR="00B251B3" w:rsidRPr="00B251B3" w:rsidRDefault="00B251B3" w:rsidP="00B251B3">
            <w:pPr>
              <w:rPr>
                <w:rFonts w:ascii="Book Antiqua" w:hAnsi="Book Antiqua"/>
              </w:rPr>
            </w:pPr>
            <w:r w:rsidRPr="00B251B3">
              <w:rPr>
                <w:rFonts w:ascii="Book Antiqua" w:hAnsi="Book Antiqua"/>
              </w:rPr>
              <w:t>who is Christ in our lives,</w:t>
            </w:r>
          </w:p>
          <w:p w14:paraId="7B8152F9" w14:textId="77777777" w:rsidR="00B251B3" w:rsidRPr="00B251B3" w:rsidRDefault="00B251B3" w:rsidP="00B251B3">
            <w:pPr>
              <w:rPr>
                <w:rFonts w:ascii="Book Antiqua" w:hAnsi="Book Antiqua"/>
              </w:rPr>
            </w:pPr>
            <w:r w:rsidRPr="00B251B3">
              <w:rPr>
                <w:rFonts w:ascii="Book Antiqua" w:hAnsi="Book Antiqua"/>
              </w:rPr>
              <w:t>what his understanding of family is,</w:t>
            </w:r>
          </w:p>
          <w:p w14:paraId="2B591BDC" w14:textId="77777777" w:rsidR="00B251B3" w:rsidRPr="00B251B3" w:rsidRDefault="00B251B3" w:rsidP="00B251B3">
            <w:pPr>
              <w:rPr>
                <w:rFonts w:ascii="Book Antiqua" w:hAnsi="Book Antiqua"/>
              </w:rPr>
            </w:pPr>
            <w:r w:rsidRPr="00B251B3">
              <w:rPr>
                <w:rFonts w:ascii="Book Antiqua" w:hAnsi="Book Antiqua"/>
              </w:rPr>
              <w:t>and to join his mission,</w:t>
            </w:r>
          </w:p>
          <w:p w14:paraId="148E9513" w14:textId="77777777" w:rsidR="00B251B3" w:rsidRPr="00B251B3" w:rsidRDefault="00B251B3" w:rsidP="00B251B3">
            <w:pPr>
              <w:rPr>
                <w:rFonts w:ascii="Book Antiqua" w:hAnsi="Book Antiqua"/>
              </w:rPr>
            </w:pPr>
            <w:r w:rsidRPr="00B251B3">
              <w:rPr>
                <w:rFonts w:ascii="Book Antiqua" w:hAnsi="Book Antiqua"/>
              </w:rPr>
              <w:t>to build that kin-</w:t>
            </w:r>
            <w:proofErr w:type="spellStart"/>
            <w:r w:rsidRPr="00B251B3">
              <w:rPr>
                <w:rFonts w:ascii="Book Antiqua" w:hAnsi="Book Antiqua"/>
              </w:rPr>
              <w:t>dom</w:t>
            </w:r>
            <w:proofErr w:type="spellEnd"/>
            <w:r w:rsidRPr="00B251B3">
              <w:rPr>
                <w:rFonts w:ascii="Book Antiqua" w:hAnsi="Book Antiqua"/>
              </w:rPr>
              <w:t xml:space="preserve"> in the world.</w:t>
            </w:r>
          </w:p>
          <w:p w14:paraId="3CF9BEB0" w14:textId="77777777" w:rsidR="00B251B3" w:rsidRPr="00B251B3" w:rsidRDefault="00B251B3" w:rsidP="00B251B3">
            <w:pPr>
              <w:rPr>
                <w:rFonts w:ascii="Book Antiqua" w:hAnsi="Book Antiqua"/>
              </w:rPr>
            </w:pPr>
            <w:r w:rsidRPr="00B251B3">
              <w:rPr>
                <w:rFonts w:ascii="Book Antiqua" w:hAnsi="Book Antiqua"/>
              </w:rPr>
              <w:t>In the name of the One</w:t>
            </w:r>
          </w:p>
          <w:p w14:paraId="54153609" w14:textId="77777777" w:rsidR="00B251B3" w:rsidRPr="00B251B3" w:rsidRDefault="00B251B3" w:rsidP="00B251B3">
            <w:pPr>
              <w:rPr>
                <w:rFonts w:ascii="Book Antiqua" w:hAnsi="Book Antiqua"/>
              </w:rPr>
            </w:pPr>
            <w:r w:rsidRPr="00B251B3">
              <w:rPr>
                <w:rFonts w:ascii="Book Antiqua" w:hAnsi="Book Antiqua"/>
              </w:rPr>
              <w:t xml:space="preserve">who lives and reigns with </w:t>
            </w:r>
            <w:proofErr w:type="gramStart"/>
            <w:r w:rsidRPr="00B251B3">
              <w:rPr>
                <w:rFonts w:ascii="Book Antiqua" w:hAnsi="Book Antiqua"/>
              </w:rPr>
              <w:t>you</w:t>
            </w:r>
            <w:proofErr w:type="gramEnd"/>
          </w:p>
          <w:p w14:paraId="4CC6D7C7" w14:textId="77777777" w:rsidR="00B251B3" w:rsidRPr="00B251B3" w:rsidRDefault="00B251B3" w:rsidP="00B251B3">
            <w:pPr>
              <w:rPr>
                <w:rFonts w:ascii="Book Antiqua" w:hAnsi="Book Antiqua"/>
              </w:rPr>
            </w:pPr>
            <w:r w:rsidRPr="00B251B3">
              <w:rPr>
                <w:rFonts w:ascii="Book Antiqua" w:hAnsi="Book Antiqua"/>
              </w:rPr>
              <w:t>and in the unity of the Holy Spirit,</w:t>
            </w:r>
          </w:p>
          <w:p w14:paraId="25A2C688" w14:textId="0350C556" w:rsidR="007F4E25" w:rsidRPr="00AC1422" w:rsidRDefault="00B251B3" w:rsidP="00B251B3">
            <w:pPr>
              <w:rPr>
                <w:rFonts w:ascii="Book Antiqua" w:hAnsi="Book Antiqua"/>
              </w:rPr>
            </w:pPr>
            <w:r w:rsidRPr="00B251B3">
              <w:rPr>
                <w:rFonts w:ascii="Book Antiqua" w:hAnsi="Book Antiqua"/>
              </w:rPr>
              <w:t>one God, now and forever. Amen.</w:t>
            </w:r>
          </w:p>
        </w:tc>
      </w:tr>
    </w:tbl>
    <w:p w14:paraId="78280FCC" w14:textId="77777777" w:rsidR="00DC42C1" w:rsidRDefault="00DC42C1" w:rsidP="00E035FF">
      <w:pPr>
        <w:rPr>
          <w:rFonts w:ascii="Book Antiqua" w:hAnsi="Book Antiqua" w:cs="Palatino"/>
          <w:b/>
          <w:lang w:val="es-ES"/>
        </w:rPr>
      </w:pPr>
    </w:p>
    <w:p w14:paraId="51E3E1D5" w14:textId="16B05153" w:rsidR="005F1C1A" w:rsidRPr="00207277" w:rsidRDefault="005F1C1A" w:rsidP="00E035FF">
      <w:pPr>
        <w:rPr>
          <w:rFonts w:ascii="Book Antiqua" w:hAnsi="Book Antiqua" w:cs="Palatino"/>
          <w:b/>
        </w:rPr>
      </w:pPr>
      <w:r w:rsidRPr="00822AC1">
        <w:rPr>
          <w:rFonts w:ascii="Book Antiqua" w:hAnsi="Book Antiqua" w:cs="Palatino"/>
          <w:b/>
          <w:lang w:val="es-ES"/>
        </w:rPr>
        <w:lastRenderedPageBreak/>
        <w:t>HI</w:t>
      </w:r>
      <w:r w:rsidRPr="00207277">
        <w:rPr>
          <w:rFonts w:ascii="Book Antiqua" w:hAnsi="Book Antiqua" w:cs="Palatino"/>
          <w:b/>
          <w:lang w:val="es-ES"/>
        </w:rPr>
        <w:t>MNOS, SALMOS O CÁNTICOS</w:t>
      </w:r>
      <w:r w:rsidR="007F4E25" w:rsidRPr="00207277">
        <w:rPr>
          <w:rFonts w:ascii="Book Antiqua" w:hAnsi="Book Antiqua" w:cs="Palatino"/>
          <w:b/>
          <w:lang w:val="es-ES"/>
        </w:rPr>
        <w:t xml:space="preserve"> / </w:t>
      </w:r>
      <w:r w:rsidR="007F4E25" w:rsidRPr="00207277">
        <w:rPr>
          <w:rFonts w:ascii="Book Antiqua" w:hAnsi="Book Antiqua" w:cs="Palatino"/>
          <w:b/>
        </w:rPr>
        <w:t>HYMN, PSALM, OR SPIRITUAL SONG</w:t>
      </w:r>
    </w:p>
    <w:p w14:paraId="38EF9261" w14:textId="78603B43" w:rsidR="0022671B" w:rsidRPr="0022671B" w:rsidRDefault="0022671B" w:rsidP="00B251B3">
      <w:pPr>
        <w:pStyle w:val="ListParagraph"/>
        <w:numPr>
          <w:ilvl w:val="0"/>
          <w:numId w:val="140"/>
        </w:numPr>
        <w:autoSpaceDE/>
        <w:autoSpaceDN/>
        <w:adjustRightInd/>
        <w:spacing w:after="0" w:line="240" w:lineRule="auto"/>
        <w:rPr>
          <w:rFonts w:ascii="Book Antiqua" w:hAnsi="Book Antiqua"/>
          <w:b/>
          <w:bCs/>
          <w:sz w:val="24"/>
          <w:szCs w:val="24"/>
        </w:rPr>
      </w:pPr>
      <w:hyperlink r:id="rId9" w:history="1">
        <w:r w:rsidRPr="0022671B">
          <w:rPr>
            <w:rStyle w:val="Hyperlink"/>
            <w:rFonts w:ascii="Book Antiqua" w:hAnsi="Book Antiqua"/>
            <w:b/>
            <w:bCs/>
            <w:sz w:val="24"/>
            <w:szCs w:val="24"/>
          </w:rPr>
          <w:t xml:space="preserve">El </w:t>
        </w:r>
        <w:proofErr w:type="spellStart"/>
        <w:r w:rsidRPr="0022671B">
          <w:rPr>
            <w:rStyle w:val="Hyperlink"/>
            <w:rFonts w:ascii="Book Antiqua" w:hAnsi="Book Antiqua"/>
            <w:b/>
            <w:bCs/>
            <w:sz w:val="24"/>
            <w:szCs w:val="24"/>
          </w:rPr>
          <w:t>mundo</w:t>
        </w:r>
        <w:proofErr w:type="spellEnd"/>
        <w:r w:rsidRPr="0022671B">
          <w:rPr>
            <w:rStyle w:val="Hyperlink"/>
            <w:rFonts w:ascii="Book Antiqua" w:hAnsi="Book Antiqua"/>
            <w:b/>
            <w:bCs/>
            <w:sz w:val="24"/>
            <w:szCs w:val="24"/>
          </w:rPr>
          <w:t xml:space="preserve"> es de Dios</w:t>
        </w:r>
        <w:r w:rsidRPr="0022671B">
          <w:rPr>
            <w:rStyle w:val="Hyperlink"/>
            <w:rFonts w:ascii="Book Antiqua" w:hAnsi="Book Antiqua"/>
            <w:b/>
            <w:bCs/>
            <w:sz w:val="24"/>
            <w:szCs w:val="24"/>
          </w:rPr>
          <w:t xml:space="preserve"> EHP 373 / This Is My Father’s World </w:t>
        </w:r>
        <w:proofErr w:type="spellStart"/>
        <w:r w:rsidRPr="0022671B">
          <w:rPr>
            <w:rStyle w:val="Hyperlink"/>
            <w:rFonts w:ascii="Book Antiqua" w:hAnsi="Book Antiqua"/>
            <w:b/>
            <w:bCs/>
            <w:sz w:val="24"/>
            <w:szCs w:val="24"/>
          </w:rPr>
          <w:t>GtG</w:t>
        </w:r>
        <w:proofErr w:type="spellEnd"/>
        <w:r w:rsidRPr="0022671B">
          <w:rPr>
            <w:rStyle w:val="Hyperlink"/>
            <w:rFonts w:ascii="Book Antiqua" w:hAnsi="Book Antiqua"/>
            <w:b/>
            <w:bCs/>
            <w:sz w:val="24"/>
            <w:szCs w:val="24"/>
          </w:rPr>
          <w:t xml:space="preserve"> 370</w:t>
        </w:r>
      </w:hyperlink>
    </w:p>
    <w:p w14:paraId="557C7048" w14:textId="2E316B56" w:rsidR="00B251B3" w:rsidRPr="00B251B3" w:rsidRDefault="00000000" w:rsidP="00B251B3">
      <w:pPr>
        <w:pStyle w:val="ListParagraph"/>
        <w:numPr>
          <w:ilvl w:val="0"/>
          <w:numId w:val="140"/>
        </w:numPr>
        <w:autoSpaceDE/>
        <w:autoSpaceDN/>
        <w:adjustRightInd/>
        <w:spacing w:after="0" w:line="240" w:lineRule="auto"/>
        <w:rPr>
          <w:rFonts w:ascii="Book Antiqua" w:hAnsi="Book Antiqua"/>
          <w:sz w:val="24"/>
          <w:szCs w:val="24"/>
        </w:rPr>
      </w:pPr>
      <w:hyperlink r:id="rId10" w:history="1">
        <w:proofErr w:type="spellStart"/>
        <w:r w:rsidR="00B251B3" w:rsidRPr="00B251B3">
          <w:rPr>
            <w:rStyle w:val="Hyperlink"/>
            <w:rFonts w:ascii="Book Antiqua" w:eastAsia="Georgia" w:hAnsi="Book Antiqua" w:cs="Georgia"/>
            <w:b/>
            <w:sz w:val="24"/>
            <w:szCs w:val="24"/>
          </w:rPr>
          <w:t>Cuando</w:t>
        </w:r>
        <w:proofErr w:type="spellEnd"/>
        <w:r w:rsidR="00B251B3" w:rsidRPr="00B251B3">
          <w:rPr>
            <w:rStyle w:val="Hyperlink"/>
            <w:rFonts w:ascii="Book Antiqua" w:eastAsia="Georgia" w:hAnsi="Book Antiqua" w:cs="Georgia"/>
            <w:b/>
            <w:sz w:val="24"/>
            <w:szCs w:val="24"/>
          </w:rPr>
          <w:t xml:space="preserve"> al </w:t>
        </w:r>
        <w:proofErr w:type="spellStart"/>
        <w:r w:rsidR="00B251B3" w:rsidRPr="00B251B3">
          <w:rPr>
            <w:rStyle w:val="Hyperlink"/>
            <w:rFonts w:ascii="Book Antiqua" w:eastAsia="Georgia" w:hAnsi="Book Antiqua" w:cs="Georgia"/>
            <w:b/>
            <w:sz w:val="24"/>
            <w:szCs w:val="24"/>
          </w:rPr>
          <w:t>cantar</w:t>
        </w:r>
        <w:proofErr w:type="spellEnd"/>
        <w:r w:rsidR="00B251B3" w:rsidRPr="00B251B3">
          <w:rPr>
            <w:rStyle w:val="Hyperlink"/>
            <w:rFonts w:ascii="Book Antiqua" w:eastAsia="Georgia" w:hAnsi="Book Antiqua" w:cs="Georgia"/>
            <w:b/>
            <w:sz w:val="24"/>
            <w:szCs w:val="24"/>
          </w:rPr>
          <w:t xml:space="preserve"> se </w:t>
        </w:r>
        <w:proofErr w:type="spellStart"/>
        <w:r w:rsidR="00B251B3" w:rsidRPr="00B251B3">
          <w:rPr>
            <w:rStyle w:val="Hyperlink"/>
            <w:rFonts w:ascii="Book Antiqua" w:eastAsia="Georgia" w:hAnsi="Book Antiqua" w:cs="Georgia"/>
            <w:b/>
            <w:sz w:val="24"/>
            <w:szCs w:val="24"/>
          </w:rPr>
          <w:t>glorifica</w:t>
        </w:r>
        <w:proofErr w:type="spellEnd"/>
        <w:r w:rsidR="00B251B3" w:rsidRPr="00B251B3">
          <w:rPr>
            <w:rStyle w:val="Hyperlink"/>
            <w:rFonts w:ascii="Book Antiqua" w:eastAsia="Georgia" w:hAnsi="Book Antiqua" w:cs="Georgia"/>
            <w:b/>
            <w:sz w:val="24"/>
            <w:szCs w:val="24"/>
          </w:rPr>
          <w:t xml:space="preserve"> a Dios EHP 15 / When in Our</w:t>
        </w:r>
        <w:r w:rsidR="00B251B3" w:rsidRPr="00B251B3">
          <w:rPr>
            <w:rStyle w:val="Hyperlink"/>
            <w:rFonts w:ascii="Book Antiqua" w:eastAsia="Georgia" w:hAnsi="Book Antiqua" w:cs="Georgia"/>
            <w:b/>
            <w:sz w:val="24"/>
            <w:szCs w:val="24"/>
          </w:rPr>
          <w:t xml:space="preserve"> </w:t>
        </w:r>
        <w:r w:rsidR="00B251B3" w:rsidRPr="00B251B3">
          <w:rPr>
            <w:rStyle w:val="Hyperlink"/>
            <w:rFonts w:ascii="Book Antiqua" w:eastAsia="Georgia" w:hAnsi="Book Antiqua" w:cs="Georgia"/>
            <w:b/>
            <w:sz w:val="24"/>
            <w:szCs w:val="24"/>
          </w:rPr>
          <w:t xml:space="preserve">Music God Is Glorified </w:t>
        </w:r>
        <w:proofErr w:type="spellStart"/>
        <w:r w:rsidR="00B251B3" w:rsidRPr="00B251B3">
          <w:rPr>
            <w:rStyle w:val="Hyperlink"/>
            <w:rFonts w:ascii="Book Antiqua" w:eastAsia="Georgia" w:hAnsi="Book Antiqua" w:cs="Georgia"/>
            <w:b/>
            <w:sz w:val="24"/>
            <w:szCs w:val="24"/>
          </w:rPr>
          <w:t>GtG</w:t>
        </w:r>
        <w:proofErr w:type="spellEnd"/>
        <w:r w:rsidR="00B251B3" w:rsidRPr="00B251B3">
          <w:rPr>
            <w:rStyle w:val="Hyperlink"/>
            <w:rFonts w:ascii="Book Antiqua" w:eastAsia="Georgia" w:hAnsi="Book Antiqua" w:cs="Georgia"/>
            <w:b/>
            <w:sz w:val="24"/>
            <w:szCs w:val="24"/>
          </w:rPr>
          <w:t xml:space="preserve"> 641</w:t>
        </w:r>
      </w:hyperlink>
      <w:hyperlink r:id="rId11">
        <w:r w:rsidR="00B251B3" w:rsidRPr="00B251B3">
          <w:rPr>
            <w:rFonts w:ascii="Book Antiqua" w:eastAsia="Georgia" w:hAnsi="Book Antiqua" w:cs="Georgia"/>
            <w:b/>
            <w:sz w:val="24"/>
            <w:szCs w:val="24"/>
          </w:rPr>
          <w:t xml:space="preserve"> </w:t>
        </w:r>
      </w:hyperlink>
    </w:p>
    <w:p w14:paraId="21EC4C81" w14:textId="77777777" w:rsidR="00B251B3" w:rsidRPr="00B251B3" w:rsidRDefault="00000000" w:rsidP="00B251B3">
      <w:pPr>
        <w:pStyle w:val="ListParagraph"/>
        <w:numPr>
          <w:ilvl w:val="0"/>
          <w:numId w:val="140"/>
        </w:numPr>
        <w:autoSpaceDE/>
        <w:autoSpaceDN/>
        <w:adjustRightInd/>
        <w:spacing w:after="0" w:line="240" w:lineRule="auto"/>
        <w:rPr>
          <w:rFonts w:ascii="Book Antiqua" w:hAnsi="Book Antiqua"/>
          <w:sz w:val="24"/>
          <w:szCs w:val="24"/>
        </w:rPr>
      </w:pPr>
      <w:hyperlink r:id="rId12" w:history="1">
        <w:r w:rsidR="00B251B3" w:rsidRPr="00B251B3">
          <w:rPr>
            <w:rStyle w:val="Hyperlink"/>
            <w:rFonts w:ascii="Book Antiqua" w:eastAsia="Georgia" w:hAnsi="Book Antiqua" w:cs="Georgia"/>
            <w:b/>
            <w:sz w:val="24"/>
            <w:szCs w:val="24"/>
          </w:rPr>
          <w:t xml:space="preserve">Por la </w:t>
        </w:r>
        <w:proofErr w:type="spellStart"/>
        <w:r w:rsidR="00B251B3" w:rsidRPr="00B251B3">
          <w:rPr>
            <w:rStyle w:val="Hyperlink"/>
            <w:rFonts w:ascii="Book Antiqua" w:eastAsia="Georgia" w:hAnsi="Book Antiqua" w:cs="Georgia"/>
            <w:b/>
            <w:sz w:val="24"/>
            <w:szCs w:val="24"/>
          </w:rPr>
          <w:t>excelsa</w:t>
        </w:r>
        <w:proofErr w:type="spellEnd"/>
        <w:r w:rsidR="00B251B3" w:rsidRPr="00B251B3">
          <w:rPr>
            <w:rStyle w:val="Hyperlink"/>
            <w:rFonts w:ascii="Book Antiqua" w:eastAsia="Georgia" w:hAnsi="Book Antiqua" w:cs="Georgia"/>
            <w:b/>
            <w:sz w:val="24"/>
            <w:szCs w:val="24"/>
          </w:rPr>
          <w:t xml:space="preserve"> </w:t>
        </w:r>
        <w:proofErr w:type="spellStart"/>
        <w:r w:rsidR="00B251B3" w:rsidRPr="00B251B3">
          <w:rPr>
            <w:rStyle w:val="Hyperlink"/>
            <w:rFonts w:ascii="Book Antiqua" w:eastAsia="Georgia" w:hAnsi="Book Antiqua" w:cs="Georgia"/>
            <w:b/>
            <w:sz w:val="24"/>
            <w:szCs w:val="24"/>
          </w:rPr>
          <w:t>majestad</w:t>
        </w:r>
        <w:proofErr w:type="spellEnd"/>
        <w:r w:rsidR="00B251B3" w:rsidRPr="00B251B3">
          <w:rPr>
            <w:rStyle w:val="Hyperlink"/>
            <w:rFonts w:ascii="Book Antiqua" w:eastAsia="Georgia" w:hAnsi="Book Antiqua" w:cs="Georgia"/>
            <w:b/>
            <w:sz w:val="24"/>
            <w:szCs w:val="24"/>
          </w:rPr>
          <w:t xml:space="preserve"> EHP 295 / For the Beaut</w:t>
        </w:r>
        <w:r w:rsidR="00B251B3" w:rsidRPr="00B251B3">
          <w:rPr>
            <w:rStyle w:val="Hyperlink"/>
            <w:rFonts w:ascii="Book Antiqua" w:eastAsia="Georgia" w:hAnsi="Book Antiqua" w:cs="Georgia"/>
            <w:b/>
            <w:sz w:val="24"/>
            <w:szCs w:val="24"/>
          </w:rPr>
          <w:t>y</w:t>
        </w:r>
        <w:r w:rsidR="00B251B3" w:rsidRPr="00B251B3">
          <w:rPr>
            <w:rStyle w:val="Hyperlink"/>
            <w:rFonts w:ascii="Book Antiqua" w:eastAsia="Georgia" w:hAnsi="Book Antiqua" w:cs="Georgia"/>
            <w:b/>
            <w:sz w:val="24"/>
            <w:szCs w:val="24"/>
          </w:rPr>
          <w:t xml:space="preserve"> of the Earth </w:t>
        </w:r>
        <w:proofErr w:type="spellStart"/>
        <w:r w:rsidR="00B251B3" w:rsidRPr="00B251B3">
          <w:rPr>
            <w:rStyle w:val="Hyperlink"/>
            <w:rFonts w:ascii="Book Antiqua" w:eastAsia="Georgia" w:hAnsi="Book Antiqua" w:cs="Georgia"/>
            <w:b/>
            <w:sz w:val="24"/>
            <w:szCs w:val="24"/>
          </w:rPr>
          <w:t>GtG</w:t>
        </w:r>
        <w:proofErr w:type="spellEnd"/>
        <w:r w:rsidR="00B251B3" w:rsidRPr="00B251B3">
          <w:rPr>
            <w:rStyle w:val="Hyperlink"/>
            <w:rFonts w:ascii="Book Antiqua" w:eastAsia="Georgia" w:hAnsi="Book Antiqua" w:cs="Georgia"/>
            <w:b/>
            <w:sz w:val="24"/>
            <w:szCs w:val="24"/>
          </w:rPr>
          <w:t xml:space="preserve"> 14</w:t>
        </w:r>
      </w:hyperlink>
      <w:hyperlink r:id="rId13">
        <w:r w:rsidR="00B251B3" w:rsidRPr="00B251B3">
          <w:rPr>
            <w:rFonts w:ascii="Book Antiqua" w:eastAsia="Georgia" w:hAnsi="Book Antiqua" w:cs="Georgia"/>
            <w:sz w:val="24"/>
            <w:szCs w:val="24"/>
          </w:rPr>
          <w:t xml:space="preserve"> </w:t>
        </w:r>
      </w:hyperlink>
      <w:r w:rsidR="00B251B3" w:rsidRPr="00B251B3">
        <w:rPr>
          <w:rFonts w:ascii="Book Antiqua" w:eastAsia="Georgia" w:hAnsi="Book Antiqua" w:cs="Georgia"/>
          <w:b/>
          <w:sz w:val="24"/>
          <w:szCs w:val="24"/>
        </w:rPr>
        <w:t xml:space="preserve"> </w:t>
      </w:r>
    </w:p>
    <w:p w14:paraId="013FBC3F" w14:textId="77777777" w:rsidR="00B251B3" w:rsidRPr="00B251B3" w:rsidRDefault="00000000" w:rsidP="00B251B3">
      <w:pPr>
        <w:pStyle w:val="ListParagraph"/>
        <w:numPr>
          <w:ilvl w:val="0"/>
          <w:numId w:val="140"/>
        </w:numPr>
        <w:autoSpaceDE/>
        <w:autoSpaceDN/>
        <w:adjustRightInd/>
        <w:spacing w:after="0" w:line="240" w:lineRule="auto"/>
        <w:rPr>
          <w:rFonts w:ascii="Book Antiqua" w:hAnsi="Book Antiqua"/>
          <w:sz w:val="24"/>
          <w:szCs w:val="24"/>
        </w:rPr>
      </w:pPr>
      <w:hyperlink r:id="rId14" w:history="1">
        <w:r w:rsidR="00B251B3" w:rsidRPr="00B251B3">
          <w:rPr>
            <w:rStyle w:val="Hyperlink"/>
            <w:rFonts w:ascii="Book Antiqua" w:eastAsia="Georgia" w:hAnsi="Book Antiqua" w:cs="Georgia"/>
            <w:b/>
            <w:sz w:val="24"/>
            <w:szCs w:val="24"/>
          </w:rPr>
          <w:t xml:space="preserve">¡Al Dios de Abraham, </w:t>
        </w:r>
        <w:proofErr w:type="spellStart"/>
        <w:r w:rsidR="00B251B3" w:rsidRPr="00B251B3">
          <w:rPr>
            <w:rStyle w:val="Hyperlink"/>
            <w:rFonts w:ascii="Book Antiqua" w:eastAsia="Georgia" w:hAnsi="Book Antiqua" w:cs="Georgia"/>
            <w:b/>
            <w:sz w:val="24"/>
            <w:szCs w:val="24"/>
          </w:rPr>
          <w:t>loor</w:t>
        </w:r>
        <w:proofErr w:type="spellEnd"/>
        <w:r w:rsidR="00B251B3" w:rsidRPr="00B251B3">
          <w:rPr>
            <w:rStyle w:val="Hyperlink"/>
            <w:rFonts w:ascii="Book Antiqua" w:eastAsia="Georgia" w:hAnsi="Book Antiqua" w:cs="Georgia"/>
            <w:b/>
            <w:sz w:val="24"/>
            <w:szCs w:val="24"/>
          </w:rPr>
          <w:t>! EHP 17 / The God of Abraham</w:t>
        </w:r>
        <w:r w:rsidR="00B251B3" w:rsidRPr="00B251B3">
          <w:rPr>
            <w:rStyle w:val="Hyperlink"/>
            <w:rFonts w:ascii="Book Antiqua" w:eastAsia="Georgia" w:hAnsi="Book Antiqua" w:cs="Georgia"/>
            <w:b/>
            <w:sz w:val="24"/>
            <w:szCs w:val="24"/>
          </w:rPr>
          <w:t xml:space="preserve"> </w:t>
        </w:r>
        <w:r w:rsidR="00B251B3" w:rsidRPr="00B251B3">
          <w:rPr>
            <w:rStyle w:val="Hyperlink"/>
            <w:rFonts w:ascii="Book Antiqua" w:eastAsia="Georgia" w:hAnsi="Book Antiqua" w:cs="Georgia"/>
            <w:b/>
            <w:sz w:val="24"/>
            <w:szCs w:val="24"/>
          </w:rPr>
          <w:t xml:space="preserve">Praise </w:t>
        </w:r>
        <w:proofErr w:type="spellStart"/>
        <w:r w:rsidR="00B251B3" w:rsidRPr="00B251B3">
          <w:rPr>
            <w:rStyle w:val="Hyperlink"/>
            <w:rFonts w:ascii="Book Antiqua" w:eastAsia="Georgia" w:hAnsi="Book Antiqua" w:cs="Georgia"/>
            <w:b/>
            <w:sz w:val="24"/>
            <w:szCs w:val="24"/>
          </w:rPr>
          <w:t>GtG</w:t>
        </w:r>
        <w:proofErr w:type="spellEnd"/>
        <w:r w:rsidR="00B251B3" w:rsidRPr="00B251B3">
          <w:rPr>
            <w:rStyle w:val="Hyperlink"/>
            <w:rFonts w:ascii="Book Antiqua" w:eastAsia="Georgia" w:hAnsi="Book Antiqua" w:cs="Georgia"/>
            <w:b/>
            <w:sz w:val="24"/>
            <w:szCs w:val="24"/>
          </w:rPr>
          <w:t xml:space="preserve"> 49</w:t>
        </w:r>
      </w:hyperlink>
      <w:hyperlink r:id="rId15">
        <w:r w:rsidR="00B251B3" w:rsidRPr="00B251B3">
          <w:rPr>
            <w:rFonts w:ascii="Book Antiqua" w:eastAsia="Georgia" w:hAnsi="Book Antiqua" w:cs="Georgia"/>
            <w:sz w:val="24"/>
            <w:szCs w:val="24"/>
          </w:rPr>
          <w:t xml:space="preserve"> </w:t>
        </w:r>
      </w:hyperlink>
      <w:r w:rsidR="00B251B3" w:rsidRPr="00B251B3">
        <w:rPr>
          <w:rFonts w:ascii="Book Antiqua" w:eastAsia="Georgia" w:hAnsi="Book Antiqua" w:cs="Georgia"/>
          <w:b/>
          <w:sz w:val="24"/>
          <w:szCs w:val="24"/>
        </w:rPr>
        <w:t xml:space="preserve"> </w:t>
      </w:r>
    </w:p>
    <w:p w14:paraId="05256607" w14:textId="77777777" w:rsidR="00B251B3" w:rsidRPr="00B251B3" w:rsidRDefault="00000000" w:rsidP="00B251B3">
      <w:pPr>
        <w:pStyle w:val="ListParagraph"/>
        <w:numPr>
          <w:ilvl w:val="0"/>
          <w:numId w:val="140"/>
        </w:numPr>
        <w:autoSpaceDE/>
        <w:autoSpaceDN/>
        <w:adjustRightInd/>
        <w:spacing w:after="0" w:line="240" w:lineRule="auto"/>
        <w:rPr>
          <w:rFonts w:ascii="Book Antiqua" w:hAnsi="Book Antiqua"/>
          <w:sz w:val="24"/>
          <w:szCs w:val="24"/>
        </w:rPr>
      </w:pPr>
      <w:hyperlink r:id="rId16" w:history="1">
        <w:proofErr w:type="spellStart"/>
        <w:r w:rsidR="00B251B3" w:rsidRPr="00B251B3">
          <w:rPr>
            <w:rStyle w:val="Hyperlink"/>
            <w:rFonts w:ascii="Book Antiqua" w:eastAsia="Georgia" w:hAnsi="Book Antiqua" w:cs="Georgia"/>
            <w:b/>
            <w:sz w:val="24"/>
            <w:szCs w:val="24"/>
          </w:rPr>
          <w:t>Canta</w:t>
        </w:r>
        <w:proofErr w:type="spellEnd"/>
        <w:r w:rsidR="00B251B3" w:rsidRPr="00B251B3">
          <w:rPr>
            <w:rStyle w:val="Hyperlink"/>
            <w:rFonts w:ascii="Book Antiqua" w:eastAsia="Georgia" w:hAnsi="Book Antiqua" w:cs="Georgia"/>
            <w:b/>
            <w:sz w:val="24"/>
            <w:szCs w:val="24"/>
          </w:rPr>
          <w:t xml:space="preserve">, </w:t>
        </w:r>
        <w:proofErr w:type="spellStart"/>
        <w:r w:rsidR="00B251B3" w:rsidRPr="00B251B3">
          <w:rPr>
            <w:rStyle w:val="Hyperlink"/>
            <w:rFonts w:ascii="Book Antiqua" w:eastAsia="Georgia" w:hAnsi="Book Antiqua" w:cs="Georgia"/>
            <w:b/>
            <w:sz w:val="24"/>
            <w:szCs w:val="24"/>
          </w:rPr>
          <w:t>canta</w:t>
        </w:r>
        <w:proofErr w:type="spellEnd"/>
        <w:r w:rsidR="00B251B3" w:rsidRPr="00B251B3">
          <w:rPr>
            <w:rStyle w:val="Hyperlink"/>
            <w:rFonts w:ascii="Book Antiqua" w:eastAsia="Georgia" w:hAnsi="Book Antiqua" w:cs="Georgia"/>
            <w:b/>
            <w:sz w:val="24"/>
            <w:szCs w:val="24"/>
          </w:rPr>
          <w:t xml:space="preserve">, alma </w:t>
        </w:r>
        <w:proofErr w:type="spellStart"/>
        <w:r w:rsidR="00B251B3" w:rsidRPr="00B251B3">
          <w:rPr>
            <w:rStyle w:val="Hyperlink"/>
            <w:rFonts w:ascii="Book Antiqua" w:eastAsia="Georgia" w:hAnsi="Book Antiqua" w:cs="Georgia"/>
            <w:b/>
            <w:sz w:val="24"/>
            <w:szCs w:val="24"/>
          </w:rPr>
          <w:t>mía</w:t>
        </w:r>
        <w:proofErr w:type="spellEnd"/>
        <w:r w:rsidR="00B251B3" w:rsidRPr="00B251B3">
          <w:rPr>
            <w:rStyle w:val="Hyperlink"/>
            <w:rFonts w:ascii="Book Antiqua" w:eastAsia="Georgia" w:hAnsi="Book Antiqua" w:cs="Georgia"/>
            <w:b/>
            <w:sz w:val="24"/>
            <w:szCs w:val="24"/>
          </w:rPr>
          <w:t xml:space="preserve"> EHP 22 / Praise, My Soul the King of Heave</w:t>
        </w:r>
        <w:r w:rsidR="00B251B3" w:rsidRPr="00B251B3">
          <w:rPr>
            <w:rStyle w:val="Hyperlink"/>
            <w:rFonts w:ascii="Book Antiqua" w:eastAsia="Georgia" w:hAnsi="Book Antiqua" w:cs="Georgia"/>
            <w:b/>
            <w:sz w:val="24"/>
            <w:szCs w:val="24"/>
          </w:rPr>
          <w:t>n</w:t>
        </w:r>
        <w:r w:rsidR="00B251B3" w:rsidRPr="00B251B3">
          <w:rPr>
            <w:rStyle w:val="Hyperlink"/>
            <w:rFonts w:ascii="Book Antiqua" w:eastAsia="Georgia" w:hAnsi="Book Antiqua" w:cs="Georgia"/>
            <w:b/>
            <w:sz w:val="24"/>
            <w:szCs w:val="24"/>
          </w:rPr>
          <w:t xml:space="preserve"> TPH 478</w:t>
        </w:r>
      </w:hyperlink>
      <w:r w:rsidR="00B251B3" w:rsidRPr="00B251B3">
        <w:rPr>
          <w:rFonts w:ascii="Book Antiqua" w:eastAsia="Georgia" w:hAnsi="Book Antiqua" w:cs="Georgia"/>
          <w:sz w:val="24"/>
          <w:szCs w:val="24"/>
        </w:rPr>
        <w:t xml:space="preserve"> </w:t>
      </w:r>
    </w:p>
    <w:p w14:paraId="06C7C34F" w14:textId="77777777" w:rsidR="00B251B3" w:rsidRPr="00B251B3" w:rsidRDefault="00000000" w:rsidP="00B251B3">
      <w:pPr>
        <w:pStyle w:val="ListParagraph"/>
        <w:numPr>
          <w:ilvl w:val="0"/>
          <w:numId w:val="140"/>
        </w:numPr>
        <w:autoSpaceDE/>
        <w:autoSpaceDN/>
        <w:adjustRightInd/>
        <w:spacing w:after="0" w:line="240" w:lineRule="auto"/>
        <w:rPr>
          <w:rFonts w:ascii="Book Antiqua" w:hAnsi="Book Antiqua"/>
          <w:sz w:val="24"/>
          <w:szCs w:val="24"/>
        </w:rPr>
      </w:pPr>
      <w:hyperlink r:id="rId17" w:history="1">
        <w:r w:rsidR="00B251B3" w:rsidRPr="00B251B3">
          <w:rPr>
            <w:rStyle w:val="Hyperlink"/>
            <w:rFonts w:ascii="Book Antiqua" w:eastAsia="Georgia" w:hAnsi="Book Antiqua" w:cs="Georgia"/>
            <w:b/>
            <w:sz w:val="24"/>
            <w:szCs w:val="24"/>
          </w:rPr>
          <w:t>Salmo 138:4–6—</w:t>
        </w:r>
        <w:proofErr w:type="spellStart"/>
        <w:r w:rsidR="00B251B3" w:rsidRPr="00B251B3">
          <w:rPr>
            <w:rStyle w:val="Hyperlink"/>
            <w:rFonts w:ascii="Book Antiqua" w:eastAsia="Georgia" w:hAnsi="Book Antiqua" w:cs="Georgia"/>
            <w:b/>
            <w:sz w:val="24"/>
            <w:szCs w:val="24"/>
          </w:rPr>
          <w:t>Te</w:t>
        </w:r>
        <w:proofErr w:type="spellEnd"/>
        <w:r w:rsidR="00B251B3" w:rsidRPr="00B251B3">
          <w:rPr>
            <w:rStyle w:val="Hyperlink"/>
            <w:rFonts w:ascii="Book Antiqua" w:eastAsia="Georgia" w:hAnsi="Book Antiqua" w:cs="Georgia"/>
            <w:b/>
            <w:sz w:val="24"/>
            <w:szCs w:val="24"/>
          </w:rPr>
          <w:t xml:space="preserve"> </w:t>
        </w:r>
        <w:proofErr w:type="spellStart"/>
        <w:r w:rsidR="00B251B3" w:rsidRPr="00B251B3">
          <w:rPr>
            <w:rStyle w:val="Hyperlink"/>
            <w:rFonts w:ascii="Book Antiqua" w:eastAsia="Georgia" w:hAnsi="Book Antiqua" w:cs="Georgia"/>
            <w:b/>
            <w:sz w:val="24"/>
            <w:szCs w:val="24"/>
          </w:rPr>
          <w:t>alabarán</w:t>
        </w:r>
        <w:proofErr w:type="spellEnd"/>
        <w:r w:rsidR="00B251B3" w:rsidRPr="00B251B3">
          <w:rPr>
            <w:rStyle w:val="Hyperlink"/>
            <w:rFonts w:ascii="Book Antiqua" w:eastAsia="Georgia" w:hAnsi="Book Antiqua" w:cs="Georgia"/>
            <w:b/>
            <w:sz w:val="24"/>
            <w:szCs w:val="24"/>
          </w:rPr>
          <w:t xml:space="preserve">, oh </w:t>
        </w:r>
        <w:proofErr w:type="spellStart"/>
        <w:r w:rsidR="00B251B3" w:rsidRPr="00B251B3">
          <w:rPr>
            <w:rStyle w:val="Hyperlink"/>
            <w:rFonts w:ascii="Book Antiqua" w:eastAsia="Georgia" w:hAnsi="Book Antiqua" w:cs="Georgia"/>
            <w:b/>
            <w:sz w:val="24"/>
            <w:szCs w:val="24"/>
          </w:rPr>
          <w:t>Jehová</w:t>
        </w:r>
        <w:proofErr w:type="spellEnd"/>
        <w:r w:rsidR="00B251B3" w:rsidRPr="00B251B3">
          <w:rPr>
            <w:rStyle w:val="Hyperlink"/>
            <w:rFonts w:ascii="Book Antiqua" w:eastAsia="Georgia" w:hAnsi="Book Antiqua" w:cs="Georgia"/>
            <w:b/>
            <w:sz w:val="24"/>
            <w:szCs w:val="24"/>
          </w:rPr>
          <w:t xml:space="preserve"> EHP 437 / There's N</w:t>
        </w:r>
        <w:r w:rsidR="00B251B3" w:rsidRPr="00B251B3">
          <w:rPr>
            <w:rStyle w:val="Hyperlink"/>
            <w:rFonts w:ascii="Book Antiqua" w:eastAsia="Georgia" w:hAnsi="Book Antiqua" w:cs="Georgia"/>
            <w:b/>
            <w:sz w:val="24"/>
            <w:szCs w:val="24"/>
          </w:rPr>
          <w:t>o</w:t>
        </w:r>
        <w:r w:rsidR="00B251B3" w:rsidRPr="00B251B3">
          <w:rPr>
            <w:rStyle w:val="Hyperlink"/>
            <w:rFonts w:ascii="Book Antiqua" w:eastAsia="Georgia" w:hAnsi="Book Antiqua" w:cs="Georgia"/>
            <w:b/>
            <w:sz w:val="24"/>
            <w:szCs w:val="24"/>
          </w:rPr>
          <w:t>t a King on This Earth</w:t>
        </w:r>
      </w:hyperlink>
      <w:r w:rsidR="00B251B3" w:rsidRPr="00B251B3">
        <w:rPr>
          <w:rFonts w:ascii="Book Antiqua" w:eastAsia="Georgia" w:hAnsi="Book Antiqua" w:cs="Georgia"/>
          <w:b/>
          <w:sz w:val="24"/>
          <w:szCs w:val="24"/>
        </w:rPr>
        <w:t>:</w:t>
      </w:r>
      <w:r w:rsidR="00B251B3" w:rsidRPr="00B251B3">
        <w:rPr>
          <w:rFonts w:ascii="Book Antiqua" w:eastAsia="Georgia" w:hAnsi="Book Antiqua" w:cs="Georgia"/>
          <w:sz w:val="24"/>
          <w:szCs w:val="24"/>
        </w:rPr>
        <w:t xml:space="preserve"> </w:t>
      </w:r>
    </w:p>
    <w:p w14:paraId="389C657B" w14:textId="77777777" w:rsidR="00B251B3" w:rsidRPr="00B251B3" w:rsidRDefault="00000000" w:rsidP="00B251B3">
      <w:pPr>
        <w:pStyle w:val="ListParagraph"/>
        <w:numPr>
          <w:ilvl w:val="0"/>
          <w:numId w:val="140"/>
        </w:numPr>
        <w:autoSpaceDE/>
        <w:autoSpaceDN/>
        <w:adjustRightInd/>
        <w:spacing w:after="0" w:line="240" w:lineRule="auto"/>
        <w:rPr>
          <w:rFonts w:ascii="Book Antiqua" w:hAnsi="Book Antiqua"/>
        </w:rPr>
      </w:pPr>
      <w:hyperlink r:id="rId18" w:history="1">
        <w:proofErr w:type="gramStart"/>
        <w:r w:rsidR="00B251B3" w:rsidRPr="00B251B3">
          <w:rPr>
            <w:rStyle w:val="Hyperlink"/>
            <w:rFonts w:ascii="Book Antiqua" w:eastAsia="Georgia" w:hAnsi="Book Antiqua" w:cs="Georgia"/>
            <w:b/>
            <w:sz w:val="24"/>
            <w:szCs w:val="24"/>
          </w:rPr>
          <w:t>Oh</w:t>
        </w:r>
        <w:proofErr w:type="gramEnd"/>
        <w:r w:rsidR="00B251B3" w:rsidRPr="00B251B3">
          <w:rPr>
            <w:rStyle w:val="Hyperlink"/>
            <w:rFonts w:ascii="Book Antiqua" w:eastAsia="Georgia" w:hAnsi="Book Antiqua" w:cs="Georgia"/>
            <w:b/>
            <w:sz w:val="24"/>
            <w:szCs w:val="24"/>
          </w:rPr>
          <w:t xml:space="preserve"> </w:t>
        </w:r>
        <w:proofErr w:type="spellStart"/>
        <w:r w:rsidR="00B251B3" w:rsidRPr="00B251B3">
          <w:rPr>
            <w:rStyle w:val="Hyperlink"/>
            <w:rFonts w:ascii="Book Antiqua" w:eastAsia="Georgia" w:hAnsi="Book Antiqua" w:cs="Georgia"/>
            <w:b/>
            <w:sz w:val="24"/>
            <w:szCs w:val="24"/>
          </w:rPr>
          <w:t>tu</w:t>
        </w:r>
        <w:proofErr w:type="spellEnd"/>
        <w:r w:rsidR="00B251B3" w:rsidRPr="00B251B3">
          <w:rPr>
            <w:rStyle w:val="Hyperlink"/>
            <w:rFonts w:ascii="Book Antiqua" w:eastAsia="Georgia" w:hAnsi="Book Antiqua" w:cs="Georgia"/>
            <w:b/>
            <w:sz w:val="24"/>
            <w:szCs w:val="24"/>
          </w:rPr>
          <w:t xml:space="preserve"> </w:t>
        </w:r>
        <w:proofErr w:type="spellStart"/>
        <w:r w:rsidR="00B251B3" w:rsidRPr="00B251B3">
          <w:rPr>
            <w:rStyle w:val="Hyperlink"/>
            <w:rFonts w:ascii="Book Antiqua" w:eastAsia="Georgia" w:hAnsi="Book Antiqua" w:cs="Georgia"/>
            <w:b/>
            <w:sz w:val="24"/>
            <w:szCs w:val="24"/>
          </w:rPr>
          <w:t>fidelidad</w:t>
        </w:r>
        <w:proofErr w:type="spellEnd"/>
        <w:r w:rsidR="00B251B3" w:rsidRPr="00B251B3">
          <w:rPr>
            <w:rStyle w:val="Hyperlink"/>
            <w:rFonts w:ascii="Book Antiqua" w:eastAsia="Georgia" w:hAnsi="Book Antiqua" w:cs="Georgia"/>
            <w:b/>
            <w:sz w:val="24"/>
            <w:szCs w:val="24"/>
          </w:rPr>
          <w:t xml:space="preserve"> / Great Is Thy Faithfu</w:t>
        </w:r>
        <w:r w:rsidR="00B251B3" w:rsidRPr="00B251B3">
          <w:rPr>
            <w:rStyle w:val="Hyperlink"/>
            <w:rFonts w:ascii="Book Antiqua" w:eastAsia="Georgia" w:hAnsi="Book Antiqua" w:cs="Georgia"/>
            <w:b/>
            <w:sz w:val="24"/>
            <w:szCs w:val="24"/>
          </w:rPr>
          <w:t>l</w:t>
        </w:r>
        <w:r w:rsidR="00B251B3" w:rsidRPr="00B251B3">
          <w:rPr>
            <w:rStyle w:val="Hyperlink"/>
            <w:rFonts w:ascii="Book Antiqua" w:eastAsia="Georgia" w:hAnsi="Book Antiqua" w:cs="Georgia"/>
            <w:b/>
            <w:sz w:val="24"/>
            <w:szCs w:val="24"/>
          </w:rPr>
          <w:t xml:space="preserve">ness </w:t>
        </w:r>
        <w:proofErr w:type="spellStart"/>
        <w:r w:rsidR="00B251B3" w:rsidRPr="00B251B3">
          <w:rPr>
            <w:rStyle w:val="Hyperlink"/>
            <w:rFonts w:ascii="Book Antiqua" w:eastAsia="Georgia" w:hAnsi="Book Antiqua" w:cs="Georgia"/>
            <w:b/>
            <w:sz w:val="24"/>
            <w:szCs w:val="24"/>
          </w:rPr>
          <w:t>GtG</w:t>
        </w:r>
        <w:proofErr w:type="spellEnd"/>
        <w:r w:rsidR="00B251B3" w:rsidRPr="00B251B3">
          <w:rPr>
            <w:rStyle w:val="Hyperlink"/>
            <w:rFonts w:ascii="Book Antiqua" w:eastAsia="Georgia" w:hAnsi="Book Antiqua" w:cs="Georgia"/>
            <w:b/>
            <w:sz w:val="24"/>
            <w:szCs w:val="24"/>
          </w:rPr>
          <w:t xml:space="preserve"> 39</w:t>
        </w:r>
      </w:hyperlink>
    </w:p>
    <w:p w14:paraId="62EDE798" w14:textId="77777777" w:rsidR="00B251B3" w:rsidRPr="00B251B3" w:rsidRDefault="00000000" w:rsidP="00B251B3">
      <w:pPr>
        <w:pStyle w:val="ListParagraph"/>
        <w:numPr>
          <w:ilvl w:val="0"/>
          <w:numId w:val="140"/>
        </w:numPr>
        <w:autoSpaceDE/>
        <w:autoSpaceDN/>
        <w:adjustRightInd/>
        <w:spacing w:after="0" w:line="240" w:lineRule="auto"/>
        <w:rPr>
          <w:rFonts w:ascii="Book Antiqua" w:hAnsi="Book Antiqua"/>
          <w:sz w:val="24"/>
          <w:szCs w:val="24"/>
        </w:rPr>
      </w:pPr>
      <w:hyperlink r:id="rId19" w:history="1">
        <w:r w:rsidR="00B251B3" w:rsidRPr="00B251B3">
          <w:rPr>
            <w:rStyle w:val="Hyperlink"/>
            <w:rFonts w:ascii="Book Antiqua" w:eastAsia="Georgia" w:hAnsi="Book Antiqua" w:cs="Georgia"/>
            <w:b/>
            <w:sz w:val="24"/>
            <w:szCs w:val="24"/>
          </w:rPr>
          <w:t>Tu amor, oh Dios / Your Lov</w:t>
        </w:r>
        <w:r w:rsidR="00B251B3" w:rsidRPr="00B251B3">
          <w:rPr>
            <w:rStyle w:val="Hyperlink"/>
            <w:rFonts w:ascii="Book Antiqua" w:eastAsia="Georgia" w:hAnsi="Book Antiqua" w:cs="Georgia"/>
            <w:b/>
            <w:sz w:val="24"/>
            <w:szCs w:val="24"/>
          </w:rPr>
          <w:t>e</w:t>
        </w:r>
        <w:r w:rsidR="00B251B3" w:rsidRPr="00B251B3">
          <w:rPr>
            <w:rStyle w:val="Hyperlink"/>
            <w:rFonts w:ascii="Book Antiqua" w:eastAsia="Georgia" w:hAnsi="Book Antiqua" w:cs="Georgia"/>
            <w:b/>
            <w:sz w:val="24"/>
            <w:szCs w:val="24"/>
          </w:rPr>
          <w:t xml:space="preserve"> Oh Lord</w:t>
        </w:r>
      </w:hyperlink>
    </w:p>
    <w:p w14:paraId="5BDAA24F" w14:textId="23E4ACEB" w:rsidR="00B251B3" w:rsidRPr="00B251B3" w:rsidRDefault="00000000" w:rsidP="00B251B3">
      <w:pPr>
        <w:pStyle w:val="ListParagraph"/>
        <w:numPr>
          <w:ilvl w:val="0"/>
          <w:numId w:val="140"/>
        </w:numPr>
        <w:autoSpaceDE/>
        <w:autoSpaceDN/>
        <w:adjustRightInd/>
        <w:spacing w:after="0" w:line="240" w:lineRule="auto"/>
        <w:rPr>
          <w:rFonts w:ascii="Book Antiqua" w:hAnsi="Book Antiqua"/>
          <w:bCs/>
          <w:sz w:val="24"/>
          <w:szCs w:val="24"/>
        </w:rPr>
      </w:pPr>
      <w:hyperlink r:id="rId20" w:history="1">
        <w:r w:rsidR="00B251B3" w:rsidRPr="00B251B3">
          <w:rPr>
            <w:rStyle w:val="Hyperlink"/>
            <w:rFonts w:ascii="Book Antiqua" w:eastAsia="Georgia" w:hAnsi="Book Antiqua" w:cs="Georgia"/>
            <w:b/>
            <w:sz w:val="24"/>
            <w:szCs w:val="24"/>
          </w:rPr>
          <w:t xml:space="preserve">Toda la tierra </w:t>
        </w:r>
        <w:proofErr w:type="spellStart"/>
        <w:r w:rsidR="00B251B3" w:rsidRPr="00B251B3">
          <w:rPr>
            <w:rStyle w:val="Hyperlink"/>
            <w:rFonts w:ascii="Book Antiqua" w:eastAsia="Georgia" w:hAnsi="Book Antiqua" w:cs="Georgia"/>
            <w:b/>
            <w:sz w:val="24"/>
            <w:szCs w:val="24"/>
          </w:rPr>
          <w:t>te</w:t>
        </w:r>
        <w:proofErr w:type="spellEnd"/>
        <w:r w:rsidR="00B251B3" w:rsidRPr="00B251B3">
          <w:rPr>
            <w:rStyle w:val="Hyperlink"/>
            <w:rFonts w:ascii="Book Antiqua" w:eastAsia="Georgia" w:hAnsi="Book Antiqua" w:cs="Georgia"/>
            <w:b/>
            <w:sz w:val="24"/>
            <w:szCs w:val="24"/>
          </w:rPr>
          <w:t xml:space="preserve"> </w:t>
        </w:r>
        <w:proofErr w:type="spellStart"/>
        <w:r w:rsidR="00B251B3" w:rsidRPr="00B251B3">
          <w:rPr>
            <w:rStyle w:val="Hyperlink"/>
            <w:rFonts w:ascii="Book Antiqua" w:eastAsia="Georgia" w:hAnsi="Book Antiqua" w:cs="Georgia"/>
            <w:b/>
            <w:sz w:val="24"/>
            <w:szCs w:val="24"/>
          </w:rPr>
          <w:t>adorara</w:t>
        </w:r>
        <w:proofErr w:type="spellEnd"/>
        <w:r w:rsidR="00B251B3" w:rsidRPr="00B251B3">
          <w:rPr>
            <w:rStyle w:val="Hyperlink"/>
            <w:rFonts w:ascii="Book Antiqua" w:eastAsia="Georgia" w:hAnsi="Book Antiqua" w:cs="Georgia"/>
            <w:b/>
            <w:sz w:val="24"/>
            <w:szCs w:val="24"/>
          </w:rPr>
          <w:t xml:space="preserve">/ </w:t>
        </w:r>
        <w:proofErr w:type="spellStart"/>
        <w:r w:rsidR="00B251B3" w:rsidRPr="00B251B3">
          <w:rPr>
            <w:rStyle w:val="Hyperlink"/>
            <w:rFonts w:ascii="Book Antiqua" w:eastAsia="Georgia" w:hAnsi="Book Antiqua" w:cs="Georgia"/>
            <w:b/>
            <w:sz w:val="24"/>
            <w:szCs w:val="24"/>
          </w:rPr>
          <w:t>Aclamad</w:t>
        </w:r>
        <w:proofErr w:type="spellEnd"/>
        <w:r w:rsidR="00B251B3" w:rsidRPr="00B251B3">
          <w:rPr>
            <w:rStyle w:val="Hyperlink"/>
            <w:rFonts w:ascii="Book Antiqua" w:eastAsia="Georgia" w:hAnsi="Book Antiqua" w:cs="Georgia"/>
            <w:b/>
            <w:sz w:val="24"/>
            <w:szCs w:val="24"/>
          </w:rPr>
          <w:t xml:space="preserve"> a Dios </w:t>
        </w:r>
        <w:r w:rsidR="00B251B3" w:rsidRPr="00B251B3">
          <w:rPr>
            <w:rStyle w:val="Hyperlink"/>
            <w:rFonts w:ascii="Book Antiqua" w:eastAsia="Georgia" w:hAnsi="Book Antiqua" w:cs="Georgia"/>
            <w:b/>
            <w:sz w:val="24"/>
            <w:szCs w:val="24"/>
          </w:rPr>
          <w:t>c</w:t>
        </w:r>
        <w:r w:rsidR="00B251B3" w:rsidRPr="00B251B3">
          <w:rPr>
            <w:rStyle w:val="Hyperlink"/>
            <w:rFonts w:ascii="Book Antiqua" w:eastAsia="Georgia" w:hAnsi="Book Antiqua" w:cs="Georgia"/>
            <w:b/>
            <w:sz w:val="24"/>
            <w:szCs w:val="24"/>
          </w:rPr>
          <w:t xml:space="preserve">on </w:t>
        </w:r>
        <w:proofErr w:type="spellStart"/>
        <w:r w:rsidR="00B251B3" w:rsidRPr="00B251B3">
          <w:rPr>
            <w:rStyle w:val="Hyperlink"/>
            <w:rFonts w:ascii="Book Antiqua" w:eastAsia="Georgia" w:hAnsi="Book Antiqua" w:cs="Georgia"/>
            <w:b/>
            <w:sz w:val="24"/>
            <w:szCs w:val="24"/>
          </w:rPr>
          <w:t>alegría</w:t>
        </w:r>
        <w:proofErr w:type="spellEnd"/>
      </w:hyperlink>
      <w:r w:rsidR="00B251B3" w:rsidRPr="00B251B3">
        <w:rPr>
          <w:rFonts w:ascii="Book Antiqua" w:eastAsia="Georgia" w:hAnsi="Book Antiqua" w:cs="Georgia"/>
          <w:b/>
          <w:sz w:val="24"/>
          <w:szCs w:val="24"/>
        </w:rPr>
        <w:t xml:space="preserve"> (All the earth will praise you): </w:t>
      </w:r>
      <w:proofErr w:type="spellStart"/>
      <w:r w:rsidR="00B251B3">
        <w:rPr>
          <w:rFonts w:ascii="Book Antiqua" w:eastAsia="Georgia" w:hAnsi="Book Antiqua" w:cs="Georgia"/>
          <w:bCs/>
          <w:sz w:val="24"/>
          <w:szCs w:val="24"/>
        </w:rPr>
        <w:t>Sólo</w:t>
      </w:r>
      <w:proofErr w:type="spellEnd"/>
      <w:r w:rsidR="00B251B3">
        <w:rPr>
          <w:rFonts w:ascii="Book Antiqua" w:eastAsia="Georgia" w:hAnsi="Book Antiqua" w:cs="Georgia"/>
          <w:bCs/>
          <w:sz w:val="24"/>
          <w:szCs w:val="24"/>
        </w:rPr>
        <w:t xml:space="preserve"> </w:t>
      </w:r>
      <w:proofErr w:type="spellStart"/>
      <w:r w:rsidR="00B251B3">
        <w:rPr>
          <w:rFonts w:ascii="Book Antiqua" w:eastAsia="Georgia" w:hAnsi="Book Antiqua" w:cs="Georgia"/>
          <w:bCs/>
          <w:sz w:val="24"/>
          <w:szCs w:val="24"/>
        </w:rPr>
        <w:t>en</w:t>
      </w:r>
      <w:proofErr w:type="spellEnd"/>
      <w:r w:rsidR="00B251B3">
        <w:rPr>
          <w:rFonts w:ascii="Book Antiqua" w:eastAsia="Georgia" w:hAnsi="Book Antiqua" w:cs="Georgia"/>
          <w:bCs/>
          <w:sz w:val="24"/>
          <w:szCs w:val="24"/>
        </w:rPr>
        <w:t xml:space="preserve"> </w:t>
      </w:r>
      <w:proofErr w:type="spellStart"/>
      <w:r w:rsidR="00B251B3">
        <w:rPr>
          <w:rFonts w:ascii="Book Antiqua" w:eastAsia="Georgia" w:hAnsi="Book Antiqua" w:cs="Georgia"/>
          <w:bCs/>
          <w:sz w:val="24"/>
          <w:szCs w:val="24"/>
        </w:rPr>
        <w:t>español</w:t>
      </w:r>
      <w:proofErr w:type="spellEnd"/>
      <w:r w:rsidR="00B251B3" w:rsidRPr="00B251B3">
        <w:rPr>
          <w:rFonts w:ascii="Book Antiqua" w:eastAsia="Georgia" w:hAnsi="Book Antiqua" w:cs="Georgia"/>
          <w:bCs/>
          <w:sz w:val="24"/>
          <w:szCs w:val="24"/>
        </w:rPr>
        <w:t>.</w:t>
      </w:r>
      <w:r w:rsidR="00B251B3">
        <w:rPr>
          <w:rFonts w:ascii="Book Antiqua" w:eastAsia="Georgia" w:hAnsi="Book Antiqua" w:cs="Georgia"/>
          <w:bCs/>
          <w:sz w:val="24"/>
          <w:szCs w:val="24"/>
        </w:rPr>
        <w:t xml:space="preserve"> / Only in Spanish.</w:t>
      </w:r>
      <w:r w:rsidR="00B251B3" w:rsidRPr="00B251B3">
        <w:rPr>
          <w:rFonts w:ascii="Book Antiqua" w:eastAsia="Georgia" w:hAnsi="Book Antiqua" w:cs="Georgia"/>
          <w:bCs/>
          <w:sz w:val="24"/>
          <w:szCs w:val="24"/>
        </w:rPr>
        <w:t xml:space="preserve"> </w:t>
      </w:r>
    </w:p>
    <w:p w14:paraId="4F732C3C" w14:textId="77777777" w:rsidR="006C0B80" w:rsidRPr="006C0B80" w:rsidRDefault="00000000" w:rsidP="00B251B3">
      <w:pPr>
        <w:pStyle w:val="ListParagraph"/>
        <w:numPr>
          <w:ilvl w:val="0"/>
          <w:numId w:val="140"/>
        </w:numPr>
        <w:autoSpaceDE/>
        <w:autoSpaceDN/>
        <w:adjustRightInd/>
        <w:spacing w:after="0" w:line="240" w:lineRule="auto"/>
        <w:rPr>
          <w:rFonts w:ascii="Book Antiqua" w:hAnsi="Book Antiqua"/>
          <w:sz w:val="24"/>
          <w:szCs w:val="24"/>
        </w:rPr>
      </w:pPr>
      <w:hyperlink r:id="rId21" w:history="1">
        <w:proofErr w:type="spellStart"/>
        <w:r w:rsidR="00B251B3" w:rsidRPr="00B251B3">
          <w:rPr>
            <w:rStyle w:val="Hyperlink"/>
            <w:rFonts w:ascii="Book Antiqua" w:eastAsia="Georgia" w:hAnsi="Book Antiqua" w:cs="Georgia"/>
            <w:b/>
            <w:sz w:val="24"/>
            <w:szCs w:val="24"/>
          </w:rPr>
          <w:t>Jehová</w:t>
        </w:r>
        <w:proofErr w:type="spellEnd"/>
        <w:r w:rsidR="00B251B3" w:rsidRPr="00B251B3">
          <w:rPr>
            <w:rStyle w:val="Hyperlink"/>
            <w:rFonts w:ascii="Book Antiqua" w:eastAsia="Georgia" w:hAnsi="Book Antiqua" w:cs="Georgia"/>
            <w:b/>
            <w:sz w:val="24"/>
            <w:szCs w:val="24"/>
          </w:rPr>
          <w:t xml:space="preserve"> es la </w:t>
        </w:r>
        <w:proofErr w:type="spellStart"/>
        <w:r w:rsidR="00B251B3" w:rsidRPr="00B251B3">
          <w:rPr>
            <w:rStyle w:val="Hyperlink"/>
            <w:rFonts w:ascii="Book Antiqua" w:eastAsia="Georgia" w:hAnsi="Book Antiqua" w:cs="Georgia"/>
            <w:b/>
            <w:sz w:val="24"/>
            <w:szCs w:val="24"/>
          </w:rPr>
          <w:t>fortaleza</w:t>
        </w:r>
        <w:proofErr w:type="spellEnd"/>
        <w:r w:rsidR="00B251B3" w:rsidRPr="00B251B3">
          <w:rPr>
            <w:rStyle w:val="Hyperlink"/>
            <w:rFonts w:ascii="Book Antiqua" w:eastAsia="Georgia" w:hAnsi="Book Antiqua" w:cs="Georgia"/>
            <w:b/>
            <w:sz w:val="24"/>
            <w:szCs w:val="24"/>
          </w:rPr>
          <w:t xml:space="preserve"> d</w:t>
        </w:r>
        <w:r w:rsidR="00B251B3" w:rsidRPr="00B251B3">
          <w:rPr>
            <w:rStyle w:val="Hyperlink"/>
            <w:rFonts w:ascii="Book Antiqua" w:eastAsia="Georgia" w:hAnsi="Book Antiqua" w:cs="Georgia"/>
            <w:b/>
            <w:sz w:val="24"/>
            <w:szCs w:val="24"/>
          </w:rPr>
          <w:t>e</w:t>
        </w:r>
        <w:r w:rsidR="00B251B3" w:rsidRPr="00B251B3">
          <w:rPr>
            <w:rStyle w:val="Hyperlink"/>
            <w:rFonts w:ascii="Book Antiqua" w:eastAsia="Georgia" w:hAnsi="Book Antiqua" w:cs="Georgia"/>
            <w:b/>
            <w:sz w:val="24"/>
            <w:szCs w:val="24"/>
          </w:rPr>
          <w:t xml:space="preserve"> mi </w:t>
        </w:r>
        <w:proofErr w:type="spellStart"/>
        <w:r w:rsidR="00B251B3" w:rsidRPr="00B251B3">
          <w:rPr>
            <w:rStyle w:val="Hyperlink"/>
            <w:rFonts w:ascii="Book Antiqua" w:eastAsia="Georgia" w:hAnsi="Book Antiqua" w:cs="Georgia"/>
            <w:b/>
            <w:sz w:val="24"/>
            <w:szCs w:val="24"/>
          </w:rPr>
          <w:t>vida</w:t>
        </w:r>
        <w:proofErr w:type="spellEnd"/>
      </w:hyperlink>
      <w:r w:rsidR="00B251B3" w:rsidRPr="00B251B3">
        <w:rPr>
          <w:rFonts w:ascii="Book Antiqua" w:eastAsia="Georgia" w:hAnsi="Book Antiqua" w:cs="Georgia"/>
          <w:b/>
          <w:sz w:val="24"/>
          <w:szCs w:val="24"/>
        </w:rPr>
        <w:t xml:space="preserve"> (God is the strength of my life): </w:t>
      </w:r>
      <w:proofErr w:type="spellStart"/>
      <w:r w:rsidR="00B251B3">
        <w:rPr>
          <w:rFonts w:ascii="Book Antiqua" w:eastAsia="Georgia" w:hAnsi="Book Antiqua" w:cs="Georgia"/>
          <w:bCs/>
          <w:sz w:val="24"/>
          <w:szCs w:val="24"/>
        </w:rPr>
        <w:t>Sólo</w:t>
      </w:r>
      <w:proofErr w:type="spellEnd"/>
      <w:r w:rsidR="00B251B3">
        <w:rPr>
          <w:rFonts w:ascii="Book Antiqua" w:eastAsia="Georgia" w:hAnsi="Book Antiqua" w:cs="Georgia"/>
          <w:bCs/>
          <w:sz w:val="24"/>
          <w:szCs w:val="24"/>
        </w:rPr>
        <w:t xml:space="preserve"> </w:t>
      </w:r>
      <w:proofErr w:type="spellStart"/>
      <w:r w:rsidR="00B251B3">
        <w:rPr>
          <w:rFonts w:ascii="Book Antiqua" w:eastAsia="Georgia" w:hAnsi="Book Antiqua" w:cs="Georgia"/>
          <w:bCs/>
          <w:sz w:val="24"/>
          <w:szCs w:val="24"/>
        </w:rPr>
        <w:t>en</w:t>
      </w:r>
      <w:proofErr w:type="spellEnd"/>
      <w:r w:rsidR="00B251B3">
        <w:rPr>
          <w:rFonts w:ascii="Book Antiqua" w:eastAsia="Georgia" w:hAnsi="Book Antiqua" w:cs="Georgia"/>
          <w:bCs/>
          <w:sz w:val="24"/>
          <w:szCs w:val="24"/>
        </w:rPr>
        <w:t xml:space="preserve"> </w:t>
      </w:r>
      <w:proofErr w:type="spellStart"/>
      <w:r w:rsidR="00B251B3">
        <w:rPr>
          <w:rFonts w:ascii="Book Antiqua" w:eastAsia="Georgia" w:hAnsi="Book Antiqua" w:cs="Georgia"/>
          <w:bCs/>
          <w:sz w:val="24"/>
          <w:szCs w:val="24"/>
        </w:rPr>
        <w:t>español</w:t>
      </w:r>
      <w:proofErr w:type="spellEnd"/>
      <w:r w:rsidR="00B251B3" w:rsidRPr="00B251B3">
        <w:rPr>
          <w:rFonts w:ascii="Book Antiqua" w:eastAsia="Georgia" w:hAnsi="Book Antiqua" w:cs="Georgia"/>
          <w:bCs/>
          <w:sz w:val="24"/>
          <w:szCs w:val="24"/>
        </w:rPr>
        <w:t>.</w:t>
      </w:r>
      <w:r w:rsidR="00B251B3">
        <w:rPr>
          <w:rFonts w:ascii="Book Antiqua" w:eastAsia="Georgia" w:hAnsi="Book Antiqua" w:cs="Georgia"/>
          <w:bCs/>
          <w:sz w:val="24"/>
          <w:szCs w:val="24"/>
        </w:rPr>
        <w:t xml:space="preserve"> / Only in Spanish</w:t>
      </w:r>
      <w:r w:rsidR="00B251B3" w:rsidRPr="00B251B3">
        <w:rPr>
          <w:rFonts w:ascii="Book Antiqua" w:eastAsia="Georgia" w:hAnsi="Book Antiqua" w:cs="Georgia"/>
          <w:sz w:val="24"/>
          <w:szCs w:val="24"/>
        </w:rPr>
        <w:t>.</w:t>
      </w:r>
      <w:hyperlink r:id="rId22">
        <w:r w:rsidR="00B251B3" w:rsidRPr="00B251B3">
          <w:rPr>
            <w:rFonts w:ascii="Book Antiqua" w:eastAsia="Georgia" w:hAnsi="Book Antiqua" w:cs="Georgia"/>
            <w:sz w:val="24"/>
            <w:szCs w:val="24"/>
          </w:rPr>
          <w:t xml:space="preserve"> </w:t>
        </w:r>
      </w:hyperlink>
    </w:p>
    <w:p w14:paraId="04CCED52" w14:textId="77777777" w:rsidR="006C0B80" w:rsidRPr="006C0B80" w:rsidRDefault="006C0B80" w:rsidP="00B251B3">
      <w:pPr>
        <w:pStyle w:val="ListParagraph"/>
        <w:numPr>
          <w:ilvl w:val="0"/>
          <w:numId w:val="140"/>
        </w:numPr>
        <w:autoSpaceDE/>
        <w:autoSpaceDN/>
        <w:adjustRightInd/>
        <w:spacing w:after="0" w:line="240" w:lineRule="auto"/>
        <w:rPr>
          <w:rFonts w:ascii="Book Antiqua" w:hAnsi="Book Antiqua"/>
          <w:sz w:val="24"/>
          <w:szCs w:val="24"/>
        </w:rPr>
      </w:pPr>
      <w:hyperlink r:id="rId23" w:history="1">
        <w:r w:rsidRPr="006C0B80">
          <w:rPr>
            <w:rStyle w:val="Hyperlink"/>
            <w:rFonts w:ascii="Book Antiqua" w:eastAsia="Georgia" w:hAnsi="Book Antiqua" w:cs="Georgia"/>
            <w:b/>
            <w:bCs/>
            <w:sz w:val="24"/>
            <w:szCs w:val="24"/>
          </w:rPr>
          <w:t xml:space="preserve">Hoy </w:t>
        </w:r>
        <w:proofErr w:type="spellStart"/>
        <w:r w:rsidRPr="006C0B80">
          <w:rPr>
            <w:rStyle w:val="Hyperlink"/>
            <w:rFonts w:ascii="Book Antiqua" w:eastAsia="Georgia" w:hAnsi="Book Antiqua" w:cs="Georgia"/>
            <w:b/>
            <w:bCs/>
            <w:sz w:val="24"/>
            <w:szCs w:val="24"/>
          </w:rPr>
          <w:t>canta</w:t>
        </w:r>
        <w:proofErr w:type="spellEnd"/>
        <w:r w:rsidRPr="006C0B80">
          <w:rPr>
            <w:rStyle w:val="Hyperlink"/>
            <w:rFonts w:ascii="Book Antiqua" w:eastAsia="Georgia" w:hAnsi="Book Antiqua" w:cs="Georgia"/>
            <w:b/>
            <w:bCs/>
            <w:sz w:val="24"/>
            <w:szCs w:val="24"/>
          </w:rPr>
          <w:t xml:space="preserve"> Dios</w:t>
        </w:r>
        <w:r w:rsidRPr="006C0B80">
          <w:rPr>
            <w:rStyle w:val="Hyperlink"/>
            <w:rFonts w:ascii="Book Antiqua" w:eastAsia="Georgia" w:hAnsi="Book Antiqua" w:cs="Georgia"/>
            <w:b/>
            <w:bCs/>
            <w:sz w:val="24"/>
            <w:szCs w:val="24"/>
          </w:rPr>
          <w:t xml:space="preserve"> </w:t>
        </w:r>
        <w:r w:rsidRPr="006C0B80">
          <w:rPr>
            <w:rStyle w:val="Hyperlink"/>
            <w:rFonts w:ascii="Book Antiqua" w:eastAsia="Georgia" w:hAnsi="Book Antiqua" w:cs="Georgia"/>
            <w:b/>
            <w:bCs/>
            <w:sz w:val="24"/>
            <w:szCs w:val="24"/>
          </w:rPr>
          <w:t>/</w:t>
        </w:r>
        <w:r w:rsidRPr="006C0B80">
          <w:rPr>
            <w:rStyle w:val="Hyperlink"/>
            <w:rFonts w:ascii="Book Antiqua" w:eastAsia="Georgia" w:hAnsi="Book Antiqua" w:cs="Georgia"/>
            <w:b/>
            <w:bCs/>
            <w:sz w:val="24"/>
            <w:szCs w:val="24"/>
          </w:rPr>
          <w:t xml:space="preserve"> </w:t>
        </w:r>
        <w:r w:rsidRPr="006C0B80">
          <w:rPr>
            <w:rStyle w:val="Hyperlink"/>
            <w:rFonts w:ascii="Book Antiqua" w:eastAsia="Georgia" w:hAnsi="Book Antiqua" w:cs="Georgia"/>
            <w:b/>
            <w:bCs/>
            <w:sz w:val="24"/>
            <w:szCs w:val="24"/>
          </w:rPr>
          <w:t xml:space="preserve">Ta </w:t>
        </w:r>
        <w:proofErr w:type="spellStart"/>
        <w:r w:rsidRPr="006C0B80">
          <w:rPr>
            <w:rStyle w:val="Hyperlink"/>
            <w:rFonts w:ascii="Book Antiqua" w:eastAsia="Georgia" w:hAnsi="Book Antiqua" w:cs="Georgia"/>
            <w:b/>
            <w:bCs/>
            <w:sz w:val="24"/>
            <w:szCs w:val="24"/>
          </w:rPr>
          <w:t>xk'ejin</w:t>
        </w:r>
        <w:proofErr w:type="spellEnd"/>
        <w:r w:rsidRPr="006C0B80">
          <w:rPr>
            <w:rStyle w:val="Hyperlink"/>
            <w:rFonts w:ascii="Book Antiqua" w:eastAsia="Georgia" w:hAnsi="Book Antiqua" w:cs="Georgia"/>
            <w:b/>
            <w:bCs/>
            <w:sz w:val="24"/>
            <w:szCs w:val="24"/>
          </w:rPr>
          <w:t xml:space="preserve"> Dios</w:t>
        </w:r>
      </w:hyperlink>
      <w:r w:rsidRPr="006C0B80">
        <w:rPr>
          <w:rFonts w:ascii="Book Antiqua" w:eastAsia="Georgia" w:hAnsi="Book Antiqua" w:cs="Georgia"/>
          <w:b/>
          <w:bCs/>
          <w:sz w:val="24"/>
          <w:szCs w:val="24"/>
        </w:rPr>
        <w:t xml:space="preserve"> (</w:t>
      </w:r>
      <w:proofErr w:type="spellStart"/>
      <w:r w:rsidRPr="006C0B80">
        <w:rPr>
          <w:rFonts w:ascii="Book Antiqua" w:eastAsia="Georgia" w:hAnsi="Book Antiqua" w:cs="Georgia"/>
          <w:b/>
          <w:bCs/>
          <w:sz w:val="24"/>
          <w:szCs w:val="24"/>
        </w:rPr>
        <w:t>Tsotsil</w:t>
      </w:r>
      <w:proofErr w:type="spellEnd"/>
      <w:r w:rsidRPr="006C0B80">
        <w:rPr>
          <w:rFonts w:ascii="Book Antiqua" w:eastAsia="Georgia" w:hAnsi="Book Antiqua" w:cs="Georgia"/>
          <w:b/>
          <w:bCs/>
          <w:sz w:val="24"/>
          <w:szCs w:val="24"/>
        </w:rPr>
        <w:t>)</w:t>
      </w:r>
      <w:r w:rsidRPr="006C0B80">
        <w:rPr>
          <w:rFonts w:ascii="Book Antiqua" w:eastAsia="Georgia" w:hAnsi="Book Antiqua" w:cs="Georgia"/>
          <w:b/>
          <w:bCs/>
          <w:sz w:val="24"/>
          <w:szCs w:val="24"/>
        </w:rPr>
        <w:t xml:space="preserve"> (God sings today):</w:t>
      </w:r>
      <w:r>
        <w:rPr>
          <w:rFonts w:ascii="Book Antiqua" w:eastAsia="Georgia" w:hAnsi="Book Antiqua" w:cs="Georgia"/>
          <w:sz w:val="24"/>
          <w:szCs w:val="24"/>
        </w:rPr>
        <w:t xml:space="preserve"> </w:t>
      </w:r>
      <w:proofErr w:type="spellStart"/>
      <w:r>
        <w:rPr>
          <w:rFonts w:ascii="Book Antiqua" w:eastAsia="Georgia" w:hAnsi="Book Antiqua" w:cs="Georgia"/>
          <w:bCs/>
          <w:sz w:val="24"/>
          <w:szCs w:val="24"/>
        </w:rPr>
        <w:t>Sólo</w:t>
      </w:r>
      <w:proofErr w:type="spellEnd"/>
      <w:r>
        <w:rPr>
          <w:rFonts w:ascii="Book Antiqua" w:eastAsia="Georgia" w:hAnsi="Book Antiqua" w:cs="Georgia"/>
          <w:bCs/>
          <w:sz w:val="24"/>
          <w:szCs w:val="24"/>
        </w:rPr>
        <w:t xml:space="preserve"> </w:t>
      </w:r>
      <w:proofErr w:type="spellStart"/>
      <w:r>
        <w:rPr>
          <w:rFonts w:ascii="Book Antiqua" w:eastAsia="Georgia" w:hAnsi="Book Antiqua" w:cs="Georgia"/>
          <w:bCs/>
          <w:sz w:val="24"/>
          <w:szCs w:val="24"/>
        </w:rPr>
        <w:t>en</w:t>
      </w:r>
      <w:proofErr w:type="spellEnd"/>
      <w:r>
        <w:rPr>
          <w:rFonts w:ascii="Book Antiqua" w:eastAsia="Georgia" w:hAnsi="Book Antiqua" w:cs="Georgia"/>
          <w:bCs/>
          <w:sz w:val="24"/>
          <w:szCs w:val="24"/>
        </w:rPr>
        <w:t xml:space="preserve"> </w:t>
      </w:r>
      <w:proofErr w:type="spellStart"/>
      <w:r>
        <w:rPr>
          <w:rFonts w:ascii="Book Antiqua" w:eastAsia="Georgia" w:hAnsi="Book Antiqua" w:cs="Georgia"/>
          <w:bCs/>
          <w:sz w:val="24"/>
          <w:szCs w:val="24"/>
        </w:rPr>
        <w:t>español</w:t>
      </w:r>
      <w:proofErr w:type="spellEnd"/>
      <w:r w:rsidRPr="00B251B3">
        <w:rPr>
          <w:rFonts w:ascii="Book Antiqua" w:eastAsia="Georgia" w:hAnsi="Book Antiqua" w:cs="Georgia"/>
          <w:bCs/>
          <w:sz w:val="24"/>
          <w:szCs w:val="24"/>
        </w:rPr>
        <w:t>.</w:t>
      </w:r>
      <w:r>
        <w:rPr>
          <w:rFonts w:ascii="Book Antiqua" w:eastAsia="Georgia" w:hAnsi="Book Antiqua" w:cs="Georgia"/>
          <w:bCs/>
          <w:sz w:val="24"/>
          <w:szCs w:val="24"/>
        </w:rPr>
        <w:t xml:space="preserve"> / Only in Spanish</w:t>
      </w:r>
      <w:r>
        <w:rPr>
          <w:rFonts w:ascii="Book Antiqua" w:eastAsia="Georgia" w:hAnsi="Book Antiqua" w:cs="Georgia"/>
          <w:bCs/>
          <w:sz w:val="24"/>
          <w:szCs w:val="24"/>
        </w:rPr>
        <w:t>.</w:t>
      </w:r>
    </w:p>
    <w:p w14:paraId="6D91A6B5" w14:textId="0222878C" w:rsidR="00B251B3" w:rsidRPr="00B251B3" w:rsidRDefault="006C0B80" w:rsidP="00B251B3">
      <w:pPr>
        <w:pStyle w:val="ListParagraph"/>
        <w:numPr>
          <w:ilvl w:val="0"/>
          <w:numId w:val="140"/>
        </w:numPr>
        <w:autoSpaceDE/>
        <w:autoSpaceDN/>
        <w:adjustRightInd/>
        <w:spacing w:after="0" w:line="240" w:lineRule="auto"/>
        <w:rPr>
          <w:rFonts w:ascii="Book Antiqua" w:hAnsi="Book Antiqua"/>
          <w:sz w:val="24"/>
          <w:szCs w:val="24"/>
        </w:rPr>
      </w:pPr>
      <w:hyperlink r:id="rId24" w:history="1">
        <w:r w:rsidRPr="006C0B80">
          <w:rPr>
            <w:rStyle w:val="Hyperlink"/>
            <w:rFonts w:ascii="Book Antiqua" w:eastAsia="Georgia" w:hAnsi="Book Antiqua" w:cs="Georgia"/>
            <w:b/>
            <w:sz w:val="24"/>
            <w:szCs w:val="24"/>
          </w:rPr>
          <w:t xml:space="preserve">El </w:t>
        </w:r>
        <w:proofErr w:type="spellStart"/>
        <w:r w:rsidRPr="006C0B80">
          <w:rPr>
            <w:rStyle w:val="Hyperlink"/>
            <w:rFonts w:ascii="Book Antiqua" w:eastAsia="Georgia" w:hAnsi="Book Antiqua" w:cs="Georgia"/>
            <w:b/>
            <w:sz w:val="24"/>
            <w:szCs w:val="24"/>
          </w:rPr>
          <w:t>Espíritu</w:t>
        </w:r>
        <w:proofErr w:type="spellEnd"/>
        <w:r w:rsidRPr="006C0B80">
          <w:rPr>
            <w:rStyle w:val="Hyperlink"/>
            <w:rFonts w:ascii="Book Antiqua" w:eastAsia="Georgia" w:hAnsi="Book Antiqua" w:cs="Georgia"/>
            <w:b/>
            <w:sz w:val="24"/>
            <w:szCs w:val="24"/>
          </w:rPr>
          <w:t xml:space="preserve"> de Dios</w:t>
        </w:r>
      </w:hyperlink>
      <w:r w:rsidRPr="006C0B80">
        <w:rPr>
          <w:rFonts w:ascii="Book Antiqua" w:eastAsia="Georgia" w:hAnsi="Book Antiqua" w:cs="Georgia"/>
          <w:b/>
          <w:sz w:val="24"/>
          <w:szCs w:val="24"/>
        </w:rPr>
        <w:t xml:space="preserve"> (The Spirit of God):</w:t>
      </w:r>
      <w:r>
        <w:rPr>
          <w:rFonts w:ascii="Book Antiqua" w:eastAsia="Georgia" w:hAnsi="Book Antiqua" w:cs="Georgia"/>
          <w:bCs/>
          <w:sz w:val="24"/>
          <w:szCs w:val="24"/>
        </w:rPr>
        <w:t xml:space="preserve"> </w:t>
      </w:r>
      <w:proofErr w:type="spellStart"/>
      <w:r>
        <w:rPr>
          <w:rFonts w:ascii="Book Antiqua" w:eastAsia="Georgia" w:hAnsi="Book Antiqua" w:cs="Georgia"/>
          <w:bCs/>
          <w:sz w:val="24"/>
          <w:szCs w:val="24"/>
        </w:rPr>
        <w:t>Sólo</w:t>
      </w:r>
      <w:proofErr w:type="spellEnd"/>
      <w:r>
        <w:rPr>
          <w:rFonts w:ascii="Book Antiqua" w:eastAsia="Georgia" w:hAnsi="Book Antiqua" w:cs="Georgia"/>
          <w:bCs/>
          <w:sz w:val="24"/>
          <w:szCs w:val="24"/>
        </w:rPr>
        <w:t xml:space="preserve"> </w:t>
      </w:r>
      <w:proofErr w:type="spellStart"/>
      <w:r>
        <w:rPr>
          <w:rFonts w:ascii="Book Antiqua" w:eastAsia="Georgia" w:hAnsi="Book Antiqua" w:cs="Georgia"/>
          <w:bCs/>
          <w:sz w:val="24"/>
          <w:szCs w:val="24"/>
        </w:rPr>
        <w:t>en</w:t>
      </w:r>
      <w:proofErr w:type="spellEnd"/>
      <w:r>
        <w:rPr>
          <w:rFonts w:ascii="Book Antiqua" w:eastAsia="Georgia" w:hAnsi="Book Antiqua" w:cs="Georgia"/>
          <w:bCs/>
          <w:sz w:val="24"/>
          <w:szCs w:val="24"/>
        </w:rPr>
        <w:t xml:space="preserve"> </w:t>
      </w:r>
      <w:proofErr w:type="spellStart"/>
      <w:r>
        <w:rPr>
          <w:rFonts w:ascii="Book Antiqua" w:eastAsia="Georgia" w:hAnsi="Book Antiqua" w:cs="Georgia"/>
          <w:bCs/>
          <w:sz w:val="24"/>
          <w:szCs w:val="24"/>
        </w:rPr>
        <w:t>español</w:t>
      </w:r>
      <w:proofErr w:type="spellEnd"/>
      <w:r>
        <w:rPr>
          <w:rFonts w:ascii="Book Antiqua" w:eastAsia="Georgia" w:hAnsi="Book Antiqua" w:cs="Georgia"/>
          <w:bCs/>
          <w:sz w:val="24"/>
          <w:szCs w:val="24"/>
        </w:rPr>
        <w:t xml:space="preserve">. / Only in Spanish. </w:t>
      </w:r>
      <w:r w:rsidR="00B251B3" w:rsidRPr="00B251B3">
        <w:rPr>
          <w:rFonts w:ascii="Book Antiqua" w:eastAsia="Georgia" w:hAnsi="Book Antiqua" w:cs="Georgia"/>
          <w:sz w:val="24"/>
          <w:szCs w:val="24"/>
        </w:rPr>
        <w:t xml:space="preserve"> </w:t>
      </w:r>
    </w:p>
    <w:p w14:paraId="7A158367" w14:textId="77777777" w:rsidR="00440A3C" w:rsidRDefault="00440A3C" w:rsidP="007A1240">
      <w:pPr>
        <w:rPr>
          <w:rFonts w:ascii="Book Antiqua" w:hAnsi="Book Antiqua" w:cs="Palatino"/>
          <w:b/>
          <w:lang w:val="es-ES"/>
        </w:rPr>
      </w:pPr>
    </w:p>
    <w:p w14:paraId="647C1234" w14:textId="1FC37DD0" w:rsidR="00A75549" w:rsidRPr="005C08F7" w:rsidRDefault="00A75549" w:rsidP="007A1240">
      <w:pPr>
        <w:rPr>
          <w:rFonts w:ascii="Book Antiqua" w:hAnsi="Book Antiqua" w:cs="Palatino"/>
          <w:bCs/>
          <w:i/>
          <w:iCs/>
          <w:color w:val="FF0000"/>
          <w:sz w:val="6"/>
          <w:szCs w:val="6"/>
          <w:lang w:val="es-ES"/>
        </w:rPr>
      </w:pPr>
      <w:r w:rsidRPr="00AD4D83">
        <w:rPr>
          <w:rFonts w:ascii="Book Antiqua" w:hAnsi="Book Antiqua" w:cs="Palatino"/>
          <w:b/>
          <w:lang w:val="es-ES"/>
        </w:rPr>
        <w:t>CONFESIÓN</w:t>
      </w:r>
      <w:r w:rsidR="007F4E25" w:rsidRPr="00AD4D83">
        <w:rPr>
          <w:rFonts w:ascii="Book Antiqua" w:hAnsi="Book Antiqua" w:cs="Palatino"/>
          <w:b/>
          <w:lang w:val="es-ES"/>
        </w:rPr>
        <w:t xml:space="preserve"> / CONFESSION</w:t>
      </w:r>
      <w:r w:rsidR="00B96A1E">
        <w:rPr>
          <w:rFonts w:ascii="Book Antiqua" w:hAnsi="Book Antiqua" w:cs="Palatino"/>
          <w:b/>
          <w:lang w:val="es-ES"/>
        </w:rPr>
        <w:t xml:space="preserve"> </w:t>
      </w:r>
      <w:r w:rsidR="005C08F7" w:rsidRPr="005C08F7">
        <w:rPr>
          <w:rFonts w:ascii="Book Antiqua" w:hAnsi="Book Antiqua" w:cs="Palatino"/>
          <w:bCs/>
          <w:i/>
          <w:iCs/>
          <w:color w:val="FF0000"/>
          <w:sz w:val="20"/>
          <w:szCs w:val="20"/>
          <w:lang w:val="es-ES"/>
        </w:rPr>
        <w:t>(</w:t>
      </w:r>
      <w:r w:rsidR="007B5A9D" w:rsidRPr="007B5A9D">
        <w:rPr>
          <w:rFonts w:ascii="Book Antiqua" w:hAnsi="Book Antiqua" w:cs="Palatino"/>
          <w:bCs/>
          <w:i/>
          <w:iCs/>
          <w:color w:val="FF0000"/>
          <w:sz w:val="20"/>
          <w:szCs w:val="20"/>
          <w:lang w:val="es-ES"/>
        </w:rPr>
        <w:t>Marcos/Mark 3,20-35</w:t>
      </w:r>
      <w:r w:rsidR="007B5A9D">
        <w:rPr>
          <w:rFonts w:ascii="Book Antiqua" w:hAnsi="Book Antiqua" w:cs="Palatino"/>
          <w:bCs/>
          <w:i/>
          <w:iCs/>
          <w:color w:val="FF0000"/>
          <w:sz w:val="20"/>
          <w:szCs w:val="20"/>
          <w:lang w:val="es-ES"/>
        </w:rPr>
        <w:t xml:space="preserve">. </w:t>
      </w:r>
      <w:r w:rsidR="004E5B8A" w:rsidRPr="004E5B8A">
        <w:rPr>
          <w:rFonts w:ascii="Book Antiqua" w:hAnsi="Book Antiqua" w:cs="Palatino"/>
          <w:i/>
          <w:iCs/>
          <w:color w:val="FF0000"/>
          <w:sz w:val="20"/>
          <w:szCs w:val="20"/>
          <w:lang w:val="es-ES"/>
        </w:rPr>
        <w:t>MGV</w:t>
      </w:r>
      <w:r w:rsidR="005C08F7" w:rsidRPr="005C08F7">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0FD22805" w14:textId="77777777" w:rsidTr="00DC0F84">
        <w:tc>
          <w:tcPr>
            <w:tcW w:w="5395" w:type="dxa"/>
          </w:tcPr>
          <w:p w14:paraId="5DB1091F" w14:textId="77777777" w:rsidR="00C50484" w:rsidRPr="00C50484" w:rsidRDefault="00C50484" w:rsidP="00C50484">
            <w:pPr>
              <w:rPr>
                <w:rFonts w:ascii="Book Antiqua" w:hAnsi="Book Antiqua"/>
                <w:b/>
                <w:i/>
                <w:lang w:val="es-ES"/>
              </w:rPr>
            </w:pPr>
            <w:r w:rsidRPr="00C50484">
              <w:rPr>
                <w:rFonts w:ascii="Book Antiqua" w:hAnsi="Book Antiqua"/>
                <w:b/>
                <w:i/>
                <w:lang w:val="es-ES"/>
              </w:rPr>
              <w:t xml:space="preserve">Unísono: Señor, cada día vemos </w:t>
            </w:r>
          </w:p>
          <w:p w14:paraId="6BB7C0F4" w14:textId="77777777" w:rsidR="00C50484" w:rsidRPr="00C50484" w:rsidRDefault="00C50484" w:rsidP="00C50484">
            <w:pPr>
              <w:rPr>
                <w:rFonts w:ascii="Book Antiqua" w:hAnsi="Book Antiqua"/>
                <w:b/>
                <w:i/>
                <w:lang w:val="es-ES"/>
              </w:rPr>
            </w:pPr>
            <w:r w:rsidRPr="00C50484">
              <w:rPr>
                <w:rFonts w:ascii="Book Antiqua" w:hAnsi="Book Antiqua"/>
                <w:b/>
                <w:i/>
                <w:lang w:val="es-ES"/>
              </w:rPr>
              <w:t xml:space="preserve">nuevas definiciones </w:t>
            </w:r>
          </w:p>
          <w:p w14:paraId="0372308E" w14:textId="77777777" w:rsidR="00C50484" w:rsidRPr="00C50484" w:rsidRDefault="00C50484" w:rsidP="00C50484">
            <w:pPr>
              <w:rPr>
                <w:rFonts w:ascii="Book Antiqua" w:hAnsi="Book Antiqua"/>
                <w:b/>
                <w:i/>
                <w:lang w:val="es-ES"/>
              </w:rPr>
            </w:pPr>
            <w:r w:rsidRPr="00C50484">
              <w:rPr>
                <w:rFonts w:ascii="Book Antiqua" w:hAnsi="Book Antiqua"/>
                <w:b/>
                <w:i/>
                <w:lang w:val="es-ES"/>
              </w:rPr>
              <w:t xml:space="preserve">de lo que es una familia. </w:t>
            </w:r>
          </w:p>
          <w:p w14:paraId="4EBD57E1" w14:textId="77777777" w:rsidR="00C50484" w:rsidRPr="00C50484" w:rsidRDefault="00C50484" w:rsidP="00C50484">
            <w:pPr>
              <w:rPr>
                <w:rFonts w:ascii="Book Antiqua" w:hAnsi="Book Antiqua"/>
                <w:b/>
                <w:i/>
                <w:lang w:val="es-ES"/>
              </w:rPr>
            </w:pPr>
            <w:r w:rsidRPr="00C50484">
              <w:rPr>
                <w:rFonts w:ascii="Book Antiqua" w:hAnsi="Book Antiqua"/>
                <w:b/>
                <w:i/>
                <w:lang w:val="es-ES"/>
              </w:rPr>
              <w:t xml:space="preserve">Sin embargo, al ver tu comportamiento en la Escritura, nos damos cuenta de que, para ti, la familia va más allá de la sangre y de la biología; </w:t>
            </w:r>
          </w:p>
          <w:p w14:paraId="50E13797" w14:textId="77777777" w:rsidR="00C50484" w:rsidRPr="00C50484" w:rsidRDefault="00C50484" w:rsidP="00C50484">
            <w:pPr>
              <w:rPr>
                <w:rFonts w:ascii="Book Antiqua" w:hAnsi="Book Antiqua"/>
                <w:b/>
                <w:i/>
                <w:lang w:val="es-ES"/>
              </w:rPr>
            </w:pPr>
            <w:r w:rsidRPr="00C50484">
              <w:rPr>
                <w:rFonts w:ascii="Book Antiqua" w:hAnsi="Book Antiqua"/>
                <w:b/>
                <w:i/>
                <w:lang w:val="es-ES"/>
              </w:rPr>
              <w:t xml:space="preserve">nuestra familia es todo ser humano que ama, que padece, que ríe, que sufre, </w:t>
            </w:r>
          </w:p>
          <w:p w14:paraId="65EF7EBD" w14:textId="77777777" w:rsidR="007B5A9D" w:rsidRDefault="00C50484" w:rsidP="00C50484">
            <w:pPr>
              <w:rPr>
                <w:rFonts w:ascii="Book Antiqua" w:hAnsi="Book Antiqua"/>
                <w:b/>
                <w:i/>
                <w:lang w:val="es-ES"/>
              </w:rPr>
            </w:pPr>
            <w:r w:rsidRPr="00C50484">
              <w:rPr>
                <w:rFonts w:ascii="Book Antiqua" w:hAnsi="Book Antiqua"/>
                <w:b/>
                <w:i/>
                <w:lang w:val="es-ES"/>
              </w:rPr>
              <w:t>que se reconcilia y que se enoja</w:t>
            </w:r>
          </w:p>
          <w:p w14:paraId="6B1E886D" w14:textId="424CB40B" w:rsidR="00C50484" w:rsidRPr="00C50484" w:rsidRDefault="007B5A9D" w:rsidP="00C50484">
            <w:pPr>
              <w:rPr>
                <w:rFonts w:ascii="Book Antiqua" w:hAnsi="Book Antiqua"/>
                <w:b/>
                <w:i/>
                <w:lang w:val="es-ES"/>
              </w:rPr>
            </w:pPr>
            <w:r>
              <w:rPr>
                <w:rFonts w:ascii="Book Antiqua" w:hAnsi="Book Antiqua"/>
                <w:b/>
                <w:i/>
                <w:lang w:val="es-ES"/>
              </w:rPr>
              <w:t>y que hace tu voluntad</w:t>
            </w:r>
            <w:r w:rsidR="00C50484" w:rsidRPr="00C50484">
              <w:rPr>
                <w:rFonts w:ascii="Book Antiqua" w:hAnsi="Book Antiqua"/>
                <w:b/>
                <w:i/>
                <w:lang w:val="es-ES"/>
              </w:rPr>
              <w:t xml:space="preserve">. </w:t>
            </w:r>
          </w:p>
          <w:p w14:paraId="0D649F02" w14:textId="77777777" w:rsidR="00C50484" w:rsidRPr="00C50484" w:rsidRDefault="00C50484" w:rsidP="00C50484">
            <w:pPr>
              <w:rPr>
                <w:rFonts w:ascii="Book Antiqua" w:hAnsi="Book Antiqua"/>
                <w:b/>
                <w:i/>
                <w:lang w:val="es-ES"/>
              </w:rPr>
            </w:pPr>
            <w:r w:rsidRPr="00C50484">
              <w:rPr>
                <w:rFonts w:ascii="Book Antiqua" w:hAnsi="Book Antiqua"/>
                <w:b/>
                <w:i/>
                <w:lang w:val="es-ES"/>
              </w:rPr>
              <w:t xml:space="preserve">Esa es TU familia, </w:t>
            </w:r>
            <w:proofErr w:type="gramStart"/>
            <w:r w:rsidRPr="00C50484">
              <w:rPr>
                <w:rFonts w:ascii="Book Antiqua" w:hAnsi="Book Antiqua"/>
                <w:b/>
                <w:i/>
                <w:lang w:val="es-ES"/>
              </w:rPr>
              <w:t>oh</w:t>
            </w:r>
            <w:proofErr w:type="gramEnd"/>
            <w:r w:rsidRPr="00C50484">
              <w:rPr>
                <w:rFonts w:ascii="Book Antiqua" w:hAnsi="Book Antiqua"/>
                <w:b/>
                <w:i/>
                <w:lang w:val="es-ES"/>
              </w:rPr>
              <w:t xml:space="preserve"> Jesús. Somos TU familia. </w:t>
            </w:r>
          </w:p>
          <w:p w14:paraId="6834C84C" w14:textId="77777777" w:rsidR="00C50484" w:rsidRPr="00C50484" w:rsidRDefault="00C50484" w:rsidP="00C50484">
            <w:pPr>
              <w:rPr>
                <w:rFonts w:ascii="Book Antiqua" w:hAnsi="Book Antiqua"/>
                <w:b/>
                <w:i/>
                <w:lang w:val="es-ES"/>
              </w:rPr>
            </w:pPr>
            <w:r w:rsidRPr="00C50484">
              <w:rPr>
                <w:rFonts w:ascii="Book Antiqua" w:hAnsi="Book Antiqua"/>
                <w:b/>
                <w:i/>
                <w:lang w:val="es-ES"/>
              </w:rPr>
              <w:t xml:space="preserve"> </w:t>
            </w:r>
          </w:p>
          <w:p w14:paraId="4BF4EAC5" w14:textId="77777777" w:rsidR="00C50484" w:rsidRPr="00C50484" w:rsidRDefault="00C50484" w:rsidP="00C50484">
            <w:pPr>
              <w:rPr>
                <w:rFonts w:ascii="Book Antiqua" w:hAnsi="Book Antiqua"/>
                <w:b/>
                <w:i/>
                <w:lang w:val="es-ES"/>
              </w:rPr>
            </w:pPr>
            <w:r w:rsidRPr="00C50484">
              <w:rPr>
                <w:rFonts w:ascii="Book Antiqua" w:hAnsi="Book Antiqua"/>
                <w:b/>
                <w:i/>
                <w:lang w:val="es-ES"/>
              </w:rPr>
              <w:t xml:space="preserve">Perdónanos, cuando traicionamos tu concepto de familia, cuando en vez de reconciliarnos, nos dividimos. </w:t>
            </w:r>
          </w:p>
          <w:p w14:paraId="0DDF5545" w14:textId="77777777" w:rsidR="00C50484" w:rsidRPr="00C50484" w:rsidRDefault="00C50484" w:rsidP="00C50484">
            <w:pPr>
              <w:rPr>
                <w:rFonts w:ascii="Book Antiqua" w:hAnsi="Book Antiqua"/>
                <w:b/>
                <w:i/>
                <w:lang w:val="es-ES"/>
              </w:rPr>
            </w:pPr>
            <w:r w:rsidRPr="00C50484">
              <w:rPr>
                <w:rFonts w:ascii="Book Antiqua" w:hAnsi="Book Antiqua"/>
                <w:b/>
                <w:i/>
                <w:lang w:val="es-ES"/>
              </w:rPr>
              <w:t xml:space="preserve">Perdónanos, cuando en vez de vivir en amor, vivimos en prejuicio y presuposiciones; o en castigo o sentencia sin restauración. Llena nuestro corazón de tu amor, para que podamos extender nuestros brazos a toda la familia de Dios. </w:t>
            </w:r>
          </w:p>
          <w:p w14:paraId="3F253B11" w14:textId="4BD6F967" w:rsidR="005C08F7" w:rsidRPr="00ED1589" w:rsidRDefault="00C50484" w:rsidP="00C50484">
            <w:pPr>
              <w:rPr>
                <w:rFonts w:ascii="Book Antiqua" w:hAnsi="Book Antiqua"/>
                <w:b/>
                <w:i/>
                <w:lang w:val="es-ES"/>
              </w:rPr>
            </w:pPr>
            <w:r w:rsidRPr="00C50484">
              <w:rPr>
                <w:rFonts w:ascii="Book Antiqua" w:hAnsi="Book Antiqua"/>
                <w:b/>
                <w:i/>
                <w:lang w:val="es-ES"/>
              </w:rPr>
              <w:t>En tu nombre oramos. Amén.</w:t>
            </w:r>
          </w:p>
        </w:tc>
        <w:tc>
          <w:tcPr>
            <w:tcW w:w="5395" w:type="dxa"/>
          </w:tcPr>
          <w:p w14:paraId="7360B297" w14:textId="77777777" w:rsidR="007B5A9D" w:rsidRPr="007B5A9D" w:rsidRDefault="007B5A9D" w:rsidP="007B5A9D">
            <w:pPr>
              <w:rPr>
                <w:rFonts w:ascii="Book Antiqua" w:hAnsi="Book Antiqua"/>
                <w:b/>
                <w:bCs/>
                <w:i/>
                <w:iCs/>
              </w:rPr>
            </w:pPr>
            <w:r w:rsidRPr="007B5A9D">
              <w:rPr>
                <w:rFonts w:ascii="Book Antiqua" w:hAnsi="Book Antiqua"/>
                <w:b/>
                <w:bCs/>
                <w:i/>
                <w:iCs/>
              </w:rPr>
              <w:t>Unison: Lord, every day we encounter new definitions of what constitutes a family.</w:t>
            </w:r>
          </w:p>
          <w:p w14:paraId="5FB04FDA" w14:textId="77777777" w:rsidR="007B5A9D" w:rsidRPr="007B5A9D" w:rsidRDefault="007B5A9D" w:rsidP="007B5A9D">
            <w:pPr>
              <w:rPr>
                <w:rFonts w:ascii="Book Antiqua" w:hAnsi="Book Antiqua"/>
                <w:b/>
                <w:bCs/>
                <w:i/>
                <w:iCs/>
              </w:rPr>
            </w:pPr>
            <w:r w:rsidRPr="007B5A9D">
              <w:rPr>
                <w:rFonts w:ascii="Book Antiqua" w:hAnsi="Book Antiqua"/>
                <w:b/>
                <w:bCs/>
                <w:i/>
                <w:iCs/>
              </w:rPr>
              <w:t>However, as we look to Scripture, we discover that for you,</w:t>
            </w:r>
          </w:p>
          <w:p w14:paraId="09F447EC" w14:textId="3E766666" w:rsidR="007B5A9D" w:rsidRPr="007B5A9D" w:rsidRDefault="007B5A9D" w:rsidP="007B5A9D">
            <w:pPr>
              <w:rPr>
                <w:rFonts w:ascii="Book Antiqua" w:hAnsi="Book Antiqua"/>
                <w:b/>
                <w:bCs/>
                <w:i/>
                <w:iCs/>
              </w:rPr>
            </w:pPr>
            <w:r w:rsidRPr="007B5A9D">
              <w:rPr>
                <w:rFonts w:ascii="Book Antiqua" w:hAnsi="Book Antiqua"/>
                <w:b/>
                <w:bCs/>
                <w:i/>
                <w:iCs/>
              </w:rPr>
              <w:t xml:space="preserve">family transcends blood ties and biology; our family encompasses every human being who loves, struggles, laughs, suffers, seeks reconciliation, experiences </w:t>
            </w:r>
            <w:proofErr w:type="gramStart"/>
            <w:r w:rsidRPr="007B5A9D">
              <w:rPr>
                <w:rFonts w:ascii="Book Antiqua" w:hAnsi="Book Antiqua"/>
                <w:b/>
                <w:bCs/>
                <w:i/>
                <w:iCs/>
              </w:rPr>
              <w:t>anger</w:t>
            </w:r>
            <w:proofErr w:type="gramEnd"/>
            <w:r>
              <w:rPr>
                <w:rFonts w:ascii="Book Antiqua" w:hAnsi="Book Antiqua"/>
                <w:b/>
                <w:bCs/>
                <w:i/>
                <w:iCs/>
              </w:rPr>
              <w:t xml:space="preserve"> and does your will</w:t>
            </w:r>
            <w:r w:rsidRPr="007B5A9D">
              <w:rPr>
                <w:rFonts w:ascii="Book Antiqua" w:hAnsi="Book Antiqua"/>
                <w:b/>
                <w:bCs/>
                <w:i/>
                <w:iCs/>
              </w:rPr>
              <w:t>. That is YOUR family, O Jesus. We are all YOUR family.</w:t>
            </w:r>
          </w:p>
          <w:p w14:paraId="7B77E785" w14:textId="77777777" w:rsidR="007B5A9D" w:rsidRPr="007B5A9D" w:rsidRDefault="007B5A9D" w:rsidP="007B5A9D">
            <w:pPr>
              <w:rPr>
                <w:rFonts w:ascii="Book Antiqua" w:hAnsi="Book Antiqua"/>
                <w:b/>
                <w:bCs/>
                <w:i/>
                <w:iCs/>
              </w:rPr>
            </w:pPr>
          </w:p>
          <w:p w14:paraId="38D2F372" w14:textId="41F9E1C3" w:rsidR="00352D31" w:rsidRPr="00466370" w:rsidRDefault="007B5A9D" w:rsidP="007B5A9D">
            <w:pPr>
              <w:rPr>
                <w:rFonts w:ascii="Book Antiqua" w:hAnsi="Book Antiqua"/>
                <w:b/>
                <w:bCs/>
                <w:i/>
                <w:iCs/>
              </w:rPr>
            </w:pPr>
            <w:r w:rsidRPr="007B5A9D">
              <w:rPr>
                <w:rFonts w:ascii="Book Antiqua" w:hAnsi="Book Antiqua"/>
                <w:b/>
                <w:bCs/>
                <w:i/>
                <w:iCs/>
              </w:rPr>
              <w:t>Forgive us when we betray your concept of family, when instead of reconciling, we seek to divide. Forgive us when, instead of living in love, we harbor prejudice and assumptions, or administer punishment or judgment without seeking restoration. Fill our hearts with your love, so that we may extend our arms to the entire family of God. In your name we pray. Amen.</w:t>
            </w:r>
          </w:p>
        </w:tc>
      </w:tr>
    </w:tbl>
    <w:p w14:paraId="78D01C07" w14:textId="77777777" w:rsidR="006A7AEB" w:rsidRDefault="006A7AEB" w:rsidP="00E035FF">
      <w:pPr>
        <w:rPr>
          <w:rFonts w:ascii="Book Antiqua" w:hAnsi="Book Antiqua" w:cs="Palatino"/>
          <w:b/>
          <w:lang w:val="es-US"/>
        </w:rPr>
      </w:pPr>
    </w:p>
    <w:p w14:paraId="499D41FA" w14:textId="7F263BC6" w:rsidR="00A75549" w:rsidRPr="00AD4D83" w:rsidRDefault="005F1C1A" w:rsidP="00E035FF">
      <w:pPr>
        <w:rPr>
          <w:rFonts w:ascii="Book Antiqua" w:hAnsi="Book Antiqua" w:cs="Palatino"/>
          <w:b/>
        </w:rPr>
      </w:pPr>
      <w:r w:rsidRPr="00AD4D83">
        <w:rPr>
          <w:rFonts w:ascii="Book Antiqua" w:hAnsi="Book Antiqua" w:cs="Palatino"/>
          <w:b/>
          <w:lang w:val="es-US"/>
        </w:rPr>
        <w:t>EXAMEN PERSONAL</w:t>
      </w:r>
      <w:r w:rsidR="00EE05D1" w:rsidRPr="00AD4D83">
        <w:rPr>
          <w:rFonts w:ascii="Book Antiqua" w:hAnsi="Book Antiqua" w:cs="Palatino"/>
          <w:b/>
          <w:lang w:val="es-US"/>
        </w:rPr>
        <w:t xml:space="preserve"> EN SILENCIO</w:t>
      </w:r>
      <w:r w:rsidR="009633F0" w:rsidRPr="00AD4D83">
        <w:rPr>
          <w:rFonts w:ascii="Book Antiqua" w:hAnsi="Book Antiqua" w:cs="Palatino"/>
          <w:b/>
          <w:lang w:val="es-US"/>
        </w:rPr>
        <w:t xml:space="preserve"> </w:t>
      </w:r>
      <w:r w:rsidR="007F4E25" w:rsidRPr="00AD4D83">
        <w:rPr>
          <w:rFonts w:ascii="Book Antiqua" w:hAnsi="Book Antiqua" w:cs="Palatino"/>
          <w:b/>
          <w:lang w:val="es-US"/>
        </w:rPr>
        <w:t xml:space="preserve">/ </w:t>
      </w:r>
      <w:r w:rsidR="007F4E25" w:rsidRPr="00AD4D83">
        <w:rPr>
          <w:rFonts w:ascii="Book Antiqua" w:hAnsi="Book Antiqua" w:cs="Palatino"/>
          <w:b/>
        </w:rPr>
        <w:t xml:space="preserve">SILENT PERSONAL EXAMINATION </w:t>
      </w:r>
    </w:p>
    <w:p w14:paraId="46A556BA" w14:textId="77777777" w:rsidR="001B4B99" w:rsidRPr="00AD4D83" w:rsidRDefault="001B4B99" w:rsidP="00684BBB">
      <w:pPr>
        <w:rPr>
          <w:rFonts w:ascii="Book Antiqua" w:hAnsi="Book Antiqua" w:cs="Palatino"/>
          <w:b/>
          <w:lang w:val="es-US"/>
        </w:rPr>
      </w:pPr>
    </w:p>
    <w:p w14:paraId="5801A6BB" w14:textId="27BE1119" w:rsidR="00907EFC" w:rsidRPr="00466370" w:rsidRDefault="00A75549" w:rsidP="00684BBB">
      <w:pPr>
        <w:rPr>
          <w:rFonts w:ascii="Book Antiqua" w:hAnsi="Book Antiqua" w:cs="Palatino"/>
          <w:i/>
          <w:iCs/>
          <w:color w:val="FF0000"/>
          <w:sz w:val="20"/>
          <w:szCs w:val="20"/>
          <w:lang w:val="es-US"/>
        </w:rPr>
      </w:pPr>
      <w:r w:rsidRPr="00AD4D83">
        <w:rPr>
          <w:rFonts w:ascii="Book Antiqua" w:hAnsi="Book Antiqua" w:cs="Palatino"/>
          <w:b/>
          <w:lang w:val="es-US"/>
        </w:rPr>
        <w:t>PERDÓN</w:t>
      </w:r>
      <w:r w:rsidR="007F4E25" w:rsidRPr="00AD4D83">
        <w:rPr>
          <w:rFonts w:ascii="Book Antiqua" w:hAnsi="Book Antiqua" w:cs="Palatino"/>
          <w:b/>
          <w:lang w:val="es-US"/>
        </w:rPr>
        <w:t xml:space="preserve"> / PARDON</w:t>
      </w:r>
      <w:r w:rsidR="00441E51" w:rsidRPr="00AD4D83">
        <w:rPr>
          <w:rFonts w:ascii="Book Antiqua" w:hAnsi="Book Antiqua" w:cs="Palatino"/>
          <w:b/>
          <w:lang w:val="es-US"/>
        </w:rPr>
        <w:t xml:space="preserve"> </w:t>
      </w:r>
      <w:bookmarkStart w:id="0" w:name="_Hlk21690609"/>
      <w:r w:rsidR="002C28F0" w:rsidRPr="00466370">
        <w:rPr>
          <w:rFonts w:ascii="Book Antiqua" w:hAnsi="Book Antiqua" w:cs="Palatino"/>
          <w:bCs/>
          <w:i/>
          <w:iCs/>
          <w:color w:val="FF0000"/>
          <w:sz w:val="20"/>
          <w:szCs w:val="20"/>
          <w:lang w:val="es-US"/>
        </w:rPr>
        <w:t>(</w:t>
      </w:r>
      <w:r w:rsidR="00AC1422">
        <w:rPr>
          <w:rFonts w:ascii="Book Antiqua" w:hAnsi="Book Antiqua"/>
          <w:i/>
          <w:iCs/>
          <w:color w:val="FF0000"/>
          <w:sz w:val="20"/>
          <w:szCs w:val="20"/>
        </w:rPr>
        <w:t>MGV</w:t>
      </w:r>
      <w:r w:rsidR="00CB1C87" w:rsidRPr="00466370">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5E8F9361" w14:textId="77777777" w:rsidTr="009836A1">
        <w:tc>
          <w:tcPr>
            <w:tcW w:w="5395" w:type="dxa"/>
          </w:tcPr>
          <w:bookmarkEnd w:id="0"/>
          <w:p w14:paraId="79EEA4DB" w14:textId="3D926294" w:rsidR="007F4E25" w:rsidRPr="00CB1C87" w:rsidRDefault="00C50484" w:rsidP="00CB1C87">
            <w:pPr>
              <w:rPr>
                <w:rFonts w:ascii="Book Antiqua" w:hAnsi="Book Antiqua" w:cs="Palatino"/>
                <w:b/>
                <w:bCs/>
                <w:i/>
                <w:iCs/>
                <w:lang w:val="es-US" w:eastAsia="x-none"/>
              </w:rPr>
            </w:pPr>
            <w:r w:rsidRPr="00C50484">
              <w:rPr>
                <w:rFonts w:ascii="Book Antiqua" w:hAnsi="Book Antiqua"/>
                <w:lang w:val="es-ES"/>
              </w:rPr>
              <w:t xml:space="preserve">Si nuestro hogar terrenal es destruido, tenemos en Dios un edificio, un hogar eterno hecho en los cielos. Es en esa seguridad eterna que podemos confiar para el perdón de nuestros pecados. Te damos gracias </w:t>
            </w:r>
            <w:proofErr w:type="gramStart"/>
            <w:r w:rsidRPr="00C50484">
              <w:rPr>
                <w:rFonts w:ascii="Book Antiqua" w:hAnsi="Book Antiqua"/>
                <w:lang w:val="es-ES"/>
              </w:rPr>
              <w:t>oh</w:t>
            </w:r>
            <w:proofErr w:type="gramEnd"/>
            <w:r w:rsidRPr="00C50484">
              <w:rPr>
                <w:rFonts w:ascii="Book Antiqua" w:hAnsi="Book Antiqua"/>
                <w:lang w:val="es-ES"/>
              </w:rPr>
              <w:t xml:space="preserve"> Dios, por tu </w:t>
            </w:r>
            <w:r w:rsidRPr="00C50484">
              <w:rPr>
                <w:rFonts w:ascii="Book Antiqua" w:hAnsi="Book Antiqua"/>
                <w:lang w:val="es-ES"/>
              </w:rPr>
              <w:lastRenderedPageBreak/>
              <w:t>fidelidad y amor y porque podemos tener la confianza de que en Jesucristo recibimos el perdón por nuestros pecados.</w:t>
            </w:r>
          </w:p>
        </w:tc>
        <w:tc>
          <w:tcPr>
            <w:tcW w:w="5395" w:type="dxa"/>
          </w:tcPr>
          <w:p w14:paraId="0733855A" w14:textId="18A5CF1B" w:rsidR="004E5D3A" w:rsidRPr="003B744D" w:rsidRDefault="003673D8" w:rsidP="00CB1C87">
            <w:pPr>
              <w:rPr>
                <w:rFonts w:ascii="Book Antiqua" w:hAnsi="Book Antiqua" w:cs="Palatino"/>
                <w:lang w:eastAsia="x-none"/>
              </w:rPr>
            </w:pPr>
            <w:r w:rsidRPr="003673D8">
              <w:rPr>
                <w:rFonts w:ascii="Book Antiqua" w:hAnsi="Book Antiqua" w:cs="Palatino"/>
                <w:lang w:eastAsia="x-none"/>
              </w:rPr>
              <w:lastRenderedPageBreak/>
              <w:t xml:space="preserve">If our earthly dwelling is destroyed, we have a building </w:t>
            </w:r>
            <w:r>
              <w:rPr>
                <w:rFonts w:ascii="Book Antiqua" w:hAnsi="Book Antiqua" w:cs="Palatino"/>
                <w:lang w:eastAsia="x-none"/>
              </w:rPr>
              <w:t>in</w:t>
            </w:r>
            <w:r w:rsidRPr="003673D8">
              <w:rPr>
                <w:rFonts w:ascii="Book Antiqua" w:hAnsi="Book Antiqua" w:cs="Palatino"/>
                <w:lang w:eastAsia="x-none"/>
              </w:rPr>
              <w:t xml:space="preserve"> God, an eternal home not made in the heavens. We can trust in this eternal assurance for the forgiveness of our sins. We thank you, O God, for your faithfulness and </w:t>
            </w:r>
            <w:r w:rsidRPr="003673D8">
              <w:rPr>
                <w:rFonts w:ascii="Book Antiqua" w:hAnsi="Book Antiqua" w:cs="Palatino"/>
                <w:lang w:eastAsia="x-none"/>
              </w:rPr>
              <w:lastRenderedPageBreak/>
              <w:t>love, and because we trust that in Jesus Christ, we receive forgiveness for our sins</w:t>
            </w:r>
            <w:r w:rsidR="00C50484" w:rsidRPr="00C50484">
              <w:rPr>
                <w:rFonts w:ascii="Book Antiqua" w:hAnsi="Book Antiqua" w:cs="Palatino"/>
                <w:lang w:eastAsia="x-none"/>
              </w:rPr>
              <w:t>.</w:t>
            </w:r>
          </w:p>
        </w:tc>
      </w:tr>
    </w:tbl>
    <w:p w14:paraId="5B8357CF" w14:textId="77777777" w:rsidR="006C0B80" w:rsidRPr="006C0B80" w:rsidRDefault="006C0B80" w:rsidP="003879F0">
      <w:pPr>
        <w:jc w:val="center"/>
        <w:rPr>
          <w:rFonts w:ascii="Optima" w:hAnsi="Optima" w:cs="Optima"/>
          <w:b/>
          <w:lang w:val="es-US"/>
        </w:rPr>
      </w:pPr>
    </w:p>
    <w:p w14:paraId="68B4F6F2" w14:textId="01B6C3D4"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1CF335F7" w14:textId="77777777" w:rsidR="00466370" w:rsidRDefault="00466370" w:rsidP="00E035FF">
      <w:pPr>
        <w:rPr>
          <w:rFonts w:ascii="Book Antiqua" w:hAnsi="Book Antiqua" w:cs="Palatino"/>
          <w:b/>
          <w:lang w:val="es-US"/>
        </w:rPr>
      </w:pPr>
    </w:p>
    <w:p w14:paraId="239A4367" w14:textId="0FCBEA96" w:rsidR="005A04EB" w:rsidRPr="00AD4D83" w:rsidRDefault="00EE05D1" w:rsidP="00E035FF">
      <w:pPr>
        <w:rPr>
          <w:rFonts w:ascii="Book Antiqua" w:hAnsi="Book Antiqua" w:cs="Palatino"/>
          <w:b/>
          <w:lang w:val="es-US"/>
        </w:rPr>
      </w:pPr>
      <w:r w:rsidRPr="00AD4D83">
        <w:rPr>
          <w:rFonts w:ascii="Book Antiqua" w:hAnsi="Book Antiqua" w:cs="Palatino"/>
          <w:b/>
          <w:lang w:val="es-US"/>
        </w:rPr>
        <w:t>ORACIÓN DE ILUMINACIÓN</w:t>
      </w:r>
      <w:r w:rsidR="009836A1" w:rsidRPr="00AD4D83">
        <w:rPr>
          <w:rFonts w:ascii="Book Antiqua" w:hAnsi="Book Antiqua" w:cs="Palatino"/>
          <w:b/>
          <w:lang w:val="es-US"/>
        </w:rPr>
        <w:t xml:space="preserve"> / PRAYER OF ILLUMINATION</w:t>
      </w:r>
      <w:r w:rsidR="005A04EB" w:rsidRPr="00AD4D83">
        <w:rPr>
          <w:rFonts w:ascii="Book Antiqua" w:hAnsi="Book Antiqua" w:cs="Palatino"/>
          <w:b/>
          <w:lang w:val="es-US"/>
        </w:rPr>
        <w:t xml:space="preserve"> </w:t>
      </w:r>
    </w:p>
    <w:p w14:paraId="3D944B11" w14:textId="77777777" w:rsidR="000F67C2" w:rsidRDefault="000F67C2" w:rsidP="00E035FF">
      <w:pPr>
        <w:rPr>
          <w:rFonts w:ascii="Book Antiqua" w:hAnsi="Book Antiqua" w:cs="Palatino"/>
          <w:b/>
          <w:lang w:val="es-US"/>
        </w:rPr>
      </w:pPr>
    </w:p>
    <w:p w14:paraId="798FBAC1" w14:textId="39423FBF" w:rsidR="005A04EB" w:rsidRDefault="009836A1" w:rsidP="00E035FF">
      <w:pPr>
        <w:rPr>
          <w:rFonts w:ascii="Book Antiqua" w:hAnsi="Book Antiqua" w:cs="Palatino"/>
          <w:b/>
          <w:lang w:val="es-US"/>
        </w:rPr>
      </w:pPr>
      <w:r w:rsidRPr="00AD4D83">
        <w:rPr>
          <w:rFonts w:ascii="Book Antiqua" w:hAnsi="Book Antiqua" w:cs="Palatino"/>
          <w:b/>
          <w:lang w:val="es-US"/>
        </w:rPr>
        <w:t>ESCRITURA / SCRIPTURE</w:t>
      </w:r>
    </w:p>
    <w:p w14:paraId="5EB551C9" w14:textId="77777777" w:rsidR="0054735B" w:rsidRDefault="0054735B" w:rsidP="00E035FF">
      <w:pPr>
        <w:rPr>
          <w:rFonts w:ascii="Book Antiqua" w:hAnsi="Book Antiqua" w:cs="Palatino"/>
          <w:b/>
          <w:lang w:val="es-US"/>
        </w:rPr>
      </w:pPr>
    </w:p>
    <w:p w14:paraId="0475D2F9" w14:textId="2ADF971F" w:rsidR="00A75549" w:rsidRPr="00AD4D83" w:rsidRDefault="00A75549" w:rsidP="00E035FF">
      <w:pPr>
        <w:rPr>
          <w:rFonts w:ascii="Book Antiqua" w:hAnsi="Book Antiqua" w:cs="Palatino"/>
          <w:b/>
          <w:lang w:val="es-US"/>
        </w:rPr>
      </w:pPr>
      <w:r w:rsidRPr="00AD4D83">
        <w:rPr>
          <w:rFonts w:ascii="Book Antiqua" w:hAnsi="Book Antiqua" w:cs="Palatino"/>
          <w:b/>
          <w:lang w:val="es-US"/>
        </w:rPr>
        <w:t xml:space="preserve">IDEAS PARA EL SERMÓN </w:t>
      </w:r>
      <w:r w:rsidR="00190BC7" w:rsidRPr="00AD4D83">
        <w:rPr>
          <w:rFonts w:ascii="Book Antiqua" w:hAnsi="Book Antiqua" w:cs="Palatino"/>
          <w:b/>
          <w:lang w:val="es-US"/>
        </w:rPr>
        <w:t>DE LA NIÑEZ</w:t>
      </w:r>
      <w:r w:rsidR="009836A1" w:rsidRPr="00AD4D83">
        <w:rPr>
          <w:rFonts w:ascii="Book Antiqua" w:hAnsi="Book Antiqua" w:cs="Palatino"/>
          <w:b/>
          <w:lang w:val="es-US"/>
        </w:rPr>
        <w:t xml:space="preserve"> / IDEAS FOR CHILDREN’S SERMON</w:t>
      </w:r>
    </w:p>
    <w:p w14:paraId="24FFF619" w14:textId="77777777" w:rsidR="00ED1589" w:rsidRPr="00026F60" w:rsidRDefault="00000000" w:rsidP="00ED1589">
      <w:pPr>
        <w:pStyle w:val="ListParagraph"/>
        <w:numPr>
          <w:ilvl w:val="0"/>
          <w:numId w:val="4"/>
        </w:numPr>
        <w:autoSpaceDE/>
        <w:autoSpaceDN/>
        <w:adjustRightInd/>
        <w:rPr>
          <w:rFonts w:ascii="Book Antiqua" w:hAnsi="Book Antiqua" w:cs="Palatino"/>
          <w:bCs/>
          <w:sz w:val="24"/>
          <w:szCs w:val="24"/>
        </w:rPr>
      </w:pPr>
      <w:hyperlink r:id="rId25" w:history="1">
        <w:r w:rsidR="00ED1589" w:rsidRPr="00026F60">
          <w:rPr>
            <w:rStyle w:val="Hyperlink"/>
            <w:rFonts w:ascii="Book Antiqua" w:hAnsi="Book Antiqua" w:cs="Palatino"/>
            <w:bCs/>
            <w:sz w:val="24"/>
            <w:szCs w:val="24"/>
          </w:rPr>
          <w:t>Feasting on the Word Children's Sermons for Year B</w:t>
        </w:r>
      </w:hyperlink>
    </w:p>
    <w:p w14:paraId="7B3B4EBD" w14:textId="76833A2E" w:rsidR="00B016B4" w:rsidRPr="00AD4D83" w:rsidRDefault="00000000">
      <w:pPr>
        <w:pStyle w:val="ListParagraph"/>
        <w:numPr>
          <w:ilvl w:val="0"/>
          <w:numId w:val="4"/>
        </w:numPr>
        <w:rPr>
          <w:rFonts w:ascii="Book Antiqua" w:hAnsi="Book Antiqua" w:cs="Palatino"/>
          <w:bCs/>
          <w:sz w:val="24"/>
          <w:szCs w:val="24"/>
        </w:rPr>
      </w:pPr>
      <w:hyperlink r:id="rId26" w:history="1">
        <w:r w:rsidR="00B016B4" w:rsidRPr="00AD4D83">
          <w:rPr>
            <w:rStyle w:val="Hyperlink"/>
            <w:rFonts w:ascii="Book Antiqua" w:hAnsi="Book Antiqua" w:cs="Palatino"/>
            <w:bCs/>
            <w:sz w:val="24"/>
            <w:szCs w:val="24"/>
          </w:rPr>
          <w:t>Growing in God’s Love: A Story Bible</w:t>
        </w:r>
      </w:hyperlink>
    </w:p>
    <w:p w14:paraId="58CC3CD8" w14:textId="6DD46897" w:rsidR="008571CB" w:rsidRPr="00D626E4" w:rsidRDefault="00000000" w:rsidP="00D77A49">
      <w:pPr>
        <w:pStyle w:val="ListParagraph"/>
        <w:numPr>
          <w:ilvl w:val="0"/>
          <w:numId w:val="4"/>
        </w:numPr>
        <w:rPr>
          <w:rFonts w:ascii="Book Antiqua" w:hAnsi="Book Antiqua" w:cs="Palatino"/>
          <w:bCs/>
          <w:sz w:val="24"/>
          <w:szCs w:val="24"/>
          <w:lang w:val="es-US"/>
        </w:rPr>
      </w:pPr>
      <w:hyperlink r:id="rId27" w:history="1">
        <w:r w:rsidR="00B016B4" w:rsidRPr="00AD4D83">
          <w:rPr>
            <w:rStyle w:val="Hyperlink"/>
            <w:rFonts w:ascii="Book Antiqua" w:hAnsi="Book Antiqua" w:cs="Palatino"/>
            <w:bCs/>
            <w:sz w:val="24"/>
            <w:szCs w:val="24"/>
            <w:lang w:val="es-US"/>
          </w:rPr>
          <w:t>Sermons4Kids</w:t>
        </w:r>
      </w:hyperlink>
    </w:p>
    <w:p w14:paraId="420F2294" w14:textId="38240478" w:rsidR="006F2B15" w:rsidRPr="00685C88" w:rsidRDefault="00D1207C" w:rsidP="00D77A49">
      <w:pPr>
        <w:rPr>
          <w:rFonts w:ascii="Book Antiqua" w:hAnsi="Book Antiqua" w:cs="Palatino"/>
          <w:b/>
        </w:rPr>
      </w:pPr>
      <w:r w:rsidRPr="00685C88">
        <w:rPr>
          <w:rFonts w:ascii="Book Antiqua" w:hAnsi="Book Antiqua" w:cs="Palatino"/>
          <w:b/>
          <w:lang w:val="es-US"/>
        </w:rPr>
        <w:t xml:space="preserve">ÉNFASIS </w:t>
      </w:r>
      <w:r w:rsidR="006F2B15" w:rsidRPr="00685C88">
        <w:rPr>
          <w:rFonts w:ascii="Book Antiqua" w:hAnsi="Book Antiqua" w:cs="Palatino"/>
          <w:b/>
          <w:lang w:val="es-US"/>
        </w:rPr>
        <w:t>SUGERIDOS PARA EL SERMÓN</w:t>
      </w:r>
      <w:r w:rsidR="009836A1" w:rsidRPr="00685C88">
        <w:rPr>
          <w:rFonts w:ascii="Book Antiqua" w:hAnsi="Book Antiqua" w:cs="Palatino"/>
          <w:b/>
          <w:lang w:val="es-US"/>
        </w:rPr>
        <w:t xml:space="preserve"> / </w:t>
      </w:r>
      <w:r w:rsidR="009836A1" w:rsidRPr="00685C88">
        <w:rPr>
          <w:rFonts w:ascii="Book Antiqua" w:hAnsi="Book Antiqua" w:cs="Palatino"/>
          <w:b/>
        </w:rPr>
        <w:t>SUGGESTED SERMON EMPHASIS</w:t>
      </w:r>
    </w:p>
    <w:p w14:paraId="5590AC9A" w14:textId="77777777" w:rsidR="00C50484" w:rsidRPr="00C50484" w:rsidRDefault="00C50484" w:rsidP="00C50484">
      <w:pPr>
        <w:numPr>
          <w:ilvl w:val="0"/>
          <w:numId w:val="135"/>
        </w:numPr>
        <w:autoSpaceDE/>
        <w:autoSpaceDN/>
        <w:adjustRightInd/>
        <w:spacing w:after="13" w:line="248" w:lineRule="auto"/>
        <w:rPr>
          <w:rFonts w:ascii="Book Antiqua" w:hAnsi="Book Antiqua"/>
        </w:rPr>
      </w:pPr>
      <w:r w:rsidRPr="00C50484">
        <w:rPr>
          <w:rFonts w:ascii="Book Antiqua" w:eastAsia="Georgia" w:hAnsi="Book Antiqua" w:cs="Georgia"/>
        </w:rPr>
        <w:t xml:space="preserve">Samuel </w:t>
      </w:r>
      <w:proofErr w:type="spellStart"/>
      <w:r w:rsidRPr="00C50484">
        <w:rPr>
          <w:rFonts w:ascii="Book Antiqua" w:eastAsia="Georgia" w:hAnsi="Book Antiqua" w:cs="Georgia"/>
        </w:rPr>
        <w:t>nombra</w:t>
      </w:r>
      <w:proofErr w:type="spellEnd"/>
      <w:r w:rsidRPr="00C50484">
        <w:rPr>
          <w:rFonts w:ascii="Book Antiqua" w:eastAsia="Georgia" w:hAnsi="Book Antiqua" w:cs="Georgia"/>
        </w:rPr>
        <w:t xml:space="preserve"> a </w:t>
      </w:r>
      <w:proofErr w:type="spellStart"/>
      <w:r w:rsidRPr="00C50484">
        <w:rPr>
          <w:rFonts w:ascii="Book Antiqua" w:eastAsia="Georgia" w:hAnsi="Book Antiqua" w:cs="Georgia"/>
        </w:rPr>
        <w:t>Saúl</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como</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rey</w:t>
      </w:r>
      <w:proofErr w:type="spellEnd"/>
      <w:r w:rsidRPr="00C50484">
        <w:rPr>
          <w:rFonts w:ascii="Book Antiqua" w:eastAsia="Georgia" w:hAnsi="Book Antiqua" w:cs="Georgia"/>
        </w:rPr>
        <w:t xml:space="preserve">. / Samuel names Saul as king </w:t>
      </w:r>
    </w:p>
    <w:p w14:paraId="2A3A7A7F" w14:textId="77777777" w:rsidR="00C50484" w:rsidRPr="00C50484" w:rsidRDefault="00C50484" w:rsidP="00C50484">
      <w:pPr>
        <w:numPr>
          <w:ilvl w:val="0"/>
          <w:numId w:val="135"/>
        </w:numPr>
        <w:autoSpaceDE/>
        <w:autoSpaceDN/>
        <w:adjustRightInd/>
        <w:spacing w:after="13" w:line="248" w:lineRule="auto"/>
        <w:rPr>
          <w:rFonts w:ascii="Book Antiqua" w:hAnsi="Book Antiqua"/>
        </w:rPr>
      </w:pPr>
      <w:r w:rsidRPr="00C50484">
        <w:rPr>
          <w:rFonts w:ascii="Book Antiqua" w:eastAsia="Georgia" w:hAnsi="Book Antiqua" w:cs="Georgia"/>
        </w:rPr>
        <w:t xml:space="preserve">El </w:t>
      </w:r>
      <w:proofErr w:type="spellStart"/>
      <w:r w:rsidRPr="00C50484">
        <w:rPr>
          <w:rFonts w:ascii="Book Antiqua" w:eastAsia="Georgia" w:hAnsi="Book Antiqua" w:cs="Georgia"/>
        </w:rPr>
        <w:t>salmista</w:t>
      </w:r>
      <w:proofErr w:type="spellEnd"/>
      <w:r w:rsidRPr="00C50484">
        <w:rPr>
          <w:rFonts w:ascii="Book Antiqua" w:eastAsia="Georgia" w:hAnsi="Book Antiqua" w:cs="Georgia"/>
        </w:rPr>
        <w:t xml:space="preserve"> da gracias a Dios. / The psalmist gives thanks to God.</w:t>
      </w:r>
    </w:p>
    <w:p w14:paraId="207A18DB" w14:textId="77777777" w:rsidR="00C50484" w:rsidRPr="00C50484" w:rsidRDefault="00C50484" w:rsidP="00C50484">
      <w:pPr>
        <w:numPr>
          <w:ilvl w:val="0"/>
          <w:numId w:val="135"/>
        </w:numPr>
        <w:autoSpaceDE/>
        <w:autoSpaceDN/>
        <w:adjustRightInd/>
        <w:spacing w:after="13" w:line="248" w:lineRule="auto"/>
        <w:rPr>
          <w:rFonts w:ascii="Book Antiqua" w:hAnsi="Book Antiqua"/>
        </w:rPr>
      </w:pPr>
      <w:proofErr w:type="spellStart"/>
      <w:r w:rsidRPr="00C50484">
        <w:rPr>
          <w:rFonts w:ascii="Book Antiqua" w:eastAsia="Georgia" w:hAnsi="Book Antiqua" w:cs="Georgia"/>
        </w:rPr>
        <w:t>Recibamos</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gracia</w:t>
      </w:r>
      <w:proofErr w:type="spellEnd"/>
      <w:r w:rsidRPr="00C50484">
        <w:rPr>
          <w:rFonts w:ascii="Book Antiqua" w:eastAsia="Georgia" w:hAnsi="Book Antiqua" w:cs="Georgia"/>
        </w:rPr>
        <w:t xml:space="preserve"> y </w:t>
      </w:r>
      <w:proofErr w:type="spellStart"/>
      <w:r w:rsidRPr="00C50484">
        <w:rPr>
          <w:rFonts w:ascii="Book Antiqua" w:eastAsia="Georgia" w:hAnsi="Book Antiqua" w:cs="Georgia"/>
        </w:rPr>
        <w:t>renovación</w:t>
      </w:r>
      <w:proofErr w:type="spellEnd"/>
      <w:r w:rsidRPr="00C50484">
        <w:rPr>
          <w:rFonts w:ascii="Book Antiqua" w:eastAsia="Georgia" w:hAnsi="Book Antiqua" w:cs="Georgia"/>
        </w:rPr>
        <w:t xml:space="preserve"> de </w:t>
      </w:r>
      <w:proofErr w:type="spellStart"/>
      <w:r w:rsidRPr="00C50484">
        <w:rPr>
          <w:rFonts w:ascii="Book Antiqua" w:eastAsia="Georgia" w:hAnsi="Book Antiqua" w:cs="Georgia"/>
        </w:rPr>
        <w:t>parte</w:t>
      </w:r>
      <w:proofErr w:type="spellEnd"/>
      <w:r w:rsidRPr="00C50484">
        <w:rPr>
          <w:rFonts w:ascii="Book Antiqua" w:eastAsia="Georgia" w:hAnsi="Book Antiqua" w:cs="Georgia"/>
        </w:rPr>
        <w:t xml:space="preserve"> de Cristo. / Let us receive grace from Christ.</w:t>
      </w:r>
    </w:p>
    <w:p w14:paraId="07183E50" w14:textId="77777777" w:rsidR="00C50484" w:rsidRPr="00C50484" w:rsidRDefault="00C50484" w:rsidP="00C50484">
      <w:pPr>
        <w:numPr>
          <w:ilvl w:val="0"/>
          <w:numId w:val="135"/>
        </w:numPr>
        <w:autoSpaceDE/>
        <w:autoSpaceDN/>
        <w:adjustRightInd/>
        <w:spacing w:after="13" w:line="248" w:lineRule="auto"/>
        <w:rPr>
          <w:rFonts w:ascii="Book Antiqua" w:hAnsi="Book Antiqua"/>
        </w:rPr>
      </w:pPr>
      <w:r w:rsidRPr="00C50484">
        <w:rPr>
          <w:rFonts w:ascii="Book Antiqua" w:eastAsia="Georgia" w:hAnsi="Book Antiqua" w:cs="Georgia"/>
        </w:rPr>
        <w:t xml:space="preserve">La </w:t>
      </w:r>
      <w:proofErr w:type="spellStart"/>
      <w:r w:rsidRPr="00C50484">
        <w:rPr>
          <w:rFonts w:ascii="Book Antiqua" w:eastAsia="Georgia" w:hAnsi="Book Antiqua" w:cs="Georgia"/>
        </w:rPr>
        <w:t>familia</w:t>
      </w:r>
      <w:proofErr w:type="spellEnd"/>
      <w:r w:rsidRPr="00C50484">
        <w:rPr>
          <w:rFonts w:ascii="Book Antiqua" w:eastAsia="Georgia" w:hAnsi="Book Antiqua" w:cs="Georgia"/>
        </w:rPr>
        <w:t xml:space="preserve"> de Jesús. / Jesus’ family.</w:t>
      </w:r>
    </w:p>
    <w:p w14:paraId="481B31BE" w14:textId="77777777" w:rsidR="00C50484" w:rsidRPr="00C50484" w:rsidRDefault="00C50484" w:rsidP="00C50484">
      <w:pPr>
        <w:numPr>
          <w:ilvl w:val="0"/>
          <w:numId w:val="135"/>
        </w:numPr>
        <w:autoSpaceDE/>
        <w:autoSpaceDN/>
        <w:adjustRightInd/>
        <w:spacing w:after="13" w:line="248" w:lineRule="auto"/>
        <w:rPr>
          <w:rFonts w:ascii="Book Antiqua" w:hAnsi="Book Antiqua"/>
          <w:bCs/>
        </w:rPr>
      </w:pPr>
      <w:r w:rsidRPr="00C50484">
        <w:rPr>
          <w:rFonts w:ascii="Book Antiqua" w:eastAsia="Georgia" w:hAnsi="Book Antiqua" w:cs="Georgia"/>
        </w:rPr>
        <w:t>¿</w:t>
      </w:r>
      <w:proofErr w:type="spellStart"/>
      <w:r w:rsidRPr="00C50484">
        <w:rPr>
          <w:rFonts w:ascii="Book Antiqua" w:eastAsia="Georgia" w:hAnsi="Book Antiqua" w:cs="Georgia"/>
        </w:rPr>
        <w:t>Quién</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necesita</w:t>
      </w:r>
      <w:proofErr w:type="spellEnd"/>
      <w:r w:rsidRPr="00C50484">
        <w:rPr>
          <w:rFonts w:ascii="Book Antiqua" w:eastAsia="Georgia" w:hAnsi="Book Antiqua" w:cs="Georgia"/>
        </w:rPr>
        <w:t xml:space="preserve"> a un </w:t>
      </w:r>
      <w:proofErr w:type="spellStart"/>
      <w:r w:rsidRPr="00C50484">
        <w:rPr>
          <w:rFonts w:ascii="Book Antiqua" w:eastAsia="Georgia" w:hAnsi="Book Antiqua" w:cs="Georgia"/>
        </w:rPr>
        <w:t>rey</w:t>
      </w:r>
      <w:proofErr w:type="spellEnd"/>
      <w:r w:rsidRPr="00C50484">
        <w:rPr>
          <w:rFonts w:ascii="Book Antiqua" w:eastAsia="Georgia" w:hAnsi="Book Antiqua" w:cs="Georgia"/>
        </w:rPr>
        <w:t>?</w:t>
      </w:r>
      <w:r w:rsidRPr="00C50484">
        <w:rPr>
          <w:rFonts w:ascii="Book Antiqua" w:eastAsia="Georgia" w:hAnsi="Book Antiqua" w:cs="Georgia"/>
          <w:b/>
        </w:rPr>
        <w:t xml:space="preserve"> </w:t>
      </w:r>
      <w:r w:rsidRPr="00C50484">
        <w:rPr>
          <w:rFonts w:ascii="Book Antiqua" w:eastAsia="Georgia" w:hAnsi="Book Antiqua" w:cs="Georgia"/>
          <w:bCs/>
        </w:rPr>
        <w:t>/ Who needs a king?</w:t>
      </w:r>
    </w:p>
    <w:p w14:paraId="56502615" w14:textId="77777777" w:rsidR="00C50484" w:rsidRPr="00C50484" w:rsidRDefault="00C50484" w:rsidP="00C50484">
      <w:pPr>
        <w:numPr>
          <w:ilvl w:val="0"/>
          <w:numId w:val="135"/>
        </w:numPr>
        <w:autoSpaceDE/>
        <w:autoSpaceDN/>
        <w:adjustRightInd/>
        <w:spacing w:after="13" w:line="248" w:lineRule="auto"/>
        <w:rPr>
          <w:rFonts w:ascii="Book Antiqua" w:hAnsi="Book Antiqua"/>
          <w:bCs/>
        </w:rPr>
      </w:pPr>
      <w:r w:rsidRPr="00C50484">
        <w:rPr>
          <w:rFonts w:ascii="Book Antiqua" w:eastAsia="Georgia" w:hAnsi="Book Antiqua" w:cs="Georgia"/>
        </w:rPr>
        <w:t xml:space="preserve">El </w:t>
      </w:r>
      <w:proofErr w:type="spellStart"/>
      <w:r w:rsidRPr="00C50484">
        <w:rPr>
          <w:rFonts w:ascii="Book Antiqua" w:eastAsia="Georgia" w:hAnsi="Book Antiqua" w:cs="Georgia"/>
        </w:rPr>
        <w:t>rey</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verdadero</w:t>
      </w:r>
      <w:proofErr w:type="spellEnd"/>
      <w:r w:rsidRPr="00C50484">
        <w:rPr>
          <w:rFonts w:ascii="Book Antiqua" w:eastAsia="Georgia" w:hAnsi="Book Antiqua" w:cs="Georgia"/>
        </w:rPr>
        <w:t>.</w:t>
      </w:r>
      <w:r w:rsidRPr="00C50484">
        <w:rPr>
          <w:rFonts w:ascii="Book Antiqua" w:eastAsia="Georgia" w:hAnsi="Book Antiqua" w:cs="Georgia"/>
          <w:b/>
        </w:rPr>
        <w:t xml:space="preserve"> / </w:t>
      </w:r>
      <w:r w:rsidRPr="00C50484">
        <w:rPr>
          <w:rFonts w:ascii="Book Antiqua" w:eastAsia="Georgia" w:hAnsi="Book Antiqua" w:cs="Georgia"/>
          <w:bCs/>
        </w:rPr>
        <w:t xml:space="preserve">The true king. </w:t>
      </w:r>
    </w:p>
    <w:p w14:paraId="5BD1C839" w14:textId="77777777" w:rsidR="00C50484" w:rsidRPr="00C50484" w:rsidRDefault="00C50484" w:rsidP="00C50484">
      <w:pPr>
        <w:numPr>
          <w:ilvl w:val="0"/>
          <w:numId w:val="135"/>
        </w:numPr>
        <w:autoSpaceDE/>
        <w:autoSpaceDN/>
        <w:adjustRightInd/>
        <w:spacing w:after="13" w:line="248" w:lineRule="auto"/>
        <w:rPr>
          <w:rFonts w:ascii="Book Antiqua" w:hAnsi="Book Antiqua"/>
        </w:rPr>
      </w:pPr>
      <w:r w:rsidRPr="00C50484">
        <w:rPr>
          <w:rFonts w:ascii="Book Antiqua" w:eastAsia="Georgia" w:hAnsi="Book Antiqua" w:cs="Georgia"/>
        </w:rPr>
        <w:t xml:space="preserve">Dios </w:t>
      </w:r>
      <w:proofErr w:type="spellStart"/>
      <w:r w:rsidRPr="00C50484">
        <w:rPr>
          <w:rFonts w:ascii="Book Antiqua" w:eastAsia="Georgia" w:hAnsi="Book Antiqua" w:cs="Georgia"/>
        </w:rPr>
        <w:t>nos</w:t>
      </w:r>
      <w:proofErr w:type="spellEnd"/>
      <w:r w:rsidRPr="00C50484">
        <w:rPr>
          <w:rFonts w:ascii="Book Antiqua" w:eastAsia="Georgia" w:hAnsi="Book Antiqua" w:cs="Georgia"/>
        </w:rPr>
        <w:t xml:space="preserve"> da </w:t>
      </w:r>
      <w:proofErr w:type="spellStart"/>
      <w:r w:rsidRPr="00C50484">
        <w:rPr>
          <w:rFonts w:ascii="Book Antiqua" w:eastAsia="Georgia" w:hAnsi="Book Antiqua" w:cs="Georgia"/>
        </w:rPr>
        <w:t>fortaleza</w:t>
      </w:r>
      <w:proofErr w:type="spellEnd"/>
      <w:r w:rsidRPr="00C50484">
        <w:rPr>
          <w:rFonts w:ascii="Book Antiqua" w:eastAsia="Georgia" w:hAnsi="Book Antiqua" w:cs="Georgia"/>
        </w:rPr>
        <w:t xml:space="preserve"> y amor. / God gives us strength and love.</w:t>
      </w:r>
    </w:p>
    <w:p w14:paraId="19FB0F52" w14:textId="77777777" w:rsidR="00C50484" w:rsidRPr="00C50484" w:rsidRDefault="00C50484" w:rsidP="00C50484">
      <w:pPr>
        <w:numPr>
          <w:ilvl w:val="0"/>
          <w:numId w:val="135"/>
        </w:numPr>
        <w:autoSpaceDE/>
        <w:autoSpaceDN/>
        <w:adjustRightInd/>
        <w:spacing w:after="13" w:line="248" w:lineRule="auto"/>
        <w:rPr>
          <w:rFonts w:ascii="Book Antiqua" w:hAnsi="Book Antiqua"/>
        </w:rPr>
      </w:pPr>
      <w:r w:rsidRPr="00C50484">
        <w:rPr>
          <w:rFonts w:ascii="Book Antiqua" w:eastAsia="Georgia" w:hAnsi="Book Antiqua" w:cs="Georgia"/>
        </w:rPr>
        <w:t>¿</w:t>
      </w:r>
      <w:proofErr w:type="spellStart"/>
      <w:r w:rsidRPr="00C50484">
        <w:rPr>
          <w:rFonts w:ascii="Book Antiqua" w:eastAsia="Georgia" w:hAnsi="Book Antiqua" w:cs="Georgia"/>
        </w:rPr>
        <w:t>Quién</w:t>
      </w:r>
      <w:proofErr w:type="spellEnd"/>
      <w:r w:rsidRPr="00C50484">
        <w:rPr>
          <w:rFonts w:ascii="Book Antiqua" w:eastAsia="Georgia" w:hAnsi="Book Antiqua" w:cs="Georgia"/>
        </w:rPr>
        <w:t xml:space="preserve"> es </w:t>
      </w:r>
      <w:proofErr w:type="spellStart"/>
      <w:r w:rsidRPr="00C50484">
        <w:rPr>
          <w:rFonts w:ascii="Book Antiqua" w:eastAsia="Georgia" w:hAnsi="Book Antiqua" w:cs="Georgia"/>
        </w:rPr>
        <w:t>tu</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familia</w:t>
      </w:r>
      <w:proofErr w:type="spellEnd"/>
      <w:r w:rsidRPr="00C50484">
        <w:rPr>
          <w:rFonts w:ascii="Book Antiqua" w:eastAsia="Georgia" w:hAnsi="Book Antiqua" w:cs="Georgia"/>
        </w:rPr>
        <w:t>? / Who is your family?</w:t>
      </w:r>
    </w:p>
    <w:p w14:paraId="4F8783BF" w14:textId="77777777" w:rsidR="00C50484" w:rsidRPr="00C50484" w:rsidRDefault="00C50484" w:rsidP="00C50484">
      <w:pPr>
        <w:numPr>
          <w:ilvl w:val="0"/>
          <w:numId w:val="135"/>
        </w:numPr>
        <w:autoSpaceDE/>
        <w:autoSpaceDN/>
        <w:adjustRightInd/>
        <w:spacing w:after="13" w:line="248" w:lineRule="auto"/>
        <w:rPr>
          <w:rFonts w:ascii="Book Antiqua" w:hAnsi="Book Antiqua"/>
        </w:rPr>
      </w:pPr>
      <w:proofErr w:type="spellStart"/>
      <w:r w:rsidRPr="00C50484">
        <w:rPr>
          <w:rFonts w:ascii="Book Antiqua" w:eastAsia="Georgia" w:hAnsi="Book Antiqua" w:cs="Georgia"/>
        </w:rPr>
        <w:t>Nuestro</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verdadero</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hogar</w:t>
      </w:r>
      <w:proofErr w:type="spellEnd"/>
      <w:r w:rsidRPr="00C50484">
        <w:rPr>
          <w:rFonts w:ascii="Book Antiqua" w:eastAsia="Georgia" w:hAnsi="Book Antiqua" w:cs="Georgia"/>
        </w:rPr>
        <w:t>. / Our true home.</w:t>
      </w:r>
    </w:p>
    <w:p w14:paraId="1CD610C1" w14:textId="77777777" w:rsidR="00C50484" w:rsidRPr="00C50484" w:rsidRDefault="00C50484" w:rsidP="00C50484">
      <w:pPr>
        <w:numPr>
          <w:ilvl w:val="0"/>
          <w:numId w:val="135"/>
        </w:numPr>
        <w:autoSpaceDE/>
        <w:autoSpaceDN/>
        <w:adjustRightInd/>
        <w:spacing w:after="13" w:line="248" w:lineRule="auto"/>
        <w:rPr>
          <w:rFonts w:ascii="Book Antiqua" w:hAnsi="Book Antiqua"/>
        </w:rPr>
      </w:pPr>
      <w:r w:rsidRPr="00C50484">
        <w:rPr>
          <w:rFonts w:ascii="Book Antiqua" w:eastAsia="Georgia" w:hAnsi="Book Antiqua" w:cs="Georgia"/>
        </w:rPr>
        <w:t>¿</w:t>
      </w:r>
      <w:proofErr w:type="spellStart"/>
      <w:r w:rsidRPr="00C50484">
        <w:rPr>
          <w:rFonts w:ascii="Book Antiqua" w:eastAsia="Georgia" w:hAnsi="Book Antiqua" w:cs="Georgia"/>
        </w:rPr>
        <w:t>Qué</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está</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diciendo</w:t>
      </w:r>
      <w:proofErr w:type="spellEnd"/>
      <w:r w:rsidRPr="00C50484">
        <w:rPr>
          <w:rFonts w:ascii="Book Antiqua" w:eastAsia="Georgia" w:hAnsi="Book Antiqua" w:cs="Georgia"/>
        </w:rPr>
        <w:t xml:space="preserve"> y </w:t>
      </w:r>
      <w:proofErr w:type="spellStart"/>
      <w:r w:rsidRPr="00C50484">
        <w:rPr>
          <w:rFonts w:ascii="Book Antiqua" w:eastAsia="Georgia" w:hAnsi="Book Antiqua" w:cs="Georgia"/>
        </w:rPr>
        <w:t>haciendo</w:t>
      </w:r>
      <w:proofErr w:type="spellEnd"/>
      <w:r w:rsidRPr="00C50484">
        <w:rPr>
          <w:rFonts w:ascii="Book Antiqua" w:eastAsia="Georgia" w:hAnsi="Book Antiqua" w:cs="Georgia"/>
        </w:rPr>
        <w:t xml:space="preserve"> Jesús? / What is Jesus doing and saying?</w:t>
      </w:r>
    </w:p>
    <w:p w14:paraId="5B4D71D6" w14:textId="77777777" w:rsidR="00C50484" w:rsidRPr="00C50484" w:rsidRDefault="00C50484" w:rsidP="00C50484">
      <w:pPr>
        <w:numPr>
          <w:ilvl w:val="0"/>
          <w:numId w:val="135"/>
        </w:numPr>
        <w:autoSpaceDE/>
        <w:autoSpaceDN/>
        <w:adjustRightInd/>
        <w:spacing w:after="13" w:line="248" w:lineRule="auto"/>
        <w:rPr>
          <w:rFonts w:ascii="Book Antiqua" w:hAnsi="Book Antiqua"/>
        </w:rPr>
      </w:pPr>
      <w:r w:rsidRPr="00C50484">
        <w:rPr>
          <w:rFonts w:ascii="Book Antiqua" w:eastAsia="Georgia" w:hAnsi="Book Antiqua" w:cs="Georgia"/>
        </w:rPr>
        <w:t xml:space="preserve">Creo y </w:t>
      </w:r>
      <w:proofErr w:type="spellStart"/>
      <w:r w:rsidRPr="00C50484">
        <w:rPr>
          <w:rFonts w:ascii="Book Antiqua" w:eastAsia="Georgia" w:hAnsi="Book Antiqua" w:cs="Georgia"/>
        </w:rPr>
        <w:t>por</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eso</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hablo</w:t>
      </w:r>
      <w:proofErr w:type="spellEnd"/>
      <w:r w:rsidRPr="00C50484">
        <w:rPr>
          <w:rFonts w:ascii="Book Antiqua" w:eastAsia="Georgia" w:hAnsi="Book Antiqua" w:cs="Georgia"/>
        </w:rPr>
        <w:t xml:space="preserve"> / I believe; </w:t>
      </w:r>
      <w:proofErr w:type="gramStart"/>
      <w:r w:rsidRPr="00C50484">
        <w:rPr>
          <w:rFonts w:ascii="Book Antiqua" w:eastAsia="Georgia" w:hAnsi="Book Antiqua" w:cs="Georgia"/>
        </w:rPr>
        <w:t>therefore</w:t>
      </w:r>
      <w:proofErr w:type="gramEnd"/>
      <w:r w:rsidRPr="00C50484">
        <w:rPr>
          <w:rFonts w:ascii="Book Antiqua" w:eastAsia="Georgia" w:hAnsi="Book Antiqua" w:cs="Georgia"/>
        </w:rPr>
        <w:t xml:space="preserve"> I speak.</w:t>
      </w:r>
    </w:p>
    <w:p w14:paraId="451501A6" w14:textId="77777777" w:rsidR="00C50484" w:rsidRPr="00C50484" w:rsidRDefault="00C50484" w:rsidP="00C50484">
      <w:pPr>
        <w:numPr>
          <w:ilvl w:val="0"/>
          <w:numId w:val="135"/>
        </w:numPr>
        <w:autoSpaceDE/>
        <w:autoSpaceDN/>
        <w:adjustRightInd/>
        <w:spacing w:after="13" w:line="248" w:lineRule="auto"/>
        <w:rPr>
          <w:rFonts w:ascii="Book Antiqua" w:hAnsi="Book Antiqua"/>
        </w:rPr>
      </w:pPr>
      <w:proofErr w:type="spellStart"/>
      <w:r w:rsidRPr="00C50484">
        <w:rPr>
          <w:rFonts w:ascii="Book Antiqua" w:eastAsia="Georgia" w:hAnsi="Book Antiqua" w:cs="Georgia"/>
        </w:rPr>
        <w:t>Pon</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tus</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ojos</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en</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cosas</w:t>
      </w:r>
      <w:proofErr w:type="spellEnd"/>
      <w:r w:rsidRPr="00C50484">
        <w:rPr>
          <w:rFonts w:ascii="Book Antiqua" w:eastAsia="Georgia" w:hAnsi="Book Antiqua" w:cs="Georgia"/>
        </w:rPr>
        <w:t xml:space="preserve"> que no </w:t>
      </w:r>
      <w:proofErr w:type="spellStart"/>
      <w:r w:rsidRPr="00C50484">
        <w:rPr>
          <w:rFonts w:ascii="Book Antiqua" w:eastAsia="Georgia" w:hAnsi="Book Antiqua" w:cs="Georgia"/>
        </w:rPr>
        <w:t>puedes</w:t>
      </w:r>
      <w:proofErr w:type="spellEnd"/>
      <w:r w:rsidRPr="00C50484">
        <w:rPr>
          <w:rFonts w:ascii="Book Antiqua" w:eastAsia="Georgia" w:hAnsi="Book Antiqua" w:cs="Georgia"/>
        </w:rPr>
        <w:t xml:space="preserve"> ver. / Put your eyes on things unseen.</w:t>
      </w:r>
    </w:p>
    <w:p w14:paraId="51ED0E27" w14:textId="77777777" w:rsidR="00C50484" w:rsidRPr="00C50484" w:rsidRDefault="00C50484" w:rsidP="00C50484">
      <w:pPr>
        <w:numPr>
          <w:ilvl w:val="0"/>
          <w:numId w:val="135"/>
        </w:numPr>
        <w:autoSpaceDE/>
        <w:autoSpaceDN/>
        <w:adjustRightInd/>
        <w:spacing w:after="13" w:line="248" w:lineRule="auto"/>
        <w:rPr>
          <w:rFonts w:ascii="Book Antiqua" w:hAnsi="Book Antiqua"/>
        </w:rPr>
      </w:pPr>
      <w:proofErr w:type="spellStart"/>
      <w:r w:rsidRPr="00C50484">
        <w:rPr>
          <w:rFonts w:ascii="Book Antiqua" w:eastAsia="Georgia" w:hAnsi="Book Antiqua" w:cs="Georgia"/>
        </w:rPr>
        <w:t>Somos</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familia</w:t>
      </w:r>
      <w:proofErr w:type="spellEnd"/>
      <w:r w:rsidRPr="00C50484">
        <w:rPr>
          <w:rFonts w:ascii="Book Antiqua" w:eastAsia="Georgia" w:hAnsi="Book Antiqua" w:cs="Georgia"/>
        </w:rPr>
        <w:t>. / We are family.</w:t>
      </w:r>
    </w:p>
    <w:p w14:paraId="078999A2" w14:textId="0E44C7A3" w:rsidR="004E5B8A" w:rsidRPr="00C50484" w:rsidRDefault="00C50484" w:rsidP="00C50484">
      <w:pPr>
        <w:numPr>
          <w:ilvl w:val="0"/>
          <w:numId w:val="135"/>
        </w:numPr>
        <w:autoSpaceDE/>
        <w:autoSpaceDN/>
        <w:adjustRightInd/>
        <w:rPr>
          <w:rFonts w:ascii="Book Antiqua" w:eastAsia="Calibri" w:hAnsi="Book Antiqua"/>
          <w:szCs w:val="22"/>
          <w:lang w:val="es-CR"/>
        </w:rPr>
      </w:pPr>
      <w:r w:rsidRPr="00C50484">
        <w:rPr>
          <w:rFonts w:ascii="Book Antiqua" w:eastAsia="Georgia" w:hAnsi="Book Antiqua" w:cs="Georgia"/>
        </w:rPr>
        <w:t xml:space="preserve">¿Para </w:t>
      </w:r>
      <w:proofErr w:type="spellStart"/>
      <w:r w:rsidRPr="00C50484">
        <w:rPr>
          <w:rFonts w:ascii="Book Antiqua" w:eastAsia="Georgia" w:hAnsi="Book Antiqua" w:cs="Georgia"/>
        </w:rPr>
        <w:t>qué</w:t>
      </w:r>
      <w:proofErr w:type="spellEnd"/>
      <w:r w:rsidRPr="00C50484">
        <w:rPr>
          <w:rFonts w:ascii="Book Antiqua" w:eastAsia="Georgia" w:hAnsi="Book Antiqua" w:cs="Georgia"/>
        </w:rPr>
        <w:t xml:space="preserve"> </w:t>
      </w:r>
      <w:proofErr w:type="spellStart"/>
      <w:r w:rsidRPr="00C50484">
        <w:rPr>
          <w:rFonts w:ascii="Book Antiqua" w:eastAsia="Georgia" w:hAnsi="Book Antiqua" w:cs="Georgia"/>
        </w:rPr>
        <w:t>sirve</w:t>
      </w:r>
      <w:proofErr w:type="spellEnd"/>
      <w:r w:rsidRPr="00C50484">
        <w:rPr>
          <w:rFonts w:ascii="Book Antiqua" w:eastAsia="Georgia" w:hAnsi="Book Antiqua" w:cs="Georgia"/>
        </w:rPr>
        <w:t xml:space="preserve"> la </w:t>
      </w:r>
      <w:proofErr w:type="spellStart"/>
      <w:r w:rsidRPr="00C50484">
        <w:rPr>
          <w:rFonts w:ascii="Book Antiqua" w:eastAsia="Georgia" w:hAnsi="Book Antiqua" w:cs="Georgia"/>
        </w:rPr>
        <w:t>unción</w:t>
      </w:r>
      <w:proofErr w:type="spellEnd"/>
      <w:r w:rsidRPr="00C50484">
        <w:rPr>
          <w:rFonts w:ascii="Book Antiqua" w:eastAsia="Georgia" w:hAnsi="Book Antiqua" w:cs="Georgia"/>
        </w:rPr>
        <w:t>? / Anointing for what?</w:t>
      </w:r>
      <w:r w:rsidR="004E5B8A" w:rsidRPr="00C50484">
        <w:rPr>
          <w:rFonts w:ascii="Book Antiqua" w:eastAsia="Calibri" w:hAnsi="Book Antiqua"/>
          <w:szCs w:val="22"/>
          <w:lang w:val="es-CR"/>
        </w:rPr>
        <w:t xml:space="preserve"> </w:t>
      </w:r>
    </w:p>
    <w:p w14:paraId="4A680BF3" w14:textId="77777777" w:rsidR="00052D7E" w:rsidRDefault="00052D7E" w:rsidP="00EC0FD3">
      <w:pPr>
        <w:rPr>
          <w:rFonts w:ascii="Palatino" w:eastAsia="Calibri" w:hAnsi="Palatino"/>
          <w:szCs w:val="22"/>
          <w:lang w:val="es-CR"/>
        </w:rPr>
      </w:pPr>
    </w:p>
    <w:p w14:paraId="48ACB4E0" w14:textId="5840D63F" w:rsidR="00EE05D1" w:rsidRPr="00AD4D83" w:rsidRDefault="001563E8" w:rsidP="00EC0FD3">
      <w:pPr>
        <w:rPr>
          <w:rFonts w:ascii="Book Antiqua" w:hAnsi="Book Antiqua" w:cs="Palatino"/>
          <w:b/>
        </w:rPr>
      </w:pPr>
      <w:r w:rsidRPr="00AD4D83">
        <w:rPr>
          <w:rFonts w:ascii="Book Antiqua" w:hAnsi="Book Antiqua" w:cs="Palatino"/>
          <w:b/>
          <w:lang w:val="es-US"/>
        </w:rPr>
        <w:t>HIMNOS, SALMOS O CÁNTICOS</w:t>
      </w:r>
      <w:r w:rsidR="007F4E25" w:rsidRPr="00AD4D83">
        <w:rPr>
          <w:rFonts w:ascii="Book Antiqua" w:hAnsi="Book Antiqua" w:cs="Palatino"/>
          <w:b/>
          <w:lang w:val="es-US"/>
        </w:rPr>
        <w:t xml:space="preserve"> / </w:t>
      </w:r>
      <w:r w:rsidR="007F4E25" w:rsidRPr="00AD4D83">
        <w:rPr>
          <w:rFonts w:ascii="Book Antiqua" w:hAnsi="Book Antiqua" w:cs="Palatino"/>
          <w:b/>
        </w:rPr>
        <w:t>HYMN, PSALM, OR SPIRITUAL SONG</w:t>
      </w:r>
    </w:p>
    <w:p w14:paraId="31C3A8E2" w14:textId="764B303C" w:rsidR="00C50484" w:rsidRPr="00AE44BE" w:rsidRDefault="00000000" w:rsidP="00C50484">
      <w:pPr>
        <w:numPr>
          <w:ilvl w:val="0"/>
          <w:numId w:val="142"/>
        </w:numPr>
        <w:autoSpaceDE/>
        <w:autoSpaceDN/>
        <w:adjustRightInd/>
        <w:rPr>
          <w:rFonts w:ascii="Book Antiqua" w:hAnsi="Book Antiqua"/>
        </w:rPr>
      </w:pPr>
      <w:hyperlink r:id="rId28" w:history="1">
        <w:r w:rsidR="00C50484" w:rsidRPr="00C50484">
          <w:rPr>
            <w:rStyle w:val="Hyperlink"/>
            <w:rFonts w:ascii="Book Antiqua" w:eastAsia="Georgia" w:hAnsi="Book Antiqua" w:cs="Georgia"/>
            <w:b/>
          </w:rPr>
          <w:t xml:space="preserve">Castillo </w:t>
        </w:r>
        <w:proofErr w:type="spellStart"/>
        <w:r w:rsidR="00C50484" w:rsidRPr="00C50484">
          <w:rPr>
            <w:rStyle w:val="Hyperlink"/>
            <w:rFonts w:ascii="Book Antiqua" w:eastAsia="Georgia" w:hAnsi="Book Antiqua" w:cs="Georgia"/>
            <w:b/>
          </w:rPr>
          <w:t>fuerte</w:t>
        </w:r>
        <w:proofErr w:type="spellEnd"/>
        <w:r w:rsidR="00C50484" w:rsidRPr="00C50484">
          <w:rPr>
            <w:rStyle w:val="Hyperlink"/>
            <w:rFonts w:ascii="Book Antiqua" w:eastAsia="Georgia" w:hAnsi="Book Antiqua" w:cs="Georgia"/>
            <w:b/>
          </w:rPr>
          <w:t xml:space="preserve"> es </w:t>
        </w:r>
        <w:proofErr w:type="spellStart"/>
        <w:r w:rsidR="00C50484" w:rsidRPr="00C50484">
          <w:rPr>
            <w:rStyle w:val="Hyperlink"/>
            <w:rFonts w:ascii="Book Antiqua" w:eastAsia="Georgia" w:hAnsi="Book Antiqua" w:cs="Georgia"/>
            <w:b/>
          </w:rPr>
          <w:t>nuestro</w:t>
        </w:r>
        <w:proofErr w:type="spellEnd"/>
        <w:r w:rsidR="00C50484" w:rsidRPr="00C50484">
          <w:rPr>
            <w:rStyle w:val="Hyperlink"/>
            <w:rFonts w:ascii="Book Antiqua" w:eastAsia="Georgia" w:hAnsi="Book Antiqua" w:cs="Georgia"/>
            <w:b/>
          </w:rPr>
          <w:t xml:space="preserve"> Dios EHP 361 / A Mighty Fortres</w:t>
        </w:r>
        <w:r w:rsidR="00C50484" w:rsidRPr="00C50484">
          <w:rPr>
            <w:rStyle w:val="Hyperlink"/>
            <w:rFonts w:ascii="Book Antiqua" w:eastAsia="Georgia" w:hAnsi="Book Antiqua" w:cs="Georgia"/>
            <w:b/>
          </w:rPr>
          <w:t>s</w:t>
        </w:r>
        <w:r w:rsidR="00C50484" w:rsidRPr="00C50484">
          <w:rPr>
            <w:rStyle w:val="Hyperlink"/>
            <w:rFonts w:ascii="Book Antiqua" w:eastAsia="Georgia" w:hAnsi="Book Antiqua" w:cs="Georgia"/>
            <w:b/>
          </w:rPr>
          <w:t xml:space="preserve"> is Our God </w:t>
        </w:r>
        <w:proofErr w:type="spellStart"/>
        <w:r w:rsidR="00C50484" w:rsidRPr="00C50484">
          <w:rPr>
            <w:rStyle w:val="Hyperlink"/>
            <w:rFonts w:ascii="Book Antiqua" w:eastAsia="Georgia" w:hAnsi="Book Antiqua" w:cs="Georgia"/>
            <w:b/>
          </w:rPr>
          <w:t>GtG</w:t>
        </w:r>
        <w:proofErr w:type="spellEnd"/>
        <w:r w:rsidR="00C50484" w:rsidRPr="00C50484">
          <w:rPr>
            <w:rStyle w:val="Hyperlink"/>
            <w:rFonts w:ascii="Book Antiqua" w:eastAsia="Georgia" w:hAnsi="Book Antiqua" w:cs="Georgia"/>
            <w:b/>
          </w:rPr>
          <w:t xml:space="preserve"> 275</w:t>
        </w:r>
      </w:hyperlink>
    </w:p>
    <w:p w14:paraId="67AA1997" w14:textId="6309E255" w:rsidR="00AE44BE" w:rsidRPr="00C50484" w:rsidRDefault="00AE44BE" w:rsidP="00C50484">
      <w:pPr>
        <w:numPr>
          <w:ilvl w:val="0"/>
          <w:numId w:val="142"/>
        </w:numPr>
        <w:autoSpaceDE/>
        <w:autoSpaceDN/>
        <w:adjustRightInd/>
        <w:rPr>
          <w:rFonts w:ascii="Book Antiqua" w:hAnsi="Book Antiqua"/>
        </w:rPr>
      </w:pPr>
      <w:hyperlink r:id="rId29" w:history="1">
        <w:r w:rsidRPr="00AE44BE">
          <w:rPr>
            <w:rStyle w:val="Hyperlink"/>
            <w:rFonts w:ascii="Book Antiqua" w:eastAsia="Georgia" w:hAnsi="Book Antiqua" w:cs="Georgia"/>
            <w:b/>
          </w:rPr>
          <w:t xml:space="preserve">De lo profundo / Out of the Depths </w:t>
        </w:r>
        <w:proofErr w:type="spellStart"/>
        <w:r w:rsidRPr="00AE44BE">
          <w:rPr>
            <w:rStyle w:val="Hyperlink"/>
            <w:rFonts w:ascii="Book Antiqua" w:eastAsia="Georgia" w:hAnsi="Book Antiqua" w:cs="Georgia"/>
            <w:b/>
          </w:rPr>
          <w:t>GtG</w:t>
        </w:r>
        <w:proofErr w:type="spellEnd"/>
        <w:r w:rsidRPr="00AE44BE">
          <w:rPr>
            <w:rStyle w:val="Hyperlink"/>
            <w:rFonts w:ascii="Book Antiqua" w:eastAsia="Georgia" w:hAnsi="Book Antiqua" w:cs="Georgia"/>
            <w:b/>
          </w:rPr>
          <w:t xml:space="preserve"> 424</w:t>
        </w:r>
      </w:hyperlink>
    </w:p>
    <w:p w14:paraId="3A32A724" w14:textId="77777777" w:rsidR="00C50484" w:rsidRPr="00C50484" w:rsidRDefault="00000000" w:rsidP="00C50484">
      <w:pPr>
        <w:numPr>
          <w:ilvl w:val="0"/>
          <w:numId w:val="142"/>
        </w:numPr>
        <w:autoSpaceDE/>
        <w:autoSpaceDN/>
        <w:adjustRightInd/>
        <w:rPr>
          <w:rFonts w:ascii="Book Antiqua" w:hAnsi="Book Antiqua"/>
        </w:rPr>
      </w:pPr>
      <w:hyperlink r:id="rId30" w:history="1">
        <w:proofErr w:type="spellStart"/>
        <w:r w:rsidR="00C50484" w:rsidRPr="00C50484">
          <w:rPr>
            <w:rStyle w:val="Hyperlink"/>
            <w:rFonts w:ascii="Book Antiqua" w:eastAsia="Georgia" w:hAnsi="Book Antiqua" w:cs="Georgia"/>
            <w:b/>
          </w:rPr>
          <w:t>Yo</w:t>
        </w:r>
        <w:proofErr w:type="spellEnd"/>
        <w:r w:rsidR="00C50484" w:rsidRPr="00C50484">
          <w:rPr>
            <w:rStyle w:val="Hyperlink"/>
            <w:rFonts w:ascii="Book Antiqua" w:eastAsia="Georgia" w:hAnsi="Book Antiqua" w:cs="Georgia"/>
            <w:b/>
          </w:rPr>
          <w:t xml:space="preserve"> </w:t>
        </w:r>
        <w:proofErr w:type="spellStart"/>
        <w:r w:rsidR="00C50484" w:rsidRPr="00C50484">
          <w:rPr>
            <w:rStyle w:val="Hyperlink"/>
            <w:rFonts w:ascii="Book Antiqua" w:eastAsia="Georgia" w:hAnsi="Book Antiqua" w:cs="Georgia"/>
            <w:b/>
          </w:rPr>
          <w:t>viviré</w:t>
        </w:r>
        <w:proofErr w:type="spellEnd"/>
        <w:r w:rsidR="00C50484" w:rsidRPr="00C50484">
          <w:rPr>
            <w:rStyle w:val="Hyperlink"/>
            <w:rFonts w:ascii="Book Antiqua" w:eastAsia="Georgia" w:hAnsi="Book Antiqua" w:cs="Georgia"/>
            <w:b/>
          </w:rPr>
          <w:t xml:space="preserve"> para que me uses / I’m </w:t>
        </w:r>
        <w:proofErr w:type="spellStart"/>
        <w:r w:rsidR="00C50484" w:rsidRPr="00C50484">
          <w:rPr>
            <w:rStyle w:val="Hyperlink"/>
            <w:rFonts w:ascii="Book Antiqua" w:eastAsia="Georgia" w:hAnsi="Book Antiqua" w:cs="Georgia"/>
            <w:b/>
          </w:rPr>
          <w:t>Gonna</w:t>
        </w:r>
        <w:proofErr w:type="spellEnd"/>
        <w:r w:rsidR="00C50484" w:rsidRPr="00C50484">
          <w:rPr>
            <w:rStyle w:val="Hyperlink"/>
            <w:rFonts w:ascii="Book Antiqua" w:eastAsia="Georgia" w:hAnsi="Book Antiqua" w:cs="Georgia"/>
            <w:b/>
          </w:rPr>
          <w:t xml:space="preserve"> Live So God Can Use</w:t>
        </w:r>
        <w:r w:rsidR="00C50484" w:rsidRPr="00C50484">
          <w:rPr>
            <w:rStyle w:val="Hyperlink"/>
            <w:rFonts w:ascii="Book Antiqua" w:eastAsia="Georgia" w:hAnsi="Book Antiqua" w:cs="Georgia"/>
            <w:b/>
          </w:rPr>
          <w:t xml:space="preserve"> </w:t>
        </w:r>
        <w:r w:rsidR="00C50484" w:rsidRPr="00C50484">
          <w:rPr>
            <w:rStyle w:val="Hyperlink"/>
            <w:rFonts w:ascii="Book Antiqua" w:eastAsia="Georgia" w:hAnsi="Book Antiqua" w:cs="Georgia"/>
            <w:b/>
          </w:rPr>
          <w:t xml:space="preserve">Me </w:t>
        </w:r>
        <w:proofErr w:type="spellStart"/>
        <w:r w:rsidR="00C50484" w:rsidRPr="00C50484">
          <w:rPr>
            <w:rStyle w:val="Hyperlink"/>
            <w:rFonts w:ascii="Book Antiqua" w:eastAsia="Georgia" w:hAnsi="Book Antiqua" w:cs="Georgia"/>
            <w:b/>
          </w:rPr>
          <w:t>GtG</w:t>
        </w:r>
        <w:proofErr w:type="spellEnd"/>
        <w:r w:rsidR="00C50484" w:rsidRPr="00C50484">
          <w:rPr>
            <w:rStyle w:val="Hyperlink"/>
            <w:rFonts w:ascii="Book Antiqua" w:eastAsia="Georgia" w:hAnsi="Book Antiqua" w:cs="Georgia"/>
            <w:b/>
          </w:rPr>
          <w:t xml:space="preserve"> 700</w:t>
        </w:r>
      </w:hyperlink>
      <w:hyperlink r:id="rId31">
        <w:r w:rsidR="00C50484" w:rsidRPr="00C50484">
          <w:rPr>
            <w:rFonts w:ascii="Book Antiqua" w:eastAsia="Georgia" w:hAnsi="Book Antiqua" w:cs="Georgia"/>
          </w:rPr>
          <w:t xml:space="preserve"> </w:t>
        </w:r>
      </w:hyperlink>
      <w:r w:rsidR="00C50484" w:rsidRPr="00C50484">
        <w:rPr>
          <w:rFonts w:ascii="Book Antiqua" w:eastAsia="Georgia" w:hAnsi="Book Antiqua" w:cs="Georgia"/>
        </w:rPr>
        <w:t xml:space="preserve"> </w:t>
      </w:r>
    </w:p>
    <w:p w14:paraId="4442DD08" w14:textId="77777777" w:rsidR="00C50484" w:rsidRPr="00C50484" w:rsidRDefault="00000000" w:rsidP="00C50484">
      <w:pPr>
        <w:numPr>
          <w:ilvl w:val="0"/>
          <w:numId w:val="142"/>
        </w:numPr>
        <w:autoSpaceDE/>
        <w:autoSpaceDN/>
        <w:adjustRightInd/>
        <w:rPr>
          <w:rFonts w:ascii="Book Antiqua" w:hAnsi="Book Antiqua"/>
        </w:rPr>
      </w:pPr>
      <w:hyperlink r:id="rId32" w:history="1">
        <w:proofErr w:type="spellStart"/>
        <w:r w:rsidR="00C50484" w:rsidRPr="00C50484">
          <w:rPr>
            <w:rStyle w:val="Hyperlink"/>
            <w:rFonts w:ascii="Book Antiqua" w:eastAsia="Georgia" w:hAnsi="Book Antiqua" w:cs="Georgia"/>
            <w:b/>
          </w:rPr>
          <w:t>Objeto</w:t>
        </w:r>
        <w:proofErr w:type="spellEnd"/>
        <w:r w:rsidR="00C50484" w:rsidRPr="00C50484">
          <w:rPr>
            <w:rStyle w:val="Hyperlink"/>
            <w:rFonts w:ascii="Book Antiqua" w:eastAsia="Georgia" w:hAnsi="Book Antiqua" w:cs="Georgia"/>
            <w:b/>
          </w:rPr>
          <w:t xml:space="preserve"> de mi </w:t>
        </w:r>
        <w:proofErr w:type="spellStart"/>
        <w:r w:rsidR="00C50484" w:rsidRPr="00C50484">
          <w:rPr>
            <w:rStyle w:val="Hyperlink"/>
            <w:rFonts w:ascii="Book Antiqua" w:eastAsia="Georgia" w:hAnsi="Book Antiqua" w:cs="Georgia"/>
            <w:b/>
          </w:rPr>
          <w:t>fe</w:t>
        </w:r>
        <w:proofErr w:type="spellEnd"/>
        <w:r w:rsidR="00C50484" w:rsidRPr="00C50484">
          <w:rPr>
            <w:rStyle w:val="Hyperlink"/>
            <w:rFonts w:ascii="Book Antiqua" w:eastAsia="Georgia" w:hAnsi="Book Antiqua" w:cs="Georgia"/>
            <w:b/>
          </w:rPr>
          <w:t xml:space="preserve"> EHP 225 / My Faith Looks Up to Th</w:t>
        </w:r>
        <w:r w:rsidR="00C50484" w:rsidRPr="00C50484">
          <w:rPr>
            <w:rStyle w:val="Hyperlink"/>
            <w:rFonts w:ascii="Book Antiqua" w:eastAsia="Georgia" w:hAnsi="Book Antiqua" w:cs="Georgia"/>
            <w:b/>
          </w:rPr>
          <w:t>e</w:t>
        </w:r>
        <w:r w:rsidR="00C50484" w:rsidRPr="00C50484">
          <w:rPr>
            <w:rStyle w:val="Hyperlink"/>
            <w:rFonts w:ascii="Book Antiqua" w:eastAsia="Georgia" w:hAnsi="Book Antiqua" w:cs="Georgia"/>
            <w:b/>
          </w:rPr>
          <w:t xml:space="preserve">e </w:t>
        </w:r>
        <w:proofErr w:type="spellStart"/>
        <w:r w:rsidR="00C50484" w:rsidRPr="00C50484">
          <w:rPr>
            <w:rStyle w:val="Hyperlink"/>
            <w:rFonts w:ascii="Book Antiqua" w:eastAsia="Georgia" w:hAnsi="Book Antiqua" w:cs="Georgia"/>
            <w:b/>
          </w:rPr>
          <w:t>GtG</w:t>
        </w:r>
        <w:proofErr w:type="spellEnd"/>
        <w:r w:rsidR="00C50484" w:rsidRPr="00C50484">
          <w:rPr>
            <w:rStyle w:val="Hyperlink"/>
            <w:rFonts w:ascii="Book Antiqua" w:eastAsia="Georgia" w:hAnsi="Book Antiqua" w:cs="Georgia"/>
            <w:b/>
          </w:rPr>
          <w:t xml:space="preserve"> 829</w:t>
        </w:r>
      </w:hyperlink>
    </w:p>
    <w:p w14:paraId="54264449" w14:textId="77777777" w:rsidR="00C50484" w:rsidRPr="00C50484" w:rsidRDefault="00000000" w:rsidP="00C50484">
      <w:pPr>
        <w:numPr>
          <w:ilvl w:val="0"/>
          <w:numId w:val="142"/>
        </w:numPr>
        <w:autoSpaceDE/>
        <w:autoSpaceDN/>
        <w:adjustRightInd/>
        <w:rPr>
          <w:rFonts w:ascii="Book Antiqua" w:hAnsi="Book Antiqua"/>
        </w:rPr>
      </w:pPr>
      <w:hyperlink r:id="rId33" w:history="1">
        <w:r w:rsidR="00C50484" w:rsidRPr="00C50484">
          <w:rPr>
            <w:rStyle w:val="Hyperlink"/>
            <w:rFonts w:ascii="Book Antiqua" w:eastAsia="Georgia" w:hAnsi="Book Antiqua" w:cs="Georgia"/>
            <w:b/>
          </w:rPr>
          <w:t xml:space="preserve">Jesús es mi Rey </w:t>
        </w:r>
        <w:proofErr w:type="spellStart"/>
        <w:r w:rsidR="00C50484" w:rsidRPr="00C50484">
          <w:rPr>
            <w:rStyle w:val="Hyperlink"/>
            <w:rFonts w:ascii="Book Antiqua" w:eastAsia="Georgia" w:hAnsi="Book Antiqua" w:cs="Georgia"/>
            <w:b/>
          </w:rPr>
          <w:t>soberano</w:t>
        </w:r>
        <w:proofErr w:type="spellEnd"/>
        <w:r w:rsidR="00C50484" w:rsidRPr="00C50484">
          <w:rPr>
            <w:rStyle w:val="Hyperlink"/>
            <w:rFonts w:ascii="Book Antiqua" w:eastAsia="Georgia" w:hAnsi="Book Antiqua" w:cs="Georgia"/>
            <w:b/>
          </w:rPr>
          <w:t xml:space="preserve"> / O Jesus, m</w:t>
        </w:r>
        <w:r w:rsidR="00C50484" w:rsidRPr="00C50484">
          <w:rPr>
            <w:rStyle w:val="Hyperlink"/>
            <w:rFonts w:ascii="Book Antiqua" w:eastAsia="Georgia" w:hAnsi="Book Antiqua" w:cs="Georgia"/>
            <w:b/>
          </w:rPr>
          <w:t>y</w:t>
        </w:r>
        <w:r w:rsidR="00C50484" w:rsidRPr="00C50484">
          <w:rPr>
            <w:rStyle w:val="Hyperlink"/>
            <w:rFonts w:ascii="Book Antiqua" w:eastAsia="Georgia" w:hAnsi="Book Antiqua" w:cs="Georgia"/>
            <w:b/>
          </w:rPr>
          <w:t xml:space="preserve"> King EHP 42</w:t>
        </w:r>
      </w:hyperlink>
    </w:p>
    <w:p w14:paraId="5B169031" w14:textId="77777777" w:rsidR="00C50484" w:rsidRPr="00C50484" w:rsidRDefault="00000000" w:rsidP="00C50484">
      <w:pPr>
        <w:numPr>
          <w:ilvl w:val="0"/>
          <w:numId w:val="142"/>
        </w:numPr>
        <w:autoSpaceDE/>
        <w:autoSpaceDN/>
        <w:adjustRightInd/>
        <w:rPr>
          <w:rFonts w:ascii="Book Antiqua" w:hAnsi="Book Antiqua"/>
        </w:rPr>
      </w:pPr>
      <w:hyperlink r:id="rId34" w:history="1">
        <w:proofErr w:type="spellStart"/>
        <w:r w:rsidR="00C50484" w:rsidRPr="00C50484">
          <w:rPr>
            <w:rStyle w:val="Hyperlink"/>
            <w:rFonts w:ascii="Book Antiqua" w:eastAsia="Georgia" w:hAnsi="Book Antiqua" w:cs="Georgia"/>
            <w:b/>
          </w:rPr>
          <w:t>Loores</w:t>
        </w:r>
        <w:proofErr w:type="spellEnd"/>
        <w:r w:rsidR="00C50484" w:rsidRPr="00C50484">
          <w:rPr>
            <w:rStyle w:val="Hyperlink"/>
            <w:rFonts w:ascii="Book Antiqua" w:eastAsia="Georgia" w:hAnsi="Book Antiqua" w:cs="Georgia"/>
            <w:b/>
          </w:rPr>
          <w:t xml:space="preserve"> dad a Cristo Rey EHP 203 / All Hail the Power of Jesus’ Na</w:t>
        </w:r>
        <w:r w:rsidR="00C50484" w:rsidRPr="00C50484">
          <w:rPr>
            <w:rStyle w:val="Hyperlink"/>
            <w:rFonts w:ascii="Book Antiqua" w:eastAsia="Georgia" w:hAnsi="Book Antiqua" w:cs="Georgia"/>
            <w:b/>
          </w:rPr>
          <w:t>m</w:t>
        </w:r>
        <w:r w:rsidR="00C50484" w:rsidRPr="00C50484">
          <w:rPr>
            <w:rStyle w:val="Hyperlink"/>
            <w:rFonts w:ascii="Book Antiqua" w:eastAsia="Georgia" w:hAnsi="Book Antiqua" w:cs="Georgia"/>
            <w:b/>
          </w:rPr>
          <w:t xml:space="preserve">e! </w:t>
        </w:r>
        <w:proofErr w:type="spellStart"/>
        <w:r w:rsidR="00C50484" w:rsidRPr="00C50484">
          <w:rPr>
            <w:rStyle w:val="Hyperlink"/>
            <w:rFonts w:ascii="Book Antiqua" w:eastAsia="Georgia" w:hAnsi="Book Antiqua" w:cs="Georgia"/>
            <w:b/>
          </w:rPr>
          <w:t>GtG</w:t>
        </w:r>
        <w:proofErr w:type="spellEnd"/>
        <w:r w:rsidR="00C50484" w:rsidRPr="00C50484">
          <w:rPr>
            <w:rStyle w:val="Hyperlink"/>
            <w:rFonts w:ascii="Book Antiqua" w:eastAsia="Georgia" w:hAnsi="Book Antiqua" w:cs="Georgia"/>
            <w:b/>
          </w:rPr>
          <w:t xml:space="preserve"> 263</w:t>
        </w:r>
      </w:hyperlink>
    </w:p>
    <w:p w14:paraId="0BA68251" w14:textId="77777777" w:rsidR="00C50484" w:rsidRPr="00C50484" w:rsidRDefault="00000000" w:rsidP="00C50484">
      <w:pPr>
        <w:numPr>
          <w:ilvl w:val="0"/>
          <w:numId w:val="142"/>
        </w:numPr>
        <w:autoSpaceDE/>
        <w:autoSpaceDN/>
        <w:adjustRightInd/>
        <w:rPr>
          <w:rFonts w:ascii="Book Antiqua" w:hAnsi="Book Antiqua"/>
        </w:rPr>
      </w:pPr>
      <w:hyperlink r:id="rId35" w:history="1">
        <w:proofErr w:type="spellStart"/>
        <w:r w:rsidR="00C50484" w:rsidRPr="00C50484">
          <w:rPr>
            <w:rStyle w:val="Hyperlink"/>
            <w:rFonts w:ascii="Book Antiqua" w:eastAsia="Georgia" w:hAnsi="Book Antiqua" w:cs="Georgia"/>
            <w:b/>
          </w:rPr>
          <w:t>Fruto</w:t>
        </w:r>
        <w:proofErr w:type="spellEnd"/>
        <w:r w:rsidR="00C50484" w:rsidRPr="00C50484">
          <w:rPr>
            <w:rStyle w:val="Hyperlink"/>
            <w:rFonts w:ascii="Book Antiqua" w:eastAsia="Georgia" w:hAnsi="Book Antiqua" w:cs="Georgia"/>
            <w:b/>
          </w:rPr>
          <w:t xml:space="preserve"> del amor </w:t>
        </w:r>
        <w:proofErr w:type="spellStart"/>
        <w:r w:rsidR="00C50484" w:rsidRPr="00C50484">
          <w:rPr>
            <w:rStyle w:val="Hyperlink"/>
            <w:rFonts w:ascii="Book Antiqua" w:eastAsia="Georgia" w:hAnsi="Book Antiqua" w:cs="Georgia"/>
            <w:b/>
          </w:rPr>
          <w:t>divino</w:t>
        </w:r>
        <w:proofErr w:type="spellEnd"/>
        <w:r w:rsidR="00C50484" w:rsidRPr="00C50484">
          <w:rPr>
            <w:rStyle w:val="Hyperlink"/>
            <w:rFonts w:ascii="Book Antiqua" w:eastAsia="Georgia" w:hAnsi="Book Antiqua" w:cs="Georgia"/>
            <w:b/>
          </w:rPr>
          <w:t xml:space="preserve"> EHP 83 / Of the Father’s Love Bego</w:t>
        </w:r>
        <w:r w:rsidR="00C50484" w:rsidRPr="00C50484">
          <w:rPr>
            <w:rStyle w:val="Hyperlink"/>
            <w:rFonts w:ascii="Book Antiqua" w:eastAsia="Georgia" w:hAnsi="Book Antiqua" w:cs="Georgia"/>
            <w:b/>
          </w:rPr>
          <w:t>t</w:t>
        </w:r>
        <w:r w:rsidR="00C50484" w:rsidRPr="00C50484">
          <w:rPr>
            <w:rStyle w:val="Hyperlink"/>
            <w:rFonts w:ascii="Book Antiqua" w:eastAsia="Georgia" w:hAnsi="Book Antiqua" w:cs="Georgia"/>
            <w:b/>
          </w:rPr>
          <w:t xml:space="preserve">ten </w:t>
        </w:r>
        <w:proofErr w:type="spellStart"/>
        <w:r w:rsidR="00C50484" w:rsidRPr="00C50484">
          <w:rPr>
            <w:rStyle w:val="Hyperlink"/>
            <w:rFonts w:ascii="Book Antiqua" w:eastAsia="Georgia" w:hAnsi="Book Antiqua" w:cs="Georgia"/>
            <w:b/>
          </w:rPr>
          <w:t>GtG</w:t>
        </w:r>
        <w:proofErr w:type="spellEnd"/>
        <w:r w:rsidR="00C50484" w:rsidRPr="00C50484">
          <w:rPr>
            <w:rStyle w:val="Hyperlink"/>
            <w:rFonts w:ascii="Book Antiqua" w:eastAsia="Georgia" w:hAnsi="Book Antiqua" w:cs="Georgia"/>
            <w:b/>
          </w:rPr>
          <w:t xml:space="preserve"> 108</w:t>
        </w:r>
      </w:hyperlink>
    </w:p>
    <w:p w14:paraId="0DE22117" w14:textId="77777777" w:rsidR="00C50484" w:rsidRPr="00C50484" w:rsidRDefault="00000000" w:rsidP="00C50484">
      <w:pPr>
        <w:numPr>
          <w:ilvl w:val="0"/>
          <w:numId w:val="142"/>
        </w:numPr>
        <w:autoSpaceDE/>
        <w:autoSpaceDN/>
        <w:adjustRightInd/>
        <w:rPr>
          <w:rFonts w:ascii="Book Antiqua" w:hAnsi="Book Antiqua"/>
        </w:rPr>
      </w:pPr>
      <w:hyperlink r:id="rId36" w:history="1">
        <w:r w:rsidR="00C50484" w:rsidRPr="00C50484">
          <w:rPr>
            <w:rStyle w:val="Hyperlink"/>
            <w:rFonts w:ascii="Book Antiqua" w:eastAsia="Georgia" w:hAnsi="Book Antiqua" w:cs="Georgia"/>
            <w:b/>
          </w:rPr>
          <w:t xml:space="preserve">He </w:t>
        </w:r>
        <w:proofErr w:type="spellStart"/>
        <w:r w:rsidR="00C50484" w:rsidRPr="00C50484">
          <w:rPr>
            <w:rStyle w:val="Hyperlink"/>
            <w:rFonts w:ascii="Book Antiqua" w:eastAsia="Georgia" w:hAnsi="Book Antiqua" w:cs="Georgia"/>
            <w:b/>
          </w:rPr>
          <w:t>decidido</w:t>
        </w:r>
        <w:proofErr w:type="spellEnd"/>
        <w:r w:rsidR="00C50484" w:rsidRPr="00C50484">
          <w:rPr>
            <w:rStyle w:val="Hyperlink"/>
            <w:rFonts w:ascii="Book Antiqua" w:eastAsia="Georgia" w:hAnsi="Book Antiqua" w:cs="Georgia"/>
            <w:b/>
          </w:rPr>
          <w:t xml:space="preserve"> </w:t>
        </w:r>
        <w:proofErr w:type="spellStart"/>
        <w:r w:rsidR="00C50484" w:rsidRPr="00C50484">
          <w:rPr>
            <w:rStyle w:val="Hyperlink"/>
            <w:rFonts w:ascii="Book Antiqua" w:eastAsia="Georgia" w:hAnsi="Book Antiqua" w:cs="Georgia"/>
            <w:b/>
          </w:rPr>
          <w:t>seguir</w:t>
        </w:r>
        <w:proofErr w:type="spellEnd"/>
        <w:r w:rsidR="00C50484" w:rsidRPr="00C50484">
          <w:rPr>
            <w:rStyle w:val="Hyperlink"/>
            <w:rFonts w:ascii="Book Antiqua" w:eastAsia="Georgia" w:hAnsi="Book Antiqua" w:cs="Georgia"/>
            <w:b/>
          </w:rPr>
          <w:t xml:space="preserve"> a Cristo EHP 303 / I Have Decided to Follow Jes</w:t>
        </w:r>
        <w:r w:rsidR="00C50484" w:rsidRPr="00C50484">
          <w:rPr>
            <w:rStyle w:val="Hyperlink"/>
            <w:rFonts w:ascii="Book Antiqua" w:eastAsia="Georgia" w:hAnsi="Book Antiqua" w:cs="Georgia"/>
            <w:b/>
          </w:rPr>
          <w:t>u</w:t>
        </w:r>
        <w:r w:rsidR="00C50484" w:rsidRPr="00C50484">
          <w:rPr>
            <w:rStyle w:val="Hyperlink"/>
            <w:rFonts w:ascii="Book Antiqua" w:eastAsia="Georgia" w:hAnsi="Book Antiqua" w:cs="Georgia"/>
            <w:b/>
          </w:rPr>
          <w:t>s STF 2129</w:t>
        </w:r>
      </w:hyperlink>
    </w:p>
    <w:p w14:paraId="371C23A8" w14:textId="77777777" w:rsidR="00C50484" w:rsidRPr="00C50484" w:rsidRDefault="00000000" w:rsidP="00C50484">
      <w:pPr>
        <w:numPr>
          <w:ilvl w:val="0"/>
          <w:numId w:val="142"/>
        </w:numPr>
        <w:autoSpaceDE/>
        <w:autoSpaceDN/>
        <w:adjustRightInd/>
        <w:rPr>
          <w:rFonts w:ascii="Book Antiqua" w:hAnsi="Book Antiqua"/>
        </w:rPr>
      </w:pPr>
      <w:hyperlink r:id="rId37" w:history="1">
        <w:r w:rsidR="00C50484" w:rsidRPr="00C50484">
          <w:rPr>
            <w:rStyle w:val="Hyperlink"/>
            <w:rFonts w:ascii="Book Antiqua" w:eastAsia="Georgia" w:hAnsi="Book Antiqua" w:cs="Georgia"/>
            <w:b/>
          </w:rPr>
          <w:t xml:space="preserve">El </w:t>
        </w:r>
        <w:proofErr w:type="spellStart"/>
        <w:r w:rsidR="00C50484" w:rsidRPr="00C50484">
          <w:rPr>
            <w:rStyle w:val="Hyperlink"/>
            <w:rFonts w:ascii="Book Antiqua" w:eastAsia="Georgia" w:hAnsi="Book Antiqua" w:cs="Georgia"/>
            <w:b/>
          </w:rPr>
          <w:t>llamado</w:t>
        </w:r>
        <w:proofErr w:type="spellEnd"/>
        <w:r w:rsidR="00C50484" w:rsidRPr="00C50484">
          <w:rPr>
            <w:rStyle w:val="Hyperlink"/>
            <w:rFonts w:ascii="Book Antiqua" w:eastAsia="Georgia" w:hAnsi="Book Antiqua" w:cs="Georgia"/>
            <w:b/>
          </w:rPr>
          <w:t xml:space="preserve"> / Will You Come and Follow Me (The Summons) </w:t>
        </w:r>
        <w:r w:rsidR="00C50484" w:rsidRPr="00C50484">
          <w:rPr>
            <w:rStyle w:val="Hyperlink"/>
            <w:rFonts w:ascii="Book Antiqua" w:eastAsia="Georgia" w:hAnsi="Book Antiqua" w:cs="Georgia"/>
            <w:b/>
          </w:rPr>
          <w:t>G</w:t>
        </w:r>
        <w:r w:rsidR="00C50484" w:rsidRPr="00C50484">
          <w:rPr>
            <w:rStyle w:val="Hyperlink"/>
            <w:rFonts w:ascii="Book Antiqua" w:eastAsia="Georgia" w:hAnsi="Book Antiqua" w:cs="Georgia"/>
            <w:b/>
          </w:rPr>
          <w:t>TG 726</w:t>
        </w:r>
      </w:hyperlink>
    </w:p>
    <w:p w14:paraId="4D90B5A1" w14:textId="77777777" w:rsidR="00C50484" w:rsidRPr="00C50484" w:rsidRDefault="00000000" w:rsidP="00C50484">
      <w:pPr>
        <w:numPr>
          <w:ilvl w:val="0"/>
          <w:numId w:val="142"/>
        </w:numPr>
        <w:autoSpaceDE/>
        <w:autoSpaceDN/>
        <w:adjustRightInd/>
        <w:rPr>
          <w:rFonts w:ascii="Book Antiqua" w:hAnsi="Book Antiqua"/>
        </w:rPr>
      </w:pPr>
      <w:hyperlink r:id="rId38" w:history="1">
        <w:proofErr w:type="spellStart"/>
        <w:r w:rsidR="00C50484" w:rsidRPr="00C50484">
          <w:rPr>
            <w:rStyle w:val="Hyperlink"/>
            <w:rFonts w:ascii="Book Antiqua" w:eastAsia="Georgia" w:hAnsi="Book Antiqua" w:cs="Georgia"/>
            <w:b/>
          </w:rPr>
          <w:t>Poderoso</w:t>
        </w:r>
        <w:proofErr w:type="spellEnd"/>
        <w:r w:rsidR="00C50484" w:rsidRPr="00C50484">
          <w:rPr>
            <w:rStyle w:val="Hyperlink"/>
            <w:rFonts w:ascii="Book Antiqua" w:eastAsia="Georgia" w:hAnsi="Book Antiqua" w:cs="Georgia"/>
            <w:b/>
          </w:rPr>
          <w:t xml:space="preserve"> para </w:t>
        </w:r>
        <w:proofErr w:type="spellStart"/>
        <w:r w:rsidR="00C50484" w:rsidRPr="00C50484">
          <w:rPr>
            <w:rStyle w:val="Hyperlink"/>
            <w:rFonts w:ascii="Book Antiqua" w:eastAsia="Georgia" w:hAnsi="Book Antiqua" w:cs="Georgia"/>
            <w:b/>
          </w:rPr>
          <w:t>salvar</w:t>
        </w:r>
        <w:proofErr w:type="spellEnd"/>
        <w:r w:rsidR="00C50484" w:rsidRPr="00C50484">
          <w:rPr>
            <w:rStyle w:val="Hyperlink"/>
            <w:rFonts w:ascii="Book Antiqua" w:eastAsia="Georgia" w:hAnsi="Book Antiqua" w:cs="Georgia"/>
            <w:b/>
          </w:rPr>
          <w:t xml:space="preserve"> / Mighty to</w:t>
        </w:r>
        <w:r w:rsidR="00C50484" w:rsidRPr="00C50484">
          <w:rPr>
            <w:rStyle w:val="Hyperlink"/>
            <w:rFonts w:ascii="Book Antiqua" w:eastAsia="Georgia" w:hAnsi="Book Antiqua" w:cs="Georgia"/>
            <w:b/>
          </w:rPr>
          <w:t xml:space="preserve"> </w:t>
        </w:r>
        <w:r w:rsidR="00C50484" w:rsidRPr="00C50484">
          <w:rPr>
            <w:rStyle w:val="Hyperlink"/>
            <w:rFonts w:ascii="Book Antiqua" w:eastAsia="Georgia" w:hAnsi="Book Antiqua" w:cs="Georgia"/>
            <w:b/>
          </w:rPr>
          <w:t>Save</w:t>
        </w:r>
      </w:hyperlink>
      <w:hyperlink r:id="rId39">
        <w:r w:rsidR="00C50484" w:rsidRPr="00C50484">
          <w:rPr>
            <w:rFonts w:ascii="Book Antiqua" w:eastAsia="Georgia" w:hAnsi="Book Antiqua" w:cs="Georgia"/>
            <w:b/>
          </w:rPr>
          <w:t xml:space="preserve"> </w:t>
        </w:r>
      </w:hyperlink>
      <w:r w:rsidR="00C50484" w:rsidRPr="00C50484">
        <w:rPr>
          <w:rFonts w:ascii="Book Antiqua" w:eastAsia="Georgia" w:hAnsi="Book Antiqua" w:cs="Georgia"/>
          <w:b/>
        </w:rPr>
        <w:t xml:space="preserve"> </w:t>
      </w:r>
    </w:p>
    <w:p w14:paraId="4394B3E9" w14:textId="77777777" w:rsidR="00C50484" w:rsidRPr="00C50484" w:rsidRDefault="00000000" w:rsidP="00C50484">
      <w:pPr>
        <w:numPr>
          <w:ilvl w:val="0"/>
          <w:numId w:val="142"/>
        </w:numPr>
        <w:autoSpaceDE/>
        <w:autoSpaceDN/>
        <w:adjustRightInd/>
        <w:rPr>
          <w:rFonts w:ascii="Book Antiqua" w:hAnsi="Book Antiqua"/>
        </w:rPr>
      </w:pPr>
      <w:hyperlink r:id="rId40" w:history="1">
        <w:proofErr w:type="spellStart"/>
        <w:r w:rsidR="00C50484" w:rsidRPr="00C50484">
          <w:rPr>
            <w:rStyle w:val="Hyperlink"/>
            <w:rFonts w:ascii="Book Antiqua" w:eastAsia="Georgia" w:hAnsi="Book Antiqua" w:cs="Georgia"/>
            <w:b/>
          </w:rPr>
          <w:t>Te</w:t>
        </w:r>
        <w:proofErr w:type="spellEnd"/>
        <w:r w:rsidR="00C50484" w:rsidRPr="00C50484">
          <w:rPr>
            <w:rStyle w:val="Hyperlink"/>
            <w:rFonts w:ascii="Book Antiqua" w:eastAsia="Georgia" w:hAnsi="Book Antiqua" w:cs="Georgia"/>
            <w:b/>
          </w:rPr>
          <w:t xml:space="preserve"> </w:t>
        </w:r>
        <w:proofErr w:type="spellStart"/>
        <w:r w:rsidR="00C50484" w:rsidRPr="00C50484">
          <w:rPr>
            <w:rStyle w:val="Hyperlink"/>
            <w:rFonts w:ascii="Book Antiqua" w:eastAsia="Georgia" w:hAnsi="Book Antiqua" w:cs="Georgia"/>
            <w:b/>
          </w:rPr>
          <w:t>doy</w:t>
        </w:r>
        <w:proofErr w:type="spellEnd"/>
        <w:r w:rsidR="00C50484" w:rsidRPr="00C50484">
          <w:rPr>
            <w:rStyle w:val="Hyperlink"/>
            <w:rFonts w:ascii="Book Antiqua" w:eastAsia="Georgia" w:hAnsi="Book Antiqua" w:cs="Georgia"/>
            <w:b/>
          </w:rPr>
          <w:t xml:space="preserve"> mi </w:t>
        </w:r>
        <w:proofErr w:type="spellStart"/>
        <w:r w:rsidR="00C50484" w:rsidRPr="00C50484">
          <w:rPr>
            <w:rStyle w:val="Hyperlink"/>
            <w:rFonts w:ascii="Book Antiqua" w:eastAsia="Georgia" w:hAnsi="Book Antiqua" w:cs="Georgia"/>
            <w:b/>
          </w:rPr>
          <w:t>corazón</w:t>
        </w:r>
        <w:proofErr w:type="spellEnd"/>
        <w:r w:rsidR="00C50484" w:rsidRPr="00C50484">
          <w:rPr>
            <w:rStyle w:val="Hyperlink"/>
            <w:rFonts w:ascii="Book Antiqua" w:eastAsia="Georgia" w:hAnsi="Book Antiqua" w:cs="Georgia"/>
            <w:b/>
          </w:rPr>
          <w:t xml:space="preserve"> / Lord, Yo</w:t>
        </w:r>
        <w:r w:rsidR="00C50484" w:rsidRPr="00C50484">
          <w:rPr>
            <w:rStyle w:val="Hyperlink"/>
            <w:rFonts w:ascii="Book Antiqua" w:eastAsia="Georgia" w:hAnsi="Book Antiqua" w:cs="Georgia"/>
            <w:b/>
          </w:rPr>
          <w:t>u</w:t>
        </w:r>
        <w:r w:rsidR="00C50484" w:rsidRPr="00C50484">
          <w:rPr>
            <w:rStyle w:val="Hyperlink"/>
            <w:rFonts w:ascii="Book Antiqua" w:eastAsia="Georgia" w:hAnsi="Book Antiqua" w:cs="Georgia"/>
            <w:b/>
          </w:rPr>
          <w:t xml:space="preserve"> Have My Heart</w:t>
        </w:r>
      </w:hyperlink>
      <w:hyperlink r:id="rId41">
        <w:r w:rsidR="00C50484" w:rsidRPr="00C50484">
          <w:rPr>
            <w:rFonts w:ascii="Book Antiqua" w:eastAsia="Georgia" w:hAnsi="Book Antiqua" w:cs="Georgia"/>
            <w:b/>
          </w:rPr>
          <w:t xml:space="preserve"> </w:t>
        </w:r>
      </w:hyperlink>
      <w:r w:rsidR="00C50484" w:rsidRPr="00C50484">
        <w:rPr>
          <w:rFonts w:ascii="Book Antiqua" w:eastAsia="Georgia" w:hAnsi="Book Antiqua" w:cs="Georgia"/>
          <w:b/>
        </w:rPr>
        <w:t xml:space="preserve"> </w:t>
      </w:r>
    </w:p>
    <w:p w14:paraId="3AC6C3FE" w14:textId="02192881" w:rsidR="00C50484" w:rsidRPr="00C50484" w:rsidRDefault="00000000" w:rsidP="00C50484">
      <w:pPr>
        <w:numPr>
          <w:ilvl w:val="0"/>
          <w:numId w:val="142"/>
        </w:numPr>
        <w:autoSpaceDE/>
        <w:autoSpaceDN/>
        <w:adjustRightInd/>
        <w:rPr>
          <w:rFonts w:ascii="Book Antiqua" w:hAnsi="Book Antiqua"/>
        </w:rPr>
      </w:pPr>
      <w:hyperlink r:id="rId42" w:history="1">
        <w:r w:rsidR="00C50484" w:rsidRPr="008429DC">
          <w:rPr>
            <w:rStyle w:val="Hyperlink"/>
            <w:rFonts w:ascii="Book Antiqua" w:eastAsia="Georgia" w:hAnsi="Book Antiqua" w:cs="Georgia"/>
            <w:b/>
            <w:lang w:val="es-ES"/>
          </w:rPr>
          <w:t>En tu ho</w:t>
        </w:r>
        <w:r w:rsidR="00C50484" w:rsidRPr="008429DC">
          <w:rPr>
            <w:rStyle w:val="Hyperlink"/>
            <w:rFonts w:ascii="Book Antiqua" w:eastAsia="Georgia" w:hAnsi="Book Antiqua" w:cs="Georgia"/>
            <w:b/>
            <w:lang w:val="es-ES"/>
          </w:rPr>
          <w:t>g</w:t>
        </w:r>
        <w:r w:rsidR="00C50484" w:rsidRPr="008429DC">
          <w:rPr>
            <w:rStyle w:val="Hyperlink"/>
            <w:rFonts w:ascii="Book Antiqua" w:eastAsia="Georgia" w:hAnsi="Book Antiqua" w:cs="Georgia"/>
            <w:b/>
            <w:lang w:val="es-ES"/>
          </w:rPr>
          <w:t>ar</w:t>
        </w:r>
      </w:hyperlink>
      <w:r w:rsidR="00C50484" w:rsidRPr="00C50484">
        <w:rPr>
          <w:rFonts w:ascii="Book Antiqua" w:eastAsia="Georgia" w:hAnsi="Book Antiqua" w:cs="Georgia"/>
          <w:b/>
        </w:rPr>
        <w:t xml:space="preserve"> (In your house): </w:t>
      </w:r>
      <w:proofErr w:type="spellStart"/>
      <w:r w:rsidR="006C0B80">
        <w:rPr>
          <w:rFonts w:ascii="Book Antiqua" w:eastAsia="Georgia" w:hAnsi="Book Antiqua" w:cs="Georgia"/>
        </w:rPr>
        <w:t>Sólo</w:t>
      </w:r>
      <w:proofErr w:type="spellEnd"/>
      <w:r w:rsidR="006C0B80">
        <w:rPr>
          <w:rFonts w:ascii="Book Antiqua" w:eastAsia="Georgia" w:hAnsi="Book Antiqua" w:cs="Georgia"/>
        </w:rPr>
        <w:t xml:space="preserve"> </w:t>
      </w:r>
      <w:proofErr w:type="spellStart"/>
      <w:r w:rsidR="006C0B80">
        <w:rPr>
          <w:rFonts w:ascii="Book Antiqua" w:eastAsia="Georgia" w:hAnsi="Book Antiqua" w:cs="Georgia"/>
        </w:rPr>
        <w:t>en</w:t>
      </w:r>
      <w:proofErr w:type="spellEnd"/>
      <w:r w:rsidR="006C0B80">
        <w:rPr>
          <w:rFonts w:ascii="Book Antiqua" w:eastAsia="Georgia" w:hAnsi="Book Antiqua" w:cs="Georgia"/>
        </w:rPr>
        <w:t xml:space="preserve"> </w:t>
      </w:r>
      <w:proofErr w:type="spellStart"/>
      <w:r w:rsidR="006C0B80">
        <w:rPr>
          <w:rFonts w:ascii="Book Antiqua" w:eastAsia="Georgia" w:hAnsi="Book Antiqua" w:cs="Georgia"/>
        </w:rPr>
        <w:t>español</w:t>
      </w:r>
      <w:proofErr w:type="spellEnd"/>
      <w:r w:rsidR="006C0B80">
        <w:rPr>
          <w:rFonts w:ascii="Book Antiqua" w:eastAsia="Georgia" w:hAnsi="Book Antiqua" w:cs="Georgia"/>
        </w:rPr>
        <w:t>. / Only in Spanish</w:t>
      </w:r>
      <w:r w:rsidR="00C50484" w:rsidRPr="00C50484">
        <w:rPr>
          <w:rFonts w:ascii="Book Antiqua" w:eastAsia="Georgia" w:hAnsi="Book Antiqua" w:cs="Georgia"/>
        </w:rPr>
        <w:t>.</w:t>
      </w:r>
      <w:hyperlink r:id="rId43">
        <w:r w:rsidR="00C50484" w:rsidRPr="00C50484">
          <w:rPr>
            <w:rFonts w:ascii="Book Antiqua" w:eastAsia="Georgia" w:hAnsi="Book Antiqua" w:cs="Georgia"/>
          </w:rPr>
          <w:t xml:space="preserve"> </w:t>
        </w:r>
      </w:hyperlink>
      <w:r w:rsidR="00C50484" w:rsidRPr="00C50484">
        <w:rPr>
          <w:rFonts w:ascii="Book Antiqua" w:eastAsia="Georgia" w:hAnsi="Book Antiqua" w:cs="Georgia"/>
          <w:b/>
        </w:rPr>
        <w:t xml:space="preserve"> </w:t>
      </w:r>
    </w:p>
    <w:p w14:paraId="7659B2A6" w14:textId="70A4BB30" w:rsidR="00C50484" w:rsidRPr="00C50484" w:rsidRDefault="00000000" w:rsidP="00C50484">
      <w:pPr>
        <w:numPr>
          <w:ilvl w:val="0"/>
          <w:numId w:val="142"/>
        </w:numPr>
        <w:autoSpaceDE/>
        <w:autoSpaceDN/>
        <w:adjustRightInd/>
        <w:rPr>
          <w:rFonts w:ascii="Book Antiqua" w:hAnsi="Book Antiqua"/>
          <w:bCs/>
        </w:rPr>
      </w:pPr>
      <w:hyperlink r:id="rId44" w:history="1">
        <w:r w:rsidR="00C50484" w:rsidRPr="00C50484">
          <w:rPr>
            <w:rStyle w:val="Hyperlink"/>
            <w:rFonts w:ascii="Book Antiqua" w:eastAsia="Georgia" w:hAnsi="Book Antiqua" w:cs="Georgia"/>
            <w:b/>
          </w:rPr>
          <w:t>Haz de</w:t>
        </w:r>
        <w:r w:rsidR="00C50484" w:rsidRPr="00C50484">
          <w:rPr>
            <w:rStyle w:val="Hyperlink"/>
            <w:rFonts w:ascii="Book Antiqua" w:eastAsia="Georgia" w:hAnsi="Book Antiqua" w:cs="Georgia"/>
            <w:b/>
          </w:rPr>
          <w:t xml:space="preserve"> </w:t>
        </w:r>
        <w:r w:rsidR="00C50484" w:rsidRPr="00C50484">
          <w:rPr>
            <w:rStyle w:val="Hyperlink"/>
            <w:rFonts w:ascii="Book Antiqua" w:eastAsia="Georgia" w:hAnsi="Book Antiqua" w:cs="Georgia"/>
            <w:b/>
          </w:rPr>
          <w:t xml:space="preserve">mi </w:t>
        </w:r>
        <w:proofErr w:type="spellStart"/>
        <w:r w:rsidR="00C50484" w:rsidRPr="00C50484">
          <w:rPr>
            <w:rStyle w:val="Hyperlink"/>
            <w:rFonts w:ascii="Book Antiqua" w:eastAsia="Georgia" w:hAnsi="Book Antiqua" w:cs="Georgia"/>
            <w:b/>
          </w:rPr>
          <w:t>corazón</w:t>
        </w:r>
        <w:proofErr w:type="spellEnd"/>
        <w:r w:rsidR="00C50484" w:rsidRPr="00C50484">
          <w:rPr>
            <w:rStyle w:val="Hyperlink"/>
            <w:rFonts w:ascii="Book Antiqua" w:eastAsia="Georgia" w:hAnsi="Book Antiqua" w:cs="Georgia"/>
            <w:b/>
          </w:rPr>
          <w:t xml:space="preserve"> </w:t>
        </w:r>
        <w:proofErr w:type="spellStart"/>
        <w:r w:rsidR="00C50484" w:rsidRPr="00C50484">
          <w:rPr>
            <w:rStyle w:val="Hyperlink"/>
            <w:rFonts w:ascii="Book Antiqua" w:eastAsia="Georgia" w:hAnsi="Book Antiqua" w:cs="Georgia"/>
            <w:b/>
          </w:rPr>
          <w:t>tu</w:t>
        </w:r>
        <w:proofErr w:type="spellEnd"/>
        <w:r w:rsidR="00C50484" w:rsidRPr="00C50484">
          <w:rPr>
            <w:rStyle w:val="Hyperlink"/>
            <w:rFonts w:ascii="Book Antiqua" w:eastAsia="Georgia" w:hAnsi="Book Antiqua" w:cs="Georgia"/>
            <w:b/>
          </w:rPr>
          <w:t xml:space="preserve"> </w:t>
        </w:r>
        <w:proofErr w:type="spellStart"/>
        <w:r w:rsidR="00C50484" w:rsidRPr="00C50484">
          <w:rPr>
            <w:rStyle w:val="Hyperlink"/>
            <w:rFonts w:ascii="Book Antiqua" w:eastAsia="Georgia" w:hAnsi="Book Antiqua" w:cs="Georgia"/>
            <w:b/>
          </w:rPr>
          <w:t>hogar</w:t>
        </w:r>
        <w:proofErr w:type="spellEnd"/>
      </w:hyperlink>
      <w:r w:rsidR="00C50484" w:rsidRPr="00C50484">
        <w:rPr>
          <w:rFonts w:ascii="Book Antiqua" w:eastAsia="Georgia" w:hAnsi="Book Antiqua" w:cs="Georgia"/>
          <w:b/>
        </w:rPr>
        <w:t xml:space="preserve"> (Make a home in my heart): </w:t>
      </w:r>
      <w:proofErr w:type="spellStart"/>
      <w:r w:rsidR="006C0B80">
        <w:rPr>
          <w:rFonts w:ascii="Book Antiqua" w:eastAsia="Georgia" w:hAnsi="Book Antiqua" w:cs="Georgia"/>
        </w:rPr>
        <w:t>Sólo</w:t>
      </w:r>
      <w:proofErr w:type="spellEnd"/>
      <w:r w:rsidR="006C0B80">
        <w:rPr>
          <w:rFonts w:ascii="Book Antiqua" w:eastAsia="Georgia" w:hAnsi="Book Antiqua" w:cs="Georgia"/>
        </w:rPr>
        <w:t xml:space="preserve"> </w:t>
      </w:r>
      <w:proofErr w:type="spellStart"/>
      <w:r w:rsidR="006C0B80">
        <w:rPr>
          <w:rFonts w:ascii="Book Antiqua" w:eastAsia="Georgia" w:hAnsi="Book Antiqua" w:cs="Georgia"/>
        </w:rPr>
        <w:t>en</w:t>
      </w:r>
      <w:proofErr w:type="spellEnd"/>
      <w:r w:rsidR="006C0B80">
        <w:rPr>
          <w:rFonts w:ascii="Book Antiqua" w:eastAsia="Georgia" w:hAnsi="Book Antiqua" w:cs="Georgia"/>
        </w:rPr>
        <w:t xml:space="preserve"> </w:t>
      </w:r>
      <w:proofErr w:type="spellStart"/>
      <w:r w:rsidR="006C0B80">
        <w:rPr>
          <w:rFonts w:ascii="Book Antiqua" w:eastAsia="Georgia" w:hAnsi="Book Antiqua" w:cs="Georgia"/>
        </w:rPr>
        <w:t>español</w:t>
      </w:r>
      <w:proofErr w:type="spellEnd"/>
      <w:r w:rsidR="006C0B80">
        <w:rPr>
          <w:rFonts w:ascii="Book Antiqua" w:eastAsia="Georgia" w:hAnsi="Book Antiqua" w:cs="Georgia"/>
        </w:rPr>
        <w:t>. / Only in Spanish</w:t>
      </w:r>
      <w:r w:rsidR="00C50484" w:rsidRPr="00C50484">
        <w:rPr>
          <w:rFonts w:ascii="Book Antiqua" w:eastAsia="Georgia" w:hAnsi="Book Antiqua" w:cs="Georgia"/>
          <w:bCs/>
        </w:rPr>
        <w:t xml:space="preserve">. </w:t>
      </w:r>
    </w:p>
    <w:p w14:paraId="6A27802A" w14:textId="77777777" w:rsidR="00C50484" w:rsidRPr="00C50484" w:rsidRDefault="00000000" w:rsidP="00C50484">
      <w:pPr>
        <w:numPr>
          <w:ilvl w:val="0"/>
          <w:numId w:val="142"/>
        </w:numPr>
        <w:autoSpaceDE/>
        <w:autoSpaceDN/>
        <w:adjustRightInd/>
        <w:rPr>
          <w:rFonts w:ascii="Book Antiqua" w:hAnsi="Book Antiqua"/>
        </w:rPr>
      </w:pPr>
      <w:hyperlink r:id="rId45" w:history="1">
        <w:proofErr w:type="gramStart"/>
        <w:r w:rsidR="00C50484" w:rsidRPr="00C50484">
          <w:rPr>
            <w:rStyle w:val="Hyperlink"/>
            <w:rFonts w:ascii="Book Antiqua" w:eastAsia="Georgia" w:hAnsi="Book Antiqua" w:cs="Georgia"/>
            <w:b/>
          </w:rPr>
          <w:t>No</w:t>
        </w:r>
        <w:proofErr w:type="gramEnd"/>
        <w:r w:rsidR="00C50484" w:rsidRPr="00C50484">
          <w:rPr>
            <w:rStyle w:val="Hyperlink"/>
            <w:rFonts w:ascii="Book Antiqua" w:eastAsia="Georgia" w:hAnsi="Book Antiqua" w:cs="Georgia"/>
            <w:b/>
          </w:rPr>
          <w:t xml:space="preserve"> me </w:t>
        </w:r>
        <w:proofErr w:type="spellStart"/>
        <w:r w:rsidR="00C50484" w:rsidRPr="00C50484">
          <w:rPr>
            <w:rStyle w:val="Hyperlink"/>
            <w:rFonts w:ascii="Book Antiqua" w:eastAsia="Georgia" w:hAnsi="Book Antiqua" w:cs="Georgia"/>
            <w:b/>
          </w:rPr>
          <w:t>soltarás</w:t>
        </w:r>
        <w:proofErr w:type="spellEnd"/>
        <w:r w:rsidR="00C50484" w:rsidRPr="00C50484">
          <w:rPr>
            <w:rStyle w:val="Hyperlink"/>
            <w:rFonts w:ascii="Book Antiqua" w:eastAsia="Georgia" w:hAnsi="Book Antiqua" w:cs="Georgia"/>
            <w:b/>
          </w:rPr>
          <w:t xml:space="preserve"> / You Nev</w:t>
        </w:r>
        <w:r w:rsidR="00C50484" w:rsidRPr="00C50484">
          <w:rPr>
            <w:rStyle w:val="Hyperlink"/>
            <w:rFonts w:ascii="Book Antiqua" w:eastAsia="Georgia" w:hAnsi="Book Antiqua" w:cs="Georgia"/>
            <w:b/>
          </w:rPr>
          <w:t>e</w:t>
        </w:r>
        <w:r w:rsidR="00C50484" w:rsidRPr="00C50484">
          <w:rPr>
            <w:rStyle w:val="Hyperlink"/>
            <w:rFonts w:ascii="Book Antiqua" w:eastAsia="Georgia" w:hAnsi="Book Antiqua" w:cs="Georgia"/>
            <w:b/>
          </w:rPr>
          <w:t>r Let Go</w:t>
        </w:r>
      </w:hyperlink>
      <w:hyperlink r:id="rId46">
        <w:r w:rsidR="00C50484" w:rsidRPr="00C50484">
          <w:rPr>
            <w:rFonts w:ascii="Book Antiqua" w:eastAsia="Georgia" w:hAnsi="Book Antiqua" w:cs="Georgia"/>
          </w:rPr>
          <w:t xml:space="preserve"> </w:t>
        </w:r>
      </w:hyperlink>
      <w:r w:rsidR="00C50484" w:rsidRPr="00C50484">
        <w:rPr>
          <w:rFonts w:ascii="Book Antiqua" w:eastAsia="Georgia" w:hAnsi="Book Antiqua" w:cs="Georgia"/>
        </w:rPr>
        <w:t xml:space="preserve"> </w:t>
      </w:r>
    </w:p>
    <w:p w14:paraId="086CC0D3" w14:textId="77777777" w:rsidR="00C50484" w:rsidRPr="006C0B80" w:rsidRDefault="00000000" w:rsidP="00C50484">
      <w:pPr>
        <w:numPr>
          <w:ilvl w:val="0"/>
          <w:numId w:val="142"/>
        </w:numPr>
        <w:autoSpaceDE/>
        <w:autoSpaceDN/>
        <w:adjustRightInd/>
        <w:rPr>
          <w:rFonts w:ascii="Book Antiqua" w:hAnsi="Book Antiqua"/>
        </w:rPr>
      </w:pPr>
      <w:hyperlink r:id="rId47" w:history="1">
        <w:r w:rsidR="00C50484" w:rsidRPr="00C50484">
          <w:rPr>
            <w:rStyle w:val="Hyperlink"/>
            <w:rFonts w:ascii="Book Antiqua" w:eastAsia="Georgia" w:hAnsi="Book Antiqua" w:cs="Georgia"/>
            <w:b/>
          </w:rPr>
          <w:t>Día a día / Day</w:t>
        </w:r>
        <w:r w:rsidR="00C50484" w:rsidRPr="00C50484">
          <w:rPr>
            <w:rStyle w:val="Hyperlink"/>
            <w:rFonts w:ascii="Book Antiqua" w:eastAsia="Georgia" w:hAnsi="Book Antiqua" w:cs="Georgia"/>
            <w:b/>
          </w:rPr>
          <w:t xml:space="preserve"> </w:t>
        </w:r>
        <w:r w:rsidR="00C50484" w:rsidRPr="00C50484">
          <w:rPr>
            <w:rStyle w:val="Hyperlink"/>
            <w:rFonts w:ascii="Book Antiqua" w:eastAsia="Georgia" w:hAnsi="Book Antiqua" w:cs="Georgia"/>
            <w:b/>
          </w:rPr>
          <w:t>by Day</w:t>
        </w:r>
      </w:hyperlink>
      <w:hyperlink r:id="rId48">
        <w:r w:rsidR="00C50484" w:rsidRPr="00C50484">
          <w:rPr>
            <w:rFonts w:ascii="Book Antiqua" w:eastAsia="Georgia" w:hAnsi="Book Antiqua" w:cs="Georgia"/>
          </w:rPr>
          <w:t xml:space="preserve"> </w:t>
        </w:r>
      </w:hyperlink>
      <w:r w:rsidR="00C50484" w:rsidRPr="00C50484">
        <w:rPr>
          <w:rFonts w:ascii="Book Antiqua" w:eastAsia="Georgia" w:hAnsi="Book Antiqua" w:cs="Georgia"/>
        </w:rPr>
        <w:t xml:space="preserve"> </w:t>
      </w:r>
    </w:p>
    <w:p w14:paraId="29517436" w14:textId="358691D2" w:rsidR="006C0B80" w:rsidRPr="00C50484" w:rsidRDefault="006C0B80" w:rsidP="00C50484">
      <w:pPr>
        <w:numPr>
          <w:ilvl w:val="0"/>
          <w:numId w:val="142"/>
        </w:numPr>
        <w:autoSpaceDE/>
        <w:autoSpaceDN/>
        <w:adjustRightInd/>
        <w:rPr>
          <w:rFonts w:ascii="Book Antiqua" w:hAnsi="Book Antiqua"/>
        </w:rPr>
      </w:pPr>
      <w:hyperlink r:id="rId49" w:history="1">
        <w:proofErr w:type="spellStart"/>
        <w:r w:rsidRPr="006C0B80">
          <w:rPr>
            <w:rStyle w:val="Hyperlink"/>
            <w:rFonts w:ascii="Book Antiqua" w:eastAsia="Georgia" w:hAnsi="Book Antiqua" w:cs="Georgia"/>
            <w:b/>
            <w:bCs/>
          </w:rPr>
          <w:t>Canta</w:t>
        </w:r>
        <w:proofErr w:type="spellEnd"/>
      </w:hyperlink>
      <w:r w:rsidRPr="006C0B80">
        <w:rPr>
          <w:rFonts w:ascii="Book Antiqua" w:eastAsia="Georgia" w:hAnsi="Book Antiqua" w:cs="Georgia"/>
          <w:b/>
          <w:bCs/>
        </w:rPr>
        <w:t xml:space="preserve"> (Sing):</w:t>
      </w:r>
      <w:r>
        <w:rPr>
          <w:rFonts w:ascii="Book Antiqua" w:eastAsia="Georgia" w:hAnsi="Book Antiqua" w:cs="Georgia"/>
        </w:rPr>
        <w:t xml:space="preserve"> </w:t>
      </w:r>
      <w:proofErr w:type="spellStart"/>
      <w:r>
        <w:rPr>
          <w:rFonts w:ascii="Book Antiqua" w:eastAsia="Georgia" w:hAnsi="Book Antiqua" w:cs="Georgia"/>
        </w:rPr>
        <w:t>Sólo</w:t>
      </w:r>
      <w:proofErr w:type="spellEnd"/>
      <w:r>
        <w:rPr>
          <w:rFonts w:ascii="Book Antiqua" w:eastAsia="Georgia" w:hAnsi="Book Antiqua" w:cs="Georgia"/>
        </w:rPr>
        <w:t xml:space="preserve"> </w:t>
      </w:r>
      <w:proofErr w:type="spellStart"/>
      <w:r>
        <w:rPr>
          <w:rFonts w:ascii="Book Antiqua" w:eastAsia="Georgia" w:hAnsi="Book Antiqua" w:cs="Georgia"/>
        </w:rPr>
        <w:t>en</w:t>
      </w:r>
      <w:proofErr w:type="spellEnd"/>
      <w:r>
        <w:rPr>
          <w:rFonts w:ascii="Book Antiqua" w:eastAsia="Georgia" w:hAnsi="Book Antiqua" w:cs="Georgia"/>
        </w:rPr>
        <w:t xml:space="preserve"> </w:t>
      </w:r>
      <w:proofErr w:type="spellStart"/>
      <w:r>
        <w:rPr>
          <w:rFonts w:ascii="Book Antiqua" w:eastAsia="Georgia" w:hAnsi="Book Antiqua" w:cs="Georgia"/>
        </w:rPr>
        <w:t>español</w:t>
      </w:r>
      <w:proofErr w:type="spellEnd"/>
      <w:r>
        <w:rPr>
          <w:rFonts w:ascii="Book Antiqua" w:eastAsia="Georgia" w:hAnsi="Book Antiqua" w:cs="Georgia"/>
        </w:rPr>
        <w:t xml:space="preserve">. / Only in Spanish. </w:t>
      </w:r>
    </w:p>
    <w:p w14:paraId="3FD7DC67" w14:textId="3E397907" w:rsidR="006A37C3" w:rsidRPr="00AD4D83" w:rsidRDefault="006A37C3" w:rsidP="009B3806">
      <w:pPr>
        <w:rPr>
          <w:rFonts w:ascii="Book Antiqua" w:hAnsi="Book Antiqua" w:cs="Palatino"/>
          <w:i/>
          <w:color w:val="FF0000"/>
          <w:sz w:val="20"/>
        </w:rPr>
      </w:pPr>
      <w:r w:rsidRPr="00AD4D83">
        <w:rPr>
          <w:rFonts w:ascii="Book Antiqua" w:hAnsi="Book Antiqua" w:cs="Palatino"/>
          <w:b/>
        </w:rPr>
        <w:lastRenderedPageBreak/>
        <w:t>ORACIONES DE INTERCESIÓN</w:t>
      </w:r>
      <w:r w:rsidR="009836A1" w:rsidRPr="00AD4D83">
        <w:rPr>
          <w:rFonts w:ascii="Book Antiqua" w:hAnsi="Book Antiqua" w:cs="Palatino"/>
          <w:b/>
        </w:rPr>
        <w:t xml:space="preserve"> / PRAYERS OF INTERCESSION</w:t>
      </w:r>
      <w:r w:rsidRPr="00AD4D83">
        <w:rPr>
          <w:rFonts w:ascii="Book Antiqua" w:hAnsi="Book Antiqua" w:cs="Palatino"/>
        </w:rPr>
        <w:t xml:space="preserve"> </w:t>
      </w:r>
    </w:p>
    <w:p w14:paraId="49FACC13" w14:textId="3AAED851" w:rsidR="00BC73BA" w:rsidRPr="00F06E83" w:rsidRDefault="00A64D08">
      <w:pPr>
        <w:numPr>
          <w:ilvl w:val="0"/>
          <w:numId w:val="2"/>
        </w:numPr>
        <w:rPr>
          <w:rStyle w:val="Hyperlink"/>
          <w:rFonts w:ascii="Book Antiqua" w:hAnsi="Book Antiqua" w:cs="Palatino"/>
          <w:color w:val="auto"/>
          <w:u w:val="none"/>
          <w:lang w:val="es-US"/>
        </w:rPr>
      </w:pPr>
      <w:r w:rsidRPr="00AD4D83">
        <w:rPr>
          <w:rFonts w:ascii="Book Antiqua" w:hAnsi="Book Antiqua" w:cs="Palatino"/>
          <w:lang w:val="es-US"/>
        </w:rPr>
        <w:t>La Rvda. Magdalena I. García comparte oraciones y recursos en español e inglés conectad</w:t>
      </w:r>
      <w:r w:rsidR="00B174D2" w:rsidRPr="00AD4D83">
        <w:rPr>
          <w:rFonts w:ascii="Book Antiqua" w:hAnsi="Book Antiqua" w:cs="Palatino"/>
          <w:lang w:val="es-US"/>
        </w:rPr>
        <w:t>o</w:t>
      </w:r>
      <w:r w:rsidRPr="00AD4D83">
        <w:rPr>
          <w:rFonts w:ascii="Book Antiqua" w:hAnsi="Book Antiqua" w:cs="Palatino"/>
          <w:lang w:val="es-US"/>
        </w:rPr>
        <w:t>s con las lecturas del leccionario</w:t>
      </w:r>
      <w:r w:rsidR="00230BCD" w:rsidRPr="00AD4D83">
        <w:rPr>
          <w:rFonts w:ascii="Book Antiqua" w:hAnsi="Book Antiqua" w:cs="Palatino"/>
          <w:lang w:val="es-US"/>
        </w:rPr>
        <w:t xml:space="preserve"> / </w:t>
      </w:r>
      <w:r w:rsidR="00230BCD" w:rsidRPr="00AD4D83">
        <w:rPr>
          <w:rFonts w:ascii="Book Antiqua" w:hAnsi="Book Antiqua" w:cs="Palatino"/>
        </w:rPr>
        <w:t>The Rev. Magdalena I. García shares prayers and resources in Spanish and English that correspond to lectionary passages</w:t>
      </w:r>
      <w:r w:rsidR="005646CD" w:rsidRPr="00AD4D83">
        <w:rPr>
          <w:rFonts w:ascii="Book Antiqua" w:hAnsi="Book Antiqua" w:cs="Palatino"/>
          <w:lang w:val="es-US"/>
        </w:rPr>
        <w:t xml:space="preserve">: </w:t>
      </w:r>
      <w:hyperlink r:id="rId50" w:history="1">
        <w:r w:rsidR="005646CD" w:rsidRPr="00AD4D83">
          <w:rPr>
            <w:rStyle w:val="Hyperlink"/>
            <w:rFonts w:ascii="Book Antiqua" w:hAnsi="Book Antiqua" w:cs="Palatino"/>
            <w:lang w:val="es-US"/>
          </w:rPr>
          <w:t>https://justleros.blogspot.com/</w:t>
        </w:r>
      </w:hyperlink>
      <w:r w:rsidR="00BC73BA" w:rsidRPr="00AD4D83">
        <w:rPr>
          <w:rStyle w:val="Hyperlink"/>
          <w:rFonts w:ascii="Book Antiqua" w:hAnsi="Book Antiqua" w:cs="Palatino"/>
          <w:lang w:val="es-US"/>
        </w:rPr>
        <w:t xml:space="preserve"> </w:t>
      </w:r>
    </w:p>
    <w:p w14:paraId="2140926D" w14:textId="520A7A9D" w:rsidR="00F06E83" w:rsidRPr="00C50484" w:rsidRDefault="00B56EF9" w:rsidP="00310733">
      <w:pPr>
        <w:numPr>
          <w:ilvl w:val="1"/>
          <w:numId w:val="2"/>
        </w:numPr>
        <w:autoSpaceDE/>
        <w:autoSpaceDN/>
        <w:adjustRightInd/>
        <w:rPr>
          <w:rStyle w:val="Hyperlink"/>
          <w:rFonts w:ascii="Book Antiqua" w:hAnsi="Book Antiqua" w:cs="Palatino"/>
          <w:color w:val="auto"/>
          <w:u w:val="none"/>
          <w:lang w:val="es-US"/>
        </w:rPr>
      </w:pPr>
      <w:r w:rsidRPr="00C50484">
        <w:rPr>
          <w:rStyle w:val="Hyperlink"/>
          <w:rFonts w:ascii="Book Antiqua" w:hAnsi="Book Antiqua" w:cs="Palatino"/>
          <w:color w:val="auto"/>
          <w:u w:val="none"/>
          <w:lang w:val="es-US"/>
        </w:rPr>
        <w:t>«</w:t>
      </w:r>
      <w:hyperlink r:id="rId51" w:history="1">
        <w:r w:rsidR="00C50484" w:rsidRPr="00C50484">
          <w:rPr>
            <w:rStyle w:val="Hyperlink"/>
            <w:rFonts w:ascii="Book Antiqua" w:hAnsi="Book Antiqua"/>
          </w:rPr>
          <w:t xml:space="preserve">La </w:t>
        </w:r>
        <w:proofErr w:type="spellStart"/>
        <w:r w:rsidR="00C50484" w:rsidRPr="00C50484">
          <w:rPr>
            <w:rStyle w:val="Hyperlink"/>
            <w:rFonts w:ascii="Book Antiqua" w:hAnsi="Book Antiqua"/>
          </w:rPr>
          <w:t>familia</w:t>
        </w:r>
        <w:proofErr w:type="spellEnd"/>
        <w:r w:rsidR="00C50484" w:rsidRPr="00C50484">
          <w:rPr>
            <w:rStyle w:val="Hyperlink"/>
            <w:rFonts w:ascii="Book Antiqua" w:hAnsi="Book Antiqua"/>
          </w:rPr>
          <w:t xml:space="preserve"> de Dios / God’s family</w:t>
        </w:r>
      </w:hyperlink>
      <w:r w:rsidR="00C50484" w:rsidRPr="00C50484">
        <w:rPr>
          <w:rStyle w:val="Hyperlink"/>
          <w:rFonts w:ascii="Book Antiqua" w:hAnsi="Book Antiqua"/>
        </w:rPr>
        <w:t>»</w:t>
      </w:r>
    </w:p>
    <w:p w14:paraId="0C977A90" w14:textId="6F394382" w:rsidR="008B764E" w:rsidRPr="00B96A1E" w:rsidRDefault="00A64D08" w:rsidP="00816581">
      <w:pPr>
        <w:numPr>
          <w:ilvl w:val="0"/>
          <w:numId w:val="2"/>
        </w:numPr>
        <w:autoSpaceDE/>
        <w:autoSpaceDN/>
        <w:adjustRightInd/>
        <w:rPr>
          <w:rFonts w:ascii="Book Antiqua" w:hAnsi="Book Antiqua" w:cs="Palatino"/>
          <w:lang w:val="es-US"/>
        </w:rPr>
      </w:pPr>
      <w:r w:rsidRPr="00B96A1E">
        <w:rPr>
          <w:rFonts w:ascii="Book Antiqua" w:hAnsi="Book Antiqua" w:cs="Palatino"/>
          <w:lang w:val="es-US"/>
        </w:rPr>
        <w:t xml:space="preserve">El Rvdo. Gerardo Carlos C. </w:t>
      </w:r>
      <w:proofErr w:type="spellStart"/>
      <w:r w:rsidRPr="00B96A1E">
        <w:rPr>
          <w:rFonts w:ascii="Book Antiqua" w:hAnsi="Book Antiqua" w:cs="Palatino"/>
          <w:lang w:val="es-US"/>
        </w:rPr>
        <w:t>Oberman</w:t>
      </w:r>
      <w:proofErr w:type="spellEnd"/>
      <w:r w:rsidRPr="00B96A1E">
        <w:rPr>
          <w:rFonts w:ascii="Book Antiqua" w:hAnsi="Book Antiqua" w:cs="Palatino"/>
          <w:lang w:val="es-US"/>
        </w:rPr>
        <w:t xml:space="preserve"> comparte oraciones y escritos en español que conectan con las lecturas del leccionario en su página de </w:t>
      </w:r>
      <w:hyperlink r:id="rId52" w:history="1">
        <w:r w:rsidRPr="00B96A1E">
          <w:rPr>
            <w:rStyle w:val="Hyperlink"/>
            <w:rFonts w:ascii="Book Antiqua" w:hAnsi="Book Antiqua" w:cs="Palatino"/>
            <w:lang w:val="es-US"/>
          </w:rPr>
          <w:t>Facebook</w:t>
        </w:r>
      </w:hyperlink>
      <w:r w:rsidRPr="00B96A1E">
        <w:rPr>
          <w:rFonts w:ascii="Book Antiqua" w:hAnsi="Book Antiqua" w:cs="Palatino"/>
          <w:lang w:val="es-US"/>
        </w:rPr>
        <w:t xml:space="preserve">. </w:t>
      </w:r>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The</w:t>
      </w:r>
      <w:proofErr w:type="spellEnd"/>
      <w:r w:rsidR="00230BCD" w:rsidRPr="00B96A1E">
        <w:rPr>
          <w:rFonts w:ascii="Book Antiqua" w:hAnsi="Book Antiqua" w:cs="Palatino"/>
          <w:lang w:val="es-US"/>
        </w:rPr>
        <w:t xml:space="preserve"> Rev. Gerardo Carlos C. </w:t>
      </w:r>
      <w:proofErr w:type="spellStart"/>
      <w:r w:rsidR="00230BCD" w:rsidRPr="00B96A1E">
        <w:rPr>
          <w:rFonts w:ascii="Book Antiqua" w:hAnsi="Book Antiqua" w:cs="Palatino"/>
          <w:lang w:val="es-US"/>
        </w:rPr>
        <w:t>Oberman</w:t>
      </w:r>
      <w:proofErr w:type="spellEnd"/>
      <w:r w:rsidR="00230BCD" w:rsidRPr="00B96A1E">
        <w:rPr>
          <w:rFonts w:ascii="Book Antiqua" w:hAnsi="Book Antiqua" w:cs="Palatino"/>
          <w:lang w:val="es-US"/>
        </w:rPr>
        <w:t xml:space="preserve"> shares </w:t>
      </w:r>
      <w:proofErr w:type="spellStart"/>
      <w:r w:rsidR="00230BCD" w:rsidRPr="00B96A1E">
        <w:rPr>
          <w:rFonts w:ascii="Book Antiqua" w:hAnsi="Book Antiqua" w:cs="Palatino"/>
          <w:lang w:val="es-US"/>
        </w:rPr>
        <w:t>prayers</w:t>
      </w:r>
      <w:proofErr w:type="spellEnd"/>
      <w:r w:rsidR="00230BCD" w:rsidRPr="00B96A1E">
        <w:rPr>
          <w:rFonts w:ascii="Book Antiqua" w:hAnsi="Book Antiqua" w:cs="Palatino"/>
          <w:lang w:val="es-US"/>
        </w:rPr>
        <w:t xml:space="preserve"> and </w:t>
      </w:r>
      <w:proofErr w:type="spellStart"/>
      <w:r w:rsidR="00230BCD" w:rsidRPr="00B96A1E">
        <w:rPr>
          <w:rFonts w:ascii="Book Antiqua" w:hAnsi="Book Antiqua" w:cs="Palatino"/>
          <w:lang w:val="es-US"/>
        </w:rPr>
        <w:t>writings</w:t>
      </w:r>
      <w:proofErr w:type="spellEnd"/>
      <w:r w:rsidR="00230BCD" w:rsidRPr="00B96A1E">
        <w:rPr>
          <w:rFonts w:ascii="Book Antiqua" w:hAnsi="Book Antiqua" w:cs="Palatino"/>
          <w:lang w:val="es-US"/>
        </w:rPr>
        <w:t xml:space="preserve"> in </w:t>
      </w:r>
      <w:proofErr w:type="spellStart"/>
      <w:r w:rsidR="00230BCD" w:rsidRPr="00B96A1E">
        <w:rPr>
          <w:rFonts w:ascii="Book Antiqua" w:hAnsi="Book Antiqua" w:cs="Palatino"/>
          <w:lang w:val="es-US"/>
        </w:rPr>
        <w:t>Spanish</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based</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on</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the</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Lectionary</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on</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his</w:t>
      </w:r>
      <w:proofErr w:type="spellEnd"/>
      <w:r w:rsidR="00230BCD" w:rsidRPr="00B96A1E">
        <w:rPr>
          <w:rFonts w:ascii="Book Antiqua" w:hAnsi="Book Antiqua" w:cs="Palatino"/>
          <w:lang w:val="es-US"/>
        </w:rPr>
        <w:t xml:space="preserve"> Facebook page.</w:t>
      </w:r>
    </w:p>
    <w:p w14:paraId="09D1B9C4" w14:textId="1EFD523D" w:rsidR="00230BCD" w:rsidRPr="00AD4D83" w:rsidRDefault="00E44911">
      <w:pPr>
        <w:numPr>
          <w:ilvl w:val="0"/>
          <w:numId w:val="2"/>
        </w:numPr>
        <w:rPr>
          <w:rFonts w:ascii="Book Antiqua" w:hAnsi="Book Antiqua" w:cs="Palatino"/>
          <w:lang w:val="es-US"/>
        </w:rPr>
      </w:pPr>
      <w:r w:rsidRPr="00AD4D83">
        <w:rPr>
          <w:rFonts w:ascii="Book Antiqua" w:hAnsi="Book Antiqua" w:cs="Palatino"/>
          <w:lang w:val="es-US"/>
        </w:rPr>
        <w:t xml:space="preserve">El Rvdo. Obed Juan Vizcaíno Nájera comparte </w:t>
      </w:r>
      <w:r w:rsidR="002A5A84" w:rsidRPr="00AD4D83">
        <w:rPr>
          <w:rFonts w:ascii="Book Antiqua" w:hAnsi="Book Antiqua" w:cs="Palatino"/>
          <w:lang w:val="es-US"/>
        </w:rPr>
        <w:t xml:space="preserve">oraciones y otros recursos en nuestra página </w:t>
      </w:r>
      <w:r w:rsidRPr="00AD4D83">
        <w:rPr>
          <w:rFonts w:ascii="Book Antiqua" w:hAnsi="Book Antiqua" w:cs="Palatino"/>
          <w:lang w:val="es-US"/>
        </w:rPr>
        <w:t xml:space="preserve">de </w:t>
      </w:r>
      <w:hyperlink r:id="rId53" w:history="1">
        <w:r w:rsidRPr="00AD4D83">
          <w:rPr>
            <w:rStyle w:val="Hyperlink"/>
            <w:rFonts w:ascii="Book Antiqua" w:hAnsi="Book Antiqua" w:cs="Palatino"/>
            <w:lang w:val="es-US"/>
          </w:rPr>
          <w:t>Facebook</w:t>
        </w:r>
      </w:hyperlink>
      <w:r w:rsidRPr="00AD4D83">
        <w:rPr>
          <w:rFonts w:ascii="Book Antiqua" w:hAnsi="Book Antiqua" w:cs="Palatino"/>
          <w:lang w:val="es-US"/>
        </w:rPr>
        <w:t xml:space="preserve">. </w:t>
      </w:r>
      <w:r w:rsidR="00230BCD" w:rsidRPr="00AD4D83">
        <w:rPr>
          <w:rFonts w:ascii="Book Antiqua" w:hAnsi="Book Antiqua" w:cs="Palatino"/>
          <w:lang w:val="es-US"/>
        </w:rPr>
        <w:t xml:space="preserve">/ </w:t>
      </w:r>
      <w:r w:rsidR="00230BCD" w:rsidRPr="00AD4D83">
        <w:rPr>
          <w:rFonts w:ascii="Book Antiqua" w:hAnsi="Book Antiqua" w:cs="Palatino"/>
        </w:rPr>
        <w:t xml:space="preserve">The Rev. Obed Juan </w:t>
      </w:r>
      <w:proofErr w:type="spellStart"/>
      <w:r w:rsidR="00230BCD" w:rsidRPr="00AD4D83">
        <w:rPr>
          <w:rFonts w:ascii="Book Antiqua" w:hAnsi="Book Antiqua" w:cs="Palatino"/>
        </w:rPr>
        <w:t>Vizcaíno</w:t>
      </w:r>
      <w:proofErr w:type="spellEnd"/>
      <w:r w:rsidR="00230BCD" w:rsidRPr="00AD4D83">
        <w:rPr>
          <w:rFonts w:ascii="Book Antiqua" w:hAnsi="Book Antiqua" w:cs="Palatino"/>
        </w:rPr>
        <w:t xml:space="preserve"> </w:t>
      </w:r>
      <w:proofErr w:type="spellStart"/>
      <w:r w:rsidR="00230BCD" w:rsidRPr="00AD4D83">
        <w:rPr>
          <w:rFonts w:ascii="Book Antiqua" w:hAnsi="Book Antiqua" w:cs="Palatino"/>
        </w:rPr>
        <w:t>Nájera</w:t>
      </w:r>
      <w:proofErr w:type="spellEnd"/>
      <w:r w:rsidR="00230BCD" w:rsidRPr="00AD4D83">
        <w:rPr>
          <w:rFonts w:ascii="Book Antiqua" w:hAnsi="Book Antiqua" w:cs="Palatino"/>
        </w:rPr>
        <w:t xml:space="preserve"> shares prayers and other resources on our </w:t>
      </w:r>
      <w:r w:rsidR="00230BCD" w:rsidRPr="00AD4D83">
        <w:rPr>
          <w:rFonts w:ascii="Book Antiqua" w:hAnsi="Book Antiqua"/>
        </w:rPr>
        <w:t xml:space="preserve">Facebook </w:t>
      </w:r>
      <w:r w:rsidR="00230BCD" w:rsidRPr="00AD4D83">
        <w:rPr>
          <w:rFonts w:ascii="Book Antiqua" w:hAnsi="Book Antiqua" w:cs="Palatino"/>
        </w:rPr>
        <w:t xml:space="preserve">page. In Spanish. </w:t>
      </w:r>
    </w:p>
    <w:p w14:paraId="042F8409" w14:textId="1EE6E0BF" w:rsidR="00EC0FD3" w:rsidRDefault="008B6C67">
      <w:pPr>
        <w:numPr>
          <w:ilvl w:val="0"/>
          <w:numId w:val="2"/>
        </w:numPr>
        <w:rPr>
          <w:rFonts w:ascii="Book Antiqua" w:hAnsi="Book Antiqua" w:cs="Palatino"/>
          <w:lang w:val="es-US"/>
        </w:rPr>
      </w:pPr>
      <w:r w:rsidRPr="00AD4D83">
        <w:rPr>
          <w:rFonts w:ascii="Book Antiqua" w:hAnsi="Book Antiqua" w:cs="Palatino"/>
          <w:lang w:val="es-US"/>
        </w:rPr>
        <w:t xml:space="preserve">La Red Crearte ofrece </w:t>
      </w:r>
      <w:r w:rsidR="00CC753C" w:rsidRPr="00AD4D83">
        <w:rPr>
          <w:rFonts w:ascii="Book Antiqua" w:hAnsi="Book Antiqua" w:cs="Palatino"/>
          <w:lang w:val="es-US"/>
        </w:rPr>
        <w:t xml:space="preserve">recursos litúrgicos en su página de </w:t>
      </w:r>
      <w:hyperlink r:id="rId54" w:history="1">
        <w:r w:rsidR="00CC753C" w:rsidRPr="00AD4D83">
          <w:rPr>
            <w:rStyle w:val="Hyperlink"/>
            <w:rFonts w:ascii="Book Antiqua" w:hAnsi="Book Antiqua" w:cs="Palatino"/>
            <w:lang w:val="es-US"/>
          </w:rPr>
          <w:t>Facebook</w:t>
        </w:r>
      </w:hyperlink>
      <w:r w:rsidR="00CC753C" w:rsidRPr="00AD4D83">
        <w:rPr>
          <w:rFonts w:ascii="Book Antiqua" w:hAnsi="Book Antiqua" w:cs="Palatino"/>
          <w:lang w:val="es-US"/>
        </w:rPr>
        <w:t xml:space="preserve">. </w:t>
      </w:r>
      <w:r w:rsidR="00230BCD" w:rsidRPr="00AD4D83">
        <w:rPr>
          <w:rFonts w:ascii="Book Antiqua" w:hAnsi="Book Antiqua" w:cs="Palatino"/>
          <w:lang w:val="es-US"/>
        </w:rPr>
        <w:t xml:space="preserve">/ Red Crearte </w:t>
      </w:r>
      <w:proofErr w:type="spellStart"/>
      <w:r w:rsidR="00230BCD" w:rsidRPr="00AD4D83">
        <w:rPr>
          <w:rFonts w:ascii="Book Antiqua" w:hAnsi="Book Antiqua" w:cs="Palatino"/>
          <w:lang w:val="es-US"/>
        </w:rPr>
        <w:t>offers</w:t>
      </w:r>
      <w:proofErr w:type="spellEnd"/>
      <w:r w:rsidR="00230BCD" w:rsidRPr="00AD4D83">
        <w:rPr>
          <w:rFonts w:ascii="Book Antiqua" w:hAnsi="Book Antiqua" w:cs="Palatino"/>
          <w:lang w:val="es-US"/>
        </w:rPr>
        <w:t xml:space="preserve"> </w:t>
      </w:r>
      <w:proofErr w:type="spellStart"/>
      <w:r w:rsidR="00230BCD" w:rsidRPr="00AD4D83">
        <w:rPr>
          <w:rFonts w:ascii="Book Antiqua" w:hAnsi="Book Antiqua" w:cs="Palatino"/>
          <w:lang w:val="es-US"/>
        </w:rPr>
        <w:t>liturgical</w:t>
      </w:r>
      <w:proofErr w:type="spellEnd"/>
      <w:r w:rsidR="00230BCD" w:rsidRPr="00AD4D83">
        <w:rPr>
          <w:rFonts w:ascii="Book Antiqua" w:hAnsi="Book Antiqua" w:cs="Palatino"/>
          <w:lang w:val="es-US"/>
        </w:rPr>
        <w:t xml:space="preserve"> </w:t>
      </w:r>
      <w:proofErr w:type="spellStart"/>
      <w:r w:rsidR="00230BCD" w:rsidRPr="00AD4D83">
        <w:rPr>
          <w:rFonts w:ascii="Book Antiqua" w:hAnsi="Book Antiqua" w:cs="Palatino"/>
          <w:lang w:val="es-US"/>
        </w:rPr>
        <w:t>resources</w:t>
      </w:r>
      <w:proofErr w:type="spellEnd"/>
      <w:r w:rsidR="00230BCD" w:rsidRPr="00AD4D83">
        <w:rPr>
          <w:rFonts w:ascii="Book Antiqua" w:hAnsi="Book Antiqua" w:cs="Palatino"/>
          <w:lang w:val="es-US"/>
        </w:rPr>
        <w:t xml:space="preserve"> in </w:t>
      </w:r>
      <w:proofErr w:type="spellStart"/>
      <w:r w:rsidR="00230BCD" w:rsidRPr="00AD4D83">
        <w:rPr>
          <w:rFonts w:ascii="Book Antiqua" w:hAnsi="Book Antiqua" w:cs="Palatino"/>
          <w:lang w:val="es-US"/>
        </w:rPr>
        <w:t>their</w:t>
      </w:r>
      <w:proofErr w:type="spellEnd"/>
      <w:r w:rsidR="00230BCD" w:rsidRPr="00AD4D83">
        <w:rPr>
          <w:rFonts w:ascii="Book Antiqua" w:hAnsi="Book Antiqua" w:cs="Palatino"/>
          <w:lang w:val="es-US"/>
        </w:rPr>
        <w:t xml:space="preserve"> Facebook page. </w:t>
      </w:r>
    </w:p>
    <w:p w14:paraId="532229C1" w14:textId="77777777" w:rsidR="00806B50" w:rsidRDefault="000E6857">
      <w:pPr>
        <w:numPr>
          <w:ilvl w:val="0"/>
          <w:numId w:val="2"/>
        </w:numPr>
        <w:rPr>
          <w:rFonts w:ascii="Book Antiqua" w:hAnsi="Book Antiqua" w:cs="Palatino"/>
          <w:lang w:val="es-US"/>
        </w:rPr>
      </w:pPr>
      <w:r>
        <w:rPr>
          <w:rFonts w:ascii="Book Antiqua" w:hAnsi="Book Antiqua" w:cs="Palatino"/>
          <w:lang w:val="es-US"/>
        </w:rPr>
        <w:t xml:space="preserve">La </w:t>
      </w:r>
      <w:hyperlink r:id="rId55" w:history="1">
        <w:r w:rsidRPr="000E6857">
          <w:rPr>
            <w:rStyle w:val="Hyperlink"/>
            <w:rFonts w:ascii="Book Antiqua" w:hAnsi="Book Antiqua" w:cs="Palatino"/>
            <w:lang w:val="es-US"/>
          </w:rPr>
          <w:t>Red de liturgia del CLAI</w:t>
        </w:r>
      </w:hyperlink>
      <w:r>
        <w:rPr>
          <w:rFonts w:ascii="Book Antiqua" w:hAnsi="Book Antiqua" w:cs="Palatino"/>
          <w:lang w:val="es-US"/>
        </w:rPr>
        <w:t xml:space="preserve"> también ofrece recursos litúrgicos.</w:t>
      </w:r>
    </w:p>
    <w:p w14:paraId="528E3A3A" w14:textId="77777777" w:rsidR="00FF576E" w:rsidRDefault="00FF576E" w:rsidP="00E035FF">
      <w:pPr>
        <w:rPr>
          <w:rFonts w:ascii="Book Antiqua" w:hAnsi="Book Antiqua" w:cs="Palatino"/>
          <w:b/>
          <w:lang w:val="es-US"/>
        </w:rPr>
      </w:pPr>
    </w:p>
    <w:p w14:paraId="38642CF8" w14:textId="70644A95" w:rsidR="00EE05D1" w:rsidRDefault="00EE05D1" w:rsidP="00E035FF">
      <w:pPr>
        <w:rPr>
          <w:rFonts w:ascii="Book Antiqua" w:hAnsi="Book Antiqua" w:cs="Palatino"/>
          <w:b/>
          <w:lang w:val="es-US"/>
        </w:rPr>
      </w:pPr>
      <w:r w:rsidRPr="00AD4D83">
        <w:rPr>
          <w:rFonts w:ascii="Book Antiqua" w:hAnsi="Book Antiqua" w:cs="Palatino"/>
          <w:b/>
          <w:lang w:val="es-US"/>
        </w:rPr>
        <w:t>OFRENDA</w:t>
      </w:r>
      <w:r w:rsidR="009836A1" w:rsidRPr="00AD4D83">
        <w:rPr>
          <w:rFonts w:ascii="Book Antiqua" w:hAnsi="Book Antiqua" w:cs="Palatino"/>
          <w:b/>
          <w:lang w:val="es-US"/>
        </w:rPr>
        <w:t xml:space="preserve"> / OFFERING</w:t>
      </w:r>
    </w:p>
    <w:p w14:paraId="02C6BC42" w14:textId="77777777" w:rsidR="00BD418D" w:rsidRDefault="00BD418D" w:rsidP="00E035FF">
      <w:pPr>
        <w:rPr>
          <w:rFonts w:ascii="Book Antiqua" w:hAnsi="Book Antiqua" w:cs="Palatino"/>
          <w:b/>
          <w:lang w:val="es-US"/>
        </w:rPr>
      </w:pPr>
    </w:p>
    <w:p w14:paraId="485A3DF8" w14:textId="407C7CA6" w:rsidR="006229AA" w:rsidRDefault="006229AA" w:rsidP="00E035FF">
      <w:pPr>
        <w:rPr>
          <w:rFonts w:ascii="Book Antiqua" w:hAnsi="Book Antiqua" w:cs="Palatino"/>
          <w:b/>
          <w:lang w:val="es-US"/>
        </w:rPr>
      </w:pPr>
      <w:r>
        <w:rPr>
          <w:rFonts w:ascii="Book Antiqua" w:hAnsi="Book Antiqua" w:cs="Palatino"/>
          <w:b/>
          <w:lang w:val="es-US"/>
        </w:rPr>
        <w:t>ORACIÓN DE DEDICACIÓN / PRAYER OF DEDICATION</w:t>
      </w:r>
    </w:p>
    <w:p w14:paraId="12C48B53" w14:textId="77777777" w:rsidR="0063293D" w:rsidRDefault="0063293D" w:rsidP="00E035FF">
      <w:pPr>
        <w:rPr>
          <w:rFonts w:ascii="Book Antiqua" w:hAnsi="Book Antiqua" w:cs="Palatino"/>
          <w:b/>
          <w:lang w:val="es-US"/>
        </w:rPr>
      </w:pPr>
    </w:p>
    <w:p w14:paraId="7993F29C" w14:textId="085CE63B"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787D4F80" w14:textId="77777777" w:rsidR="00BD418D" w:rsidRDefault="00BD418D" w:rsidP="00E035FF">
      <w:pPr>
        <w:rPr>
          <w:rFonts w:ascii="Book Antiqua" w:hAnsi="Book Antiqua" w:cs="Palatino"/>
          <w:b/>
          <w:lang w:val="es-US"/>
        </w:rPr>
      </w:pPr>
    </w:p>
    <w:p w14:paraId="1C38B0F3" w14:textId="2E3D15E2" w:rsidR="00EE05D1" w:rsidRPr="00AD4D83" w:rsidRDefault="00EE05D1" w:rsidP="00E035FF">
      <w:pPr>
        <w:rPr>
          <w:rFonts w:ascii="Book Antiqua" w:hAnsi="Book Antiqua" w:cs="Palatino"/>
          <w:b/>
        </w:rPr>
      </w:pPr>
      <w:r w:rsidRPr="00AD4D83">
        <w:rPr>
          <w:rFonts w:ascii="Book Antiqua" w:hAnsi="Book Antiqua" w:cs="Palatino"/>
          <w:b/>
          <w:lang w:val="es-US"/>
        </w:rPr>
        <w:t>HIMNO, SALMO, O CÁNTICO</w:t>
      </w:r>
      <w:r w:rsidR="007F4E25" w:rsidRPr="00AD4D83">
        <w:rPr>
          <w:rFonts w:ascii="Book Antiqua" w:hAnsi="Book Antiqua" w:cs="Palatino"/>
          <w:b/>
          <w:lang w:val="es-US"/>
        </w:rPr>
        <w:t xml:space="preserve"> / </w:t>
      </w:r>
      <w:r w:rsidR="007F4E25" w:rsidRPr="00AD4D83">
        <w:rPr>
          <w:rFonts w:ascii="Book Antiqua" w:hAnsi="Book Antiqua" w:cs="Palatino"/>
          <w:b/>
        </w:rPr>
        <w:t>HYMN, PSALM, OR SPIRITUAL SONG</w:t>
      </w:r>
    </w:p>
    <w:p w14:paraId="4F1C84B5" w14:textId="77777777" w:rsidR="000C6100" w:rsidRDefault="000C6100" w:rsidP="00181E59">
      <w:pPr>
        <w:rPr>
          <w:rFonts w:ascii="Book Antiqua" w:hAnsi="Book Antiqua" w:cs="Palatino"/>
          <w:b/>
          <w:lang w:val="es-ES"/>
        </w:rPr>
      </w:pPr>
    </w:p>
    <w:p w14:paraId="38A9F6B7" w14:textId="193D9FD6" w:rsidR="00181E59" w:rsidRPr="00AD4D83" w:rsidRDefault="00181E59" w:rsidP="00181E59">
      <w:pPr>
        <w:rPr>
          <w:rFonts w:ascii="Book Antiqua" w:hAnsi="Book Antiqua" w:cs="Palatino"/>
          <w:lang w:val="es-ES"/>
        </w:rPr>
      </w:pPr>
      <w:r w:rsidRPr="00AD4D83">
        <w:rPr>
          <w:rFonts w:ascii="Book Antiqua" w:hAnsi="Book Antiqua" w:cs="Palatino"/>
          <w:b/>
          <w:lang w:val="es-ES"/>
        </w:rPr>
        <w:t>BENDICIÓN</w:t>
      </w:r>
      <w:r w:rsidR="009836A1" w:rsidRPr="00AD4D83">
        <w:rPr>
          <w:rFonts w:ascii="Book Antiqua" w:hAnsi="Book Antiqua" w:cs="Palatino"/>
          <w:b/>
          <w:lang w:val="es-ES"/>
        </w:rPr>
        <w:t xml:space="preserve"> / BLESSING</w:t>
      </w:r>
      <w:r w:rsidRPr="00AD4D83">
        <w:rPr>
          <w:rFonts w:ascii="Book Antiqua" w:hAnsi="Book Antiqua" w:cs="Palatino"/>
          <w:lang w:val="es-ES"/>
        </w:rPr>
        <w:t xml:space="preserve"> </w:t>
      </w:r>
      <w:r w:rsidRPr="00AD4D83">
        <w:rPr>
          <w:rFonts w:ascii="Book Antiqua" w:hAnsi="Book Antiqua" w:cs="Palatino"/>
          <w:i/>
          <w:color w:val="FF0000"/>
          <w:sz w:val="20"/>
          <w:lang w:val="es-ES"/>
        </w:rPr>
        <w:t>(</w:t>
      </w:r>
      <w:r w:rsidR="00CB7CFF">
        <w:rPr>
          <w:rFonts w:ascii="Book Antiqua" w:hAnsi="Book Antiqua" w:cs="Palatino"/>
          <w:i/>
          <w:color w:val="FF0000"/>
          <w:sz w:val="20"/>
          <w:lang w:val="es-ES"/>
        </w:rPr>
        <w:t>MGV</w:t>
      </w:r>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9836A1" w:rsidRPr="00AD4D83" w14:paraId="7039FB08" w14:textId="77777777" w:rsidTr="00766F5B">
        <w:tc>
          <w:tcPr>
            <w:tcW w:w="5395" w:type="dxa"/>
          </w:tcPr>
          <w:p w14:paraId="1844C70E" w14:textId="54C425C7" w:rsidR="009836A1" w:rsidRPr="00B578A8" w:rsidRDefault="00C50484" w:rsidP="00CB7CFF">
            <w:pPr>
              <w:rPr>
                <w:rFonts w:ascii="Book Antiqua" w:hAnsi="Book Antiqua"/>
                <w:lang w:val="es-ES"/>
              </w:rPr>
            </w:pPr>
            <w:r w:rsidRPr="00C50484">
              <w:rPr>
                <w:rFonts w:ascii="Book Antiqua" w:hAnsi="Book Antiqua" w:cs="Palatino"/>
                <w:lang w:val="es-ES"/>
              </w:rPr>
              <w:t xml:space="preserve">Recibimos bendición: Que la bendición del Dios excelso que atiende a las personas humildes; la bendición de nuestro Señor Jesucristo, nuestra familia; y que la bendición del Espíritu santo, nuestro eterno hogar sea con el pueblo de Dios aquí y alrededor de la faz de la tierra. En el nombre del Dios Trino oramos, amén.  </w:t>
            </w:r>
          </w:p>
        </w:tc>
        <w:tc>
          <w:tcPr>
            <w:tcW w:w="5395" w:type="dxa"/>
          </w:tcPr>
          <w:p w14:paraId="21951B03" w14:textId="74147134" w:rsidR="009836A1" w:rsidRPr="0054735B" w:rsidRDefault="00C50484" w:rsidP="00CB7CFF">
            <w:pPr>
              <w:rPr>
                <w:rFonts w:ascii="Book Antiqua" w:hAnsi="Book Antiqua" w:cs="Palatino"/>
              </w:rPr>
            </w:pPr>
            <w:r w:rsidRPr="00C50484">
              <w:rPr>
                <w:rFonts w:ascii="Book Antiqua" w:hAnsi="Book Antiqua" w:cs="Palatino"/>
              </w:rPr>
              <w:t xml:space="preserve">We are blessed: </w:t>
            </w:r>
            <w:r w:rsidR="008429DC" w:rsidRPr="008429DC">
              <w:rPr>
                <w:rFonts w:ascii="Book Antiqua" w:hAnsi="Book Antiqua" w:cs="Palatino"/>
              </w:rPr>
              <w:t>May the blessing of the exalted God who cares for the humble; the blessing of our Lord Jesus Christ, who embraces us as family; and the blessing of the Holy Spirit, our eternal home, be upon the people of God here and around the world. In the name of the Triune God, we pray. Amen.</w:t>
            </w:r>
          </w:p>
        </w:tc>
      </w:tr>
    </w:tbl>
    <w:p w14:paraId="6381F5FA" w14:textId="77777777" w:rsidR="006A7AEB" w:rsidRDefault="006A7AEB" w:rsidP="00181E59">
      <w:pPr>
        <w:rPr>
          <w:rFonts w:ascii="Book Antiqua" w:hAnsi="Book Antiqua" w:cs="Palatino"/>
          <w:b/>
          <w:lang w:val="es-ES"/>
        </w:rPr>
      </w:pPr>
    </w:p>
    <w:p w14:paraId="152C337E" w14:textId="406F3F15" w:rsidR="00181E59" w:rsidRPr="00AD4D83" w:rsidRDefault="00181E59" w:rsidP="00181E59">
      <w:pPr>
        <w:rPr>
          <w:rFonts w:ascii="Book Antiqua" w:hAnsi="Book Antiqua" w:cs="Palatino"/>
          <w:lang w:val="es-ES"/>
        </w:rPr>
      </w:pPr>
      <w:r w:rsidRPr="00AD4D83">
        <w:rPr>
          <w:rFonts w:ascii="Book Antiqua" w:hAnsi="Book Antiqua" w:cs="Palatino"/>
          <w:b/>
          <w:lang w:val="es-ES"/>
        </w:rPr>
        <w:t>COMISIÓN</w:t>
      </w:r>
      <w:r w:rsidR="009836A1" w:rsidRPr="00AD4D83">
        <w:rPr>
          <w:rFonts w:ascii="Book Antiqua" w:hAnsi="Book Antiqua" w:cs="Palatino"/>
          <w:b/>
          <w:lang w:val="es-ES"/>
        </w:rPr>
        <w:t xml:space="preserve"> / COMMISION</w:t>
      </w:r>
      <w:r w:rsidRPr="00AD4D83">
        <w:rPr>
          <w:rFonts w:ascii="Book Antiqua" w:hAnsi="Book Antiqua" w:cs="Palatino"/>
          <w:lang w:val="es-ES"/>
        </w:rPr>
        <w:t xml:space="preserve"> </w:t>
      </w:r>
      <w:r w:rsidRPr="00AD4D83">
        <w:rPr>
          <w:rFonts w:ascii="Book Antiqua" w:hAnsi="Book Antiqua" w:cs="Palatino"/>
          <w:i/>
          <w:color w:val="FF0000"/>
          <w:sz w:val="20"/>
          <w:lang w:val="es-ES"/>
        </w:rPr>
        <w:t>(</w:t>
      </w:r>
      <w:r w:rsidR="00CB7CFF" w:rsidRPr="00CB7CFF">
        <w:rPr>
          <w:rFonts w:ascii="Book Antiqua" w:hAnsi="Book Antiqua" w:cs="Palatino"/>
          <w:i/>
          <w:color w:val="FF0000"/>
          <w:sz w:val="20"/>
          <w:lang w:val="es-ES"/>
        </w:rPr>
        <w:t>MGV</w:t>
      </w:r>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9836A1" w:rsidRPr="00AD4D83" w14:paraId="305110FC" w14:textId="77777777" w:rsidTr="00766F5B">
        <w:tc>
          <w:tcPr>
            <w:tcW w:w="5395" w:type="dxa"/>
          </w:tcPr>
          <w:p w14:paraId="006E123C" w14:textId="4FADE05F" w:rsidR="009836A1" w:rsidRPr="0054735B" w:rsidRDefault="00C50484" w:rsidP="00552B48">
            <w:pPr>
              <w:rPr>
                <w:rFonts w:ascii="Book Antiqua" w:hAnsi="Book Antiqua" w:cs="Palatino"/>
                <w:lang w:val="es-ES"/>
              </w:rPr>
            </w:pPr>
            <w:r w:rsidRPr="00C50484">
              <w:rPr>
                <w:rFonts w:ascii="Book Antiqua" w:hAnsi="Book Antiqua" w:cs="Palatino"/>
                <w:lang w:val="es-ES"/>
              </w:rPr>
              <w:t>Para ser de bendición: Vayan al mundo y ayuden a que la gente encuentre el verdadero hogar que solo está en Dios. Vayan y demuestren a sus comunidades lo que han aprendido sobre ser familia de Dios en la iglesia. Vayan y vivan en adoración cantando de los caminos de Dios.</w:t>
            </w:r>
          </w:p>
        </w:tc>
        <w:tc>
          <w:tcPr>
            <w:tcW w:w="5395" w:type="dxa"/>
          </w:tcPr>
          <w:p w14:paraId="19BE3056" w14:textId="77085474" w:rsidR="00B31E39" w:rsidRPr="00874BA1" w:rsidRDefault="00C50484" w:rsidP="004E5B8A">
            <w:pPr>
              <w:rPr>
                <w:rFonts w:ascii="Book Antiqua" w:hAnsi="Book Antiqua" w:cs="Palatino"/>
              </w:rPr>
            </w:pPr>
            <w:r w:rsidRPr="00C50484">
              <w:rPr>
                <w:rFonts w:ascii="Book Antiqua" w:hAnsi="Book Antiqua" w:cs="Palatino"/>
              </w:rPr>
              <w:t xml:space="preserve">To be a blessing: </w:t>
            </w:r>
            <w:r w:rsidR="008429DC" w:rsidRPr="008429DC">
              <w:rPr>
                <w:rFonts w:ascii="Book Antiqua" w:hAnsi="Book Antiqua" w:cs="Palatino"/>
              </w:rPr>
              <w:t>Go forth into the world and assist those around you in discovering the true home found only in God. Show your communities the lessons you have learned about being God's family in the church. Live in worship, singing of God's ways.</w:t>
            </w:r>
          </w:p>
        </w:tc>
      </w:tr>
    </w:tbl>
    <w:p w14:paraId="7245E9C6" w14:textId="77777777" w:rsidR="006A7AEB" w:rsidRDefault="006A7AEB" w:rsidP="00E035FF">
      <w:pPr>
        <w:rPr>
          <w:rFonts w:ascii="Book Antiqua" w:hAnsi="Book Antiqua" w:cs="Palatino"/>
          <w:b/>
        </w:rPr>
      </w:pPr>
    </w:p>
    <w:p w14:paraId="44E1AA25" w14:textId="6178CC63" w:rsidR="00761CF1" w:rsidRPr="00AD4D83" w:rsidRDefault="00761CF1" w:rsidP="00E035FF">
      <w:pPr>
        <w:rPr>
          <w:rFonts w:ascii="Book Antiqua" w:hAnsi="Book Antiqua" w:cs="Palatino"/>
          <w:b/>
        </w:rPr>
      </w:pPr>
      <w:r w:rsidRPr="00AD4D83">
        <w:rPr>
          <w:rFonts w:ascii="Book Antiqua" w:hAnsi="Book Antiqua" w:cs="Palatino"/>
          <w:b/>
        </w:rPr>
        <w:t>NOTAS</w:t>
      </w:r>
      <w:r w:rsidR="009836A1" w:rsidRPr="00AD4D83">
        <w:rPr>
          <w:rFonts w:ascii="Book Antiqua" w:hAnsi="Book Antiqua" w:cs="Palatino"/>
          <w:b/>
        </w:rPr>
        <w:t xml:space="preserve"> / NOTES</w:t>
      </w:r>
      <w:r w:rsidRPr="00AD4D83">
        <w:rPr>
          <w:rFonts w:ascii="Book Antiqua" w:hAnsi="Book Antiqua" w:cs="Palatino"/>
          <w:b/>
        </w:rPr>
        <w:t>:</w:t>
      </w:r>
    </w:p>
    <w:p w14:paraId="20492C3A" w14:textId="77777777" w:rsidR="00761CF1" w:rsidRPr="00AD4D83" w:rsidRDefault="00761CF1" w:rsidP="00E035FF">
      <w:pPr>
        <w:rPr>
          <w:rFonts w:ascii="Book Antiqua" w:hAnsi="Book Antiqua" w:cs="Palatino"/>
        </w:rPr>
      </w:pPr>
      <w:bookmarkStart w:id="1" w:name="_Hlk512585170"/>
      <w:r w:rsidRPr="00AD4D83">
        <w:rPr>
          <w:rFonts w:ascii="Book Antiqua" w:hAnsi="Book Antiqua" w:cs="Palatino"/>
        </w:rPr>
        <w:t xml:space="preserve">EHP= </w:t>
      </w:r>
      <w:hyperlink r:id="rId56" w:history="1">
        <w:r w:rsidRPr="00AD4D83">
          <w:rPr>
            <w:rStyle w:val="Hyperlink"/>
            <w:rFonts w:ascii="Book Antiqua" w:hAnsi="Book Antiqua" w:cs="Palatino"/>
          </w:rPr>
          <w:t xml:space="preserve">El </w:t>
        </w:r>
        <w:proofErr w:type="spellStart"/>
        <w:r w:rsidRPr="00AD4D83">
          <w:rPr>
            <w:rStyle w:val="Hyperlink"/>
            <w:rFonts w:ascii="Book Antiqua" w:hAnsi="Book Antiqua" w:cs="Palatino"/>
          </w:rPr>
          <w:t>Himnario</w:t>
        </w:r>
        <w:proofErr w:type="spellEnd"/>
        <w:r w:rsidRPr="00AD4D83">
          <w:rPr>
            <w:rStyle w:val="Hyperlink"/>
            <w:rFonts w:ascii="Book Antiqua" w:hAnsi="Book Antiqua" w:cs="Palatino"/>
          </w:rPr>
          <w:t xml:space="preserve"> </w:t>
        </w:r>
        <w:proofErr w:type="spellStart"/>
        <w:r w:rsidRPr="00AD4D83">
          <w:rPr>
            <w:rStyle w:val="Hyperlink"/>
            <w:rFonts w:ascii="Book Antiqua" w:hAnsi="Book Antiqua" w:cs="Palatino"/>
          </w:rPr>
          <w:t>Presbiteriano</w:t>
        </w:r>
        <w:proofErr w:type="spellEnd"/>
      </w:hyperlink>
      <w:r w:rsidRPr="00AD4D83">
        <w:rPr>
          <w:rFonts w:ascii="Book Antiqua" w:hAnsi="Book Antiqua" w:cs="Palatino"/>
        </w:rPr>
        <w:t xml:space="preserve"> </w:t>
      </w:r>
    </w:p>
    <w:p w14:paraId="32327E4B" w14:textId="77777777" w:rsidR="00761CF1" w:rsidRPr="00AD4D83" w:rsidRDefault="00560F20" w:rsidP="00E035FF">
      <w:pPr>
        <w:rPr>
          <w:rFonts w:ascii="Book Antiqua" w:hAnsi="Book Antiqua" w:cs="Palatino"/>
        </w:rPr>
      </w:pPr>
      <w:proofErr w:type="spellStart"/>
      <w:r w:rsidRPr="00AD4D83">
        <w:rPr>
          <w:rFonts w:ascii="Book Antiqua" w:hAnsi="Book Antiqua" w:cs="Palatino"/>
        </w:rPr>
        <w:t>GtG</w:t>
      </w:r>
      <w:proofErr w:type="spellEnd"/>
      <w:r w:rsidR="00761CF1" w:rsidRPr="00AD4D83">
        <w:rPr>
          <w:rFonts w:ascii="Book Antiqua" w:hAnsi="Book Antiqua" w:cs="Palatino"/>
        </w:rPr>
        <w:t xml:space="preserve">= </w:t>
      </w:r>
      <w:hyperlink r:id="rId57" w:history="1">
        <w:r w:rsidR="00761CF1" w:rsidRPr="00AD4D83">
          <w:rPr>
            <w:rStyle w:val="Hyperlink"/>
            <w:rFonts w:ascii="Book Antiqua" w:hAnsi="Book Antiqua" w:cs="Palatino"/>
          </w:rPr>
          <w:t>Glory to God</w:t>
        </w:r>
      </w:hyperlink>
    </w:p>
    <w:p w14:paraId="5623D930" w14:textId="77777777" w:rsidR="00761CF1" w:rsidRPr="00AD4D83" w:rsidRDefault="00761CF1" w:rsidP="00E035FF">
      <w:pPr>
        <w:rPr>
          <w:rFonts w:ascii="Book Antiqua" w:hAnsi="Book Antiqua" w:cs="Palatino"/>
        </w:rPr>
      </w:pPr>
      <w:r w:rsidRPr="00AD4D83">
        <w:rPr>
          <w:rFonts w:ascii="Book Antiqua" w:hAnsi="Book Antiqua" w:cs="Palatino"/>
        </w:rPr>
        <w:t xml:space="preserve">TPH= The Presbyterian Hymnal </w:t>
      </w:r>
    </w:p>
    <w:p w14:paraId="384FED64" w14:textId="77777777" w:rsidR="00761CF1" w:rsidRPr="00AD4D83" w:rsidRDefault="00761CF1" w:rsidP="00E035FF">
      <w:pPr>
        <w:rPr>
          <w:rFonts w:ascii="Book Antiqua" w:hAnsi="Book Antiqua" w:cs="Palatino"/>
        </w:rPr>
      </w:pPr>
      <w:r w:rsidRPr="00AD4D83">
        <w:rPr>
          <w:rFonts w:ascii="Book Antiqua" w:hAnsi="Book Antiqua" w:cs="Palatino"/>
        </w:rPr>
        <w:t>STF= Sing the Faith</w:t>
      </w:r>
    </w:p>
    <w:p w14:paraId="6D52DED5" w14:textId="77777777" w:rsidR="00761CF1" w:rsidRPr="00AD4D83" w:rsidRDefault="00761CF1" w:rsidP="00E035FF">
      <w:pPr>
        <w:rPr>
          <w:rFonts w:ascii="Book Antiqua" w:hAnsi="Book Antiqua" w:cs="Palatino"/>
        </w:rPr>
      </w:pPr>
      <w:r w:rsidRPr="00AD4D83">
        <w:rPr>
          <w:rFonts w:ascii="Book Antiqua" w:hAnsi="Book Antiqua" w:cs="Palatino"/>
        </w:rPr>
        <w:t xml:space="preserve">BCW 2018= </w:t>
      </w:r>
      <w:hyperlink r:id="rId58" w:history="1">
        <w:r w:rsidRPr="00AD4D83">
          <w:rPr>
            <w:rStyle w:val="Hyperlink"/>
            <w:rFonts w:ascii="Book Antiqua" w:hAnsi="Book Antiqua" w:cs="Palatino"/>
          </w:rPr>
          <w:t>Book of Common Worship</w:t>
        </w:r>
      </w:hyperlink>
    </w:p>
    <w:p w14:paraId="1F3B727D" w14:textId="77777777" w:rsidR="00761CF1" w:rsidRPr="00AD4D83" w:rsidRDefault="00761CF1" w:rsidP="00E035FF">
      <w:pPr>
        <w:rPr>
          <w:rFonts w:ascii="Book Antiqua" w:hAnsi="Book Antiqua" w:cs="Palatino"/>
          <w:lang w:val="es-US"/>
        </w:rPr>
      </w:pPr>
      <w:r w:rsidRPr="00AD4D83">
        <w:rPr>
          <w:rFonts w:ascii="Book Antiqua" w:hAnsi="Book Antiqua" w:cs="Palatino"/>
          <w:lang w:val="es-US"/>
        </w:rPr>
        <w:t>MGV= Marissa Galván Valle</w:t>
      </w:r>
      <w:bookmarkEnd w:id="1"/>
    </w:p>
    <w:p w14:paraId="0D001272" w14:textId="77777777" w:rsidR="00DC729B" w:rsidRDefault="00DC729B" w:rsidP="00E035FF">
      <w:pPr>
        <w:rPr>
          <w:rFonts w:ascii="Optima" w:hAnsi="Optima" w:cs="Optima"/>
          <w:lang w:val="es-US"/>
        </w:rPr>
      </w:pPr>
    </w:p>
    <w:p w14:paraId="191A333D" w14:textId="4AF0A53E" w:rsidR="00761CF1" w:rsidRPr="00C3742B" w:rsidRDefault="00761CF1" w:rsidP="00E035FF">
      <w:pPr>
        <w:rPr>
          <w:rFonts w:ascii="Optima" w:hAnsi="Optima" w:cs="Optima"/>
          <w:lang w:val="es-US"/>
        </w:rPr>
      </w:pPr>
      <w:r w:rsidRPr="00C3742B">
        <w:rPr>
          <w:rFonts w:ascii="Optima" w:hAnsi="Optima" w:cs="Optima"/>
          <w:lang w:val="es-US"/>
        </w:rPr>
        <w:lastRenderedPageBreak/>
        <w:t xml:space="preserve">Estas ayudas litúrgicas son preparadas por la </w:t>
      </w:r>
      <w:r w:rsidR="008764C7">
        <w:rPr>
          <w:rFonts w:ascii="Optima" w:hAnsi="Optima" w:cs="Optima"/>
          <w:b/>
          <w:bCs/>
          <w:lang w:val="es-US"/>
        </w:rPr>
        <w:t>Editora principal</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8764C7">
        <w:rPr>
          <w:rFonts w:ascii="Optima" w:hAnsi="Optima" w:cs="Optima"/>
          <w:b/>
          <w:bCs/>
        </w:rPr>
        <w:t xml:space="preserve">Senior </w:t>
      </w:r>
      <w:r w:rsidR="00EC1830">
        <w:rPr>
          <w:rFonts w:ascii="Optima" w:hAnsi="Optima" w:cs="Optima"/>
          <w:b/>
          <w:bCs/>
        </w:rPr>
        <w:t>E</w:t>
      </w:r>
      <w:r w:rsidR="008764C7">
        <w:rPr>
          <w:rFonts w:ascii="Optima" w:hAnsi="Optima" w:cs="Optima"/>
          <w:b/>
          <w:bCs/>
        </w:rPr>
        <w:t>ditor</w:t>
      </w:r>
      <w:r w:rsidR="00434B5A" w:rsidRPr="005348D1">
        <w:rPr>
          <w:rFonts w:ascii="Optima" w:hAnsi="Optima" w:cs="Optima"/>
          <w:b/>
          <w:bCs/>
        </w:rPr>
        <w:t xml:space="preserve"> of Spanish Language Resources of the Presbyterian Publishing Corporation</w:t>
      </w:r>
      <w:r w:rsidR="00434B5A" w:rsidRPr="005348D1">
        <w:rPr>
          <w:rFonts w:ascii="Optima" w:hAnsi="Optima" w:cs="Optima"/>
        </w:rPr>
        <w:t xml:space="preserve">. </w:t>
      </w:r>
    </w:p>
    <w:p w14:paraId="1D2C775D" w14:textId="42E00F0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w:t>
      </w:r>
      <w:r w:rsidR="00A716D3">
        <w:rPr>
          <w:rFonts w:ascii="Optima" w:hAnsi="Optima" w:cs="Optima"/>
          <w:lang w:val="es-US"/>
        </w:rPr>
        <w:t xml:space="preserve">a </w:t>
      </w:r>
      <w:hyperlink r:id="rId59" w:history="1">
        <w:proofErr w:type="spellStart"/>
        <w:r w:rsidR="00A716D3" w:rsidRPr="00A716D3">
          <w:rPr>
            <w:rStyle w:val="Hyperlink"/>
            <w:rFonts w:ascii="Optima" w:hAnsi="Optima" w:cs="Optima"/>
            <w:lang w:val="es-US"/>
          </w:rPr>
          <w:t>Presbyterian</w:t>
        </w:r>
        <w:proofErr w:type="spellEnd"/>
        <w:r w:rsidR="00A716D3" w:rsidRPr="00A716D3">
          <w:rPr>
            <w:rStyle w:val="Hyperlink"/>
            <w:rFonts w:ascii="Optima" w:hAnsi="Optima" w:cs="Optima"/>
            <w:lang w:val="es-US"/>
          </w:rPr>
          <w:t xml:space="preserve"> Publishing </w:t>
        </w:r>
        <w:proofErr w:type="spellStart"/>
        <w:r w:rsidR="00A716D3" w:rsidRPr="00A716D3">
          <w:rPr>
            <w:rStyle w:val="Hyperlink"/>
            <w:rFonts w:ascii="Optima" w:hAnsi="Optima" w:cs="Optima"/>
            <w:lang w:val="es-US"/>
          </w:rPr>
          <w:t>Corporation</w:t>
        </w:r>
        <w:proofErr w:type="spellEnd"/>
      </w:hyperlink>
      <w:r w:rsidR="00A716D3">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w:t>
      </w:r>
      <w:r w:rsidR="00A716D3">
        <w:rPr>
          <w:rFonts w:ascii="Optima" w:hAnsi="Optima" w:cs="Optima"/>
        </w:rPr>
        <w:t xml:space="preserve">give to </w:t>
      </w:r>
      <w:hyperlink r:id="rId60" w:history="1">
        <w:r w:rsidR="00A716D3" w:rsidRPr="004E0B0D">
          <w:rPr>
            <w:rStyle w:val="Hyperlink"/>
            <w:rFonts w:ascii="Optima" w:hAnsi="Optima" w:cs="Optima"/>
          </w:rPr>
          <w:t>Presbyterian Publishing Corporation</w:t>
        </w:r>
      </w:hyperlink>
      <w:r w:rsidR="00A716D3">
        <w:rPr>
          <w:rFonts w:ascii="Optima" w:hAnsi="Optima" w:cs="Optima"/>
        </w:rPr>
        <w:t xml:space="preserve">. </w:t>
      </w:r>
    </w:p>
    <w:p w14:paraId="5F80B5EF" w14:textId="02400476" w:rsidR="00D00D68" w:rsidRPr="00434B5A" w:rsidRDefault="00761CF1" w:rsidP="00766F5B">
      <w:pPr>
        <w:numPr>
          <w:ilvl w:val="0"/>
          <w:numId w:val="1"/>
        </w:numPr>
        <w:rPr>
          <w:rStyle w:val="Hyperlink"/>
          <w:rFonts w:ascii="Optima" w:hAnsi="Optima" w:cs="Optima"/>
          <w:color w:val="auto"/>
          <w:u w:val="none"/>
          <w:lang w:val="es-US"/>
        </w:rPr>
      </w:pPr>
      <w:r w:rsidRPr="00434B5A">
        <w:rPr>
          <w:rFonts w:ascii="Optima" w:hAnsi="Optima" w:cs="Optima"/>
          <w:lang w:val="es-US"/>
        </w:rPr>
        <w:t xml:space="preserve">Para comprar recursos </w:t>
      </w:r>
      <w:r w:rsidR="0063092A" w:rsidRPr="00434B5A">
        <w:rPr>
          <w:rFonts w:ascii="Optima" w:hAnsi="Optima" w:cs="Optima"/>
          <w:lang w:val="es-US"/>
        </w:rPr>
        <w:t xml:space="preserve">y libros </w:t>
      </w:r>
      <w:r w:rsidRPr="00434B5A">
        <w:rPr>
          <w:rFonts w:ascii="Optima" w:hAnsi="Optima" w:cs="Optima"/>
          <w:lang w:val="es-US"/>
        </w:rPr>
        <w:t xml:space="preserve">en español, vaya a </w:t>
      </w:r>
      <w:hyperlink r:id="rId61" w:history="1">
        <w:r w:rsidRPr="00434B5A">
          <w:rPr>
            <w:rStyle w:val="Hyperlink"/>
            <w:rFonts w:ascii="Optima" w:hAnsi="Optima" w:cs="Optima"/>
            <w:lang w:val="es-US"/>
          </w:rPr>
          <w:t>pcusastore.com</w:t>
        </w:r>
      </w:hyperlink>
      <w:r w:rsidR="00434B5A" w:rsidRPr="00434B5A">
        <w:rPr>
          <w:rStyle w:val="Hyperlink"/>
          <w:rFonts w:ascii="Optima" w:hAnsi="Optima" w:cs="Optima"/>
          <w:color w:val="000000" w:themeColor="text1"/>
          <w:u w:val="none"/>
          <w:lang w:val="es-US"/>
        </w:rPr>
        <w:t xml:space="preserve"> / </w:t>
      </w:r>
      <w:r w:rsidR="00434B5A" w:rsidRPr="00434B5A">
        <w:rPr>
          <w:rFonts w:ascii="Optima" w:hAnsi="Optima" w:cs="Optima"/>
        </w:rPr>
        <w:t xml:space="preserve">To buy Christian education materials and books in Spanish, go to </w:t>
      </w:r>
      <w:hyperlink r:id="rId62" w:history="1">
        <w:r w:rsidR="00434B5A" w:rsidRPr="00434B5A">
          <w:rPr>
            <w:rStyle w:val="Hyperlink"/>
            <w:rFonts w:ascii="Optima" w:hAnsi="Optima" w:cs="Optima"/>
          </w:rPr>
          <w:t>pcusastore.com</w:t>
        </w:r>
      </w:hyperlink>
    </w:p>
    <w:p w14:paraId="7BBFD6A4" w14:textId="77777777" w:rsidR="00B31627" w:rsidRDefault="00B31627" w:rsidP="00D00D68">
      <w:pPr>
        <w:rPr>
          <w:rStyle w:val="Hyperlink"/>
          <w:rFonts w:ascii="Optima" w:hAnsi="Optima" w:cs="Optima"/>
          <w:color w:val="000000" w:themeColor="text1"/>
          <w:u w:val="none"/>
          <w:lang w:val="es-US"/>
        </w:rPr>
      </w:pPr>
    </w:p>
    <w:p w14:paraId="7ADB02C2" w14:textId="1756E5F0"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3"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14037ED9" w14:textId="3978B441"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lang w:val="es-US"/>
        </w:rPr>
      </w:pPr>
      <w:r w:rsidRPr="00C3742B">
        <w:rPr>
          <w:rStyle w:val="Hyperlink"/>
          <w:rFonts w:ascii="Optima" w:hAnsi="Optima" w:cs="Optima"/>
          <w:b/>
          <w:bCs/>
          <w:color w:val="000000" w:themeColor="text1"/>
          <w:sz w:val="24"/>
          <w:szCs w:val="24"/>
          <w:u w:val="none"/>
          <w:lang w:val="es-US"/>
        </w:rPr>
        <w:t>Twitter:</w:t>
      </w:r>
      <w:r w:rsidRPr="00C3742B">
        <w:rPr>
          <w:rStyle w:val="Hyperlink"/>
          <w:rFonts w:ascii="Optima" w:hAnsi="Optima" w:cs="Optima"/>
          <w:color w:val="000000" w:themeColor="text1"/>
          <w:sz w:val="24"/>
          <w:szCs w:val="24"/>
          <w:u w:val="none"/>
          <w:lang w:val="es-US"/>
        </w:rPr>
        <w:t xml:space="preserve"> </w:t>
      </w:r>
      <w:hyperlink r:id="rId64" w:history="1">
        <w:r w:rsidRPr="00C3742B">
          <w:rPr>
            <w:rStyle w:val="Hyperlink"/>
            <w:rFonts w:ascii="Optima" w:hAnsi="Optima" w:cs="Optima"/>
            <w:sz w:val="24"/>
            <w:szCs w:val="24"/>
            <w:lang w:val="es-US"/>
          </w:rPr>
          <w:t>https://twitter.com/PPCSpanish</w:t>
        </w:r>
      </w:hyperlink>
      <w:r w:rsidRPr="00C3742B">
        <w:rPr>
          <w:rStyle w:val="Hyperlink"/>
          <w:rFonts w:ascii="Optima" w:hAnsi="Optima" w:cs="Optima"/>
          <w:color w:val="000000" w:themeColor="text1"/>
          <w:sz w:val="24"/>
          <w:szCs w:val="24"/>
          <w:u w:val="none"/>
          <w:lang w:val="es-US"/>
        </w:rPr>
        <w:t xml:space="preserve"> </w:t>
      </w:r>
    </w:p>
    <w:p w14:paraId="652603A0" w14:textId="1E205F40"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5"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6F72A71B" w:rsidR="00761CF1" w:rsidRPr="00D764D7" w:rsidRDefault="00456C85" w:rsidP="00D764D7">
      <w:pPr>
        <w:pStyle w:val="ListParagraph"/>
        <w:numPr>
          <w:ilvl w:val="0"/>
          <w:numId w:val="3"/>
        </w:numPr>
        <w:spacing w:after="0" w:line="240" w:lineRule="auto"/>
        <w:rPr>
          <w:rFonts w:ascii="Book Antiqua" w:hAnsi="Book Antiqua" w:cs="Palatino"/>
        </w:rPr>
      </w:pPr>
      <w:r w:rsidRPr="00D764D7">
        <w:rPr>
          <w:rStyle w:val="Hyperlink"/>
          <w:rFonts w:ascii="Optima" w:hAnsi="Optima" w:cs="Optima"/>
          <w:b/>
          <w:bCs/>
          <w:color w:val="000000" w:themeColor="text1"/>
          <w:sz w:val="24"/>
          <w:szCs w:val="24"/>
          <w:u w:val="none"/>
        </w:rPr>
        <w:t>YouTube:</w:t>
      </w:r>
      <w:r w:rsidRPr="00D764D7">
        <w:rPr>
          <w:rStyle w:val="Hyperlink"/>
          <w:rFonts w:ascii="Optima" w:hAnsi="Optima" w:cs="Optima"/>
          <w:color w:val="000000" w:themeColor="text1"/>
          <w:sz w:val="24"/>
          <w:szCs w:val="24"/>
          <w:u w:val="none"/>
        </w:rPr>
        <w:t xml:space="preserve"> </w:t>
      </w:r>
      <w:hyperlink r:id="rId66" w:history="1">
        <w:r w:rsidRPr="00D764D7">
          <w:rPr>
            <w:rStyle w:val="Hyperlink"/>
            <w:rFonts w:ascii="Optima" w:hAnsi="Optima" w:cs="Optima"/>
            <w:sz w:val="24"/>
            <w:szCs w:val="24"/>
          </w:rPr>
          <w:t>https://www.youtube.com/channel/UC_qpNGZWU3urMgNzKshnpVw/featured?view_as=subscriber</w:t>
        </w:r>
      </w:hyperlink>
      <w:r w:rsidRPr="00D764D7">
        <w:rPr>
          <w:rStyle w:val="Hyperlink"/>
          <w:rFonts w:ascii="Optima" w:hAnsi="Optima" w:cs="Optima"/>
          <w:color w:val="000000" w:themeColor="text1"/>
          <w:sz w:val="24"/>
          <w:szCs w:val="24"/>
          <w:u w:val="none"/>
        </w:rPr>
        <w:t xml:space="preserve"> </w:t>
      </w:r>
    </w:p>
    <w:sectPr w:rsidR="00761CF1" w:rsidRPr="00D764D7" w:rsidSect="008B0A4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5AE18" w14:textId="77777777" w:rsidR="008B0A42" w:rsidRDefault="008B0A42" w:rsidP="001B04B5">
      <w:r>
        <w:separator/>
      </w:r>
    </w:p>
  </w:endnote>
  <w:endnote w:type="continuationSeparator" w:id="0">
    <w:p w14:paraId="51C5EB6D" w14:textId="77777777" w:rsidR="008B0A42" w:rsidRDefault="008B0A42"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Optima">
    <w:panose1 w:val="02000503060000020004"/>
    <w:charset w:val="00"/>
    <w:family w:val="auto"/>
    <w:pitch w:val="variable"/>
    <w:sig w:usb0="80000067"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Palatino">
    <w:panose1 w:val="00000000000000000000"/>
    <w:charset w:val="4D"/>
    <w:family w:val="auto"/>
    <w:pitch w:val="variable"/>
    <w:sig w:usb0="A00002FF" w:usb1="7800205A" w:usb2="14600000" w:usb3="00000000" w:csb0="00000193"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D53BD" w14:textId="77777777" w:rsidR="008B0A42" w:rsidRDefault="008B0A42" w:rsidP="001B04B5">
      <w:r>
        <w:separator/>
      </w:r>
    </w:p>
  </w:footnote>
  <w:footnote w:type="continuationSeparator" w:id="0">
    <w:p w14:paraId="24F570BE" w14:textId="77777777" w:rsidR="008B0A42" w:rsidRDefault="008B0A42" w:rsidP="001B04B5">
      <w:r>
        <w:continuationSeparator/>
      </w:r>
    </w:p>
  </w:footnote>
  <w:footnote w:id="1">
    <w:p w14:paraId="796863DB" w14:textId="77777777" w:rsidR="00760807" w:rsidRDefault="00760807" w:rsidP="00760807">
      <w:r>
        <w:rPr>
          <w:vertAlign w:val="superscript"/>
        </w:rPr>
        <w:footnoteRef/>
      </w:r>
      <w:r>
        <w:t xml:space="preserve"> Judith Hoch Wray, </w:t>
      </w:r>
      <w:hyperlink r:id="rId1" w:history="1">
        <w:r>
          <w:rPr>
            <w:color w:val="0000FF"/>
            <w:u w:val="single"/>
          </w:rPr>
          <w:t>“Exegetical Perspective on Mark 3:20‒35,”</w:t>
        </w:r>
      </w:hyperlink>
      <w:r>
        <w:t xml:space="preserve"> in </w:t>
      </w:r>
      <w:r>
        <w:rPr>
          <w:i/>
        </w:rPr>
        <w:t>Feasting on the Word: Preaching the Revised Common Lectionary: Year B</w:t>
      </w:r>
      <w:r>
        <w:t>, ed. David L. Bartlett and Barbara Brown Taylor, vol. 3 (Louisville, KY: Westminster John Knox Press, 2009), 117.</w:t>
      </w:r>
    </w:p>
  </w:footnote>
  <w:footnote w:id="2">
    <w:p w14:paraId="008A9D8C" w14:textId="0003411F" w:rsidR="00AF3221" w:rsidRDefault="00AF3221" w:rsidP="00AF3221">
      <w:pPr>
        <w:pStyle w:val="FootnoteText"/>
      </w:pPr>
      <w:r>
        <w:rPr>
          <w:rStyle w:val="FootnoteReference"/>
        </w:rPr>
        <w:footnoteRef/>
      </w:r>
      <w:r>
        <w:t xml:space="preserve"> </w:t>
      </w:r>
      <w:r w:rsidR="009850A9">
        <w:t>Derek Thompson. “</w:t>
      </w:r>
      <w:r>
        <w:t>THE TRUE COST OF THE CHURCHGOING BUST</w:t>
      </w:r>
      <w:r>
        <w:t xml:space="preserve"> </w:t>
      </w:r>
      <w:r>
        <w:t>Many Americans seem to have found no alternative method to build a sense of community.</w:t>
      </w:r>
      <w:r w:rsidR="009850A9">
        <w:t>” (</w:t>
      </w:r>
      <w:r w:rsidR="009850A9" w:rsidRPr="009850A9">
        <w:t xml:space="preserve">EL VERDADERO COSTO DE </w:t>
      </w:r>
      <w:r w:rsidR="009D3AAE">
        <w:t>LA CAIDA DE ASISTENCIA DE LA IGLESIA</w:t>
      </w:r>
      <w:r w:rsidR="009850A9" w:rsidRPr="009850A9">
        <w:t xml:space="preserve"> </w:t>
      </w:r>
      <w:proofErr w:type="spellStart"/>
      <w:r w:rsidR="009850A9" w:rsidRPr="009850A9">
        <w:t>Muchos</w:t>
      </w:r>
      <w:proofErr w:type="spellEnd"/>
      <w:r w:rsidR="009850A9" w:rsidRPr="009850A9">
        <w:t xml:space="preserve"> </w:t>
      </w:r>
      <w:proofErr w:type="spellStart"/>
      <w:r w:rsidR="009850A9" w:rsidRPr="009850A9">
        <w:t>estadounidenses</w:t>
      </w:r>
      <w:proofErr w:type="spellEnd"/>
      <w:r w:rsidR="009850A9" w:rsidRPr="009850A9">
        <w:t xml:space="preserve"> </w:t>
      </w:r>
      <w:proofErr w:type="spellStart"/>
      <w:r w:rsidR="009850A9" w:rsidRPr="009850A9">
        <w:t>parecen</w:t>
      </w:r>
      <w:proofErr w:type="spellEnd"/>
      <w:r w:rsidR="009850A9" w:rsidRPr="009850A9">
        <w:t xml:space="preserve"> no </w:t>
      </w:r>
      <w:proofErr w:type="spellStart"/>
      <w:r w:rsidR="009850A9" w:rsidRPr="009850A9">
        <w:t>haber</w:t>
      </w:r>
      <w:proofErr w:type="spellEnd"/>
      <w:r w:rsidR="009850A9" w:rsidRPr="009850A9">
        <w:t xml:space="preserve"> </w:t>
      </w:r>
      <w:proofErr w:type="spellStart"/>
      <w:r w:rsidR="009850A9" w:rsidRPr="009850A9">
        <w:t>encontrado</w:t>
      </w:r>
      <w:proofErr w:type="spellEnd"/>
      <w:r w:rsidR="009850A9" w:rsidRPr="009850A9">
        <w:t xml:space="preserve"> </w:t>
      </w:r>
      <w:proofErr w:type="spellStart"/>
      <w:r w:rsidR="009850A9" w:rsidRPr="009850A9">
        <w:t>ningún</w:t>
      </w:r>
      <w:proofErr w:type="spellEnd"/>
      <w:r w:rsidR="009850A9" w:rsidRPr="009850A9">
        <w:t xml:space="preserve"> </w:t>
      </w:r>
      <w:proofErr w:type="spellStart"/>
      <w:r w:rsidR="009850A9" w:rsidRPr="009850A9">
        <w:t>método</w:t>
      </w:r>
      <w:proofErr w:type="spellEnd"/>
      <w:r w:rsidR="009850A9" w:rsidRPr="009850A9">
        <w:t xml:space="preserve"> alternativo para </w:t>
      </w:r>
      <w:proofErr w:type="spellStart"/>
      <w:r w:rsidR="009850A9" w:rsidRPr="009850A9">
        <w:t>construir</w:t>
      </w:r>
      <w:proofErr w:type="spellEnd"/>
      <w:r w:rsidR="009850A9" w:rsidRPr="009850A9">
        <w:t xml:space="preserve"> un </w:t>
      </w:r>
      <w:proofErr w:type="spellStart"/>
      <w:r w:rsidR="009850A9" w:rsidRPr="009850A9">
        <w:t>sentido</w:t>
      </w:r>
      <w:proofErr w:type="spellEnd"/>
      <w:r w:rsidR="009850A9" w:rsidRPr="009850A9">
        <w:t xml:space="preserve"> de </w:t>
      </w:r>
      <w:proofErr w:type="spellStart"/>
      <w:r w:rsidR="009850A9" w:rsidRPr="009850A9">
        <w:t>comunidad</w:t>
      </w:r>
      <w:proofErr w:type="spellEnd"/>
      <w:r w:rsidR="009850A9" w:rsidRPr="009850A9">
        <w:t>.</w:t>
      </w:r>
      <w:r w:rsidR="009850A9">
        <w:t xml:space="preserve"> </w:t>
      </w:r>
      <w:r w:rsidRPr="009D3AAE">
        <w:rPr>
          <w:i/>
          <w:iCs/>
        </w:rPr>
        <w:t>The Atlanti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style="width:.9pt;height:.9pt;visibility:visible;mso-wrap-style:square" o:bullet="t">
        <v:imagedata r:id="rId1" o:title=""/>
      </v:shape>
    </w:pict>
  </w:numPicBullet>
  <w:abstractNum w:abstractNumId="0" w15:restartNumberingAfterBreak="0">
    <w:nsid w:val="008E7212"/>
    <w:multiLevelType w:val="hybridMultilevel"/>
    <w:tmpl w:val="CFE2BC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CE6848"/>
    <w:multiLevelType w:val="hybridMultilevel"/>
    <w:tmpl w:val="C3E4A2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D974A0"/>
    <w:multiLevelType w:val="hybridMultilevel"/>
    <w:tmpl w:val="CE6238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7C48ED"/>
    <w:multiLevelType w:val="hybridMultilevel"/>
    <w:tmpl w:val="E6ACDF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462F0E"/>
    <w:multiLevelType w:val="hybridMultilevel"/>
    <w:tmpl w:val="BDDAD79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5715FE"/>
    <w:multiLevelType w:val="hybridMultilevel"/>
    <w:tmpl w:val="D20A5888"/>
    <w:lvl w:ilvl="0" w:tplc="04090009">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5E3099D"/>
    <w:multiLevelType w:val="hybridMultilevel"/>
    <w:tmpl w:val="FA5C6750"/>
    <w:lvl w:ilvl="0" w:tplc="04090009">
      <w:start w:val="1"/>
      <w:numFmt w:val="bullet"/>
      <w:lvlText w:val=""/>
      <w:lvlJc w:val="left"/>
      <w:pPr>
        <w:ind w:left="360" w:hanging="360"/>
      </w:pPr>
      <w:rPr>
        <w:rFonts w:ascii="Wingdings" w:hAnsi="Wingdings" w:hint="default"/>
      </w:rPr>
    </w:lvl>
    <w:lvl w:ilvl="1" w:tplc="CE3C5900">
      <w:numFmt w:val="bullet"/>
      <w:lvlText w:val="•"/>
      <w:lvlJc w:val="left"/>
      <w:pPr>
        <w:ind w:left="1440" w:hanging="72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7F50310"/>
    <w:multiLevelType w:val="hybridMultilevel"/>
    <w:tmpl w:val="33AE07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931604D"/>
    <w:multiLevelType w:val="hybridMultilevel"/>
    <w:tmpl w:val="4732A0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B9A36EA"/>
    <w:multiLevelType w:val="hybridMultilevel"/>
    <w:tmpl w:val="E1F86CE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D16418C"/>
    <w:multiLevelType w:val="hybridMultilevel"/>
    <w:tmpl w:val="BB008B8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DCE43BF"/>
    <w:multiLevelType w:val="hybridMultilevel"/>
    <w:tmpl w:val="67E412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1436EEA"/>
    <w:multiLevelType w:val="hybridMultilevel"/>
    <w:tmpl w:val="8CE4966A"/>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11C20363"/>
    <w:multiLevelType w:val="hybridMultilevel"/>
    <w:tmpl w:val="BC58191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2A44265"/>
    <w:multiLevelType w:val="hybridMultilevel"/>
    <w:tmpl w:val="E3C0E69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E530CA"/>
    <w:multiLevelType w:val="hybridMultilevel"/>
    <w:tmpl w:val="E768145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A0316A6"/>
    <w:multiLevelType w:val="hybridMultilevel"/>
    <w:tmpl w:val="2FE248C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AD225BA"/>
    <w:multiLevelType w:val="hybridMultilevel"/>
    <w:tmpl w:val="27CC0C08"/>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B096EA9"/>
    <w:multiLevelType w:val="hybridMultilevel"/>
    <w:tmpl w:val="1B120B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B5666FA"/>
    <w:multiLevelType w:val="hybridMultilevel"/>
    <w:tmpl w:val="8744CBCC"/>
    <w:lvl w:ilvl="0" w:tplc="E6EA62A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B676B42"/>
    <w:multiLevelType w:val="hybridMultilevel"/>
    <w:tmpl w:val="E006050A"/>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B8A216C"/>
    <w:multiLevelType w:val="hybridMultilevel"/>
    <w:tmpl w:val="BDCCB5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CA63507"/>
    <w:multiLevelType w:val="hybridMultilevel"/>
    <w:tmpl w:val="0D1C4070"/>
    <w:lvl w:ilvl="0" w:tplc="1E5E8404">
      <w:start w:val="1"/>
      <w:numFmt w:val="bullet"/>
      <w:lvlText w:val=""/>
      <w:lvlJc w:val="left"/>
      <w:pPr>
        <w:ind w:left="36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D1F65DD"/>
    <w:multiLevelType w:val="hybridMultilevel"/>
    <w:tmpl w:val="626AE68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EE206AA"/>
    <w:multiLevelType w:val="hybridMultilevel"/>
    <w:tmpl w:val="A64AD92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F2D329F"/>
    <w:multiLevelType w:val="hybridMultilevel"/>
    <w:tmpl w:val="83EEB6C4"/>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1BD764C"/>
    <w:multiLevelType w:val="hybridMultilevel"/>
    <w:tmpl w:val="0A90B7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223B6752"/>
    <w:multiLevelType w:val="hybridMultilevel"/>
    <w:tmpl w:val="6776B6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2A83D04"/>
    <w:multiLevelType w:val="hybridMultilevel"/>
    <w:tmpl w:val="A25C4E8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2EC7CFE"/>
    <w:multiLevelType w:val="hybridMultilevel"/>
    <w:tmpl w:val="F3943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44B0DBB"/>
    <w:multiLevelType w:val="hybridMultilevel"/>
    <w:tmpl w:val="A14C5858"/>
    <w:lvl w:ilvl="0" w:tplc="C4568E9A">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51967D2"/>
    <w:multiLevelType w:val="hybridMultilevel"/>
    <w:tmpl w:val="55D2D4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6BE7457"/>
    <w:multiLevelType w:val="hybridMultilevel"/>
    <w:tmpl w:val="B09CC4B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AA06807"/>
    <w:multiLevelType w:val="hybridMultilevel"/>
    <w:tmpl w:val="27C2A652"/>
    <w:lvl w:ilvl="0" w:tplc="04090009">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ACD3633"/>
    <w:multiLevelType w:val="hybridMultilevel"/>
    <w:tmpl w:val="FEC2F94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B87032A"/>
    <w:multiLevelType w:val="hybridMultilevel"/>
    <w:tmpl w:val="602CE19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7" w15:restartNumberingAfterBreak="0">
    <w:nsid w:val="2C062198"/>
    <w:multiLevelType w:val="hybridMultilevel"/>
    <w:tmpl w:val="03367A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06F4897"/>
    <w:multiLevelType w:val="hybridMultilevel"/>
    <w:tmpl w:val="9FA4BF02"/>
    <w:lvl w:ilvl="0" w:tplc="2242B87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1206816"/>
    <w:multiLevelType w:val="hybridMultilevel"/>
    <w:tmpl w:val="9DF685B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1524559"/>
    <w:multiLevelType w:val="hybridMultilevel"/>
    <w:tmpl w:val="52785B2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318328AC"/>
    <w:multiLevelType w:val="hybridMultilevel"/>
    <w:tmpl w:val="5BA8B8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31E13372"/>
    <w:multiLevelType w:val="hybridMultilevel"/>
    <w:tmpl w:val="211480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323E1FC6"/>
    <w:multiLevelType w:val="hybridMultilevel"/>
    <w:tmpl w:val="526206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6B2A9F"/>
    <w:multiLevelType w:val="hybridMultilevel"/>
    <w:tmpl w:val="C8949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49C75DD"/>
    <w:multiLevelType w:val="hybridMultilevel"/>
    <w:tmpl w:val="CDAE1C0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3572271D"/>
    <w:multiLevelType w:val="hybridMultilevel"/>
    <w:tmpl w:val="995CF2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38D741FC"/>
    <w:multiLevelType w:val="hybridMultilevel"/>
    <w:tmpl w:val="6A72F7FA"/>
    <w:lvl w:ilvl="0" w:tplc="797E62D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3A6D3088"/>
    <w:multiLevelType w:val="hybridMultilevel"/>
    <w:tmpl w:val="20EEA33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3B0027DB"/>
    <w:multiLevelType w:val="hybridMultilevel"/>
    <w:tmpl w:val="FF10B07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B6E33D7"/>
    <w:multiLevelType w:val="hybridMultilevel"/>
    <w:tmpl w:val="730617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B9D46AE"/>
    <w:multiLevelType w:val="hybridMultilevel"/>
    <w:tmpl w:val="97FAE2C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CA13898"/>
    <w:multiLevelType w:val="hybridMultilevel"/>
    <w:tmpl w:val="DF426CB4"/>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3E40600A"/>
    <w:multiLevelType w:val="hybridMultilevel"/>
    <w:tmpl w:val="A6BAC76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F35135E"/>
    <w:multiLevelType w:val="hybridMultilevel"/>
    <w:tmpl w:val="569E76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40D14B89"/>
    <w:multiLevelType w:val="hybridMultilevel"/>
    <w:tmpl w:val="B7E0B1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431C5BA3"/>
    <w:multiLevelType w:val="hybridMultilevel"/>
    <w:tmpl w:val="E878C68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437C32C6"/>
    <w:multiLevelType w:val="hybridMultilevel"/>
    <w:tmpl w:val="136EE76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3" w15:restartNumberingAfterBreak="0">
    <w:nsid w:val="475A0BDE"/>
    <w:multiLevelType w:val="hybridMultilevel"/>
    <w:tmpl w:val="67989E00"/>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47C93DD9"/>
    <w:multiLevelType w:val="hybridMultilevel"/>
    <w:tmpl w:val="D07E069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49E5146B"/>
    <w:multiLevelType w:val="hybridMultilevel"/>
    <w:tmpl w:val="FFB424D6"/>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4BEE251F"/>
    <w:multiLevelType w:val="hybridMultilevel"/>
    <w:tmpl w:val="D0CA7FB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4E2760DA"/>
    <w:multiLevelType w:val="hybridMultilevel"/>
    <w:tmpl w:val="97981D7E"/>
    <w:lvl w:ilvl="0" w:tplc="E8E4F7F6">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2D3844FE">
      <w:start w:val="1"/>
      <w:numFmt w:val="bullet"/>
      <w:lvlText w:val="o"/>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532C15C8">
      <w:start w:val="1"/>
      <w:numFmt w:val="bullet"/>
      <w:lvlText w:val="▪"/>
      <w:lvlJc w:val="left"/>
      <w:pPr>
        <w:ind w:left="1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CFAC366">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CDF81E4E">
      <w:start w:val="1"/>
      <w:numFmt w:val="bullet"/>
      <w:lvlText w:val="o"/>
      <w:lvlJc w:val="left"/>
      <w:pPr>
        <w:ind w:left="32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14DC81AE">
      <w:start w:val="1"/>
      <w:numFmt w:val="bullet"/>
      <w:lvlText w:val="▪"/>
      <w:lvlJc w:val="left"/>
      <w:pPr>
        <w:ind w:left="39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6276A490">
      <w:start w:val="1"/>
      <w:numFmt w:val="bullet"/>
      <w:lvlText w:val="•"/>
      <w:lvlJc w:val="left"/>
      <w:pPr>
        <w:ind w:left="46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D78EFA5C">
      <w:start w:val="1"/>
      <w:numFmt w:val="bullet"/>
      <w:lvlText w:val="o"/>
      <w:lvlJc w:val="left"/>
      <w:pPr>
        <w:ind w:left="54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2862B20E">
      <w:start w:val="1"/>
      <w:numFmt w:val="bullet"/>
      <w:lvlText w:val="▪"/>
      <w:lvlJc w:val="left"/>
      <w:pPr>
        <w:ind w:left="61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80" w15:restartNumberingAfterBreak="0">
    <w:nsid w:val="4E776B8B"/>
    <w:multiLevelType w:val="hybridMultilevel"/>
    <w:tmpl w:val="22B02B1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4EE438BA"/>
    <w:multiLevelType w:val="hybridMultilevel"/>
    <w:tmpl w:val="E1D2E9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4EEA2BC3"/>
    <w:multiLevelType w:val="hybridMultilevel"/>
    <w:tmpl w:val="4AD2AC4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4F733677"/>
    <w:multiLevelType w:val="hybridMultilevel"/>
    <w:tmpl w:val="13C494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34377BC"/>
    <w:multiLevelType w:val="hybridMultilevel"/>
    <w:tmpl w:val="4FB401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539958D4"/>
    <w:multiLevelType w:val="hybridMultilevel"/>
    <w:tmpl w:val="3DCE78EE"/>
    <w:lvl w:ilvl="0" w:tplc="E210327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9"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56401FA4"/>
    <w:multiLevelType w:val="hybridMultilevel"/>
    <w:tmpl w:val="01429B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57941717"/>
    <w:multiLevelType w:val="hybridMultilevel"/>
    <w:tmpl w:val="EA986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85A2DDA"/>
    <w:multiLevelType w:val="hybridMultilevel"/>
    <w:tmpl w:val="610A4FE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58CB3F56"/>
    <w:multiLevelType w:val="hybridMultilevel"/>
    <w:tmpl w:val="0C2A255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59316BEE"/>
    <w:multiLevelType w:val="hybridMultilevel"/>
    <w:tmpl w:val="A85E880C"/>
    <w:lvl w:ilvl="0" w:tplc="1E5E8404">
      <w:start w:val="1"/>
      <w:numFmt w:val="bullet"/>
      <w:lvlText w:val=""/>
      <w:lvlJc w:val="left"/>
      <w:pPr>
        <w:ind w:left="36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5CB43683"/>
    <w:multiLevelType w:val="hybridMultilevel"/>
    <w:tmpl w:val="F1001C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5E81535A"/>
    <w:multiLevelType w:val="hybridMultilevel"/>
    <w:tmpl w:val="677ECF6C"/>
    <w:lvl w:ilvl="0" w:tplc="580A000F">
      <w:start w:val="1"/>
      <w:numFmt w:val="decimal"/>
      <w:lvlText w:val="%1."/>
      <w:lvlJc w:val="left"/>
      <w:pPr>
        <w:ind w:left="720" w:hanging="360"/>
      </w:pPr>
      <w:rPr>
        <w:rFonts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98" w15:restartNumberingAfterBreak="0">
    <w:nsid w:val="62052643"/>
    <w:multiLevelType w:val="hybridMultilevel"/>
    <w:tmpl w:val="42F4074C"/>
    <w:lvl w:ilvl="0" w:tplc="5170A6B4">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0" w15:restartNumberingAfterBreak="0">
    <w:nsid w:val="63B02A40"/>
    <w:multiLevelType w:val="hybridMultilevel"/>
    <w:tmpl w:val="3E50E34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2"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69FE76DD"/>
    <w:multiLevelType w:val="hybridMultilevel"/>
    <w:tmpl w:val="987405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6A5040F7"/>
    <w:multiLevelType w:val="hybridMultilevel"/>
    <w:tmpl w:val="205017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6BF44A71"/>
    <w:multiLevelType w:val="hybridMultilevel"/>
    <w:tmpl w:val="46B607A6"/>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7" w15:restartNumberingAfterBreak="0">
    <w:nsid w:val="6C4554D5"/>
    <w:multiLevelType w:val="hybridMultilevel"/>
    <w:tmpl w:val="617E7F0A"/>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C7817D2"/>
    <w:multiLevelType w:val="hybridMultilevel"/>
    <w:tmpl w:val="02C6D7B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6CCA3F25"/>
    <w:multiLevelType w:val="hybridMultilevel"/>
    <w:tmpl w:val="3AAEAA00"/>
    <w:lvl w:ilvl="0" w:tplc="1E5E8404">
      <w:start w:val="1"/>
      <w:numFmt w:val="bullet"/>
      <w:lvlText w:val=""/>
      <w:lvlJc w:val="left"/>
      <w:pPr>
        <w:ind w:left="36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6D1214EA"/>
    <w:multiLevelType w:val="hybridMultilevel"/>
    <w:tmpl w:val="06D67C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6E230A20"/>
    <w:multiLevelType w:val="hybridMultilevel"/>
    <w:tmpl w:val="4C0E4EB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6E5A405F"/>
    <w:multiLevelType w:val="hybridMultilevel"/>
    <w:tmpl w:val="77CA20D2"/>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6ED23A6D"/>
    <w:multiLevelType w:val="hybridMultilevel"/>
    <w:tmpl w:val="416C514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6F143116"/>
    <w:multiLevelType w:val="hybridMultilevel"/>
    <w:tmpl w:val="3356CD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6F1723BD"/>
    <w:multiLevelType w:val="hybridMultilevel"/>
    <w:tmpl w:val="73B0B7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709561F8"/>
    <w:multiLevelType w:val="hybridMultilevel"/>
    <w:tmpl w:val="89E6C26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71256C6C"/>
    <w:multiLevelType w:val="hybridMultilevel"/>
    <w:tmpl w:val="84AA0D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71535209"/>
    <w:multiLevelType w:val="hybridMultilevel"/>
    <w:tmpl w:val="CEDC52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71940F03"/>
    <w:multiLevelType w:val="hybridMultilevel"/>
    <w:tmpl w:val="29D43292"/>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722B2CB4"/>
    <w:multiLevelType w:val="hybridMultilevel"/>
    <w:tmpl w:val="40EAC218"/>
    <w:lvl w:ilvl="0" w:tplc="ADB0D500">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72E10303"/>
    <w:multiLevelType w:val="hybridMultilevel"/>
    <w:tmpl w:val="8488D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31B1882"/>
    <w:multiLevelType w:val="hybridMultilevel"/>
    <w:tmpl w:val="F6FA940A"/>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73303736"/>
    <w:multiLevelType w:val="hybridMultilevel"/>
    <w:tmpl w:val="9E2C77C8"/>
    <w:lvl w:ilvl="0" w:tplc="04090009">
      <w:start w:val="1"/>
      <w:numFmt w:val="bullet"/>
      <w:lvlText w:val=""/>
      <w:lvlJc w:val="left"/>
      <w:pPr>
        <w:ind w:left="360" w:hanging="360"/>
      </w:pPr>
      <w:rPr>
        <w:rFonts w:ascii="Wingdings" w:hAnsi="Wingdings" w:hint="default"/>
        <w:color w:val="00000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7572710C"/>
    <w:multiLevelType w:val="hybridMultilevel"/>
    <w:tmpl w:val="521C7C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762C3D7A"/>
    <w:multiLevelType w:val="hybridMultilevel"/>
    <w:tmpl w:val="40B27E20"/>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126"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7"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796E4145"/>
    <w:multiLevelType w:val="hybridMultilevel"/>
    <w:tmpl w:val="78909A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798C3449"/>
    <w:multiLevelType w:val="hybridMultilevel"/>
    <w:tmpl w:val="4C3041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7A752CBB"/>
    <w:multiLevelType w:val="hybridMultilevel"/>
    <w:tmpl w:val="88FC93A6"/>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7A9C150F"/>
    <w:multiLevelType w:val="hybridMultilevel"/>
    <w:tmpl w:val="47AAA4C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7AF554EC"/>
    <w:multiLevelType w:val="hybridMultilevel"/>
    <w:tmpl w:val="64CE98D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6" w15:restartNumberingAfterBreak="0">
    <w:nsid w:val="7B413D99"/>
    <w:multiLevelType w:val="hybridMultilevel"/>
    <w:tmpl w:val="591ABD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7B676C4D"/>
    <w:multiLevelType w:val="hybridMultilevel"/>
    <w:tmpl w:val="0F822D7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EDB65A5"/>
    <w:multiLevelType w:val="hybridMultilevel"/>
    <w:tmpl w:val="58D436B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31209014">
    <w:abstractNumId w:val="18"/>
  </w:num>
  <w:num w:numId="2" w16cid:durableId="2128349688">
    <w:abstractNumId w:val="142"/>
  </w:num>
  <w:num w:numId="3" w16cid:durableId="565335312">
    <w:abstractNumId w:val="75"/>
  </w:num>
  <w:num w:numId="4" w16cid:durableId="1108505256">
    <w:abstractNumId w:val="130"/>
  </w:num>
  <w:num w:numId="5" w16cid:durableId="2102792605">
    <w:abstractNumId w:val="127"/>
  </w:num>
  <w:num w:numId="6" w16cid:durableId="240065053">
    <w:abstractNumId w:val="67"/>
  </w:num>
  <w:num w:numId="7" w16cid:durableId="1710717953">
    <w:abstractNumId w:val="45"/>
  </w:num>
  <w:num w:numId="8" w16cid:durableId="578095926">
    <w:abstractNumId w:val="105"/>
  </w:num>
  <w:num w:numId="9" w16cid:durableId="1489133568">
    <w:abstractNumId w:val="141"/>
  </w:num>
  <w:num w:numId="10" w16cid:durableId="456030732">
    <w:abstractNumId w:val="128"/>
  </w:num>
  <w:num w:numId="11" w16cid:durableId="78065400">
    <w:abstractNumId w:val="12"/>
  </w:num>
  <w:num w:numId="12" w16cid:durableId="230776170">
    <w:abstractNumId w:val="88"/>
  </w:num>
  <w:num w:numId="13" w16cid:durableId="712537965">
    <w:abstractNumId w:val="38"/>
  </w:num>
  <w:num w:numId="14" w16cid:durableId="1950694545">
    <w:abstractNumId w:val="95"/>
  </w:num>
  <w:num w:numId="15" w16cid:durableId="1637445078">
    <w:abstractNumId w:val="107"/>
  </w:num>
  <w:num w:numId="16" w16cid:durableId="33507824">
    <w:abstractNumId w:val="10"/>
  </w:num>
  <w:num w:numId="17" w16cid:durableId="829516808">
    <w:abstractNumId w:val="114"/>
  </w:num>
  <w:num w:numId="18" w16cid:durableId="811601171">
    <w:abstractNumId w:val="55"/>
  </w:num>
  <w:num w:numId="19" w16cid:durableId="139999883">
    <w:abstractNumId w:val="17"/>
  </w:num>
  <w:num w:numId="20" w16cid:durableId="1135298717">
    <w:abstractNumId w:val="121"/>
  </w:num>
  <w:num w:numId="21" w16cid:durableId="1313364299">
    <w:abstractNumId w:val="28"/>
  </w:num>
  <w:num w:numId="22" w16cid:durableId="902758975">
    <w:abstractNumId w:val="91"/>
  </w:num>
  <w:num w:numId="23" w16cid:durableId="543641567">
    <w:abstractNumId w:val="54"/>
  </w:num>
  <w:num w:numId="24" w16cid:durableId="817960145">
    <w:abstractNumId w:val="83"/>
  </w:num>
  <w:num w:numId="25" w16cid:durableId="1542984540">
    <w:abstractNumId w:val="14"/>
  </w:num>
  <w:num w:numId="26" w16cid:durableId="336466411">
    <w:abstractNumId w:val="104"/>
  </w:num>
  <w:num w:numId="27" w16cid:durableId="17657199">
    <w:abstractNumId w:val="11"/>
  </w:num>
  <w:num w:numId="28" w16cid:durableId="788478083">
    <w:abstractNumId w:val="22"/>
  </w:num>
  <w:num w:numId="29" w16cid:durableId="2046252003">
    <w:abstractNumId w:val="2"/>
  </w:num>
  <w:num w:numId="30" w16cid:durableId="1401947440">
    <w:abstractNumId w:val="101"/>
  </w:num>
  <w:num w:numId="31" w16cid:durableId="671101384">
    <w:abstractNumId w:val="126"/>
  </w:num>
  <w:num w:numId="32" w16cid:durableId="2054690726">
    <w:abstractNumId w:val="135"/>
  </w:num>
  <w:num w:numId="33" w16cid:durableId="243497861">
    <w:abstractNumId w:val="117"/>
  </w:num>
  <w:num w:numId="34" w16cid:durableId="2059473290">
    <w:abstractNumId w:val="137"/>
  </w:num>
  <w:num w:numId="35" w16cid:durableId="1575120353">
    <w:abstractNumId w:val="113"/>
  </w:num>
  <w:num w:numId="36" w16cid:durableId="831408701">
    <w:abstractNumId w:val="50"/>
  </w:num>
  <w:num w:numId="37" w16cid:durableId="2120560486">
    <w:abstractNumId w:val="69"/>
  </w:num>
  <w:num w:numId="38" w16cid:durableId="994187974">
    <w:abstractNumId w:val="93"/>
  </w:num>
  <w:num w:numId="39" w16cid:durableId="1575047183">
    <w:abstractNumId w:val="59"/>
  </w:num>
  <w:num w:numId="40" w16cid:durableId="338237905">
    <w:abstractNumId w:val="139"/>
  </w:num>
  <w:num w:numId="41" w16cid:durableId="452528256">
    <w:abstractNumId w:val="34"/>
  </w:num>
  <w:num w:numId="42" w16cid:durableId="554127574">
    <w:abstractNumId w:val="46"/>
  </w:num>
  <w:num w:numId="43" w16cid:durableId="504518553">
    <w:abstractNumId w:val="76"/>
  </w:num>
  <w:num w:numId="44" w16cid:durableId="1368138612">
    <w:abstractNumId w:val="89"/>
  </w:num>
  <w:num w:numId="45" w16cid:durableId="1509709124">
    <w:abstractNumId w:val="85"/>
  </w:num>
  <w:num w:numId="46" w16cid:durableId="147211011">
    <w:abstractNumId w:val="102"/>
  </w:num>
  <w:num w:numId="47" w16cid:durableId="1216743979">
    <w:abstractNumId w:val="20"/>
  </w:num>
  <w:num w:numId="48" w16cid:durableId="858197545">
    <w:abstractNumId w:val="3"/>
  </w:num>
  <w:num w:numId="49" w16cid:durableId="232200361">
    <w:abstractNumId w:val="138"/>
  </w:num>
  <w:num w:numId="50" w16cid:durableId="1003045161">
    <w:abstractNumId w:val="41"/>
  </w:num>
  <w:num w:numId="51" w16cid:durableId="1366059042">
    <w:abstractNumId w:val="106"/>
  </w:num>
  <w:num w:numId="52" w16cid:durableId="524053584">
    <w:abstractNumId w:val="15"/>
  </w:num>
  <w:num w:numId="53" w16cid:durableId="614602359">
    <w:abstractNumId w:val="119"/>
  </w:num>
  <w:num w:numId="54" w16cid:durableId="980885450">
    <w:abstractNumId w:val="115"/>
  </w:num>
  <w:num w:numId="55" w16cid:durableId="1309280693">
    <w:abstractNumId w:val="63"/>
  </w:num>
  <w:num w:numId="56" w16cid:durableId="89812227">
    <w:abstractNumId w:val="99"/>
  </w:num>
  <w:num w:numId="57" w16cid:durableId="1016466978">
    <w:abstractNumId w:val="0"/>
  </w:num>
  <w:num w:numId="58" w16cid:durableId="691495244">
    <w:abstractNumId w:val="77"/>
  </w:num>
  <w:num w:numId="59" w16cid:durableId="17779434">
    <w:abstractNumId w:val="133"/>
  </w:num>
  <w:num w:numId="60" w16cid:durableId="907688471">
    <w:abstractNumId w:val="37"/>
  </w:num>
  <w:num w:numId="61" w16cid:durableId="1574775038">
    <w:abstractNumId w:val="80"/>
  </w:num>
  <w:num w:numId="62" w16cid:durableId="2122648677">
    <w:abstractNumId w:val="56"/>
  </w:num>
  <w:num w:numId="63" w16cid:durableId="1093622875">
    <w:abstractNumId w:val="40"/>
  </w:num>
  <w:num w:numId="64" w16cid:durableId="879514960">
    <w:abstractNumId w:val="23"/>
  </w:num>
  <w:num w:numId="65" w16cid:durableId="1491367653">
    <w:abstractNumId w:val="134"/>
  </w:num>
  <w:num w:numId="66" w16cid:durableId="150679223">
    <w:abstractNumId w:val="124"/>
  </w:num>
  <w:num w:numId="67" w16cid:durableId="798449985">
    <w:abstractNumId w:val="25"/>
  </w:num>
  <w:num w:numId="68" w16cid:durableId="928268737">
    <w:abstractNumId w:val="66"/>
  </w:num>
  <w:num w:numId="69" w16cid:durableId="1374771845">
    <w:abstractNumId w:val="86"/>
  </w:num>
  <w:num w:numId="70" w16cid:durableId="1149399731">
    <w:abstractNumId w:val="96"/>
  </w:num>
  <w:num w:numId="71" w16cid:durableId="1688826864">
    <w:abstractNumId w:val="36"/>
  </w:num>
  <w:num w:numId="72" w16cid:durableId="916404333">
    <w:abstractNumId w:val="8"/>
  </w:num>
  <w:num w:numId="73" w16cid:durableId="1198851855">
    <w:abstractNumId w:val="110"/>
  </w:num>
  <w:num w:numId="74" w16cid:durableId="700861950">
    <w:abstractNumId w:val="78"/>
  </w:num>
  <w:num w:numId="75" w16cid:durableId="269826780">
    <w:abstractNumId w:val="19"/>
  </w:num>
  <w:num w:numId="76" w16cid:durableId="685714062">
    <w:abstractNumId w:val="47"/>
  </w:num>
  <w:num w:numId="77" w16cid:durableId="399596806">
    <w:abstractNumId w:val="73"/>
  </w:num>
  <w:num w:numId="78" w16cid:durableId="1266382607">
    <w:abstractNumId w:val="92"/>
  </w:num>
  <w:num w:numId="79" w16cid:durableId="1482043351">
    <w:abstractNumId w:val="52"/>
  </w:num>
  <w:num w:numId="80" w16cid:durableId="2100564679">
    <w:abstractNumId w:val="43"/>
  </w:num>
  <w:num w:numId="81" w16cid:durableId="105465842">
    <w:abstractNumId w:val="5"/>
  </w:num>
  <w:num w:numId="82" w16cid:durableId="1974366785">
    <w:abstractNumId w:val="118"/>
  </w:num>
  <w:num w:numId="83" w16cid:durableId="1125739381">
    <w:abstractNumId w:val="87"/>
  </w:num>
  <w:num w:numId="84" w16cid:durableId="1790078844">
    <w:abstractNumId w:val="58"/>
  </w:num>
  <w:num w:numId="85" w16cid:durableId="1090589092">
    <w:abstractNumId w:val="82"/>
  </w:num>
  <w:num w:numId="86" w16cid:durableId="1608272547">
    <w:abstractNumId w:val="74"/>
  </w:num>
  <w:num w:numId="87" w16cid:durableId="1303462365">
    <w:abstractNumId w:val="24"/>
  </w:num>
  <w:num w:numId="88" w16cid:durableId="1094589592">
    <w:abstractNumId w:val="1"/>
  </w:num>
  <w:num w:numId="89" w16cid:durableId="1582058844">
    <w:abstractNumId w:val="111"/>
  </w:num>
  <w:num w:numId="90" w16cid:durableId="356006899">
    <w:abstractNumId w:val="16"/>
  </w:num>
  <w:num w:numId="91" w16cid:durableId="395275761">
    <w:abstractNumId w:val="84"/>
  </w:num>
  <w:num w:numId="92" w16cid:durableId="252974311">
    <w:abstractNumId w:val="30"/>
  </w:num>
  <w:num w:numId="93" w16cid:durableId="599799052">
    <w:abstractNumId w:val="61"/>
  </w:num>
  <w:num w:numId="94" w16cid:durableId="194582935">
    <w:abstractNumId w:val="100"/>
  </w:num>
  <w:num w:numId="95" w16cid:durableId="323779461">
    <w:abstractNumId w:val="90"/>
  </w:num>
  <w:num w:numId="96" w16cid:durableId="1915974108">
    <w:abstractNumId w:val="123"/>
  </w:num>
  <w:num w:numId="97" w16cid:durableId="1035469391">
    <w:abstractNumId w:val="68"/>
  </w:num>
  <w:num w:numId="98" w16cid:durableId="1321422424">
    <w:abstractNumId w:val="42"/>
  </w:num>
  <w:num w:numId="99" w16cid:durableId="70860046">
    <w:abstractNumId w:val="122"/>
  </w:num>
  <w:num w:numId="100" w16cid:durableId="1956596618">
    <w:abstractNumId w:val="103"/>
  </w:num>
  <w:num w:numId="101" w16cid:durableId="1198814782">
    <w:abstractNumId w:val="31"/>
  </w:num>
  <w:num w:numId="102" w16cid:durableId="587350455">
    <w:abstractNumId w:val="132"/>
  </w:num>
  <w:num w:numId="103" w16cid:durableId="351535263">
    <w:abstractNumId w:val="57"/>
  </w:num>
  <w:num w:numId="104" w16cid:durableId="1432583989">
    <w:abstractNumId w:val="27"/>
  </w:num>
  <w:num w:numId="105" w16cid:durableId="1800221583">
    <w:abstractNumId w:val="32"/>
  </w:num>
  <w:num w:numId="106" w16cid:durableId="549534466">
    <w:abstractNumId w:val="51"/>
  </w:num>
  <w:num w:numId="107" w16cid:durableId="1432313112">
    <w:abstractNumId w:val="4"/>
  </w:num>
  <w:num w:numId="108" w16cid:durableId="1642072386">
    <w:abstractNumId w:val="64"/>
  </w:num>
  <w:num w:numId="109" w16cid:durableId="1864051875">
    <w:abstractNumId w:val="140"/>
  </w:num>
  <w:num w:numId="110" w16cid:durableId="1427850870">
    <w:abstractNumId w:val="70"/>
  </w:num>
  <w:num w:numId="111" w16cid:durableId="305940967">
    <w:abstractNumId w:val="35"/>
  </w:num>
  <w:num w:numId="112" w16cid:durableId="737633016">
    <w:abstractNumId w:val="60"/>
  </w:num>
  <w:num w:numId="113" w16cid:durableId="254483008">
    <w:abstractNumId w:val="108"/>
  </w:num>
  <w:num w:numId="114" w16cid:durableId="1684239572">
    <w:abstractNumId w:val="7"/>
  </w:num>
  <w:num w:numId="115" w16cid:durableId="1278835428">
    <w:abstractNumId w:val="136"/>
  </w:num>
  <w:num w:numId="116" w16cid:durableId="1844129969">
    <w:abstractNumId w:val="21"/>
  </w:num>
  <w:num w:numId="117" w16cid:durableId="1129782485">
    <w:abstractNumId w:val="48"/>
  </w:num>
  <w:num w:numId="118" w16cid:durableId="1046217318">
    <w:abstractNumId w:val="33"/>
  </w:num>
  <w:num w:numId="119" w16cid:durableId="1515655753">
    <w:abstractNumId w:val="98"/>
  </w:num>
  <w:num w:numId="120" w16cid:durableId="1290165281">
    <w:abstractNumId w:val="26"/>
  </w:num>
  <w:num w:numId="121" w16cid:durableId="1224833884">
    <w:abstractNumId w:val="39"/>
  </w:num>
  <w:num w:numId="122" w16cid:durableId="749351657">
    <w:abstractNumId w:val="112"/>
  </w:num>
  <w:num w:numId="123" w16cid:durableId="2101219397">
    <w:abstractNumId w:val="120"/>
  </w:num>
  <w:num w:numId="124" w16cid:durableId="913854768">
    <w:abstractNumId w:val="65"/>
  </w:num>
  <w:num w:numId="125" w16cid:durableId="1760904491">
    <w:abstractNumId w:val="97"/>
  </w:num>
  <w:num w:numId="126" w16cid:durableId="1176766234">
    <w:abstractNumId w:val="71"/>
  </w:num>
  <w:num w:numId="127" w16cid:durableId="999230862">
    <w:abstractNumId w:val="131"/>
  </w:num>
  <w:num w:numId="128" w16cid:durableId="1675835321">
    <w:abstractNumId w:val="9"/>
  </w:num>
  <w:num w:numId="129" w16cid:durableId="1907644181">
    <w:abstractNumId w:val="49"/>
  </w:num>
  <w:num w:numId="130" w16cid:durableId="808938690">
    <w:abstractNumId w:val="53"/>
  </w:num>
  <w:num w:numId="131" w16cid:durableId="1540124778">
    <w:abstractNumId w:val="129"/>
  </w:num>
  <w:num w:numId="132" w16cid:durableId="2004578088">
    <w:abstractNumId w:val="72"/>
  </w:num>
  <w:num w:numId="133" w16cid:durableId="1978340856">
    <w:abstractNumId w:val="116"/>
  </w:num>
  <w:num w:numId="134" w16cid:durableId="1709908906">
    <w:abstractNumId w:val="62"/>
  </w:num>
  <w:num w:numId="135" w16cid:durableId="1024015733">
    <w:abstractNumId w:val="13"/>
  </w:num>
  <w:num w:numId="136" w16cid:durableId="1025445278">
    <w:abstractNumId w:val="44"/>
  </w:num>
  <w:num w:numId="137" w16cid:durableId="832646087">
    <w:abstractNumId w:val="94"/>
  </w:num>
  <w:num w:numId="138" w16cid:durableId="1423917608">
    <w:abstractNumId w:val="6"/>
  </w:num>
  <w:num w:numId="139" w16cid:durableId="612975699">
    <w:abstractNumId w:val="81"/>
  </w:num>
  <w:num w:numId="140" w16cid:durableId="546602767">
    <w:abstractNumId w:val="109"/>
  </w:num>
  <w:num w:numId="141" w16cid:durableId="1095831414">
    <w:abstractNumId w:val="79"/>
  </w:num>
  <w:num w:numId="142" w16cid:durableId="1918202652">
    <w:abstractNumId w:val="29"/>
  </w:num>
  <w:num w:numId="143" w16cid:durableId="1823620202">
    <w:abstractNumId w:val="1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C4B"/>
    <w:rsid w:val="00000E33"/>
    <w:rsid w:val="0000163D"/>
    <w:rsid w:val="000019F1"/>
    <w:rsid w:val="000029EB"/>
    <w:rsid w:val="00002C14"/>
    <w:rsid w:val="00002EB6"/>
    <w:rsid w:val="00004028"/>
    <w:rsid w:val="000046CD"/>
    <w:rsid w:val="00004B90"/>
    <w:rsid w:val="00005035"/>
    <w:rsid w:val="00005AA0"/>
    <w:rsid w:val="00006B74"/>
    <w:rsid w:val="000074EB"/>
    <w:rsid w:val="0001017A"/>
    <w:rsid w:val="000104E5"/>
    <w:rsid w:val="00010581"/>
    <w:rsid w:val="0001059D"/>
    <w:rsid w:val="000106BE"/>
    <w:rsid w:val="00010701"/>
    <w:rsid w:val="00011BDF"/>
    <w:rsid w:val="00011F61"/>
    <w:rsid w:val="000125F0"/>
    <w:rsid w:val="000127B9"/>
    <w:rsid w:val="00012A11"/>
    <w:rsid w:val="00012C48"/>
    <w:rsid w:val="0001308E"/>
    <w:rsid w:val="0001324C"/>
    <w:rsid w:val="00013273"/>
    <w:rsid w:val="000136BD"/>
    <w:rsid w:val="000140F8"/>
    <w:rsid w:val="0001433D"/>
    <w:rsid w:val="00014932"/>
    <w:rsid w:val="00014A83"/>
    <w:rsid w:val="000153FD"/>
    <w:rsid w:val="00015D0C"/>
    <w:rsid w:val="00015DCD"/>
    <w:rsid w:val="00016A83"/>
    <w:rsid w:val="00017551"/>
    <w:rsid w:val="00017693"/>
    <w:rsid w:val="000176DF"/>
    <w:rsid w:val="000202F3"/>
    <w:rsid w:val="000207C3"/>
    <w:rsid w:val="00020A16"/>
    <w:rsid w:val="00020C15"/>
    <w:rsid w:val="0002173D"/>
    <w:rsid w:val="00021B29"/>
    <w:rsid w:val="00022010"/>
    <w:rsid w:val="00022549"/>
    <w:rsid w:val="000229BD"/>
    <w:rsid w:val="00022C6C"/>
    <w:rsid w:val="00022DA1"/>
    <w:rsid w:val="00023B5F"/>
    <w:rsid w:val="0002458C"/>
    <w:rsid w:val="00024888"/>
    <w:rsid w:val="00024F87"/>
    <w:rsid w:val="000260D5"/>
    <w:rsid w:val="0002677B"/>
    <w:rsid w:val="00026E92"/>
    <w:rsid w:val="00026F60"/>
    <w:rsid w:val="00027395"/>
    <w:rsid w:val="000278D3"/>
    <w:rsid w:val="00027927"/>
    <w:rsid w:val="0003064C"/>
    <w:rsid w:val="000306EB"/>
    <w:rsid w:val="00030A3E"/>
    <w:rsid w:val="00030D4D"/>
    <w:rsid w:val="0003144F"/>
    <w:rsid w:val="00031CB8"/>
    <w:rsid w:val="00031DEE"/>
    <w:rsid w:val="00032F3C"/>
    <w:rsid w:val="00033ECF"/>
    <w:rsid w:val="0003413E"/>
    <w:rsid w:val="000354A1"/>
    <w:rsid w:val="00035D18"/>
    <w:rsid w:val="00035DAA"/>
    <w:rsid w:val="00035F30"/>
    <w:rsid w:val="00036A3D"/>
    <w:rsid w:val="0003762E"/>
    <w:rsid w:val="00037C33"/>
    <w:rsid w:val="00040280"/>
    <w:rsid w:val="00040E3F"/>
    <w:rsid w:val="00040ED1"/>
    <w:rsid w:val="00041004"/>
    <w:rsid w:val="00041082"/>
    <w:rsid w:val="0004170B"/>
    <w:rsid w:val="00041B0A"/>
    <w:rsid w:val="00041D52"/>
    <w:rsid w:val="00041FBA"/>
    <w:rsid w:val="00042166"/>
    <w:rsid w:val="000422D2"/>
    <w:rsid w:val="000422EE"/>
    <w:rsid w:val="000425D8"/>
    <w:rsid w:val="00042BCC"/>
    <w:rsid w:val="00044066"/>
    <w:rsid w:val="00044384"/>
    <w:rsid w:val="00044E6A"/>
    <w:rsid w:val="00045048"/>
    <w:rsid w:val="00045F63"/>
    <w:rsid w:val="00046237"/>
    <w:rsid w:val="000466A0"/>
    <w:rsid w:val="0004683F"/>
    <w:rsid w:val="00047829"/>
    <w:rsid w:val="00047D4B"/>
    <w:rsid w:val="0005151B"/>
    <w:rsid w:val="000515AE"/>
    <w:rsid w:val="00051E93"/>
    <w:rsid w:val="0005276F"/>
    <w:rsid w:val="00052853"/>
    <w:rsid w:val="00052929"/>
    <w:rsid w:val="00052C8E"/>
    <w:rsid w:val="00052D7E"/>
    <w:rsid w:val="00053537"/>
    <w:rsid w:val="00053741"/>
    <w:rsid w:val="00053A76"/>
    <w:rsid w:val="00054439"/>
    <w:rsid w:val="00054445"/>
    <w:rsid w:val="000544DD"/>
    <w:rsid w:val="000548CD"/>
    <w:rsid w:val="00055379"/>
    <w:rsid w:val="000558C8"/>
    <w:rsid w:val="00055A7D"/>
    <w:rsid w:val="000560F5"/>
    <w:rsid w:val="0005613F"/>
    <w:rsid w:val="000561C1"/>
    <w:rsid w:val="000567AD"/>
    <w:rsid w:val="000570E1"/>
    <w:rsid w:val="00057466"/>
    <w:rsid w:val="00057491"/>
    <w:rsid w:val="000601BD"/>
    <w:rsid w:val="00061182"/>
    <w:rsid w:val="000616F3"/>
    <w:rsid w:val="0006192F"/>
    <w:rsid w:val="00062BF9"/>
    <w:rsid w:val="0006340C"/>
    <w:rsid w:val="0006397B"/>
    <w:rsid w:val="000645E8"/>
    <w:rsid w:val="00064A13"/>
    <w:rsid w:val="00064C11"/>
    <w:rsid w:val="00064E31"/>
    <w:rsid w:val="00064EAD"/>
    <w:rsid w:val="00066017"/>
    <w:rsid w:val="000660BA"/>
    <w:rsid w:val="000661EC"/>
    <w:rsid w:val="00066C06"/>
    <w:rsid w:val="00066D1D"/>
    <w:rsid w:val="000673E9"/>
    <w:rsid w:val="0006778B"/>
    <w:rsid w:val="00067B3C"/>
    <w:rsid w:val="00067B4D"/>
    <w:rsid w:val="000705EB"/>
    <w:rsid w:val="000707D7"/>
    <w:rsid w:val="00070958"/>
    <w:rsid w:val="00071247"/>
    <w:rsid w:val="0007124F"/>
    <w:rsid w:val="00071CE9"/>
    <w:rsid w:val="00072318"/>
    <w:rsid w:val="0007284A"/>
    <w:rsid w:val="00072CEB"/>
    <w:rsid w:val="00073B4E"/>
    <w:rsid w:val="000741C5"/>
    <w:rsid w:val="00074C92"/>
    <w:rsid w:val="00074D23"/>
    <w:rsid w:val="000752B8"/>
    <w:rsid w:val="000757A3"/>
    <w:rsid w:val="00075B12"/>
    <w:rsid w:val="00075BE1"/>
    <w:rsid w:val="0007629A"/>
    <w:rsid w:val="000765A4"/>
    <w:rsid w:val="000768EC"/>
    <w:rsid w:val="00076BCE"/>
    <w:rsid w:val="000772E5"/>
    <w:rsid w:val="000772F7"/>
    <w:rsid w:val="00077C1C"/>
    <w:rsid w:val="00077D7C"/>
    <w:rsid w:val="00080072"/>
    <w:rsid w:val="0008023E"/>
    <w:rsid w:val="00080392"/>
    <w:rsid w:val="00080FD0"/>
    <w:rsid w:val="000818FA"/>
    <w:rsid w:val="00081E7E"/>
    <w:rsid w:val="00081E9B"/>
    <w:rsid w:val="0008204C"/>
    <w:rsid w:val="00082272"/>
    <w:rsid w:val="00082F34"/>
    <w:rsid w:val="00083292"/>
    <w:rsid w:val="0008417B"/>
    <w:rsid w:val="00084552"/>
    <w:rsid w:val="00084555"/>
    <w:rsid w:val="0008461E"/>
    <w:rsid w:val="000847BE"/>
    <w:rsid w:val="00084C20"/>
    <w:rsid w:val="00085995"/>
    <w:rsid w:val="00086104"/>
    <w:rsid w:val="00086C75"/>
    <w:rsid w:val="0008724E"/>
    <w:rsid w:val="00087291"/>
    <w:rsid w:val="000876A5"/>
    <w:rsid w:val="000901B7"/>
    <w:rsid w:val="0009024A"/>
    <w:rsid w:val="000907A9"/>
    <w:rsid w:val="00090C4D"/>
    <w:rsid w:val="00090D91"/>
    <w:rsid w:val="000913B4"/>
    <w:rsid w:val="00091E0D"/>
    <w:rsid w:val="00091E28"/>
    <w:rsid w:val="00092202"/>
    <w:rsid w:val="0009230D"/>
    <w:rsid w:val="0009271F"/>
    <w:rsid w:val="0009288F"/>
    <w:rsid w:val="00093AEF"/>
    <w:rsid w:val="00093BFF"/>
    <w:rsid w:val="00093E9F"/>
    <w:rsid w:val="00094E56"/>
    <w:rsid w:val="0009595C"/>
    <w:rsid w:val="00095E67"/>
    <w:rsid w:val="00096BAF"/>
    <w:rsid w:val="00096E86"/>
    <w:rsid w:val="00096EC5"/>
    <w:rsid w:val="00096ED0"/>
    <w:rsid w:val="00097339"/>
    <w:rsid w:val="0009763B"/>
    <w:rsid w:val="0009763C"/>
    <w:rsid w:val="00097909"/>
    <w:rsid w:val="000A0A19"/>
    <w:rsid w:val="000A27DF"/>
    <w:rsid w:val="000A3CCD"/>
    <w:rsid w:val="000A4056"/>
    <w:rsid w:val="000A4572"/>
    <w:rsid w:val="000A48EA"/>
    <w:rsid w:val="000A4CC5"/>
    <w:rsid w:val="000A523C"/>
    <w:rsid w:val="000A5AF1"/>
    <w:rsid w:val="000A642E"/>
    <w:rsid w:val="000A670D"/>
    <w:rsid w:val="000A6711"/>
    <w:rsid w:val="000A6FB0"/>
    <w:rsid w:val="000A70DE"/>
    <w:rsid w:val="000A7381"/>
    <w:rsid w:val="000A7645"/>
    <w:rsid w:val="000B097E"/>
    <w:rsid w:val="000B0F31"/>
    <w:rsid w:val="000B13F2"/>
    <w:rsid w:val="000B1806"/>
    <w:rsid w:val="000B1E4C"/>
    <w:rsid w:val="000B1F1A"/>
    <w:rsid w:val="000B20F6"/>
    <w:rsid w:val="000B2692"/>
    <w:rsid w:val="000B3174"/>
    <w:rsid w:val="000B353C"/>
    <w:rsid w:val="000B3D2E"/>
    <w:rsid w:val="000B3DBA"/>
    <w:rsid w:val="000B3EE5"/>
    <w:rsid w:val="000B44F0"/>
    <w:rsid w:val="000B4DC3"/>
    <w:rsid w:val="000B5147"/>
    <w:rsid w:val="000B5499"/>
    <w:rsid w:val="000B5588"/>
    <w:rsid w:val="000B57BF"/>
    <w:rsid w:val="000B6065"/>
    <w:rsid w:val="000B664D"/>
    <w:rsid w:val="000B6AC5"/>
    <w:rsid w:val="000B6DE8"/>
    <w:rsid w:val="000B70AF"/>
    <w:rsid w:val="000B7296"/>
    <w:rsid w:val="000B77DC"/>
    <w:rsid w:val="000C0801"/>
    <w:rsid w:val="000C0ADA"/>
    <w:rsid w:val="000C1EEE"/>
    <w:rsid w:val="000C1EFD"/>
    <w:rsid w:val="000C1FD9"/>
    <w:rsid w:val="000C26EE"/>
    <w:rsid w:val="000C32A5"/>
    <w:rsid w:val="000C37C2"/>
    <w:rsid w:val="000C3CEC"/>
    <w:rsid w:val="000C4705"/>
    <w:rsid w:val="000C4816"/>
    <w:rsid w:val="000C4859"/>
    <w:rsid w:val="000C4BA8"/>
    <w:rsid w:val="000C4EDA"/>
    <w:rsid w:val="000C54E9"/>
    <w:rsid w:val="000C55F0"/>
    <w:rsid w:val="000C5B55"/>
    <w:rsid w:val="000C5CA0"/>
    <w:rsid w:val="000C5D41"/>
    <w:rsid w:val="000C5DE6"/>
    <w:rsid w:val="000C5F4F"/>
    <w:rsid w:val="000C6100"/>
    <w:rsid w:val="000C612B"/>
    <w:rsid w:val="000C66FB"/>
    <w:rsid w:val="000C7B30"/>
    <w:rsid w:val="000D0097"/>
    <w:rsid w:val="000D039B"/>
    <w:rsid w:val="000D0481"/>
    <w:rsid w:val="000D0531"/>
    <w:rsid w:val="000D0961"/>
    <w:rsid w:val="000D0A0F"/>
    <w:rsid w:val="000D1F76"/>
    <w:rsid w:val="000D2889"/>
    <w:rsid w:val="000D2AE9"/>
    <w:rsid w:val="000D3059"/>
    <w:rsid w:val="000D3A9B"/>
    <w:rsid w:val="000D3FBB"/>
    <w:rsid w:val="000D428B"/>
    <w:rsid w:val="000D433A"/>
    <w:rsid w:val="000D4482"/>
    <w:rsid w:val="000D4A2D"/>
    <w:rsid w:val="000D5EA6"/>
    <w:rsid w:val="000D64A1"/>
    <w:rsid w:val="000D6A0C"/>
    <w:rsid w:val="000D6F46"/>
    <w:rsid w:val="000D71D2"/>
    <w:rsid w:val="000D7465"/>
    <w:rsid w:val="000D74F1"/>
    <w:rsid w:val="000D75B5"/>
    <w:rsid w:val="000E00D6"/>
    <w:rsid w:val="000E0BD8"/>
    <w:rsid w:val="000E14F7"/>
    <w:rsid w:val="000E1642"/>
    <w:rsid w:val="000E175F"/>
    <w:rsid w:val="000E19A2"/>
    <w:rsid w:val="000E1B99"/>
    <w:rsid w:val="000E1F9A"/>
    <w:rsid w:val="000E2720"/>
    <w:rsid w:val="000E278D"/>
    <w:rsid w:val="000E28D1"/>
    <w:rsid w:val="000E35E3"/>
    <w:rsid w:val="000E3761"/>
    <w:rsid w:val="000E3961"/>
    <w:rsid w:val="000E3E3B"/>
    <w:rsid w:val="000E3F42"/>
    <w:rsid w:val="000E40DA"/>
    <w:rsid w:val="000E4148"/>
    <w:rsid w:val="000E4420"/>
    <w:rsid w:val="000E4D33"/>
    <w:rsid w:val="000E4F4D"/>
    <w:rsid w:val="000E4F96"/>
    <w:rsid w:val="000E536B"/>
    <w:rsid w:val="000E56C8"/>
    <w:rsid w:val="000E5800"/>
    <w:rsid w:val="000E6593"/>
    <w:rsid w:val="000E6857"/>
    <w:rsid w:val="000E6CBC"/>
    <w:rsid w:val="000E796F"/>
    <w:rsid w:val="000E7DE7"/>
    <w:rsid w:val="000F002C"/>
    <w:rsid w:val="000F0251"/>
    <w:rsid w:val="000F0AFB"/>
    <w:rsid w:val="000F1ADA"/>
    <w:rsid w:val="000F1C98"/>
    <w:rsid w:val="000F1D68"/>
    <w:rsid w:val="000F2608"/>
    <w:rsid w:val="000F2A2E"/>
    <w:rsid w:val="000F2EF0"/>
    <w:rsid w:val="000F3759"/>
    <w:rsid w:val="000F449E"/>
    <w:rsid w:val="000F4955"/>
    <w:rsid w:val="000F49A8"/>
    <w:rsid w:val="000F510C"/>
    <w:rsid w:val="000F526B"/>
    <w:rsid w:val="000F5581"/>
    <w:rsid w:val="000F5D3E"/>
    <w:rsid w:val="000F5F56"/>
    <w:rsid w:val="000F63E4"/>
    <w:rsid w:val="000F67C2"/>
    <w:rsid w:val="000F6D03"/>
    <w:rsid w:val="000F7204"/>
    <w:rsid w:val="000F75D7"/>
    <w:rsid w:val="0010086E"/>
    <w:rsid w:val="00100EB3"/>
    <w:rsid w:val="00101E8F"/>
    <w:rsid w:val="001022A6"/>
    <w:rsid w:val="0010348E"/>
    <w:rsid w:val="0010350E"/>
    <w:rsid w:val="00104A76"/>
    <w:rsid w:val="00104D59"/>
    <w:rsid w:val="00104ED7"/>
    <w:rsid w:val="0010628B"/>
    <w:rsid w:val="001064CA"/>
    <w:rsid w:val="0010660D"/>
    <w:rsid w:val="00106F26"/>
    <w:rsid w:val="0010755E"/>
    <w:rsid w:val="00107D32"/>
    <w:rsid w:val="001103A5"/>
    <w:rsid w:val="00110941"/>
    <w:rsid w:val="00110981"/>
    <w:rsid w:val="00111CA7"/>
    <w:rsid w:val="0011214A"/>
    <w:rsid w:val="00112A1A"/>
    <w:rsid w:val="00112ADD"/>
    <w:rsid w:val="00112F47"/>
    <w:rsid w:val="00113350"/>
    <w:rsid w:val="00113A8D"/>
    <w:rsid w:val="00113F32"/>
    <w:rsid w:val="00113F87"/>
    <w:rsid w:val="00114900"/>
    <w:rsid w:val="00114CA5"/>
    <w:rsid w:val="00114DC4"/>
    <w:rsid w:val="00114EC2"/>
    <w:rsid w:val="00114FB4"/>
    <w:rsid w:val="001156E6"/>
    <w:rsid w:val="00115919"/>
    <w:rsid w:val="00115AEB"/>
    <w:rsid w:val="00115C51"/>
    <w:rsid w:val="00115DBF"/>
    <w:rsid w:val="00116635"/>
    <w:rsid w:val="00116A59"/>
    <w:rsid w:val="00116E2A"/>
    <w:rsid w:val="00116FC0"/>
    <w:rsid w:val="0011743C"/>
    <w:rsid w:val="00117D51"/>
    <w:rsid w:val="00120CFE"/>
    <w:rsid w:val="001215DC"/>
    <w:rsid w:val="00121744"/>
    <w:rsid w:val="0012205D"/>
    <w:rsid w:val="00122150"/>
    <w:rsid w:val="001222EC"/>
    <w:rsid w:val="0012261C"/>
    <w:rsid w:val="00122B03"/>
    <w:rsid w:val="00123483"/>
    <w:rsid w:val="0012352A"/>
    <w:rsid w:val="00123B49"/>
    <w:rsid w:val="00123CC9"/>
    <w:rsid w:val="0012477C"/>
    <w:rsid w:val="00124FAF"/>
    <w:rsid w:val="001251A0"/>
    <w:rsid w:val="00126294"/>
    <w:rsid w:val="001267D1"/>
    <w:rsid w:val="00126B22"/>
    <w:rsid w:val="00126F1B"/>
    <w:rsid w:val="00127D79"/>
    <w:rsid w:val="00130B88"/>
    <w:rsid w:val="0013225A"/>
    <w:rsid w:val="00132642"/>
    <w:rsid w:val="001326F1"/>
    <w:rsid w:val="00132815"/>
    <w:rsid w:val="00132A20"/>
    <w:rsid w:val="00132DC0"/>
    <w:rsid w:val="00132E65"/>
    <w:rsid w:val="0013326C"/>
    <w:rsid w:val="0013438F"/>
    <w:rsid w:val="00134391"/>
    <w:rsid w:val="0013440F"/>
    <w:rsid w:val="00136029"/>
    <w:rsid w:val="001372C7"/>
    <w:rsid w:val="00137938"/>
    <w:rsid w:val="00137F1D"/>
    <w:rsid w:val="00140065"/>
    <w:rsid w:val="00140404"/>
    <w:rsid w:val="00140511"/>
    <w:rsid w:val="0014053E"/>
    <w:rsid w:val="0014055A"/>
    <w:rsid w:val="0014066A"/>
    <w:rsid w:val="00140969"/>
    <w:rsid w:val="00140CDD"/>
    <w:rsid w:val="00141597"/>
    <w:rsid w:val="00141C79"/>
    <w:rsid w:val="00141F33"/>
    <w:rsid w:val="00141FE2"/>
    <w:rsid w:val="001421C5"/>
    <w:rsid w:val="001422E0"/>
    <w:rsid w:val="00142EEA"/>
    <w:rsid w:val="00143691"/>
    <w:rsid w:val="00143B51"/>
    <w:rsid w:val="00143C09"/>
    <w:rsid w:val="001449FA"/>
    <w:rsid w:val="00144E63"/>
    <w:rsid w:val="00144E95"/>
    <w:rsid w:val="0014565F"/>
    <w:rsid w:val="00145D7A"/>
    <w:rsid w:val="00146304"/>
    <w:rsid w:val="0014659B"/>
    <w:rsid w:val="0014692C"/>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5A62"/>
    <w:rsid w:val="00155ACE"/>
    <w:rsid w:val="00156296"/>
    <w:rsid w:val="001563E8"/>
    <w:rsid w:val="001565D5"/>
    <w:rsid w:val="00156D25"/>
    <w:rsid w:val="00156DB5"/>
    <w:rsid w:val="0015728B"/>
    <w:rsid w:val="001573F8"/>
    <w:rsid w:val="00157528"/>
    <w:rsid w:val="00157809"/>
    <w:rsid w:val="00157EFB"/>
    <w:rsid w:val="00157FA7"/>
    <w:rsid w:val="001601EB"/>
    <w:rsid w:val="00160545"/>
    <w:rsid w:val="00160C3C"/>
    <w:rsid w:val="00161786"/>
    <w:rsid w:val="0016202C"/>
    <w:rsid w:val="00162991"/>
    <w:rsid w:val="001638EF"/>
    <w:rsid w:val="0016443D"/>
    <w:rsid w:val="001649B4"/>
    <w:rsid w:val="001658FF"/>
    <w:rsid w:val="00165B19"/>
    <w:rsid w:val="00165E36"/>
    <w:rsid w:val="00166276"/>
    <w:rsid w:val="001662ED"/>
    <w:rsid w:val="00166410"/>
    <w:rsid w:val="0017060E"/>
    <w:rsid w:val="0017178F"/>
    <w:rsid w:val="00172410"/>
    <w:rsid w:val="001724D2"/>
    <w:rsid w:val="00172D9E"/>
    <w:rsid w:val="001735A9"/>
    <w:rsid w:val="00173635"/>
    <w:rsid w:val="001737A5"/>
    <w:rsid w:val="00173EC7"/>
    <w:rsid w:val="00173FCE"/>
    <w:rsid w:val="00174020"/>
    <w:rsid w:val="00174DDE"/>
    <w:rsid w:val="00175142"/>
    <w:rsid w:val="001753A2"/>
    <w:rsid w:val="00175492"/>
    <w:rsid w:val="0017574F"/>
    <w:rsid w:val="001758A6"/>
    <w:rsid w:val="00175991"/>
    <w:rsid w:val="00176306"/>
    <w:rsid w:val="0017647F"/>
    <w:rsid w:val="001779C5"/>
    <w:rsid w:val="00177D00"/>
    <w:rsid w:val="0018015C"/>
    <w:rsid w:val="0018038D"/>
    <w:rsid w:val="00180921"/>
    <w:rsid w:val="00181321"/>
    <w:rsid w:val="00181506"/>
    <w:rsid w:val="00181A7E"/>
    <w:rsid w:val="00181C7B"/>
    <w:rsid w:val="00181E59"/>
    <w:rsid w:val="00181ECB"/>
    <w:rsid w:val="00182ACF"/>
    <w:rsid w:val="00182D04"/>
    <w:rsid w:val="00183560"/>
    <w:rsid w:val="0018383B"/>
    <w:rsid w:val="00183B54"/>
    <w:rsid w:val="00184246"/>
    <w:rsid w:val="00184B29"/>
    <w:rsid w:val="001854B8"/>
    <w:rsid w:val="001857D2"/>
    <w:rsid w:val="00185A4D"/>
    <w:rsid w:val="00185DBE"/>
    <w:rsid w:val="00186173"/>
    <w:rsid w:val="00186E59"/>
    <w:rsid w:val="00186F68"/>
    <w:rsid w:val="001875A3"/>
    <w:rsid w:val="001878FB"/>
    <w:rsid w:val="00187E29"/>
    <w:rsid w:val="00187EFE"/>
    <w:rsid w:val="00190439"/>
    <w:rsid w:val="0019052F"/>
    <w:rsid w:val="0019070A"/>
    <w:rsid w:val="00190BC7"/>
    <w:rsid w:val="00190E9E"/>
    <w:rsid w:val="0019163F"/>
    <w:rsid w:val="00192A45"/>
    <w:rsid w:val="00192B65"/>
    <w:rsid w:val="00193363"/>
    <w:rsid w:val="0019348D"/>
    <w:rsid w:val="0019351E"/>
    <w:rsid w:val="00193C54"/>
    <w:rsid w:val="001945B3"/>
    <w:rsid w:val="001946E2"/>
    <w:rsid w:val="00194792"/>
    <w:rsid w:val="00194F5F"/>
    <w:rsid w:val="0019612B"/>
    <w:rsid w:val="00196399"/>
    <w:rsid w:val="00196B0C"/>
    <w:rsid w:val="00196BA3"/>
    <w:rsid w:val="00196DB3"/>
    <w:rsid w:val="00197188"/>
    <w:rsid w:val="00197387"/>
    <w:rsid w:val="001973D0"/>
    <w:rsid w:val="001975AA"/>
    <w:rsid w:val="001A0970"/>
    <w:rsid w:val="001A1325"/>
    <w:rsid w:val="001A19DB"/>
    <w:rsid w:val="001A2A9F"/>
    <w:rsid w:val="001A3D61"/>
    <w:rsid w:val="001A3D6E"/>
    <w:rsid w:val="001A4CC0"/>
    <w:rsid w:val="001A5167"/>
    <w:rsid w:val="001A5675"/>
    <w:rsid w:val="001A5839"/>
    <w:rsid w:val="001A5F5D"/>
    <w:rsid w:val="001A668F"/>
    <w:rsid w:val="001A7BBD"/>
    <w:rsid w:val="001A7D67"/>
    <w:rsid w:val="001B0418"/>
    <w:rsid w:val="001B04B5"/>
    <w:rsid w:val="001B0583"/>
    <w:rsid w:val="001B06D2"/>
    <w:rsid w:val="001B113E"/>
    <w:rsid w:val="001B1461"/>
    <w:rsid w:val="001B2A23"/>
    <w:rsid w:val="001B2FD0"/>
    <w:rsid w:val="001B472F"/>
    <w:rsid w:val="001B4B99"/>
    <w:rsid w:val="001B4F9F"/>
    <w:rsid w:val="001B5810"/>
    <w:rsid w:val="001B5E43"/>
    <w:rsid w:val="001B78D9"/>
    <w:rsid w:val="001B7FA3"/>
    <w:rsid w:val="001C0443"/>
    <w:rsid w:val="001C0EAA"/>
    <w:rsid w:val="001C19D5"/>
    <w:rsid w:val="001C1A98"/>
    <w:rsid w:val="001C2800"/>
    <w:rsid w:val="001C2832"/>
    <w:rsid w:val="001C28F3"/>
    <w:rsid w:val="001C2A21"/>
    <w:rsid w:val="001C2D55"/>
    <w:rsid w:val="001C3141"/>
    <w:rsid w:val="001C37E3"/>
    <w:rsid w:val="001C3EFD"/>
    <w:rsid w:val="001C3FA7"/>
    <w:rsid w:val="001C448F"/>
    <w:rsid w:val="001C45AF"/>
    <w:rsid w:val="001C4D2F"/>
    <w:rsid w:val="001C550B"/>
    <w:rsid w:val="001C5CB1"/>
    <w:rsid w:val="001C5E25"/>
    <w:rsid w:val="001C614B"/>
    <w:rsid w:val="001C6670"/>
    <w:rsid w:val="001D0154"/>
    <w:rsid w:val="001D0744"/>
    <w:rsid w:val="001D07AA"/>
    <w:rsid w:val="001D0E99"/>
    <w:rsid w:val="001D12F1"/>
    <w:rsid w:val="001D164C"/>
    <w:rsid w:val="001D1DD7"/>
    <w:rsid w:val="001D264F"/>
    <w:rsid w:val="001D3574"/>
    <w:rsid w:val="001D3656"/>
    <w:rsid w:val="001D3662"/>
    <w:rsid w:val="001D38DE"/>
    <w:rsid w:val="001D38E5"/>
    <w:rsid w:val="001D49B8"/>
    <w:rsid w:val="001D4B61"/>
    <w:rsid w:val="001D4C56"/>
    <w:rsid w:val="001D5510"/>
    <w:rsid w:val="001D55E5"/>
    <w:rsid w:val="001D5F97"/>
    <w:rsid w:val="001D67A7"/>
    <w:rsid w:val="001D734C"/>
    <w:rsid w:val="001D798A"/>
    <w:rsid w:val="001D7E02"/>
    <w:rsid w:val="001D7EC6"/>
    <w:rsid w:val="001E0C19"/>
    <w:rsid w:val="001E1958"/>
    <w:rsid w:val="001E1A3E"/>
    <w:rsid w:val="001E2BD6"/>
    <w:rsid w:val="001E379B"/>
    <w:rsid w:val="001E3948"/>
    <w:rsid w:val="001E3E85"/>
    <w:rsid w:val="001E5681"/>
    <w:rsid w:val="001E57FF"/>
    <w:rsid w:val="001E5D07"/>
    <w:rsid w:val="001E602F"/>
    <w:rsid w:val="001E6F01"/>
    <w:rsid w:val="001E6F54"/>
    <w:rsid w:val="001E7ED7"/>
    <w:rsid w:val="001F015E"/>
    <w:rsid w:val="001F0715"/>
    <w:rsid w:val="001F09E6"/>
    <w:rsid w:val="001F1028"/>
    <w:rsid w:val="001F1079"/>
    <w:rsid w:val="001F15B8"/>
    <w:rsid w:val="001F2309"/>
    <w:rsid w:val="001F2541"/>
    <w:rsid w:val="001F2668"/>
    <w:rsid w:val="001F2B0E"/>
    <w:rsid w:val="001F44FE"/>
    <w:rsid w:val="001F4BA1"/>
    <w:rsid w:val="001F4C14"/>
    <w:rsid w:val="001F50AB"/>
    <w:rsid w:val="001F53A6"/>
    <w:rsid w:val="001F55F7"/>
    <w:rsid w:val="001F657B"/>
    <w:rsid w:val="001F68D2"/>
    <w:rsid w:val="001F7B1F"/>
    <w:rsid w:val="002000FC"/>
    <w:rsid w:val="00200F73"/>
    <w:rsid w:val="00201607"/>
    <w:rsid w:val="00201B1E"/>
    <w:rsid w:val="002027C5"/>
    <w:rsid w:val="00202858"/>
    <w:rsid w:val="00202D24"/>
    <w:rsid w:val="00202D84"/>
    <w:rsid w:val="00202F62"/>
    <w:rsid w:val="002038E7"/>
    <w:rsid w:val="00203B22"/>
    <w:rsid w:val="002049F9"/>
    <w:rsid w:val="00204AC5"/>
    <w:rsid w:val="00204D44"/>
    <w:rsid w:val="00205228"/>
    <w:rsid w:val="0020547C"/>
    <w:rsid w:val="002064D9"/>
    <w:rsid w:val="00207277"/>
    <w:rsid w:val="002077DE"/>
    <w:rsid w:val="00207898"/>
    <w:rsid w:val="002102F3"/>
    <w:rsid w:val="00210BFC"/>
    <w:rsid w:val="002115C2"/>
    <w:rsid w:val="00211CCB"/>
    <w:rsid w:val="00211D69"/>
    <w:rsid w:val="0021242B"/>
    <w:rsid w:val="00212466"/>
    <w:rsid w:val="00212A18"/>
    <w:rsid w:val="002138C7"/>
    <w:rsid w:val="00213B8A"/>
    <w:rsid w:val="00214A23"/>
    <w:rsid w:val="00215391"/>
    <w:rsid w:val="00215881"/>
    <w:rsid w:val="0021625E"/>
    <w:rsid w:val="0021681E"/>
    <w:rsid w:val="00216B56"/>
    <w:rsid w:val="00216D85"/>
    <w:rsid w:val="00217BD8"/>
    <w:rsid w:val="00220A3E"/>
    <w:rsid w:val="00220C69"/>
    <w:rsid w:val="00220E38"/>
    <w:rsid w:val="00221BE8"/>
    <w:rsid w:val="00222C8E"/>
    <w:rsid w:val="00223220"/>
    <w:rsid w:val="00223B5B"/>
    <w:rsid w:val="002242B2"/>
    <w:rsid w:val="00225043"/>
    <w:rsid w:val="00225397"/>
    <w:rsid w:val="00225DE0"/>
    <w:rsid w:val="0022671B"/>
    <w:rsid w:val="00226875"/>
    <w:rsid w:val="0022708E"/>
    <w:rsid w:val="0022744D"/>
    <w:rsid w:val="00227811"/>
    <w:rsid w:val="00227F3C"/>
    <w:rsid w:val="00230BCD"/>
    <w:rsid w:val="00230EB5"/>
    <w:rsid w:val="0023184A"/>
    <w:rsid w:val="00232270"/>
    <w:rsid w:val="00232AFF"/>
    <w:rsid w:val="00232BBC"/>
    <w:rsid w:val="00232F65"/>
    <w:rsid w:val="00233162"/>
    <w:rsid w:val="0023366F"/>
    <w:rsid w:val="00233FCD"/>
    <w:rsid w:val="00234B14"/>
    <w:rsid w:val="00234B8C"/>
    <w:rsid w:val="00235754"/>
    <w:rsid w:val="00235AB9"/>
    <w:rsid w:val="0023609D"/>
    <w:rsid w:val="00236858"/>
    <w:rsid w:val="00237866"/>
    <w:rsid w:val="00237B7B"/>
    <w:rsid w:val="00240770"/>
    <w:rsid w:val="00240980"/>
    <w:rsid w:val="002411D0"/>
    <w:rsid w:val="002412C4"/>
    <w:rsid w:val="00241532"/>
    <w:rsid w:val="002415A7"/>
    <w:rsid w:val="00241B17"/>
    <w:rsid w:val="0024215E"/>
    <w:rsid w:val="002427BE"/>
    <w:rsid w:val="00242A6E"/>
    <w:rsid w:val="0024356C"/>
    <w:rsid w:val="002437DF"/>
    <w:rsid w:val="00243901"/>
    <w:rsid w:val="00245A83"/>
    <w:rsid w:val="00245D69"/>
    <w:rsid w:val="00246039"/>
    <w:rsid w:val="00247B5A"/>
    <w:rsid w:val="00247FFD"/>
    <w:rsid w:val="00250877"/>
    <w:rsid w:val="00250BBA"/>
    <w:rsid w:val="002510A2"/>
    <w:rsid w:val="00251D01"/>
    <w:rsid w:val="00251EF9"/>
    <w:rsid w:val="00252847"/>
    <w:rsid w:val="00252AE0"/>
    <w:rsid w:val="00253585"/>
    <w:rsid w:val="00253725"/>
    <w:rsid w:val="00253EFE"/>
    <w:rsid w:val="00254758"/>
    <w:rsid w:val="0025486F"/>
    <w:rsid w:val="002556A6"/>
    <w:rsid w:val="002558CE"/>
    <w:rsid w:val="00255BC2"/>
    <w:rsid w:val="00255FEA"/>
    <w:rsid w:val="00257182"/>
    <w:rsid w:val="0025737B"/>
    <w:rsid w:val="00260B0D"/>
    <w:rsid w:val="00261389"/>
    <w:rsid w:val="00262704"/>
    <w:rsid w:val="00262A94"/>
    <w:rsid w:val="00262B70"/>
    <w:rsid w:val="00263E98"/>
    <w:rsid w:val="00263F71"/>
    <w:rsid w:val="00264283"/>
    <w:rsid w:val="00264DC5"/>
    <w:rsid w:val="00265572"/>
    <w:rsid w:val="00265D21"/>
    <w:rsid w:val="00265FCC"/>
    <w:rsid w:val="00266039"/>
    <w:rsid w:val="0026630A"/>
    <w:rsid w:val="00267ACC"/>
    <w:rsid w:val="00270E07"/>
    <w:rsid w:val="002714EF"/>
    <w:rsid w:val="00271879"/>
    <w:rsid w:val="00271908"/>
    <w:rsid w:val="00271B92"/>
    <w:rsid w:val="00271CB5"/>
    <w:rsid w:val="00271F91"/>
    <w:rsid w:val="0027233C"/>
    <w:rsid w:val="002723E4"/>
    <w:rsid w:val="00272E45"/>
    <w:rsid w:val="0027309A"/>
    <w:rsid w:val="00273AE6"/>
    <w:rsid w:val="00274123"/>
    <w:rsid w:val="002743CA"/>
    <w:rsid w:val="002756D0"/>
    <w:rsid w:val="00276845"/>
    <w:rsid w:val="00276E52"/>
    <w:rsid w:val="002774BC"/>
    <w:rsid w:val="0027784F"/>
    <w:rsid w:val="00277982"/>
    <w:rsid w:val="00277D46"/>
    <w:rsid w:val="002801E8"/>
    <w:rsid w:val="0028035D"/>
    <w:rsid w:val="002813CE"/>
    <w:rsid w:val="002816CD"/>
    <w:rsid w:val="002816EF"/>
    <w:rsid w:val="00281E9B"/>
    <w:rsid w:val="00282152"/>
    <w:rsid w:val="00282200"/>
    <w:rsid w:val="00282AD9"/>
    <w:rsid w:val="00283629"/>
    <w:rsid w:val="00284321"/>
    <w:rsid w:val="0028470C"/>
    <w:rsid w:val="00284E0F"/>
    <w:rsid w:val="0028521D"/>
    <w:rsid w:val="0028521E"/>
    <w:rsid w:val="002858E0"/>
    <w:rsid w:val="002862B2"/>
    <w:rsid w:val="002867B1"/>
    <w:rsid w:val="0028736E"/>
    <w:rsid w:val="002878A1"/>
    <w:rsid w:val="0028798C"/>
    <w:rsid w:val="00287A44"/>
    <w:rsid w:val="00287D44"/>
    <w:rsid w:val="00290024"/>
    <w:rsid w:val="002910D4"/>
    <w:rsid w:val="00291B2D"/>
    <w:rsid w:val="00292854"/>
    <w:rsid w:val="002934E8"/>
    <w:rsid w:val="0029395B"/>
    <w:rsid w:val="00293CDC"/>
    <w:rsid w:val="00293DD8"/>
    <w:rsid w:val="0029404E"/>
    <w:rsid w:val="00294254"/>
    <w:rsid w:val="002942A9"/>
    <w:rsid w:val="0029576A"/>
    <w:rsid w:val="0029583F"/>
    <w:rsid w:val="00295EC0"/>
    <w:rsid w:val="00296D98"/>
    <w:rsid w:val="00297B77"/>
    <w:rsid w:val="00297D46"/>
    <w:rsid w:val="00297EBC"/>
    <w:rsid w:val="002A040A"/>
    <w:rsid w:val="002A11BE"/>
    <w:rsid w:val="002A17D3"/>
    <w:rsid w:val="002A1917"/>
    <w:rsid w:val="002A1BBE"/>
    <w:rsid w:val="002A1FE4"/>
    <w:rsid w:val="002A2A70"/>
    <w:rsid w:val="002A2AE6"/>
    <w:rsid w:val="002A3183"/>
    <w:rsid w:val="002A34BA"/>
    <w:rsid w:val="002A386B"/>
    <w:rsid w:val="002A3AF7"/>
    <w:rsid w:val="002A3C00"/>
    <w:rsid w:val="002A43BA"/>
    <w:rsid w:val="002A47A0"/>
    <w:rsid w:val="002A51CD"/>
    <w:rsid w:val="002A5A84"/>
    <w:rsid w:val="002A5CC5"/>
    <w:rsid w:val="002A630C"/>
    <w:rsid w:val="002A6344"/>
    <w:rsid w:val="002A6495"/>
    <w:rsid w:val="002A7443"/>
    <w:rsid w:val="002A7A2C"/>
    <w:rsid w:val="002A7A6F"/>
    <w:rsid w:val="002B0D95"/>
    <w:rsid w:val="002B0E25"/>
    <w:rsid w:val="002B1326"/>
    <w:rsid w:val="002B163B"/>
    <w:rsid w:val="002B1960"/>
    <w:rsid w:val="002B1BE7"/>
    <w:rsid w:val="002B2B92"/>
    <w:rsid w:val="002B2EF6"/>
    <w:rsid w:val="002B302F"/>
    <w:rsid w:val="002B331F"/>
    <w:rsid w:val="002B3801"/>
    <w:rsid w:val="002B3F1D"/>
    <w:rsid w:val="002B4F31"/>
    <w:rsid w:val="002B51D6"/>
    <w:rsid w:val="002B5A8A"/>
    <w:rsid w:val="002B5BCA"/>
    <w:rsid w:val="002B5FA4"/>
    <w:rsid w:val="002B5FCA"/>
    <w:rsid w:val="002B614C"/>
    <w:rsid w:val="002B763F"/>
    <w:rsid w:val="002B77F9"/>
    <w:rsid w:val="002B797F"/>
    <w:rsid w:val="002B7B3D"/>
    <w:rsid w:val="002B7F7D"/>
    <w:rsid w:val="002C0048"/>
    <w:rsid w:val="002C0307"/>
    <w:rsid w:val="002C039A"/>
    <w:rsid w:val="002C03B2"/>
    <w:rsid w:val="002C049B"/>
    <w:rsid w:val="002C07E6"/>
    <w:rsid w:val="002C1CDC"/>
    <w:rsid w:val="002C2302"/>
    <w:rsid w:val="002C28F0"/>
    <w:rsid w:val="002C2C78"/>
    <w:rsid w:val="002C31E0"/>
    <w:rsid w:val="002C417B"/>
    <w:rsid w:val="002C432C"/>
    <w:rsid w:val="002C5321"/>
    <w:rsid w:val="002C54C1"/>
    <w:rsid w:val="002C59D7"/>
    <w:rsid w:val="002C656E"/>
    <w:rsid w:val="002C71AB"/>
    <w:rsid w:val="002C7DDD"/>
    <w:rsid w:val="002D05D7"/>
    <w:rsid w:val="002D08EB"/>
    <w:rsid w:val="002D0D00"/>
    <w:rsid w:val="002D1453"/>
    <w:rsid w:val="002D14FE"/>
    <w:rsid w:val="002D2423"/>
    <w:rsid w:val="002D2856"/>
    <w:rsid w:val="002D2880"/>
    <w:rsid w:val="002D2FE1"/>
    <w:rsid w:val="002D32AF"/>
    <w:rsid w:val="002D38BD"/>
    <w:rsid w:val="002D397C"/>
    <w:rsid w:val="002D3D97"/>
    <w:rsid w:val="002D4403"/>
    <w:rsid w:val="002D4493"/>
    <w:rsid w:val="002D4D00"/>
    <w:rsid w:val="002D4EBD"/>
    <w:rsid w:val="002D585E"/>
    <w:rsid w:val="002D5C56"/>
    <w:rsid w:val="002D6333"/>
    <w:rsid w:val="002D690E"/>
    <w:rsid w:val="002D6A52"/>
    <w:rsid w:val="002D7CA2"/>
    <w:rsid w:val="002E065F"/>
    <w:rsid w:val="002E08F8"/>
    <w:rsid w:val="002E098D"/>
    <w:rsid w:val="002E11D3"/>
    <w:rsid w:val="002E16D4"/>
    <w:rsid w:val="002E222B"/>
    <w:rsid w:val="002E2290"/>
    <w:rsid w:val="002E24B1"/>
    <w:rsid w:val="002E2CD4"/>
    <w:rsid w:val="002E2EAF"/>
    <w:rsid w:val="002E3018"/>
    <w:rsid w:val="002E3F0E"/>
    <w:rsid w:val="002E40F4"/>
    <w:rsid w:val="002E4119"/>
    <w:rsid w:val="002E44C3"/>
    <w:rsid w:val="002E4950"/>
    <w:rsid w:val="002E5549"/>
    <w:rsid w:val="002E6504"/>
    <w:rsid w:val="002E65F6"/>
    <w:rsid w:val="002E70B3"/>
    <w:rsid w:val="002E734D"/>
    <w:rsid w:val="002E7C84"/>
    <w:rsid w:val="002E7E22"/>
    <w:rsid w:val="002E7F5E"/>
    <w:rsid w:val="002F00B9"/>
    <w:rsid w:val="002F0373"/>
    <w:rsid w:val="002F05CC"/>
    <w:rsid w:val="002F115F"/>
    <w:rsid w:val="002F17FA"/>
    <w:rsid w:val="002F1DB0"/>
    <w:rsid w:val="002F23E4"/>
    <w:rsid w:val="002F2F77"/>
    <w:rsid w:val="002F3857"/>
    <w:rsid w:val="002F3AF6"/>
    <w:rsid w:val="002F4615"/>
    <w:rsid w:val="002F480B"/>
    <w:rsid w:val="002F4DF1"/>
    <w:rsid w:val="002F5446"/>
    <w:rsid w:val="002F608B"/>
    <w:rsid w:val="002F60BC"/>
    <w:rsid w:val="002F6376"/>
    <w:rsid w:val="002F651A"/>
    <w:rsid w:val="002F75D5"/>
    <w:rsid w:val="002F79E7"/>
    <w:rsid w:val="00300270"/>
    <w:rsid w:val="0030054D"/>
    <w:rsid w:val="00300924"/>
    <w:rsid w:val="00300E72"/>
    <w:rsid w:val="0030170C"/>
    <w:rsid w:val="00301A58"/>
    <w:rsid w:val="00301A6E"/>
    <w:rsid w:val="00301A81"/>
    <w:rsid w:val="0030217B"/>
    <w:rsid w:val="00302931"/>
    <w:rsid w:val="0030311A"/>
    <w:rsid w:val="00303780"/>
    <w:rsid w:val="00304EB0"/>
    <w:rsid w:val="003056F0"/>
    <w:rsid w:val="00305984"/>
    <w:rsid w:val="00306912"/>
    <w:rsid w:val="00306CE7"/>
    <w:rsid w:val="003070CD"/>
    <w:rsid w:val="003071B9"/>
    <w:rsid w:val="00307386"/>
    <w:rsid w:val="00307635"/>
    <w:rsid w:val="00307A6A"/>
    <w:rsid w:val="003102FA"/>
    <w:rsid w:val="0031198A"/>
    <w:rsid w:val="00311CD3"/>
    <w:rsid w:val="00311F95"/>
    <w:rsid w:val="0031205F"/>
    <w:rsid w:val="003125B5"/>
    <w:rsid w:val="003125F1"/>
    <w:rsid w:val="00312B5E"/>
    <w:rsid w:val="00312B61"/>
    <w:rsid w:val="00312E74"/>
    <w:rsid w:val="00312E88"/>
    <w:rsid w:val="00312F35"/>
    <w:rsid w:val="003131D3"/>
    <w:rsid w:val="00313C49"/>
    <w:rsid w:val="00313F01"/>
    <w:rsid w:val="00313FD0"/>
    <w:rsid w:val="00314143"/>
    <w:rsid w:val="0031439B"/>
    <w:rsid w:val="003146AA"/>
    <w:rsid w:val="00314714"/>
    <w:rsid w:val="003147EC"/>
    <w:rsid w:val="00314C3B"/>
    <w:rsid w:val="00315481"/>
    <w:rsid w:val="003154ED"/>
    <w:rsid w:val="00315536"/>
    <w:rsid w:val="00315993"/>
    <w:rsid w:val="00315E94"/>
    <w:rsid w:val="00316BC2"/>
    <w:rsid w:val="00317D6B"/>
    <w:rsid w:val="00317F89"/>
    <w:rsid w:val="00320269"/>
    <w:rsid w:val="00320994"/>
    <w:rsid w:val="0032329C"/>
    <w:rsid w:val="003232CF"/>
    <w:rsid w:val="00323DEF"/>
    <w:rsid w:val="00324D5E"/>
    <w:rsid w:val="00326603"/>
    <w:rsid w:val="0032700A"/>
    <w:rsid w:val="0032704E"/>
    <w:rsid w:val="0032735D"/>
    <w:rsid w:val="00327860"/>
    <w:rsid w:val="00327A11"/>
    <w:rsid w:val="00327A76"/>
    <w:rsid w:val="00327EF7"/>
    <w:rsid w:val="00330BA7"/>
    <w:rsid w:val="003315F1"/>
    <w:rsid w:val="00331DB9"/>
    <w:rsid w:val="00331DCF"/>
    <w:rsid w:val="00332848"/>
    <w:rsid w:val="00332BDE"/>
    <w:rsid w:val="00333895"/>
    <w:rsid w:val="003349E1"/>
    <w:rsid w:val="00335400"/>
    <w:rsid w:val="003357C5"/>
    <w:rsid w:val="00335E15"/>
    <w:rsid w:val="003362C4"/>
    <w:rsid w:val="003366F3"/>
    <w:rsid w:val="00336F99"/>
    <w:rsid w:val="003374E8"/>
    <w:rsid w:val="003378EB"/>
    <w:rsid w:val="00337A97"/>
    <w:rsid w:val="00337D06"/>
    <w:rsid w:val="00337DD1"/>
    <w:rsid w:val="00340099"/>
    <w:rsid w:val="003401D6"/>
    <w:rsid w:val="003402C4"/>
    <w:rsid w:val="00340C7E"/>
    <w:rsid w:val="00341ED4"/>
    <w:rsid w:val="0034246C"/>
    <w:rsid w:val="0034257E"/>
    <w:rsid w:val="003425DA"/>
    <w:rsid w:val="00342B37"/>
    <w:rsid w:val="00342CED"/>
    <w:rsid w:val="00342E4B"/>
    <w:rsid w:val="00342E60"/>
    <w:rsid w:val="0034378C"/>
    <w:rsid w:val="00343C47"/>
    <w:rsid w:val="003444A0"/>
    <w:rsid w:val="00345256"/>
    <w:rsid w:val="00345489"/>
    <w:rsid w:val="003456B0"/>
    <w:rsid w:val="00345BF7"/>
    <w:rsid w:val="0034636A"/>
    <w:rsid w:val="00346B0B"/>
    <w:rsid w:val="003471CD"/>
    <w:rsid w:val="00347228"/>
    <w:rsid w:val="003474CF"/>
    <w:rsid w:val="00347DBE"/>
    <w:rsid w:val="003514DB"/>
    <w:rsid w:val="00351A90"/>
    <w:rsid w:val="00351CD7"/>
    <w:rsid w:val="00351DC3"/>
    <w:rsid w:val="00352722"/>
    <w:rsid w:val="00352A76"/>
    <w:rsid w:val="00352D31"/>
    <w:rsid w:val="003533BC"/>
    <w:rsid w:val="00353A29"/>
    <w:rsid w:val="00354DA7"/>
    <w:rsid w:val="003550EA"/>
    <w:rsid w:val="00355468"/>
    <w:rsid w:val="003554DD"/>
    <w:rsid w:val="003559CA"/>
    <w:rsid w:val="00355D1F"/>
    <w:rsid w:val="00355E19"/>
    <w:rsid w:val="003565DA"/>
    <w:rsid w:val="0035694D"/>
    <w:rsid w:val="00356C2B"/>
    <w:rsid w:val="00357734"/>
    <w:rsid w:val="00357BBE"/>
    <w:rsid w:val="00357E47"/>
    <w:rsid w:val="00360111"/>
    <w:rsid w:val="00360257"/>
    <w:rsid w:val="003603AE"/>
    <w:rsid w:val="003612BD"/>
    <w:rsid w:val="003618C7"/>
    <w:rsid w:val="00361C0C"/>
    <w:rsid w:val="00361FFF"/>
    <w:rsid w:val="003625CB"/>
    <w:rsid w:val="00362AE8"/>
    <w:rsid w:val="00362DD8"/>
    <w:rsid w:val="00363675"/>
    <w:rsid w:val="003637BC"/>
    <w:rsid w:val="0036427A"/>
    <w:rsid w:val="003642BA"/>
    <w:rsid w:val="00364657"/>
    <w:rsid w:val="0036466B"/>
    <w:rsid w:val="00364A19"/>
    <w:rsid w:val="003673D8"/>
    <w:rsid w:val="003676E5"/>
    <w:rsid w:val="00367B44"/>
    <w:rsid w:val="00367EBF"/>
    <w:rsid w:val="003702C7"/>
    <w:rsid w:val="003705E3"/>
    <w:rsid w:val="00371436"/>
    <w:rsid w:val="00371F3A"/>
    <w:rsid w:val="00372843"/>
    <w:rsid w:val="003728DE"/>
    <w:rsid w:val="00372C9D"/>
    <w:rsid w:val="00372DAE"/>
    <w:rsid w:val="00373729"/>
    <w:rsid w:val="00373F94"/>
    <w:rsid w:val="00373FDE"/>
    <w:rsid w:val="00374352"/>
    <w:rsid w:val="00374886"/>
    <w:rsid w:val="00375099"/>
    <w:rsid w:val="003751D7"/>
    <w:rsid w:val="0037592F"/>
    <w:rsid w:val="00376124"/>
    <w:rsid w:val="003764FB"/>
    <w:rsid w:val="0037671F"/>
    <w:rsid w:val="003778C4"/>
    <w:rsid w:val="00380376"/>
    <w:rsid w:val="0038272F"/>
    <w:rsid w:val="00382A91"/>
    <w:rsid w:val="00383755"/>
    <w:rsid w:val="00383A4F"/>
    <w:rsid w:val="00383BF3"/>
    <w:rsid w:val="0038449F"/>
    <w:rsid w:val="003845BA"/>
    <w:rsid w:val="00385003"/>
    <w:rsid w:val="00385487"/>
    <w:rsid w:val="0038581F"/>
    <w:rsid w:val="0038603A"/>
    <w:rsid w:val="00386043"/>
    <w:rsid w:val="003871DA"/>
    <w:rsid w:val="00387205"/>
    <w:rsid w:val="00387230"/>
    <w:rsid w:val="003879F0"/>
    <w:rsid w:val="00387BE0"/>
    <w:rsid w:val="00387EF2"/>
    <w:rsid w:val="003900CD"/>
    <w:rsid w:val="00391410"/>
    <w:rsid w:val="003914D9"/>
    <w:rsid w:val="003917F0"/>
    <w:rsid w:val="00391B05"/>
    <w:rsid w:val="003921B2"/>
    <w:rsid w:val="00392929"/>
    <w:rsid w:val="00393C9C"/>
    <w:rsid w:val="00393CE3"/>
    <w:rsid w:val="0039420E"/>
    <w:rsid w:val="00395424"/>
    <w:rsid w:val="00395612"/>
    <w:rsid w:val="00395C77"/>
    <w:rsid w:val="0039617E"/>
    <w:rsid w:val="00396195"/>
    <w:rsid w:val="003966D0"/>
    <w:rsid w:val="00396F83"/>
    <w:rsid w:val="00397919"/>
    <w:rsid w:val="00397DFA"/>
    <w:rsid w:val="003A027B"/>
    <w:rsid w:val="003A0F20"/>
    <w:rsid w:val="003A1672"/>
    <w:rsid w:val="003A1C3A"/>
    <w:rsid w:val="003A1D56"/>
    <w:rsid w:val="003A1DE5"/>
    <w:rsid w:val="003A2066"/>
    <w:rsid w:val="003A2245"/>
    <w:rsid w:val="003A2309"/>
    <w:rsid w:val="003A2724"/>
    <w:rsid w:val="003A298C"/>
    <w:rsid w:val="003A2F72"/>
    <w:rsid w:val="003A32C6"/>
    <w:rsid w:val="003A381C"/>
    <w:rsid w:val="003A3D18"/>
    <w:rsid w:val="003A3FF0"/>
    <w:rsid w:val="003A46F0"/>
    <w:rsid w:val="003A49A7"/>
    <w:rsid w:val="003A4E7A"/>
    <w:rsid w:val="003A5773"/>
    <w:rsid w:val="003A57A5"/>
    <w:rsid w:val="003A6381"/>
    <w:rsid w:val="003A6554"/>
    <w:rsid w:val="003A66EA"/>
    <w:rsid w:val="003A6A96"/>
    <w:rsid w:val="003A70F0"/>
    <w:rsid w:val="003A7869"/>
    <w:rsid w:val="003A79B2"/>
    <w:rsid w:val="003B01CD"/>
    <w:rsid w:val="003B028C"/>
    <w:rsid w:val="003B08CA"/>
    <w:rsid w:val="003B2393"/>
    <w:rsid w:val="003B2572"/>
    <w:rsid w:val="003B2777"/>
    <w:rsid w:val="003B2922"/>
    <w:rsid w:val="003B2953"/>
    <w:rsid w:val="003B2D26"/>
    <w:rsid w:val="003B4955"/>
    <w:rsid w:val="003B4CDB"/>
    <w:rsid w:val="003B511C"/>
    <w:rsid w:val="003B51E7"/>
    <w:rsid w:val="003B6E18"/>
    <w:rsid w:val="003B7011"/>
    <w:rsid w:val="003B744D"/>
    <w:rsid w:val="003C063D"/>
    <w:rsid w:val="003C088E"/>
    <w:rsid w:val="003C0A41"/>
    <w:rsid w:val="003C0C48"/>
    <w:rsid w:val="003C0CB8"/>
    <w:rsid w:val="003C0FE4"/>
    <w:rsid w:val="003C1322"/>
    <w:rsid w:val="003C164C"/>
    <w:rsid w:val="003C266D"/>
    <w:rsid w:val="003C2CCC"/>
    <w:rsid w:val="003C2D42"/>
    <w:rsid w:val="003C2E47"/>
    <w:rsid w:val="003C34D8"/>
    <w:rsid w:val="003C3E54"/>
    <w:rsid w:val="003C4459"/>
    <w:rsid w:val="003C5505"/>
    <w:rsid w:val="003C5592"/>
    <w:rsid w:val="003C59F7"/>
    <w:rsid w:val="003C5F50"/>
    <w:rsid w:val="003C6750"/>
    <w:rsid w:val="003C693C"/>
    <w:rsid w:val="003C7328"/>
    <w:rsid w:val="003C7740"/>
    <w:rsid w:val="003C77FD"/>
    <w:rsid w:val="003C7C25"/>
    <w:rsid w:val="003D06A2"/>
    <w:rsid w:val="003D089C"/>
    <w:rsid w:val="003D0C9A"/>
    <w:rsid w:val="003D16F6"/>
    <w:rsid w:val="003D1B89"/>
    <w:rsid w:val="003D1DD5"/>
    <w:rsid w:val="003D253C"/>
    <w:rsid w:val="003D26E7"/>
    <w:rsid w:val="003D3143"/>
    <w:rsid w:val="003D32F3"/>
    <w:rsid w:val="003D36EE"/>
    <w:rsid w:val="003D3752"/>
    <w:rsid w:val="003D3D33"/>
    <w:rsid w:val="003D40D8"/>
    <w:rsid w:val="003D49CD"/>
    <w:rsid w:val="003D53C3"/>
    <w:rsid w:val="003D5763"/>
    <w:rsid w:val="003D5934"/>
    <w:rsid w:val="003D59BB"/>
    <w:rsid w:val="003D60F0"/>
    <w:rsid w:val="003E0B42"/>
    <w:rsid w:val="003E0BC0"/>
    <w:rsid w:val="003E1076"/>
    <w:rsid w:val="003E1B6E"/>
    <w:rsid w:val="003E1F81"/>
    <w:rsid w:val="003E258A"/>
    <w:rsid w:val="003E310A"/>
    <w:rsid w:val="003E3528"/>
    <w:rsid w:val="003E370E"/>
    <w:rsid w:val="003E37A5"/>
    <w:rsid w:val="003E37F5"/>
    <w:rsid w:val="003E4DCE"/>
    <w:rsid w:val="003E4E15"/>
    <w:rsid w:val="003E557F"/>
    <w:rsid w:val="003E6602"/>
    <w:rsid w:val="003E72A4"/>
    <w:rsid w:val="003E751D"/>
    <w:rsid w:val="003E766E"/>
    <w:rsid w:val="003E785D"/>
    <w:rsid w:val="003E7A26"/>
    <w:rsid w:val="003E7A5F"/>
    <w:rsid w:val="003E7E75"/>
    <w:rsid w:val="003F185A"/>
    <w:rsid w:val="003F1962"/>
    <w:rsid w:val="003F1B34"/>
    <w:rsid w:val="003F2A47"/>
    <w:rsid w:val="003F2D81"/>
    <w:rsid w:val="003F32D9"/>
    <w:rsid w:val="003F3386"/>
    <w:rsid w:val="003F36F1"/>
    <w:rsid w:val="003F3D94"/>
    <w:rsid w:val="003F4FF1"/>
    <w:rsid w:val="003F5200"/>
    <w:rsid w:val="003F5499"/>
    <w:rsid w:val="003F576E"/>
    <w:rsid w:val="003F5BA4"/>
    <w:rsid w:val="003F68F2"/>
    <w:rsid w:val="003F761B"/>
    <w:rsid w:val="003F78A1"/>
    <w:rsid w:val="003F7969"/>
    <w:rsid w:val="00400158"/>
    <w:rsid w:val="00400441"/>
    <w:rsid w:val="004005AB"/>
    <w:rsid w:val="00400A7F"/>
    <w:rsid w:val="00400B41"/>
    <w:rsid w:val="00400B45"/>
    <w:rsid w:val="0040177F"/>
    <w:rsid w:val="00401A2F"/>
    <w:rsid w:val="00402225"/>
    <w:rsid w:val="00402B23"/>
    <w:rsid w:val="0040323B"/>
    <w:rsid w:val="0040367D"/>
    <w:rsid w:val="004039DF"/>
    <w:rsid w:val="004047BE"/>
    <w:rsid w:val="00404D66"/>
    <w:rsid w:val="004051EE"/>
    <w:rsid w:val="004055A8"/>
    <w:rsid w:val="00405A36"/>
    <w:rsid w:val="00405BF8"/>
    <w:rsid w:val="00405CA2"/>
    <w:rsid w:val="00406077"/>
    <w:rsid w:val="00406590"/>
    <w:rsid w:val="004065B5"/>
    <w:rsid w:val="0040717D"/>
    <w:rsid w:val="0040728F"/>
    <w:rsid w:val="004077D8"/>
    <w:rsid w:val="00410ADA"/>
    <w:rsid w:val="00411015"/>
    <w:rsid w:val="004111F3"/>
    <w:rsid w:val="00411576"/>
    <w:rsid w:val="00411FD7"/>
    <w:rsid w:val="004120C2"/>
    <w:rsid w:val="0041292D"/>
    <w:rsid w:val="004134C0"/>
    <w:rsid w:val="00413615"/>
    <w:rsid w:val="00413BAD"/>
    <w:rsid w:val="00414002"/>
    <w:rsid w:val="00414D3A"/>
    <w:rsid w:val="0041546D"/>
    <w:rsid w:val="00416034"/>
    <w:rsid w:val="00416222"/>
    <w:rsid w:val="00416F5A"/>
    <w:rsid w:val="00417087"/>
    <w:rsid w:val="00417C12"/>
    <w:rsid w:val="0042029A"/>
    <w:rsid w:val="00420333"/>
    <w:rsid w:val="004205F9"/>
    <w:rsid w:val="00420978"/>
    <w:rsid w:val="00420E6E"/>
    <w:rsid w:val="00420FF4"/>
    <w:rsid w:val="00421EBB"/>
    <w:rsid w:val="00421FAF"/>
    <w:rsid w:val="004221BD"/>
    <w:rsid w:val="00422A75"/>
    <w:rsid w:val="00423183"/>
    <w:rsid w:val="0042329D"/>
    <w:rsid w:val="004232A7"/>
    <w:rsid w:val="00423443"/>
    <w:rsid w:val="00423E70"/>
    <w:rsid w:val="00424AFA"/>
    <w:rsid w:val="00424BD1"/>
    <w:rsid w:val="00424D40"/>
    <w:rsid w:val="0042514E"/>
    <w:rsid w:val="00425275"/>
    <w:rsid w:val="0042691F"/>
    <w:rsid w:val="004274DB"/>
    <w:rsid w:val="00427612"/>
    <w:rsid w:val="004300A0"/>
    <w:rsid w:val="004302AE"/>
    <w:rsid w:val="004308A3"/>
    <w:rsid w:val="0043095E"/>
    <w:rsid w:val="00430DA1"/>
    <w:rsid w:val="0043181B"/>
    <w:rsid w:val="00431880"/>
    <w:rsid w:val="004318D5"/>
    <w:rsid w:val="00431B7E"/>
    <w:rsid w:val="00431D1D"/>
    <w:rsid w:val="00431F3F"/>
    <w:rsid w:val="004326A2"/>
    <w:rsid w:val="00432B4E"/>
    <w:rsid w:val="0043416C"/>
    <w:rsid w:val="00434207"/>
    <w:rsid w:val="004345C6"/>
    <w:rsid w:val="00434B5A"/>
    <w:rsid w:val="00434D74"/>
    <w:rsid w:val="00435DC8"/>
    <w:rsid w:val="004361B5"/>
    <w:rsid w:val="00436A28"/>
    <w:rsid w:val="00436CC3"/>
    <w:rsid w:val="0043746B"/>
    <w:rsid w:val="0043758B"/>
    <w:rsid w:val="0043769F"/>
    <w:rsid w:val="00437BC5"/>
    <w:rsid w:val="00440092"/>
    <w:rsid w:val="004401BA"/>
    <w:rsid w:val="004403B6"/>
    <w:rsid w:val="0044056B"/>
    <w:rsid w:val="00440A3C"/>
    <w:rsid w:val="0044102C"/>
    <w:rsid w:val="0044116B"/>
    <w:rsid w:val="0044117C"/>
    <w:rsid w:val="004413EC"/>
    <w:rsid w:val="00441B0F"/>
    <w:rsid w:val="00441B40"/>
    <w:rsid w:val="00441E51"/>
    <w:rsid w:val="0044221C"/>
    <w:rsid w:val="00442D50"/>
    <w:rsid w:val="004431C6"/>
    <w:rsid w:val="00443A21"/>
    <w:rsid w:val="00443CD3"/>
    <w:rsid w:val="00443EAA"/>
    <w:rsid w:val="00444289"/>
    <w:rsid w:val="00444706"/>
    <w:rsid w:val="00444D03"/>
    <w:rsid w:val="00444DE2"/>
    <w:rsid w:val="00445605"/>
    <w:rsid w:val="00445CE6"/>
    <w:rsid w:val="004468BB"/>
    <w:rsid w:val="004471BB"/>
    <w:rsid w:val="00450BDF"/>
    <w:rsid w:val="004510A5"/>
    <w:rsid w:val="0045123C"/>
    <w:rsid w:val="00451DDE"/>
    <w:rsid w:val="00452750"/>
    <w:rsid w:val="00452E1C"/>
    <w:rsid w:val="00452FB9"/>
    <w:rsid w:val="0045342F"/>
    <w:rsid w:val="00453A74"/>
    <w:rsid w:val="00453B40"/>
    <w:rsid w:val="00454353"/>
    <w:rsid w:val="00454C1F"/>
    <w:rsid w:val="00454C8A"/>
    <w:rsid w:val="00455481"/>
    <w:rsid w:val="0045562B"/>
    <w:rsid w:val="00455A48"/>
    <w:rsid w:val="00455B8F"/>
    <w:rsid w:val="00456342"/>
    <w:rsid w:val="00456616"/>
    <w:rsid w:val="00456C85"/>
    <w:rsid w:val="0045791A"/>
    <w:rsid w:val="004579E3"/>
    <w:rsid w:val="004579FA"/>
    <w:rsid w:val="00457B8E"/>
    <w:rsid w:val="00457D7C"/>
    <w:rsid w:val="00460159"/>
    <w:rsid w:val="00460B50"/>
    <w:rsid w:val="00460E83"/>
    <w:rsid w:val="0046118E"/>
    <w:rsid w:val="00461FDD"/>
    <w:rsid w:val="0046230C"/>
    <w:rsid w:val="0046267F"/>
    <w:rsid w:val="00462799"/>
    <w:rsid w:val="004630A3"/>
    <w:rsid w:val="00463954"/>
    <w:rsid w:val="00463986"/>
    <w:rsid w:val="00463E8F"/>
    <w:rsid w:val="00463F44"/>
    <w:rsid w:val="0046494E"/>
    <w:rsid w:val="00464A99"/>
    <w:rsid w:val="00464AD5"/>
    <w:rsid w:val="00464FB1"/>
    <w:rsid w:val="00464FEF"/>
    <w:rsid w:val="00466370"/>
    <w:rsid w:val="0046672E"/>
    <w:rsid w:val="00466E4B"/>
    <w:rsid w:val="00466F55"/>
    <w:rsid w:val="00467115"/>
    <w:rsid w:val="0046720B"/>
    <w:rsid w:val="004702DC"/>
    <w:rsid w:val="0047099C"/>
    <w:rsid w:val="00470DA9"/>
    <w:rsid w:val="004713E8"/>
    <w:rsid w:val="00471F18"/>
    <w:rsid w:val="00471F34"/>
    <w:rsid w:val="004728BA"/>
    <w:rsid w:val="00472FD9"/>
    <w:rsid w:val="00473095"/>
    <w:rsid w:val="004734B2"/>
    <w:rsid w:val="004737BD"/>
    <w:rsid w:val="00473996"/>
    <w:rsid w:val="00473AC7"/>
    <w:rsid w:val="00473E7E"/>
    <w:rsid w:val="00474551"/>
    <w:rsid w:val="00474EE0"/>
    <w:rsid w:val="00475199"/>
    <w:rsid w:val="00475F02"/>
    <w:rsid w:val="004766AC"/>
    <w:rsid w:val="00476965"/>
    <w:rsid w:val="00476D0E"/>
    <w:rsid w:val="004772E3"/>
    <w:rsid w:val="004778C3"/>
    <w:rsid w:val="00480060"/>
    <w:rsid w:val="00480346"/>
    <w:rsid w:val="004805AC"/>
    <w:rsid w:val="00480862"/>
    <w:rsid w:val="00480C59"/>
    <w:rsid w:val="00480D6F"/>
    <w:rsid w:val="004813D4"/>
    <w:rsid w:val="004826BA"/>
    <w:rsid w:val="00482B2F"/>
    <w:rsid w:val="00482E82"/>
    <w:rsid w:val="00483205"/>
    <w:rsid w:val="004839C6"/>
    <w:rsid w:val="00483CB8"/>
    <w:rsid w:val="0048520D"/>
    <w:rsid w:val="00485B51"/>
    <w:rsid w:val="00485D56"/>
    <w:rsid w:val="00486FDD"/>
    <w:rsid w:val="00487174"/>
    <w:rsid w:val="004875B2"/>
    <w:rsid w:val="00490CB6"/>
    <w:rsid w:val="00490E0A"/>
    <w:rsid w:val="004913A5"/>
    <w:rsid w:val="00491948"/>
    <w:rsid w:val="004919A9"/>
    <w:rsid w:val="00491B32"/>
    <w:rsid w:val="00491D95"/>
    <w:rsid w:val="00491E9F"/>
    <w:rsid w:val="00492502"/>
    <w:rsid w:val="00492F58"/>
    <w:rsid w:val="00493173"/>
    <w:rsid w:val="0049413C"/>
    <w:rsid w:val="00494369"/>
    <w:rsid w:val="004947DB"/>
    <w:rsid w:val="0049540C"/>
    <w:rsid w:val="00495983"/>
    <w:rsid w:val="00495D54"/>
    <w:rsid w:val="00495D88"/>
    <w:rsid w:val="004966B7"/>
    <w:rsid w:val="004968AC"/>
    <w:rsid w:val="00496C77"/>
    <w:rsid w:val="00496E1E"/>
    <w:rsid w:val="00497546"/>
    <w:rsid w:val="00497549"/>
    <w:rsid w:val="00497AA8"/>
    <w:rsid w:val="00497C3F"/>
    <w:rsid w:val="004A09C7"/>
    <w:rsid w:val="004A1930"/>
    <w:rsid w:val="004A1CFE"/>
    <w:rsid w:val="004A22CC"/>
    <w:rsid w:val="004A26E1"/>
    <w:rsid w:val="004A2E27"/>
    <w:rsid w:val="004A31AD"/>
    <w:rsid w:val="004A3DBE"/>
    <w:rsid w:val="004A4988"/>
    <w:rsid w:val="004A4FA0"/>
    <w:rsid w:val="004A5127"/>
    <w:rsid w:val="004A5623"/>
    <w:rsid w:val="004A5EE6"/>
    <w:rsid w:val="004A60AD"/>
    <w:rsid w:val="004A6196"/>
    <w:rsid w:val="004A6331"/>
    <w:rsid w:val="004A63D6"/>
    <w:rsid w:val="004A68CC"/>
    <w:rsid w:val="004A708F"/>
    <w:rsid w:val="004A7407"/>
    <w:rsid w:val="004B057A"/>
    <w:rsid w:val="004B0858"/>
    <w:rsid w:val="004B0960"/>
    <w:rsid w:val="004B0AAE"/>
    <w:rsid w:val="004B18F7"/>
    <w:rsid w:val="004B1D3C"/>
    <w:rsid w:val="004B1E2C"/>
    <w:rsid w:val="004B24BD"/>
    <w:rsid w:val="004B25C1"/>
    <w:rsid w:val="004B2D85"/>
    <w:rsid w:val="004B2F0D"/>
    <w:rsid w:val="004B4199"/>
    <w:rsid w:val="004B4377"/>
    <w:rsid w:val="004B5C74"/>
    <w:rsid w:val="004B5F16"/>
    <w:rsid w:val="004B60A1"/>
    <w:rsid w:val="004B66B5"/>
    <w:rsid w:val="004B66F6"/>
    <w:rsid w:val="004B6B5B"/>
    <w:rsid w:val="004C0371"/>
    <w:rsid w:val="004C071D"/>
    <w:rsid w:val="004C0947"/>
    <w:rsid w:val="004C1008"/>
    <w:rsid w:val="004C13A1"/>
    <w:rsid w:val="004C1C0D"/>
    <w:rsid w:val="004C1CC2"/>
    <w:rsid w:val="004C1F74"/>
    <w:rsid w:val="004C251D"/>
    <w:rsid w:val="004C31F7"/>
    <w:rsid w:val="004C3585"/>
    <w:rsid w:val="004C3606"/>
    <w:rsid w:val="004C3849"/>
    <w:rsid w:val="004C4247"/>
    <w:rsid w:val="004C4459"/>
    <w:rsid w:val="004C488E"/>
    <w:rsid w:val="004C5118"/>
    <w:rsid w:val="004C5E9D"/>
    <w:rsid w:val="004C5FB9"/>
    <w:rsid w:val="004C6018"/>
    <w:rsid w:val="004C6E1D"/>
    <w:rsid w:val="004C6F62"/>
    <w:rsid w:val="004D0079"/>
    <w:rsid w:val="004D0323"/>
    <w:rsid w:val="004D1411"/>
    <w:rsid w:val="004D148E"/>
    <w:rsid w:val="004D17E7"/>
    <w:rsid w:val="004D29DF"/>
    <w:rsid w:val="004D3175"/>
    <w:rsid w:val="004D3185"/>
    <w:rsid w:val="004D3562"/>
    <w:rsid w:val="004D37D1"/>
    <w:rsid w:val="004D4536"/>
    <w:rsid w:val="004D4B61"/>
    <w:rsid w:val="004D4C30"/>
    <w:rsid w:val="004D5181"/>
    <w:rsid w:val="004D528A"/>
    <w:rsid w:val="004D530E"/>
    <w:rsid w:val="004D5419"/>
    <w:rsid w:val="004D5FEC"/>
    <w:rsid w:val="004D639A"/>
    <w:rsid w:val="004D67E7"/>
    <w:rsid w:val="004D6DB5"/>
    <w:rsid w:val="004D708B"/>
    <w:rsid w:val="004D7470"/>
    <w:rsid w:val="004E0612"/>
    <w:rsid w:val="004E0B0D"/>
    <w:rsid w:val="004E0C94"/>
    <w:rsid w:val="004E1EEB"/>
    <w:rsid w:val="004E225A"/>
    <w:rsid w:val="004E22B7"/>
    <w:rsid w:val="004E2CFA"/>
    <w:rsid w:val="004E2EC8"/>
    <w:rsid w:val="004E3423"/>
    <w:rsid w:val="004E3932"/>
    <w:rsid w:val="004E3B01"/>
    <w:rsid w:val="004E3EC5"/>
    <w:rsid w:val="004E4671"/>
    <w:rsid w:val="004E46C2"/>
    <w:rsid w:val="004E498B"/>
    <w:rsid w:val="004E4EF4"/>
    <w:rsid w:val="004E5926"/>
    <w:rsid w:val="004E5ABC"/>
    <w:rsid w:val="004E5B48"/>
    <w:rsid w:val="004E5B8A"/>
    <w:rsid w:val="004E5D3A"/>
    <w:rsid w:val="004E6AB3"/>
    <w:rsid w:val="004E6AD4"/>
    <w:rsid w:val="004E6EAC"/>
    <w:rsid w:val="004E7609"/>
    <w:rsid w:val="004E792E"/>
    <w:rsid w:val="004F01A9"/>
    <w:rsid w:val="004F03E1"/>
    <w:rsid w:val="004F04E0"/>
    <w:rsid w:val="004F0629"/>
    <w:rsid w:val="004F0A7E"/>
    <w:rsid w:val="004F0A91"/>
    <w:rsid w:val="004F0B7D"/>
    <w:rsid w:val="004F10DD"/>
    <w:rsid w:val="004F1D77"/>
    <w:rsid w:val="004F1FF8"/>
    <w:rsid w:val="004F224A"/>
    <w:rsid w:val="004F22C3"/>
    <w:rsid w:val="004F2761"/>
    <w:rsid w:val="004F303D"/>
    <w:rsid w:val="004F3342"/>
    <w:rsid w:val="004F36CA"/>
    <w:rsid w:val="004F3790"/>
    <w:rsid w:val="004F510B"/>
    <w:rsid w:val="004F51A8"/>
    <w:rsid w:val="004F581B"/>
    <w:rsid w:val="004F5B8B"/>
    <w:rsid w:val="004F702A"/>
    <w:rsid w:val="004F74FE"/>
    <w:rsid w:val="004F7749"/>
    <w:rsid w:val="004F7A08"/>
    <w:rsid w:val="004F7F5D"/>
    <w:rsid w:val="00500579"/>
    <w:rsid w:val="00500614"/>
    <w:rsid w:val="00500E8C"/>
    <w:rsid w:val="00501BFE"/>
    <w:rsid w:val="005022E4"/>
    <w:rsid w:val="00502308"/>
    <w:rsid w:val="0050239C"/>
    <w:rsid w:val="00502873"/>
    <w:rsid w:val="00504694"/>
    <w:rsid w:val="00504DE7"/>
    <w:rsid w:val="00505210"/>
    <w:rsid w:val="00505A2C"/>
    <w:rsid w:val="00506DE9"/>
    <w:rsid w:val="005078B7"/>
    <w:rsid w:val="00507FCC"/>
    <w:rsid w:val="005101F3"/>
    <w:rsid w:val="005109B9"/>
    <w:rsid w:val="00511208"/>
    <w:rsid w:val="005112ED"/>
    <w:rsid w:val="005115E5"/>
    <w:rsid w:val="0051172B"/>
    <w:rsid w:val="005122DD"/>
    <w:rsid w:val="00512332"/>
    <w:rsid w:val="00512D5A"/>
    <w:rsid w:val="00512E86"/>
    <w:rsid w:val="0051321C"/>
    <w:rsid w:val="00513A3A"/>
    <w:rsid w:val="00513F7E"/>
    <w:rsid w:val="005144BA"/>
    <w:rsid w:val="005146FA"/>
    <w:rsid w:val="0051479A"/>
    <w:rsid w:val="00514C04"/>
    <w:rsid w:val="0051641B"/>
    <w:rsid w:val="00516861"/>
    <w:rsid w:val="00516BF8"/>
    <w:rsid w:val="00517C20"/>
    <w:rsid w:val="00517F93"/>
    <w:rsid w:val="005211D3"/>
    <w:rsid w:val="00521371"/>
    <w:rsid w:val="0052145E"/>
    <w:rsid w:val="00521465"/>
    <w:rsid w:val="0052149B"/>
    <w:rsid w:val="00521676"/>
    <w:rsid w:val="00521D68"/>
    <w:rsid w:val="00521EDA"/>
    <w:rsid w:val="00522284"/>
    <w:rsid w:val="0052296F"/>
    <w:rsid w:val="00522B89"/>
    <w:rsid w:val="00523041"/>
    <w:rsid w:val="005231B4"/>
    <w:rsid w:val="005231CF"/>
    <w:rsid w:val="00523B59"/>
    <w:rsid w:val="00524C72"/>
    <w:rsid w:val="00525730"/>
    <w:rsid w:val="005257E2"/>
    <w:rsid w:val="005258D4"/>
    <w:rsid w:val="00525DA7"/>
    <w:rsid w:val="00526008"/>
    <w:rsid w:val="0052615C"/>
    <w:rsid w:val="00526924"/>
    <w:rsid w:val="005269EA"/>
    <w:rsid w:val="00526BF8"/>
    <w:rsid w:val="00527D51"/>
    <w:rsid w:val="005303E6"/>
    <w:rsid w:val="00531BDC"/>
    <w:rsid w:val="005332E9"/>
    <w:rsid w:val="00533BAF"/>
    <w:rsid w:val="00534349"/>
    <w:rsid w:val="0053474E"/>
    <w:rsid w:val="005348D1"/>
    <w:rsid w:val="00534961"/>
    <w:rsid w:val="00534AA7"/>
    <w:rsid w:val="00535009"/>
    <w:rsid w:val="0053559B"/>
    <w:rsid w:val="0053593D"/>
    <w:rsid w:val="00535ADE"/>
    <w:rsid w:val="005360FB"/>
    <w:rsid w:val="005364C8"/>
    <w:rsid w:val="00536867"/>
    <w:rsid w:val="00536D3F"/>
    <w:rsid w:val="00537090"/>
    <w:rsid w:val="00537111"/>
    <w:rsid w:val="005371BF"/>
    <w:rsid w:val="005373FA"/>
    <w:rsid w:val="00540F5F"/>
    <w:rsid w:val="0054125C"/>
    <w:rsid w:val="0054165B"/>
    <w:rsid w:val="00542381"/>
    <w:rsid w:val="00542ADC"/>
    <w:rsid w:val="005440D1"/>
    <w:rsid w:val="0054457F"/>
    <w:rsid w:val="005447A8"/>
    <w:rsid w:val="00544B7D"/>
    <w:rsid w:val="00545281"/>
    <w:rsid w:val="0054587B"/>
    <w:rsid w:val="00545E7B"/>
    <w:rsid w:val="00546A80"/>
    <w:rsid w:val="00546F0E"/>
    <w:rsid w:val="005472EC"/>
    <w:rsid w:val="0054735B"/>
    <w:rsid w:val="0054765C"/>
    <w:rsid w:val="005479A7"/>
    <w:rsid w:val="00547C3D"/>
    <w:rsid w:val="00547CD2"/>
    <w:rsid w:val="005502E4"/>
    <w:rsid w:val="00550BB2"/>
    <w:rsid w:val="00550CAE"/>
    <w:rsid w:val="00550FDF"/>
    <w:rsid w:val="0055126D"/>
    <w:rsid w:val="005516D4"/>
    <w:rsid w:val="00551876"/>
    <w:rsid w:val="005519E1"/>
    <w:rsid w:val="00551DA7"/>
    <w:rsid w:val="0055210B"/>
    <w:rsid w:val="00552310"/>
    <w:rsid w:val="0055248B"/>
    <w:rsid w:val="00552541"/>
    <w:rsid w:val="00552B48"/>
    <w:rsid w:val="00552D7C"/>
    <w:rsid w:val="00552D88"/>
    <w:rsid w:val="005538AD"/>
    <w:rsid w:val="00553983"/>
    <w:rsid w:val="00553E8A"/>
    <w:rsid w:val="00554A54"/>
    <w:rsid w:val="00554EDE"/>
    <w:rsid w:val="005552F3"/>
    <w:rsid w:val="0055671B"/>
    <w:rsid w:val="005569A7"/>
    <w:rsid w:val="005572BA"/>
    <w:rsid w:val="0055751C"/>
    <w:rsid w:val="005575F7"/>
    <w:rsid w:val="005576B9"/>
    <w:rsid w:val="00557864"/>
    <w:rsid w:val="00560174"/>
    <w:rsid w:val="005606AC"/>
    <w:rsid w:val="00560E66"/>
    <w:rsid w:val="00560ECF"/>
    <w:rsid w:val="00560F20"/>
    <w:rsid w:val="00561FA3"/>
    <w:rsid w:val="00562302"/>
    <w:rsid w:val="00562C9C"/>
    <w:rsid w:val="00564384"/>
    <w:rsid w:val="005643D8"/>
    <w:rsid w:val="005646CD"/>
    <w:rsid w:val="00564F9A"/>
    <w:rsid w:val="00565086"/>
    <w:rsid w:val="00565226"/>
    <w:rsid w:val="005655B9"/>
    <w:rsid w:val="00565BC4"/>
    <w:rsid w:val="00565C70"/>
    <w:rsid w:val="00566A9E"/>
    <w:rsid w:val="005673B0"/>
    <w:rsid w:val="00567D12"/>
    <w:rsid w:val="00567E9B"/>
    <w:rsid w:val="005700A4"/>
    <w:rsid w:val="00570462"/>
    <w:rsid w:val="00570506"/>
    <w:rsid w:val="00570CBB"/>
    <w:rsid w:val="00572107"/>
    <w:rsid w:val="00572B71"/>
    <w:rsid w:val="00572FAF"/>
    <w:rsid w:val="00573B0A"/>
    <w:rsid w:val="00573FF4"/>
    <w:rsid w:val="00574A43"/>
    <w:rsid w:val="00574FD6"/>
    <w:rsid w:val="005753DA"/>
    <w:rsid w:val="00575CE0"/>
    <w:rsid w:val="005760C7"/>
    <w:rsid w:val="005761C2"/>
    <w:rsid w:val="00576365"/>
    <w:rsid w:val="00576DB3"/>
    <w:rsid w:val="00580200"/>
    <w:rsid w:val="005804D0"/>
    <w:rsid w:val="005814B1"/>
    <w:rsid w:val="00582628"/>
    <w:rsid w:val="00582711"/>
    <w:rsid w:val="0058362E"/>
    <w:rsid w:val="00583DEA"/>
    <w:rsid w:val="00583F98"/>
    <w:rsid w:val="005842CB"/>
    <w:rsid w:val="00584B6A"/>
    <w:rsid w:val="005854F8"/>
    <w:rsid w:val="00585815"/>
    <w:rsid w:val="00585924"/>
    <w:rsid w:val="00585BD4"/>
    <w:rsid w:val="00585DA1"/>
    <w:rsid w:val="005862CA"/>
    <w:rsid w:val="00586320"/>
    <w:rsid w:val="00586CAB"/>
    <w:rsid w:val="00586FB8"/>
    <w:rsid w:val="005873D0"/>
    <w:rsid w:val="00587B18"/>
    <w:rsid w:val="00587B57"/>
    <w:rsid w:val="00587B80"/>
    <w:rsid w:val="00587D88"/>
    <w:rsid w:val="00590433"/>
    <w:rsid w:val="00590FD7"/>
    <w:rsid w:val="005913E7"/>
    <w:rsid w:val="00591D76"/>
    <w:rsid w:val="00592E65"/>
    <w:rsid w:val="00593B88"/>
    <w:rsid w:val="00593DFC"/>
    <w:rsid w:val="0059479D"/>
    <w:rsid w:val="00594AA0"/>
    <w:rsid w:val="00594EA7"/>
    <w:rsid w:val="00595779"/>
    <w:rsid w:val="005957BE"/>
    <w:rsid w:val="00596E03"/>
    <w:rsid w:val="005972C7"/>
    <w:rsid w:val="0059756B"/>
    <w:rsid w:val="005976E7"/>
    <w:rsid w:val="0059790C"/>
    <w:rsid w:val="00597997"/>
    <w:rsid w:val="00597C96"/>
    <w:rsid w:val="00597D8A"/>
    <w:rsid w:val="00597F00"/>
    <w:rsid w:val="005A0015"/>
    <w:rsid w:val="005A04EB"/>
    <w:rsid w:val="005A0D23"/>
    <w:rsid w:val="005A1993"/>
    <w:rsid w:val="005A1A33"/>
    <w:rsid w:val="005A1ADC"/>
    <w:rsid w:val="005A2149"/>
    <w:rsid w:val="005A218D"/>
    <w:rsid w:val="005A21F1"/>
    <w:rsid w:val="005A2274"/>
    <w:rsid w:val="005A2A03"/>
    <w:rsid w:val="005A3098"/>
    <w:rsid w:val="005A326F"/>
    <w:rsid w:val="005A341B"/>
    <w:rsid w:val="005A3548"/>
    <w:rsid w:val="005A3550"/>
    <w:rsid w:val="005A39C3"/>
    <w:rsid w:val="005A3EF6"/>
    <w:rsid w:val="005A4262"/>
    <w:rsid w:val="005A4DB8"/>
    <w:rsid w:val="005A4F57"/>
    <w:rsid w:val="005A5391"/>
    <w:rsid w:val="005A5C87"/>
    <w:rsid w:val="005A69D6"/>
    <w:rsid w:val="005A6A7E"/>
    <w:rsid w:val="005A6B7D"/>
    <w:rsid w:val="005A6D89"/>
    <w:rsid w:val="005A7641"/>
    <w:rsid w:val="005A7753"/>
    <w:rsid w:val="005A7F64"/>
    <w:rsid w:val="005B0C6E"/>
    <w:rsid w:val="005B1314"/>
    <w:rsid w:val="005B1D13"/>
    <w:rsid w:val="005B1E48"/>
    <w:rsid w:val="005B236F"/>
    <w:rsid w:val="005B26BE"/>
    <w:rsid w:val="005B2722"/>
    <w:rsid w:val="005B29C8"/>
    <w:rsid w:val="005B2DBF"/>
    <w:rsid w:val="005B3233"/>
    <w:rsid w:val="005B352C"/>
    <w:rsid w:val="005B3553"/>
    <w:rsid w:val="005B37EC"/>
    <w:rsid w:val="005B4158"/>
    <w:rsid w:val="005B4457"/>
    <w:rsid w:val="005B4466"/>
    <w:rsid w:val="005B45BB"/>
    <w:rsid w:val="005B4FD2"/>
    <w:rsid w:val="005B6DBF"/>
    <w:rsid w:val="005B762D"/>
    <w:rsid w:val="005B7CB1"/>
    <w:rsid w:val="005C0097"/>
    <w:rsid w:val="005C0380"/>
    <w:rsid w:val="005C08F7"/>
    <w:rsid w:val="005C0D3F"/>
    <w:rsid w:val="005C10BD"/>
    <w:rsid w:val="005C153C"/>
    <w:rsid w:val="005C18D2"/>
    <w:rsid w:val="005C1B4A"/>
    <w:rsid w:val="005C2797"/>
    <w:rsid w:val="005C32C1"/>
    <w:rsid w:val="005C3BDA"/>
    <w:rsid w:val="005C4078"/>
    <w:rsid w:val="005C429B"/>
    <w:rsid w:val="005C4372"/>
    <w:rsid w:val="005C457F"/>
    <w:rsid w:val="005C4D3F"/>
    <w:rsid w:val="005C5198"/>
    <w:rsid w:val="005C5384"/>
    <w:rsid w:val="005C55FE"/>
    <w:rsid w:val="005C711E"/>
    <w:rsid w:val="005C7376"/>
    <w:rsid w:val="005C7C5C"/>
    <w:rsid w:val="005D139B"/>
    <w:rsid w:val="005D147E"/>
    <w:rsid w:val="005D1F94"/>
    <w:rsid w:val="005D2194"/>
    <w:rsid w:val="005D25A9"/>
    <w:rsid w:val="005D2CB2"/>
    <w:rsid w:val="005D2DA0"/>
    <w:rsid w:val="005D2E12"/>
    <w:rsid w:val="005D3773"/>
    <w:rsid w:val="005D39E3"/>
    <w:rsid w:val="005D47D7"/>
    <w:rsid w:val="005D499D"/>
    <w:rsid w:val="005D4B12"/>
    <w:rsid w:val="005D4D3A"/>
    <w:rsid w:val="005D5938"/>
    <w:rsid w:val="005D670B"/>
    <w:rsid w:val="005D6EE1"/>
    <w:rsid w:val="005E0776"/>
    <w:rsid w:val="005E0F1A"/>
    <w:rsid w:val="005E1230"/>
    <w:rsid w:val="005E1581"/>
    <w:rsid w:val="005E1A39"/>
    <w:rsid w:val="005E2627"/>
    <w:rsid w:val="005E292E"/>
    <w:rsid w:val="005E2AF4"/>
    <w:rsid w:val="005E365A"/>
    <w:rsid w:val="005E398F"/>
    <w:rsid w:val="005E3D00"/>
    <w:rsid w:val="005E3F27"/>
    <w:rsid w:val="005E3F8F"/>
    <w:rsid w:val="005E4536"/>
    <w:rsid w:val="005E4C15"/>
    <w:rsid w:val="005E546D"/>
    <w:rsid w:val="005E555D"/>
    <w:rsid w:val="005E564F"/>
    <w:rsid w:val="005E5B23"/>
    <w:rsid w:val="005E5DDD"/>
    <w:rsid w:val="005E5F2E"/>
    <w:rsid w:val="005E6111"/>
    <w:rsid w:val="005E621C"/>
    <w:rsid w:val="005E6726"/>
    <w:rsid w:val="005E6780"/>
    <w:rsid w:val="005E68AA"/>
    <w:rsid w:val="005E6A44"/>
    <w:rsid w:val="005E6B01"/>
    <w:rsid w:val="005E6B0A"/>
    <w:rsid w:val="005E6E17"/>
    <w:rsid w:val="005E7037"/>
    <w:rsid w:val="005E7197"/>
    <w:rsid w:val="005E7F16"/>
    <w:rsid w:val="005F023B"/>
    <w:rsid w:val="005F06CA"/>
    <w:rsid w:val="005F07C2"/>
    <w:rsid w:val="005F1C1A"/>
    <w:rsid w:val="005F1C69"/>
    <w:rsid w:val="005F28C0"/>
    <w:rsid w:val="005F2917"/>
    <w:rsid w:val="005F2AF2"/>
    <w:rsid w:val="005F36F4"/>
    <w:rsid w:val="005F375B"/>
    <w:rsid w:val="005F37D0"/>
    <w:rsid w:val="005F387B"/>
    <w:rsid w:val="005F3904"/>
    <w:rsid w:val="005F3C96"/>
    <w:rsid w:val="005F420D"/>
    <w:rsid w:val="005F4253"/>
    <w:rsid w:val="005F4F8D"/>
    <w:rsid w:val="005F534F"/>
    <w:rsid w:val="005F6044"/>
    <w:rsid w:val="005F6746"/>
    <w:rsid w:val="005F69F7"/>
    <w:rsid w:val="005F6AE7"/>
    <w:rsid w:val="005F76A2"/>
    <w:rsid w:val="005F7E30"/>
    <w:rsid w:val="006005FF"/>
    <w:rsid w:val="006009D8"/>
    <w:rsid w:val="00600EB4"/>
    <w:rsid w:val="006022F5"/>
    <w:rsid w:val="0060236B"/>
    <w:rsid w:val="0060263C"/>
    <w:rsid w:val="00602A2C"/>
    <w:rsid w:val="00602A3F"/>
    <w:rsid w:val="00603115"/>
    <w:rsid w:val="00603A1D"/>
    <w:rsid w:val="00603FA6"/>
    <w:rsid w:val="006041FE"/>
    <w:rsid w:val="00604829"/>
    <w:rsid w:val="00604D8A"/>
    <w:rsid w:val="0060533F"/>
    <w:rsid w:val="0060593A"/>
    <w:rsid w:val="00605D30"/>
    <w:rsid w:val="0060601D"/>
    <w:rsid w:val="00606347"/>
    <w:rsid w:val="00606B70"/>
    <w:rsid w:val="00606BD6"/>
    <w:rsid w:val="00606D42"/>
    <w:rsid w:val="0060713E"/>
    <w:rsid w:val="00607495"/>
    <w:rsid w:val="006075A3"/>
    <w:rsid w:val="006108E5"/>
    <w:rsid w:val="00610FA3"/>
    <w:rsid w:val="006110A1"/>
    <w:rsid w:val="00611324"/>
    <w:rsid w:val="0061215B"/>
    <w:rsid w:val="00612619"/>
    <w:rsid w:val="006137AA"/>
    <w:rsid w:val="0061413C"/>
    <w:rsid w:val="00614719"/>
    <w:rsid w:val="00614B9B"/>
    <w:rsid w:val="0061504B"/>
    <w:rsid w:val="006151BC"/>
    <w:rsid w:val="00615299"/>
    <w:rsid w:val="006155C2"/>
    <w:rsid w:val="00616460"/>
    <w:rsid w:val="00616B93"/>
    <w:rsid w:val="006172CC"/>
    <w:rsid w:val="006175DD"/>
    <w:rsid w:val="00617D33"/>
    <w:rsid w:val="00617FF2"/>
    <w:rsid w:val="006205A0"/>
    <w:rsid w:val="006208A8"/>
    <w:rsid w:val="00620DA1"/>
    <w:rsid w:val="00620F95"/>
    <w:rsid w:val="0062108B"/>
    <w:rsid w:val="0062116C"/>
    <w:rsid w:val="0062147E"/>
    <w:rsid w:val="00621FD0"/>
    <w:rsid w:val="006221E8"/>
    <w:rsid w:val="00622803"/>
    <w:rsid w:val="0062294D"/>
    <w:rsid w:val="006229AA"/>
    <w:rsid w:val="00622CA3"/>
    <w:rsid w:val="006233BF"/>
    <w:rsid w:val="006235E9"/>
    <w:rsid w:val="00623A53"/>
    <w:rsid w:val="006240C7"/>
    <w:rsid w:val="00624145"/>
    <w:rsid w:val="00625DF8"/>
    <w:rsid w:val="00626424"/>
    <w:rsid w:val="00626B4A"/>
    <w:rsid w:val="00626BB3"/>
    <w:rsid w:val="006275FB"/>
    <w:rsid w:val="00627E35"/>
    <w:rsid w:val="0063071B"/>
    <w:rsid w:val="0063092A"/>
    <w:rsid w:val="00630AC2"/>
    <w:rsid w:val="00630D6C"/>
    <w:rsid w:val="006312A9"/>
    <w:rsid w:val="006317C2"/>
    <w:rsid w:val="006319BC"/>
    <w:rsid w:val="00631BE6"/>
    <w:rsid w:val="00631C40"/>
    <w:rsid w:val="00631D84"/>
    <w:rsid w:val="0063293D"/>
    <w:rsid w:val="00632983"/>
    <w:rsid w:val="00632B15"/>
    <w:rsid w:val="00632B5B"/>
    <w:rsid w:val="00632B8C"/>
    <w:rsid w:val="006331D5"/>
    <w:rsid w:val="0063375E"/>
    <w:rsid w:val="0063406C"/>
    <w:rsid w:val="006343F2"/>
    <w:rsid w:val="0063488C"/>
    <w:rsid w:val="00634EC8"/>
    <w:rsid w:val="00635569"/>
    <w:rsid w:val="006355D1"/>
    <w:rsid w:val="006358CC"/>
    <w:rsid w:val="00636E64"/>
    <w:rsid w:val="006378C2"/>
    <w:rsid w:val="00637DC8"/>
    <w:rsid w:val="00637E69"/>
    <w:rsid w:val="00640562"/>
    <w:rsid w:val="00640663"/>
    <w:rsid w:val="0064103C"/>
    <w:rsid w:val="006411C6"/>
    <w:rsid w:val="006412B8"/>
    <w:rsid w:val="0064154C"/>
    <w:rsid w:val="00641C63"/>
    <w:rsid w:val="00641D45"/>
    <w:rsid w:val="006421AD"/>
    <w:rsid w:val="00642362"/>
    <w:rsid w:val="0064246D"/>
    <w:rsid w:val="00642A09"/>
    <w:rsid w:val="00643558"/>
    <w:rsid w:val="00643FB6"/>
    <w:rsid w:val="00644574"/>
    <w:rsid w:val="006445C0"/>
    <w:rsid w:val="006447D0"/>
    <w:rsid w:val="00645806"/>
    <w:rsid w:val="00645A68"/>
    <w:rsid w:val="00645BF5"/>
    <w:rsid w:val="00645FD8"/>
    <w:rsid w:val="0064648A"/>
    <w:rsid w:val="00646515"/>
    <w:rsid w:val="00646D8B"/>
    <w:rsid w:val="00646D8C"/>
    <w:rsid w:val="00647116"/>
    <w:rsid w:val="00647190"/>
    <w:rsid w:val="006500BB"/>
    <w:rsid w:val="006501F9"/>
    <w:rsid w:val="00650897"/>
    <w:rsid w:val="00650F6C"/>
    <w:rsid w:val="006511F4"/>
    <w:rsid w:val="00651C5E"/>
    <w:rsid w:val="00652647"/>
    <w:rsid w:val="00652925"/>
    <w:rsid w:val="0065511B"/>
    <w:rsid w:val="00656136"/>
    <w:rsid w:val="006572D7"/>
    <w:rsid w:val="006574C4"/>
    <w:rsid w:val="006579D4"/>
    <w:rsid w:val="00657F6D"/>
    <w:rsid w:val="00660DA3"/>
    <w:rsid w:val="00661650"/>
    <w:rsid w:val="00661991"/>
    <w:rsid w:val="0066230A"/>
    <w:rsid w:val="006626D0"/>
    <w:rsid w:val="00663332"/>
    <w:rsid w:val="00663767"/>
    <w:rsid w:val="00663DAC"/>
    <w:rsid w:val="00664592"/>
    <w:rsid w:val="0066494C"/>
    <w:rsid w:val="006653C0"/>
    <w:rsid w:val="00666468"/>
    <w:rsid w:val="006669AD"/>
    <w:rsid w:val="00666BCA"/>
    <w:rsid w:val="00666E42"/>
    <w:rsid w:val="00667AE2"/>
    <w:rsid w:val="006702CE"/>
    <w:rsid w:val="00670839"/>
    <w:rsid w:val="006709A4"/>
    <w:rsid w:val="00670A8B"/>
    <w:rsid w:val="006711A2"/>
    <w:rsid w:val="00671573"/>
    <w:rsid w:val="0067175D"/>
    <w:rsid w:val="00671B01"/>
    <w:rsid w:val="00671F12"/>
    <w:rsid w:val="00671F1B"/>
    <w:rsid w:val="006725AD"/>
    <w:rsid w:val="00672AC2"/>
    <w:rsid w:val="00672EEE"/>
    <w:rsid w:val="0067307F"/>
    <w:rsid w:val="00673F1E"/>
    <w:rsid w:val="006740B6"/>
    <w:rsid w:val="00674336"/>
    <w:rsid w:val="006744EC"/>
    <w:rsid w:val="0067511F"/>
    <w:rsid w:val="00675D57"/>
    <w:rsid w:val="00676599"/>
    <w:rsid w:val="00676655"/>
    <w:rsid w:val="00676CD5"/>
    <w:rsid w:val="006775F7"/>
    <w:rsid w:val="006776AE"/>
    <w:rsid w:val="00677E66"/>
    <w:rsid w:val="00680226"/>
    <w:rsid w:val="006804FE"/>
    <w:rsid w:val="00680C6A"/>
    <w:rsid w:val="00681192"/>
    <w:rsid w:val="006811DD"/>
    <w:rsid w:val="006816A1"/>
    <w:rsid w:val="006818C0"/>
    <w:rsid w:val="006818E3"/>
    <w:rsid w:val="00681AF0"/>
    <w:rsid w:val="00682280"/>
    <w:rsid w:val="006824FC"/>
    <w:rsid w:val="00682746"/>
    <w:rsid w:val="00683EC7"/>
    <w:rsid w:val="0068423B"/>
    <w:rsid w:val="00684BA0"/>
    <w:rsid w:val="00684BBB"/>
    <w:rsid w:val="00685217"/>
    <w:rsid w:val="00685C88"/>
    <w:rsid w:val="00685D1F"/>
    <w:rsid w:val="0068646D"/>
    <w:rsid w:val="006867CF"/>
    <w:rsid w:val="0068686C"/>
    <w:rsid w:val="00686BB4"/>
    <w:rsid w:val="00686E02"/>
    <w:rsid w:val="00686EF3"/>
    <w:rsid w:val="006878E6"/>
    <w:rsid w:val="00690D04"/>
    <w:rsid w:val="00690D9E"/>
    <w:rsid w:val="00691157"/>
    <w:rsid w:val="00692121"/>
    <w:rsid w:val="00693284"/>
    <w:rsid w:val="0069369C"/>
    <w:rsid w:val="0069372F"/>
    <w:rsid w:val="00693960"/>
    <w:rsid w:val="00693C06"/>
    <w:rsid w:val="00694A15"/>
    <w:rsid w:val="00694A18"/>
    <w:rsid w:val="00694B43"/>
    <w:rsid w:val="00694BB5"/>
    <w:rsid w:val="00694C86"/>
    <w:rsid w:val="006952D9"/>
    <w:rsid w:val="0069553B"/>
    <w:rsid w:val="00695696"/>
    <w:rsid w:val="00695701"/>
    <w:rsid w:val="00696126"/>
    <w:rsid w:val="006967B6"/>
    <w:rsid w:val="00696E2E"/>
    <w:rsid w:val="006A0045"/>
    <w:rsid w:val="006A08E1"/>
    <w:rsid w:val="006A0B5E"/>
    <w:rsid w:val="006A0E9A"/>
    <w:rsid w:val="006A11C2"/>
    <w:rsid w:val="006A1B37"/>
    <w:rsid w:val="006A1B61"/>
    <w:rsid w:val="006A1E20"/>
    <w:rsid w:val="006A27F6"/>
    <w:rsid w:val="006A2AC8"/>
    <w:rsid w:val="006A3002"/>
    <w:rsid w:val="006A340D"/>
    <w:rsid w:val="006A37C3"/>
    <w:rsid w:val="006A39EA"/>
    <w:rsid w:val="006A4249"/>
    <w:rsid w:val="006A43C5"/>
    <w:rsid w:val="006A4CB3"/>
    <w:rsid w:val="006A4F68"/>
    <w:rsid w:val="006A5C74"/>
    <w:rsid w:val="006A5E20"/>
    <w:rsid w:val="006A5E9A"/>
    <w:rsid w:val="006A62ED"/>
    <w:rsid w:val="006A6AE0"/>
    <w:rsid w:val="006A6FAC"/>
    <w:rsid w:val="006A78C4"/>
    <w:rsid w:val="006A7AEB"/>
    <w:rsid w:val="006B01CF"/>
    <w:rsid w:val="006B0412"/>
    <w:rsid w:val="006B077D"/>
    <w:rsid w:val="006B0C67"/>
    <w:rsid w:val="006B1208"/>
    <w:rsid w:val="006B1C01"/>
    <w:rsid w:val="006B1DF9"/>
    <w:rsid w:val="006B21E3"/>
    <w:rsid w:val="006B30E6"/>
    <w:rsid w:val="006B380D"/>
    <w:rsid w:val="006B3F30"/>
    <w:rsid w:val="006B51C9"/>
    <w:rsid w:val="006B56BA"/>
    <w:rsid w:val="006B5810"/>
    <w:rsid w:val="006B5EA7"/>
    <w:rsid w:val="006B5FB2"/>
    <w:rsid w:val="006B6570"/>
    <w:rsid w:val="006B6BA2"/>
    <w:rsid w:val="006B715C"/>
    <w:rsid w:val="006B7820"/>
    <w:rsid w:val="006B7E2D"/>
    <w:rsid w:val="006C0252"/>
    <w:rsid w:val="006C03FF"/>
    <w:rsid w:val="006C0B80"/>
    <w:rsid w:val="006C0EE4"/>
    <w:rsid w:val="006C1C0D"/>
    <w:rsid w:val="006C1EF3"/>
    <w:rsid w:val="006C28B8"/>
    <w:rsid w:val="006C3633"/>
    <w:rsid w:val="006C3A80"/>
    <w:rsid w:val="006C3B14"/>
    <w:rsid w:val="006C3F68"/>
    <w:rsid w:val="006C4157"/>
    <w:rsid w:val="006C459B"/>
    <w:rsid w:val="006C4676"/>
    <w:rsid w:val="006C509A"/>
    <w:rsid w:val="006C596E"/>
    <w:rsid w:val="006C5B88"/>
    <w:rsid w:val="006C7903"/>
    <w:rsid w:val="006C7B4B"/>
    <w:rsid w:val="006C7C90"/>
    <w:rsid w:val="006C7D06"/>
    <w:rsid w:val="006D00A8"/>
    <w:rsid w:val="006D05B8"/>
    <w:rsid w:val="006D07BE"/>
    <w:rsid w:val="006D0B3B"/>
    <w:rsid w:val="006D18CA"/>
    <w:rsid w:val="006D1ACE"/>
    <w:rsid w:val="006D328B"/>
    <w:rsid w:val="006D37C5"/>
    <w:rsid w:val="006D3DFF"/>
    <w:rsid w:val="006D4618"/>
    <w:rsid w:val="006D46ED"/>
    <w:rsid w:val="006D5E19"/>
    <w:rsid w:val="006D6CD3"/>
    <w:rsid w:val="006D7393"/>
    <w:rsid w:val="006D758B"/>
    <w:rsid w:val="006D75A7"/>
    <w:rsid w:val="006D75B5"/>
    <w:rsid w:val="006D75B8"/>
    <w:rsid w:val="006D7DDF"/>
    <w:rsid w:val="006E0169"/>
    <w:rsid w:val="006E1DD1"/>
    <w:rsid w:val="006E20BD"/>
    <w:rsid w:val="006E24B0"/>
    <w:rsid w:val="006E2BE6"/>
    <w:rsid w:val="006E316E"/>
    <w:rsid w:val="006E381B"/>
    <w:rsid w:val="006E3D4E"/>
    <w:rsid w:val="006E3DDC"/>
    <w:rsid w:val="006E4135"/>
    <w:rsid w:val="006E43DF"/>
    <w:rsid w:val="006E4727"/>
    <w:rsid w:val="006E4820"/>
    <w:rsid w:val="006E4B94"/>
    <w:rsid w:val="006E4CA6"/>
    <w:rsid w:val="006E4F3A"/>
    <w:rsid w:val="006E52BB"/>
    <w:rsid w:val="006E5E1D"/>
    <w:rsid w:val="006E6192"/>
    <w:rsid w:val="006E6DB6"/>
    <w:rsid w:val="006E7807"/>
    <w:rsid w:val="006F00CA"/>
    <w:rsid w:val="006F00F6"/>
    <w:rsid w:val="006F0AF9"/>
    <w:rsid w:val="006F2407"/>
    <w:rsid w:val="006F27E4"/>
    <w:rsid w:val="006F29E2"/>
    <w:rsid w:val="006F2B15"/>
    <w:rsid w:val="006F2BD9"/>
    <w:rsid w:val="006F3339"/>
    <w:rsid w:val="006F365C"/>
    <w:rsid w:val="006F3D77"/>
    <w:rsid w:val="006F5548"/>
    <w:rsid w:val="006F5C54"/>
    <w:rsid w:val="006F6653"/>
    <w:rsid w:val="006F68A7"/>
    <w:rsid w:val="006F6AD5"/>
    <w:rsid w:val="006F7AE0"/>
    <w:rsid w:val="006F7EAB"/>
    <w:rsid w:val="007008C1"/>
    <w:rsid w:val="00700D8F"/>
    <w:rsid w:val="00700EAF"/>
    <w:rsid w:val="007015A4"/>
    <w:rsid w:val="00701997"/>
    <w:rsid w:val="00701C2B"/>
    <w:rsid w:val="0070260B"/>
    <w:rsid w:val="007026A4"/>
    <w:rsid w:val="0070274F"/>
    <w:rsid w:val="00702AD6"/>
    <w:rsid w:val="00703467"/>
    <w:rsid w:val="007036DC"/>
    <w:rsid w:val="00703AE1"/>
    <w:rsid w:val="00704089"/>
    <w:rsid w:val="007049E3"/>
    <w:rsid w:val="00704B91"/>
    <w:rsid w:val="0070593E"/>
    <w:rsid w:val="00705989"/>
    <w:rsid w:val="0070627A"/>
    <w:rsid w:val="007072CD"/>
    <w:rsid w:val="00707A04"/>
    <w:rsid w:val="00707A15"/>
    <w:rsid w:val="00710322"/>
    <w:rsid w:val="00710456"/>
    <w:rsid w:val="0071084B"/>
    <w:rsid w:val="00710887"/>
    <w:rsid w:val="00710C20"/>
    <w:rsid w:val="007115DA"/>
    <w:rsid w:val="00711A34"/>
    <w:rsid w:val="007125AE"/>
    <w:rsid w:val="00712795"/>
    <w:rsid w:val="007129FB"/>
    <w:rsid w:val="007134E1"/>
    <w:rsid w:val="00713E46"/>
    <w:rsid w:val="0071430D"/>
    <w:rsid w:val="007143A5"/>
    <w:rsid w:val="00714498"/>
    <w:rsid w:val="007145EF"/>
    <w:rsid w:val="00715414"/>
    <w:rsid w:val="00715485"/>
    <w:rsid w:val="007154D2"/>
    <w:rsid w:val="00715D61"/>
    <w:rsid w:val="00716876"/>
    <w:rsid w:val="00716BE6"/>
    <w:rsid w:val="00717163"/>
    <w:rsid w:val="00720212"/>
    <w:rsid w:val="00720238"/>
    <w:rsid w:val="0072051C"/>
    <w:rsid w:val="00720A87"/>
    <w:rsid w:val="007218C4"/>
    <w:rsid w:val="00722281"/>
    <w:rsid w:val="007225E6"/>
    <w:rsid w:val="00722713"/>
    <w:rsid w:val="00722878"/>
    <w:rsid w:val="0072348A"/>
    <w:rsid w:val="007235CF"/>
    <w:rsid w:val="0072413F"/>
    <w:rsid w:val="00724A1C"/>
    <w:rsid w:val="00724E39"/>
    <w:rsid w:val="00725B94"/>
    <w:rsid w:val="00725CA2"/>
    <w:rsid w:val="00725FBE"/>
    <w:rsid w:val="00726F65"/>
    <w:rsid w:val="00730101"/>
    <w:rsid w:val="00730196"/>
    <w:rsid w:val="00730851"/>
    <w:rsid w:val="007309D8"/>
    <w:rsid w:val="00731028"/>
    <w:rsid w:val="0073144C"/>
    <w:rsid w:val="007316B3"/>
    <w:rsid w:val="0073194F"/>
    <w:rsid w:val="00732AF5"/>
    <w:rsid w:val="00732E32"/>
    <w:rsid w:val="00732ED9"/>
    <w:rsid w:val="00733566"/>
    <w:rsid w:val="0073373F"/>
    <w:rsid w:val="007350D2"/>
    <w:rsid w:val="00735898"/>
    <w:rsid w:val="00736137"/>
    <w:rsid w:val="007361A8"/>
    <w:rsid w:val="007362D4"/>
    <w:rsid w:val="00736680"/>
    <w:rsid w:val="00736724"/>
    <w:rsid w:val="007367C0"/>
    <w:rsid w:val="00736E38"/>
    <w:rsid w:val="00736F70"/>
    <w:rsid w:val="00737F6C"/>
    <w:rsid w:val="007402AB"/>
    <w:rsid w:val="00740BE8"/>
    <w:rsid w:val="00740F66"/>
    <w:rsid w:val="007415EF"/>
    <w:rsid w:val="00741AEA"/>
    <w:rsid w:val="00742699"/>
    <w:rsid w:val="00742A9B"/>
    <w:rsid w:val="00742D04"/>
    <w:rsid w:val="00743CC4"/>
    <w:rsid w:val="007442C0"/>
    <w:rsid w:val="007445FD"/>
    <w:rsid w:val="00744729"/>
    <w:rsid w:val="0074506C"/>
    <w:rsid w:val="007453FC"/>
    <w:rsid w:val="00745AA4"/>
    <w:rsid w:val="007464B5"/>
    <w:rsid w:val="00746924"/>
    <w:rsid w:val="007473F7"/>
    <w:rsid w:val="00747F5F"/>
    <w:rsid w:val="0075045B"/>
    <w:rsid w:val="007508FC"/>
    <w:rsid w:val="00750AF5"/>
    <w:rsid w:val="007513E0"/>
    <w:rsid w:val="00751449"/>
    <w:rsid w:val="00751527"/>
    <w:rsid w:val="007519A2"/>
    <w:rsid w:val="00751B1E"/>
    <w:rsid w:val="007520A9"/>
    <w:rsid w:val="00752423"/>
    <w:rsid w:val="0075250E"/>
    <w:rsid w:val="00752CB6"/>
    <w:rsid w:val="00752ECC"/>
    <w:rsid w:val="00753127"/>
    <w:rsid w:val="0075314C"/>
    <w:rsid w:val="007533BE"/>
    <w:rsid w:val="0075393E"/>
    <w:rsid w:val="00753B8A"/>
    <w:rsid w:val="007544F0"/>
    <w:rsid w:val="00754607"/>
    <w:rsid w:val="00754D6E"/>
    <w:rsid w:val="00755135"/>
    <w:rsid w:val="00755B05"/>
    <w:rsid w:val="00755D3F"/>
    <w:rsid w:val="00755DCA"/>
    <w:rsid w:val="00755FA3"/>
    <w:rsid w:val="00757775"/>
    <w:rsid w:val="00760109"/>
    <w:rsid w:val="00760334"/>
    <w:rsid w:val="007603D5"/>
    <w:rsid w:val="00760807"/>
    <w:rsid w:val="00760955"/>
    <w:rsid w:val="00760E2B"/>
    <w:rsid w:val="00761CF1"/>
    <w:rsid w:val="00761DA4"/>
    <w:rsid w:val="00762574"/>
    <w:rsid w:val="00762828"/>
    <w:rsid w:val="00762B54"/>
    <w:rsid w:val="007630FE"/>
    <w:rsid w:val="00763D54"/>
    <w:rsid w:val="00764292"/>
    <w:rsid w:val="00764E30"/>
    <w:rsid w:val="0076504A"/>
    <w:rsid w:val="00765316"/>
    <w:rsid w:val="007656C8"/>
    <w:rsid w:val="00765775"/>
    <w:rsid w:val="00765D33"/>
    <w:rsid w:val="00765D46"/>
    <w:rsid w:val="00766448"/>
    <w:rsid w:val="00766F5B"/>
    <w:rsid w:val="00766FC9"/>
    <w:rsid w:val="007677FA"/>
    <w:rsid w:val="00767844"/>
    <w:rsid w:val="00767A17"/>
    <w:rsid w:val="00770067"/>
    <w:rsid w:val="007710F5"/>
    <w:rsid w:val="00771182"/>
    <w:rsid w:val="007723E2"/>
    <w:rsid w:val="007724E6"/>
    <w:rsid w:val="0077266A"/>
    <w:rsid w:val="00773000"/>
    <w:rsid w:val="00773036"/>
    <w:rsid w:val="007731A2"/>
    <w:rsid w:val="00773648"/>
    <w:rsid w:val="00774109"/>
    <w:rsid w:val="00774B75"/>
    <w:rsid w:val="00774B81"/>
    <w:rsid w:val="00774E7A"/>
    <w:rsid w:val="00775064"/>
    <w:rsid w:val="00775E17"/>
    <w:rsid w:val="007763B0"/>
    <w:rsid w:val="00776B8D"/>
    <w:rsid w:val="00776E90"/>
    <w:rsid w:val="00777632"/>
    <w:rsid w:val="00777662"/>
    <w:rsid w:val="00777CCE"/>
    <w:rsid w:val="0078000A"/>
    <w:rsid w:val="0078001C"/>
    <w:rsid w:val="00780561"/>
    <w:rsid w:val="00780908"/>
    <w:rsid w:val="00780AA5"/>
    <w:rsid w:val="007815AA"/>
    <w:rsid w:val="00781629"/>
    <w:rsid w:val="00781BBE"/>
    <w:rsid w:val="00781F17"/>
    <w:rsid w:val="007820FF"/>
    <w:rsid w:val="00783ABE"/>
    <w:rsid w:val="00783EB9"/>
    <w:rsid w:val="00784649"/>
    <w:rsid w:val="00784B43"/>
    <w:rsid w:val="00784B55"/>
    <w:rsid w:val="0078508F"/>
    <w:rsid w:val="007863E6"/>
    <w:rsid w:val="007866C1"/>
    <w:rsid w:val="007866C6"/>
    <w:rsid w:val="007876EB"/>
    <w:rsid w:val="00787925"/>
    <w:rsid w:val="00787C5A"/>
    <w:rsid w:val="00790D4F"/>
    <w:rsid w:val="00791A10"/>
    <w:rsid w:val="00792BA8"/>
    <w:rsid w:val="00793C9A"/>
    <w:rsid w:val="00793F3D"/>
    <w:rsid w:val="00794027"/>
    <w:rsid w:val="007942F1"/>
    <w:rsid w:val="00794A52"/>
    <w:rsid w:val="00794B3B"/>
    <w:rsid w:val="007950E3"/>
    <w:rsid w:val="00795419"/>
    <w:rsid w:val="00795519"/>
    <w:rsid w:val="007957FD"/>
    <w:rsid w:val="00796162"/>
    <w:rsid w:val="007964AB"/>
    <w:rsid w:val="00796614"/>
    <w:rsid w:val="00796919"/>
    <w:rsid w:val="00796B45"/>
    <w:rsid w:val="00796DA4"/>
    <w:rsid w:val="007977C2"/>
    <w:rsid w:val="007978CF"/>
    <w:rsid w:val="00797CC0"/>
    <w:rsid w:val="007A005E"/>
    <w:rsid w:val="007A1240"/>
    <w:rsid w:val="007A1F40"/>
    <w:rsid w:val="007A23E3"/>
    <w:rsid w:val="007A4301"/>
    <w:rsid w:val="007A4595"/>
    <w:rsid w:val="007A4DAE"/>
    <w:rsid w:val="007A56C7"/>
    <w:rsid w:val="007A589E"/>
    <w:rsid w:val="007A6489"/>
    <w:rsid w:val="007A682A"/>
    <w:rsid w:val="007A7C3E"/>
    <w:rsid w:val="007B0827"/>
    <w:rsid w:val="007B08D1"/>
    <w:rsid w:val="007B0C3F"/>
    <w:rsid w:val="007B0C4C"/>
    <w:rsid w:val="007B158E"/>
    <w:rsid w:val="007B1956"/>
    <w:rsid w:val="007B242F"/>
    <w:rsid w:val="007B2843"/>
    <w:rsid w:val="007B2BC4"/>
    <w:rsid w:val="007B3408"/>
    <w:rsid w:val="007B3A98"/>
    <w:rsid w:val="007B3F2F"/>
    <w:rsid w:val="007B4EE4"/>
    <w:rsid w:val="007B51A2"/>
    <w:rsid w:val="007B531F"/>
    <w:rsid w:val="007B5A9D"/>
    <w:rsid w:val="007B5E02"/>
    <w:rsid w:val="007B6857"/>
    <w:rsid w:val="007B7038"/>
    <w:rsid w:val="007B7285"/>
    <w:rsid w:val="007B79F6"/>
    <w:rsid w:val="007B7F1B"/>
    <w:rsid w:val="007B7FE6"/>
    <w:rsid w:val="007C0BC2"/>
    <w:rsid w:val="007C0E70"/>
    <w:rsid w:val="007C0F18"/>
    <w:rsid w:val="007C1751"/>
    <w:rsid w:val="007C1D75"/>
    <w:rsid w:val="007C20AC"/>
    <w:rsid w:val="007C2216"/>
    <w:rsid w:val="007C23A9"/>
    <w:rsid w:val="007C2441"/>
    <w:rsid w:val="007C25A0"/>
    <w:rsid w:val="007C3953"/>
    <w:rsid w:val="007C3DDB"/>
    <w:rsid w:val="007C4A72"/>
    <w:rsid w:val="007C5396"/>
    <w:rsid w:val="007C5CF8"/>
    <w:rsid w:val="007C5E6E"/>
    <w:rsid w:val="007C5F57"/>
    <w:rsid w:val="007C6BFE"/>
    <w:rsid w:val="007C7A7A"/>
    <w:rsid w:val="007C7DD9"/>
    <w:rsid w:val="007D00C5"/>
    <w:rsid w:val="007D055C"/>
    <w:rsid w:val="007D0846"/>
    <w:rsid w:val="007D1010"/>
    <w:rsid w:val="007D129C"/>
    <w:rsid w:val="007D1E42"/>
    <w:rsid w:val="007D217F"/>
    <w:rsid w:val="007D28B7"/>
    <w:rsid w:val="007D345B"/>
    <w:rsid w:val="007D38CA"/>
    <w:rsid w:val="007D4315"/>
    <w:rsid w:val="007D4659"/>
    <w:rsid w:val="007D4EA2"/>
    <w:rsid w:val="007D551D"/>
    <w:rsid w:val="007D5D33"/>
    <w:rsid w:val="007D68E1"/>
    <w:rsid w:val="007D6B14"/>
    <w:rsid w:val="007D6CD3"/>
    <w:rsid w:val="007D7A25"/>
    <w:rsid w:val="007E00DD"/>
    <w:rsid w:val="007E00E3"/>
    <w:rsid w:val="007E066E"/>
    <w:rsid w:val="007E0DBA"/>
    <w:rsid w:val="007E2161"/>
    <w:rsid w:val="007E218E"/>
    <w:rsid w:val="007E2522"/>
    <w:rsid w:val="007E2B0D"/>
    <w:rsid w:val="007E2B86"/>
    <w:rsid w:val="007E2BEC"/>
    <w:rsid w:val="007E2CB9"/>
    <w:rsid w:val="007E2D95"/>
    <w:rsid w:val="007E35FE"/>
    <w:rsid w:val="007E3F64"/>
    <w:rsid w:val="007E442A"/>
    <w:rsid w:val="007E4E28"/>
    <w:rsid w:val="007E5332"/>
    <w:rsid w:val="007E5C70"/>
    <w:rsid w:val="007E6D5B"/>
    <w:rsid w:val="007E71C0"/>
    <w:rsid w:val="007E765A"/>
    <w:rsid w:val="007E76A9"/>
    <w:rsid w:val="007F11C7"/>
    <w:rsid w:val="007F1671"/>
    <w:rsid w:val="007F2147"/>
    <w:rsid w:val="007F22D0"/>
    <w:rsid w:val="007F2362"/>
    <w:rsid w:val="007F37D4"/>
    <w:rsid w:val="007F44A2"/>
    <w:rsid w:val="007F46BC"/>
    <w:rsid w:val="007F4E25"/>
    <w:rsid w:val="007F5397"/>
    <w:rsid w:val="007F557A"/>
    <w:rsid w:val="007F65E9"/>
    <w:rsid w:val="007F6A3F"/>
    <w:rsid w:val="007F6B0D"/>
    <w:rsid w:val="007F74F8"/>
    <w:rsid w:val="007F7AD0"/>
    <w:rsid w:val="007F7C90"/>
    <w:rsid w:val="007F7E98"/>
    <w:rsid w:val="008003AE"/>
    <w:rsid w:val="00801FC5"/>
    <w:rsid w:val="008022BF"/>
    <w:rsid w:val="008025C6"/>
    <w:rsid w:val="008030E4"/>
    <w:rsid w:val="00803504"/>
    <w:rsid w:val="0080399A"/>
    <w:rsid w:val="00803D96"/>
    <w:rsid w:val="0080498B"/>
    <w:rsid w:val="00804B57"/>
    <w:rsid w:val="0080567A"/>
    <w:rsid w:val="0080636A"/>
    <w:rsid w:val="00806B50"/>
    <w:rsid w:val="00810107"/>
    <w:rsid w:val="00810556"/>
    <w:rsid w:val="00810667"/>
    <w:rsid w:val="0081106A"/>
    <w:rsid w:val="0081182C"/>
    <w:rsid w:val="00812A0B"/>
    <w:rsid w:val="008132F7"/>
    <w:rsid w:val="0081367C"/>
    <w:rsid w:val="00814B9D"/>
    <w:rsid w:val="00815B57"/>
    <w:rsid w:val="00816160"/>
    <w:rsid w:val="008168A3"/>
    <w:rsid w:val="008169E3"/>
    <w:rsid w:val="0081716E"/>
    <w:rsid w:val="008176BE"/>
    <w:rsid w:val="00817F89"/>
    <w:rsid w:val="00820D25"/>
    <w:rsid w:val="00822AC1"/>
    <w:rsid w:val="00822B71"/>
    <w:rsid w:val="00822CDE"/>
    <w:rsid w:val="00822F70"/>
    <w:rsid w:val="0082346E"/>
    <w:rsid w:val="00823C62"/>
    <w:rsid w:val="008240B0"/>
    <w:rsid w:val="008242BB"/>
    <w:rsid w:val="00824A37"/>
    <w:rsid w:val="00824DF5"/>
    <w:rsid w:val="008255E6"/>
    <w:rsid w:val="00825D57"/>
    <w:rsid w:val="00826837"/>
    <w:rsid w:val="00826C37"/>
    <w:rsid w:val="008273E9"/>
    <w:rsid w:val="008276CD"/>
    <w:rsid w:val="008278A8"/>
    <w:rsid w:val="00827F1B"/>
    <w:rsid w:val="00830343"/>
    <w:rsid w:val="00830A62"/>
    <w:rsid w:val="00830C36"/>
    <w:rsid w:val="00830E66"/>
    <w:rsid w:val="00830F91"/>
    <w:rsid w:val="00830FB8"/>
    <w:rsid w:val="008313D6"/>
    <w:rsid w:val="00831436"/>
    <w:rsid w:val="00831767"/>
    <w:rsid w:val="0083181A"/>
    <w:rsid w:val="008318B9"/>
    <w:rsid w:val="00831B03"/>
    <w:rsid w:val="00832A9B"/>
    <w:rsid w:val="00832BF4"/>
    <w:rsid w:val="00833294"/>
    <w:rsid w:val="008333C3"/>
    <w:rsid w:val="00833478"/>
    <w:rsid w:val="00833520"/>
    <w:rsid w:val="00833E2A"/>
    <w:rsid w:val="00834112"/>
    <w:rsid w:val="008348A0"/>
    <w:rsid w:val="008348E3"/>
    <w:rsid w:val="0083523B"/>
    <w:rsid w:val="008356BB"/>
    <w:rsid w:val="008357C1"/>
    <w:rsid w:val="00835FFF"/>
    <w:rsid w:val="00836D8C"/>
    <w:rsid w:val="00836D9D"/>
    <w:rsid w:val="00840DF8"/>
    <w:rsid w:val="008411D3"/>
    <w:rsid w:val="00841937"/>
    <w:rsid w:val="00841A93"/>
    <w:rsid w:val="00842939"/>
    <w:rsid w:val="008429DC"/>
    <w:rsid w:val="00842D40"/>
    <w:rsid w:val="00842D8A"/>
    <w:rsid w:val="008430CF"/>
    <w:rsid w:val="008435F7"/>
    <w:rsid w:val="00843779"/>
    <w:rsid w:val="008441E3"/>
    <w:rsid w:val="008443EF"/>
    <w:rsid w:val="008445C5"/>
    <w:rsid w:val="0084485F"/>
    <w:rsid w:val="00844871"/>
    <w:rsid w:val="00844D53"/>
    <w:rsid w:val="00844E2C"/>
    <w:rsid w:val="0084501E"/>
    <w:rsid w:val="008453FC"/>
    <w:rsid w:val="00845440"/>
    <w:rsid w:val="008456D2"/>
    <w:rsid w:val="00845E9D"/>
    <w:rsid w:val="00846679"/>
    <w:rsid w:val="00846692"/>
    <w:rsid w:val="00847221"/>
    <w:rsid w:val="008503E1"/>
    <w:rsid w:val="00850A71"/>
    <w:rsid w:val="00851214"/>
    <w:rsid w:val="00851E54"/>
    <w:rsid w:val="00851EB8"/>
    <w:rsid w:val="00852A93"/>
    <w:rsid w:val="00852D2A"/>
    <w:rsid w:val="00852DBE"/>
    <w:rsid w:val="008531E8"/>
    <w:rsid w:val="0085350A"/>
    <w:rsid w:val="008535BE"/>
    <w:rsid w:val="00853EB0"/>
    <w:rsid w:val="008540B4"/>
    <w:rsid w:val="0085459C"/>
    <w:rsid w:val="00854F96"/>
    <w:rsid w:val="00855902"/>
    <w:rsid w:val="00856346"/>
    <w:rsid w:val="0085646B"/>
    <w:rsid w:val="0085653C"/>
    <w:rsid w:val="00856682"/>
    <w:rsid w:val="0085684F"/>
    <w:rsid w:val="00857040"/>
    <w:rsid w:val="0085705B"/>
    <w:rsid w:val="008571CB"/>
    <w:rsid w:val="0085792E"/>
    <w:rsid w:val="008602FD"/>
    <w:rsid w:val="00860471"/>
    <w:rsid w:val="00860804"/>
    <w:rsid w:val="00860805"/>
    <w:rsid w:val="00860D93"/>
    <w:rsid w:val="00861958"/>
    <w:rsid w:val="00862707"/>
    <w:rsid w:val="00862A13"/>
    <w:rsid w:val="00862A85"/>
    <w:rsid w:val="008633BF"/>
    <w:rsid w:val="0086435B"/>
    <w:rsid w:val="00864464"/>
    <w:rsid w:val="0086448B"/>
    <w:rsid w:val="008644FE"/>
    <w:rsid w:val="00865F2F"/>
    <w:rsid w:val="00866A84"/>
    <w:rsid w:val="00866AF5"/>
    <w:rsid w:val="00866D1F"/>
    <w:rsid w:val="00866F53"/>
    <w:rsid w:val="008672AA"/>
    <w:rsid w:val="00870040"/>
    <w:rsid w:val="00870824"/>
    <w:rsid w:val="00870DB0"/>
    <w:rsid w:val="00871520"/>
    <w:rsid w:val="0087200F"/>
    <w:rsid w:val="008737D0"/>
    <w:rsid w:val="00873B98"/>
    <w:rsid w:val="00873D17"/>
    <w:rsid w:val="00873FD8"/>
    <w:rsid w:val="0087470A"/>
    <w:rsid w:val="00874BA1"/>
    <w:rsid w:val="00875B6B"/>
    <w:rsid w:val="008764C7"/>
    <w:rsid w:val="00877A16"/>
    <w:rsid w:val="00877DC3"/>
    <w:rsid w:val="00877E9B"/>
    <w:rsid w:val="00877FB7"/>
    <w:rsid w:val="0088075F"/>
    <w:rsid w:val="00881333"/>
    <w:rsid w:val="00881472"/>
    <w:rsid w:val="008817EB"/>
    <w:rsid w:val="008817F6"/>
    <w:rsid w:val="00881A46"/>
    <w:rsid w:val="00881CED"/>
    <w:rsid w:val="00881D54"/>
    <w:rsid w:val="00881EEF"/>
    <w:rsid w:val="00882F62"/>
    <w:rsid w:val="00882FFE"/>
    <w:rsid w:val="008838F7"/>
    <w:rsid w:val="00883FE7"/>
    <w:rsid w:val="008847E8"/>
    <w:rsid w:val="0088491D"/>
    <w:rsid w:val="00884F5E"/>
    <w:rsid w:val="008858ED"/>
    <w:rsid w:val="00886B30"/>
    <w:rsid w:val="008870D8"/>
    <w:rsid w:val="00887468"/>
    <w:rsid w:val="0088757B"/>
    <w:rsid w:val="00887849"/>
    <w:rsid w:val="00887913"/>
    <w:rsid w:val="00890007"/>
    <w:rsid w:val="00890013"/>
    <w:rsid w:val="008904D0"/>
    <w:rsid w:val="008906BA"/>
    <w:rsid w:val="00890969"/>
    <w:rsid w:val="0089109F"/>
    <w:rsid w:val="00891CFD"/>
    <w:rsid w:val="00891D03"/>
    <w:rsid w:val="00891E05"/>
    <w:rsid w:val="0089278F"/>
    <w:rsid w:val="00892877"/>
    <w:rsid w:val="008928BD"/>
    <w:rsid w:val="00893FB9"/>
    <w:rsid w:val="008944DE"/>
    <w:rsid w:val="00894535"/>
    <w:rsid w:val="00894598"/>
    <w:rsid w:val="0089470B"/>
    <w:rsid w:val="0089479A"/>
    <w:rsid w:val="00894CD9"/>
    <w:rsid w:val="00894D6F"/>
    <w:rsid w:val="00895154"/>
    <w:rsid w:val="008953D0"/>
    <w:rsid w:val="00896488"/>
    <w:rsid w:val="0089677F"/>
    <w:rsid w:val="00896A74"/>
    <w:rsid w:val="008970DD"/>
    <w:rsid w:val="00897C92"/>
    <w:rsid w:val="008A1180"/>
    <w:rsid w:val="008A194B"/>
    <w:rsid w:val="008A1D54"/>
    <w:rsid w:val="008A228E"/>
    <w:rsid w:val="008A2495"/>
    <w:rsid w:val="008A3714"/>
    <w:rsid w:val="008A3DFE"/>
    <w:rsid w:val="008A3E7F"/>
    <w:rsid w:val="008A3F9A"/>
    <w:rsid w:val="008A4309"/>
    <w:rsid w:val="008A430E"/>
    <w:rsid w:val="008A4B08"/>
    <w:rsid w:val="008A5073"/>
    <w:rsid w:val="008A6477"/>
    <w:rsid w:val="008A6771"/>
    <w:rsid w:val="008A678C"/>
    <w:rsid w:val="008A767A"/>
    <w:rsid w:val="008A7E1A"/>
    <w:rsid w:val="008B022B"/>
    <w:rsid w:val="008B02E9"/>
    <w:rsid w:val="008B076B"/>
    <w:rsid w:val="008B0A42"/>
    <w:rsid w:val="008B10D5"/>
    <w:rsid w:val="008B1A47"/>
    <w:rsid w:val="008B1A7A"/>
    <w:rsid w:val="008B30ED"/>
    <w:rsid w:val="008B348E"/>
    <w:rsid w:val="008B5024"/>
    <w:rsid w:val="008B5096"/>
    <w:rsid w:val="008B570E"/>
    <w:rsid w:val="008B5744"/>
    <w:rsid w:val="008B5E0E"/>
    <w:rsid w:val="008B5E77"/>
    <w:rsid w:val="008B6C67"/>
    <w:rsid w:val="008B764E"/>
    <w:rsid w:val="008C023A"/>
    <w:rsid w:val="008C07C8"/>
    <w:rsid w:val="008C1068"/>
    <w:rsid w:val="008C11C4"/>
    <w:rsid w:val="008C1A95"/>
    <w:rsid w:val="008C21B7"/>
    <w:rsid w:val="008C22D5"/>
    <w:rsid w:val="008C3366"/>
    <w:rsid w:val="008C3487"/>
    <w:rsid w:val="008C3A16"/>
    <w:rsid w:val="008C3A6C"/>
    <w:rsid w:val="008C3BDA"/>
    <w:rsid w:val="008C3CBF"/>
    <w:rsid w:val="008C3CD7"/>
    <w:rsid w:val="008C3EB9"/>
    <w:rsid w:val="008C4070"/>
    <w:rsid w:val="008C40AB"/>
    <w:rsid w:val="008C43E3"/>
    <w:rsid w:val="008C542F"/>
    <w:rsid w:val="008C5458"/>
    <w:rsid w:val="008C565C"/>
    <w:rsid w:val="008C5AF1"/>
    <w:rsid w:val="008C5C8F"/>
    <w:rsid w:val="008C6ADD"/>
    <w:rsid w:val="008C7016"/>
    <w:rsid w:val="008C70C7"/>
    <w:rsid w:val="008C74AE"/>
    <w:rsid w:val="008C7D88"/>
    <w:rsid w:val="008D10DB"/>
    <w:rsid w:val="008D1676"/>
    <w:rsid w:val="008D1B62"/>
    <w:rsid w:val="008D1C5B"/>
    <w:rsid w:val="008D1D8F"/>
    <w:rsid w:val="008D1EC6"/>
    <w:rsid w:val="008D23DA"/>
    <w:rsid w:val="008D2404"/>
    <w:rsid w:val="008D270B"/>
    <w:rsid w:val="008D2BBF"/>
    <w:rsid w:val="008D2FB8"/>
    <w:rsid w:val="008D3969"/>
    <w:rsid w:val="008D3DAC"/>
    <w:rsid w:val="008D4CB5"/>
    <w:rsid w:val="008D523A"/>
    <w:rsid w:val="008D5BEF"/>
    <w:rsid w:val="008D5ECF"/>
    <w:rsid w:val="008D7095"/>
    <w:rsid w:val="008D7A8F"/>
    <w:rsid w:val="008E04A8"/>
    <w:rsid w:val="008E0BD7"/>
    <w:rsid w:val="008E0DA4"/>
    <w:rsid w:val="008E1347"/>
    <w:rsid w:val="008E13DA"/>
    <w:rsid w:val="008E1616"/>
    <w:rsid w:val="008E2173"/>
    <w:rsid w:val="008E261C"/>
    <w:rsid w:val="008E2C62"/>
    <w:rsid w:val="008E317E"/>
    <w:rsid w:val="008E350F"/>
    <w:rsid w:val="008E40A3"/>
    <w:rsid w:val="008E4FC9"/>
    <w:rsid w:val="008E51B7"/>
    <w:rsid w:val="008E5357"/>
    <w:rsid w:val="008E58B0"/>
    <w:rsid w:val="008E6410"/>
    <w:rsid w:val="008E67B8"/>
    <w:rsid w:val="008E70C8"/>
    <w:rsid w:val="008E7730"/>
    <w:rsid w:val="008E7941"/>
    <w:rsid w:val="008E79C8"/>
    <w:rsid w:val="008E7A36"/>
    <w:rsid w:val="008E7E26"/>
    <w:rsid w:val="008E7EC1"/>
    <w:rsid w:val="008F1453"/>
    <w:rsid w:val="008F1491"/>
    <w:rsid w:val="008F1C3C"/>
    <w:rsid w:val="008F21DE"/>
    <w:rsid w:val="008F322C"/>
    <w:rsid w:val="008F3E12"/>
    <w:rsid w:val="008F3E7D"/>
    <w:rsid w:val="008F3EAD"/>
    <w:rsid w:val="008F3F79"/>
    <w:rsid w:val="008F42FB"/>
    <w:rsid w:val="008F5706"/>
    <w:rsid w:val="008F58F9"/>
    <w:rsid w:val="008F5A47"/>
    <w:rsid w:val="008F5A7E"/>
    <w:rsid w:val="008F64F1"/>
    <w:rsid w:val="008F657C"/>
    <w:rsid w:val="008F65C0"/>
    <w:rsid w:val="008F67B3"/>
    <w:rsid w:val="008F738C"/>
    <w:rsid w:val="008F73DD"/>
    <w:rsid w:val="008F74D6"/>
    <w:rsid w:val="008F7A9C"/>
    <w:rsid w:val="008F7ADB"/>
    <w:rsid w:val="009003A5"/>
    <w:rsid w:val="00900788"/>
    <w:rsid w:val="009009B5"/>
    <w:rsid w:val="00900E37"/>
    <w:rsid w:val="00900E44"/>
    <w:rsid w:val="0090167C"/>
    <w:rsid w:val="00901970"/>
    <w:rsid w:val="00903058"/>
    <w:rsid w:val="00903063"/>
    <w:rsid w:val="0090388A"/>
    <w:rsid w:val="00904134"/>
    <w:rsid w:val="0090416A"/>
    <w:rsid w:val="009044F2"/>
    <w:rsid w:val="009045FD"/>
    <w:rsid w:val="00905307"/>
    <w:rsid w:val="00905993"/>
    <w:rsid w:val="00905D46"/>
    <w:rsid w:val="00906ED8"/>
    <w:rsid w:val="009072CA"/>
    <w:rsid w:val="00907CFC"/>
    <w:rsid w:val="00907EFC"/>
    <w:rsid w:val="00910989"/>
    <w:rsid w:val="00910FC1"/>
    <w:rsid w:val="00911076"/>
    <w:rsid w:val="00911220"/>
    <w:rsid w:val="009118C2"/>
    <w:rsid w:val="00911912"/>
    <w:rsid w:val="009127B2"/>
    <w:rsid w:val="00913439"/>
    <w:rsid w:val="00913988"/>
    <w:rsid w:val="00913D92"/>
    <w:rsid w:val="00915883"/>
    <w:rsid w:val="00915E9E"/>
    <w:rsid w:val="0091639C"/>
    <w:rsid w:val="0091786A"/>
    <w:rsid w:val="00917F76"/>
    <w:rsid w:val="00921709"/>
    <w:rsid w:val="00921964"/>
    <w:rsid w:val="00921DEE"/>
    <w:rsid w:val="0092204F"/>
    <w:rsid w:val="00922694"/>
    <w:rsid w:val="00922CB1"/>
    <w:rsid w:val="009233A7"/>
    <w:rsid w:val="0092399A"/>
    <w:rsid w:val="00923A87"/>
    <w:rsid w:val="00924193"/>
    <w:rsid w:val="0092480A"/>
    <w:rsid w:val="00925E49"/>
    <w:rsid w:val="00925E4F"/>
    <w:rsid w:val="00926465"/>
    <w:rsid w:val="0092663E"/>
    <w:rsid w:val="00926758"/>
    <w:rsid w:val="00927E1A"/>
    <w:rsid w:val="009303F7"/>
    <w:rsid w:val="00930411"/>
    <w:rsid w:val="0093047B"/>
    <w:rsid w:val="00930908"/>
    <w:rsid w:val="00930A9E"/>
    <w:rsid w:val="00930DA4"/>
    <w:rsid w:val="0093115E"/>
    <w:rsid w:val="00931346"/>
    <w:rsid w:val="00931D6C"/>
    <w:rsid w:val="00932D34"/>
    <w:rsid w:val="00932E7A"/>
    <w:rsid w:val="009334F4"/>
    <w:rsid w:val="00933984"/>
    <w:rsid w:val="00933B18"/>
    <w:rsid w:val="00933DAA"/>
    <w:rsid w:val="00935B46"/>
    <w:rsid w:val="00936B8D"/>
    <w:rsid w:val="00937E68"/>
    <w:rsid w:val="00940796"/>
    <w:rsid w:val="009409FE"/>
    <w:rsid w:val="00940DCB"/>
    <w:rsid w:val="00941573"/>
    <w:rsid w:val="00941AB6"/>
    <w:rsid w:val="00942D7D"/>
    <w:rsid w:val="00942FC2"/>
    <w:rsid w:val="0094381B"/>
    <w:rsid w:val="0094382D"/>
    <w:rsid w:val="00943F8F"/>
    <w:rsid w:val="00943FE5"/>
    <w:rsid w:val="00944325"/>
    <w:rsid w:val="009448A0"/>
    <w:rsid w:val="009448DD"/>
    <w:rsid w:val="00944CDC"/>
    <w:rsid w:val="0094508F"/>
    <w:rsid w:val="00945374"/>
    <w:rsid w:val="0094582D"/>
    <w:rsid w:val="00945B57"/>
    <w:rsid w:val="00945C02"/>
    <w:rsid w:val="009467BE"/>
    <w:rsid w:val="00946C08"/>
    <w:rsid w:val="00946E89"/>
    <w:rsid w:val="00946ED6"/>
    <w:rsid w:val="00947549"/>
    <w:rsid w:val="0094798E"/>
    <w:rsid w:val="00947B91"/>
    <w:rsid w:val="00947FCA"/>
    <w:rsid w:val="0095252D"/>
    <w:rsid w:val="00952FD7"/>
    <w:rsid w:val="00953324"/>
    <w:rsid w:val="00953B8D"/>
    <w:rsid w:val="00954483"/>
    <w:rsid w:val="009547C4"/>
    <w:rsid w:val="009553CB"/>
    <w:rsid w:val="009568E9"/>
    <w:rsid w:val="00956CC4"/>
    <w:rsid w:val="00956D99"/>
    <w:rsid w:val="00957640"/>
    <w:rsid w:val="00957F79"/>
    <w:rsid w:val="009606E1"/>
    <w:rsid w:val="00960CF3"/>
    <w:rsid w:val="00961436"/>
    <w:rsid w:val="00961B22"/>
    <w:rsid w:val="0096230D"/>
    <w:rsid w:val="00962E19"/>
    <w:rsid w:val="009633F0"/>
    <w:rsid w:val="009635C7"/>
    <w:rsid w:val="00963632"/>
    <w:rsid w:val="00963E2A"/>
    <w:rsid w:val="0096445E"/>
    <w:rsid w:val="00964AFE"/>
    <w:rsid w:val="009657CC"/>
    <w:rsid w:val="00965930"/>
    <w:rsid w:val="0096601A"/>
    <w:rsid w:val="009663EB"/>
    <w:rsid w:val="00966FD1"/>
    <w:rsid w:val="009675AB"/>
    <w:rsid w:val="00967825"/>
    <w:rsid w:val="00967FBA"/>
    <w:rsid w:val="00970549"/>
    <w:rsid w:val="009705CF"/>
    <w:rsid w:val="00970702"/>
    <w:rsid w:val="009708E2"/>
    <w:rsid w:val="00970AB0"/>
    <w:rsid w:val="00970B06"/>
    <w:rsid w:val="00970DB2"/>
    <w:rsid w:val="0097116C"/>
    <w:rsid w:val="009714C8"/>
    <w:rsid w:val="009716B6"/>
    <w:rsid w:val="009719AC"/>
    <w:rsid w:val="0097209D"/>
    <w:rsid w:val="00972235"/>
    <w:rsid w:val="0097231D"/>
    <w:rsid w:val="00972956"/>
    <w:rsid w:val="00972D52"/>
    <w:rsid w:val="00972E87"/>
    <w:rsid w:val="009742B7"/>
    <w:rsid w:val="00974788"/>
    <w:rsid w:val="00975CEB"/>
    <w:rsid w:val="0097633A"/>
    <w:rsid w:val="00976543"/>
    <w:rsid w:val="009770E3"/>
    <w:rsid w:val="00977155"/>
    <w:rsid w:val="0097757E"/>
    <w:rsid w:val="009777A2"/>
    <w:rsid w:val="0097799D"/>
    <w:rsid w:val="00977B69"/>
    <w:rsid w:val="00980715"/>
    <w:rsid w:val="00980F07"/>
    <w:rsid w:val="00980F95"/>
    <w:rsid w:val="00981112"/>
    <w:rsid w:val="00981191"/>
    <w:rsid w:val="009815AC"/>
    <w:rsid w:val="009823DB"/>
    <w:rsid w:val="009836A1"/>
    <w:rsid w:val="00983F70"/>
    <w:rsid w:val="00984643"/>
    <w:rsid w:val="009847AB"/>
    <w:rsid w:val="00984B16"/>
    <w:rsid w:val="00984C72"/>
    <w:rsid w:val="00984D98"/>
    <w:rsid w:val="009850A9"/>
    <w:rsid w:val="0098535C"/>
    <w:rsid w:val="00985414"/>
    <w:rsid w:val="009856DA"/>
    <w:rsid w:val="00985E79"/>
    <w:rsid w:val="00986006"/>
    <w:rsid w:val="009868EE"/>
    <w:rsid w:val="00986BEE"/>
    <w:rsid w:val="00986D03"/>
    <w:rsid w:val="00986E13"/>
    <w:rsid w:val="009878D0"/>
    <w:rsid w:val="009904EE"/>
    <w:rsid w:val="0099074A"/>
    <w:rsid w:val="009907C6"/>
    <w:rsid w:val="009909B5"/>
    <w:rsid w:val="0099119A"/>
    <w:rsid w:val="009913D2"/>
    <w:rsid w:val="00991C0C"/>
    <w:rsid w:val="00992335"/>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7377"/>
    <w:rsid w:val="0099775E"/>
    <w:rsid w:val="009A05AA"/>
    <w:rsid w:val="009A0CD0"/>
    <w:rsid w:val="009A0CE1"/>
    <w:rsid w:val="009A0D10"/>
    <w:rsid w:val="009A0FF8"/>
    <w:rsid w:val="009A1055"/>
    <w:rsid w:val="009A1062"/>
    <w:rsid w:val="009A18ED"/>
    <w:rsid w:val="009A1AB4"/>
    <w:rsid w:val="009A2F41"/>
    <w:rsid w:val="009A41B4"/>
    <w:rsid w:val="009A4DF6"/>
    <w:rsid w:val="009A4ED8"/>
    <w:rsid w:val="009A53A1"/>
    <w:rsid w:val="009A7282"/>
    <w:rsid w:val="009B0D6F"/>
    <w:rsid w:val="009B0EF9"/>
    <w:rsid w:val="009B116A"/>
    <w:rsid w:val="009B18F3"/>
    <w:rsid w:val="009B1AE0"/>
    <w:rsid w:val="009B1B0E"/>
    <w:rsid w:val="009B2B37"/>
    <w:rsid w:val="009B34B8"/>
    <w:rsid w:val="009B351E"/>
    <w:rsid w:val="009B3739"/>
    <w:rsid w:val="009B3806"/>
    <w:rsid w:val="009B4950"/>
    <w:rsid w:val="009B4F93"/>
    <w:rsid w:val="009B52B5"/>
    <w:rsid w:val="009B5749"/>
    <w:rsid w:val="009B5979"/>
    <w:rsid w:val="009B6254"/>
    <w:rsid w:val="009B6748"/>
    <w:rsid w:val="009B6782"/>
    <w:rsid w:val="009B67AC"/>
    <w:rsid w:val="009B6A98"/>
    <w:rsid w:val="009B6D3C"/>
    <w:rsid w:val="009B72FE"/>
    <w:rsid w:val="009B7E84"/>
    <w:rsid w:val="009C112D"/>
    <w:rsid w:val="009C16AC"/>
    <w:rsid w:val="009C2B55"/>
    <w:rsid w:val="009C2C79"/>
    <w:rsid w:val="009C2CAD"/>
    <w:rsid w:val="009C2FA5"/>
    <w:rsid w:val="009C30B4"/>
    <w:rsid w:val="009C3AF4"/>
    <w:rsid w:val="009C3C83"/>
    <w:rsid w:val="009C46F9"/>
    <w:rsid w:val="009C54D8"/>
    <w:rsid w:val="009C57F2"/>
    <w:rsid w:val="009C5FB0"/>
    <w:rsid w:val="009C64EE"/>
    <w:rsid w:val="009C6540"/>
    <w:rsid w:val="009C7088"/>
    <w:rsid w:val="009C751B"/>
    <w:rsid w:val="009C75E8"/>
    <w:rsid w:val="009C7F69"/>
    <w:rsid w:val="009D0C9F"/>
    <w:rsid w:val="009D145E"/>
    <w:rsid w:val="009D2212"/>
    <w:rsid w:val="009D333E"/>
    <w:rsid w:val="009D33F0"/>
    <w:rsid w:val="009D3AAE"/>
    <w:rsid w:val="009D4C83"/>
    <w:rsid w:val="009D5B4D"/>
    <w:rsid w:val="009D5BC1"/>
    <w:rsid w:val="009D5C8B"/>
    <w:rsid w:val="009D5CC3"/>
    <w:rsid w:val="009D5F8D"/>
    <w:rsid w:val="009D63E2"/>
    <w:rsid w:val="009D6F61"/>
    <w:rsid w:val="009D763E"/>
    <w:rsid w:val="009D790E"/>
    <w:rsid w:val="009E0820"/>
    <w:rsid w:val="009E0957"/>
    <w:rsid w:val="009E0E88"/>
    <w:rsid w:val="009E117D"/>
    <w:rsid w:val="009E19DC"/>
    <w:rsid w:val="009E2B7B"/>
    <w:rsid w:val="009E2C2D"/>
    <w:rsid w:val="009E2C72"/>
    <w:rsid w:val="009E3495"/>
    <w:rsid w:val="009E350E"/>
    <w:rsid w:val="009E3C70"/>
    <w:rsid w:val="009E3D7E"/>
    <w:rsid w:val="009E408F"/>
    <w:rsid w:val="009E43E1"/>
    <w:rsid w:val="009E4F94"/>
    <w:rsid w:val="009E50B6"/>
    <w:rsid w:val="009E516B"/>
    <w:rsid w:val="009E5498"/>
    <w:rsid w:val="009E5C0C"/>
    <w:rsid w:val="009E6749"/>
    <w:rsid w:val="009E6C78"/>
    <w:rsid w:val="009E7207"/>
    <w:rsid w:val="009E7448"/>
    <w:rsid w:val="009E7A1F"/>
    <w:rsid w:val="009F0933"/>
    <w:rsid w:val="009F0B3B"/>
    <w:rsid w:val="009F0BFD"/>
    <w:rsid w:val="009F1837"/>
    <w:rsid w:val="009F188D"/>
    <w:rsid w:val="009F2214"/>
    <w:rsid w:val="009F3421"/>
    <w:rsid w:val="009F4542"/>
    <w:rsid w:val="009F460C"/>
    <w:rsid w:val="009F4857"/>
    <w:rsid w:val="009F4B73"/>
    <w:rsid w:val="009F4D9F"/>
    <w:rsid w:val="009F5829"/>
    <w:rsid w:val="009F5870"/>
    <w:rsid w:val="009F5A1A"/>
    <w:rsid w:val="00A003B8"/>
    <w:rsid w:val="00A0086E"/>
    <w:rsid w:val="00A00AA3"/>
    <w:rsid w:val="00A010DD"/>
    <w:rsid w:val="00A01603"/>
    <w:rsid w:val="00A01CA7"/>
    <w:rsid w:val="00A01D35"/>
    <w:rsid w:val="00A021EA"/>
    <w:rsid w:val="00A025ED"/>
    <w:rsid w:val="00A02793"/>
    <w:rsid w:val="00A0289E"/>
    <w:rsid w:val="00A03D04"/>
    <w:rsid w:val="00A040BC"/>
    <w:rsid w:val="00A040D3"/>
    <w:rsid w:val="00A04847"/>
    <w:rsid w:val="00A048DD"/>
    <w:rsid w:val="00A04CBC"/>
    <w:rsid w:val="00A06994"/>
    <w:rsid w:val="00A06A5E"/>
    <w:rsid w:val="00A06B68"/>
    <w:rsid w:val="00A071DC"/>
    <w:rsid w:val="00A0778E"/>
    <w:rsid w:val="00A07A64"/>
    <w:rsid w:val="00A10055"/>
    <w:rsid w:val="00A102CE"/>
    <w:rsid w:val="00A10F25"/>
    <w:rsid w:val="00A114B8"/>
    <w:rsid w:val="00A12218"/>
    <w:rsid w:val="00A12888"/>
    <w:rsid w:val="00A1288A"/>
    <w:rsid w:val="00A129BD"/>
    <w:rsid w:val="00A12D11"/>
    <w:rsid w:val="00A12FFF"/>
    <w:rsid w:val="00A1336B"/>
    <w:rsid w:val="00A139D2"/>
    <w:rsid w:val="00A13B07"/>
    <w:rsid w:val="00A14A0C"/>
    <w:rsid w:val="00A1506F"/>
    <w:rsid w:val="00A1514D"/>
    <w:rsid w:val="00A1528D"/>
    <w:rsid w:val="00A152B1"/>
    <w:rsid w:val="00A15794"/>
    <w:rsid w:val="00A163F8"/>
    <w:rsid w:val="00A16708"/>
    <w:rsid w:val="00A16B62"/>
    <w:rsid w:val="00A16F44"/>
    <w:rsid w:val="00A17286"/>
    <w:rsid w:val="00A173CD"/>
    <w:rsid w:val="00A173D3"/>
    <w:rsid w:val="00A179E8"/>
    <w:rsid w:val="00A17A0F"/>
    <w:rsid w:val="00A20007"/>
    <w:rsid w:val="00A205A7"/>
    <w:rsid w:val="00A206D4"/>
    <w:rsid w:val="00A206DE"/>
    <w:rsid w:val="00A215CF"/>
    <w:rsid w:val="00A219FD"/>
    <w:rsid w:val="00A220E2"/>
    <w:rsid w:val="00A227D3"/>
    <w:rsid w:val="00A22FB9"/>
    <w:rsid w:val="00A23476"/>
    <w:rsid w:val="00A23A0E"/>
    <w:rsid w:val="00A2404D"/>
    <w:rsid w:val="00A24768"/>
    <w:rsid w:val="00A24959"/>
    <w:rsid w:val="00A24C97"/>
    <w:rsid w:val="00A25BF7"/>
    <w:rsid w:val="00A25C26"/>
    <w:rsid w:val="00A25CBE"/>
    <w:rsid w:val="00A26796"/>
    <w:rsid w:val="00A26891"/>
    <w:rsid w:val="00A26CE1"/>
    <w:rsid w:val="00A276FE"/>
    <w:rsid w:val="00A27864"/>
    <w:rsid w:val="00A27D2E"/>
    <w:rsid w:val="00A303C7"/>
    <w:rsid w:val="00A3077F"/>
    <w:rsid w:val="00A30B1C"/>
    <w:rsid w:val="00A30EE7"/>
    <w:rsid w:val="00A310A2"/>
    <w:rsid w:val="00A311E9"/>
    <w:rsid w:val="00A316BD"/>
    <w:rsid w:val="00A3197D"/>
    <w:rsid w:val="00A33557"/>
    <w:rsid w:val="00A337FC"/>
    <w:rsid w:val="00A33B3C"/>
    <w:rsid w:val="00A33DAD"/>
    <w:rsid w:val="00A34543"/>
    <w:rsid w:val="00A34D1F"/>
    <w:rsid w:val="00A34F3A"/>
    <w:rsid w:val="00A34FBA"/>
    <w:rsid w:val="00A3530A"/>
    <w:rsid w:val="00A35A40"/>
    <w:rsid w:val="00A35A60"/>
    <w:rsid w:val="00A35B7B"/>
    <w:rsid w:val="00A3662E"/>
    <w:rsid w:val="00A372AC"/>
    <w:rsid w:val="00A376D7"/>
    <w:rsid w:val="00A37A15"/>
    <w:rsid w:val="00A40BB5"/>
    <w:rsid w:val="00A41832"/>
    <w:rsid w:val="00A425C1"/>
    <w:rsid w:val="00A42DC5"/>
    <w:rsid w:val="00A43671"/>
    <w:rsid w:val="00A43C10"/>
    <w:rsid w:val="00A43EC8"/>
    <w:rsid w:val="00A443EF"/>
    <w:rsid w:val="00A44486"/>
    <w:rsid w:val="00A44A57"/>
    <w:rsid w:val="00A45400"/>
    <w:rsid w:val="00A454EA"/>
    <w:rsid w:val="00A45FD7"/>
    <w:rsid w:val="00A473AE"/>
    <w:rsid w:val="00A47B0E"/>
    <w:rsid w:val="00A47F4F"/>
    <w:rsid w:val="00A50B31"/>
    <w:rsid w:val="00A51BE4"/>
    <w:rsid w:val="00A527B2"/>
    <w:rsid w:val="00A54247"/>
    <w:rsid w:val="00A545D2"/>
    <w:rsid w:val="00A54926"/>
    <w:rsid w:val="00A54F4E"/>
    <w:rsid w:val="00A55297"/>
    <w:rsid w:val="00A55301"/>
    <w:rsid w:val="00A555AE"/>
    <w:rsid w:val="00A555E0"/>
    <w:rsid w:val="00A5589B"/>
    <w:rsid w:val="00A56F89"/>
    <w:rsid w:val="00A57496"/>
    <w:rsid w:val="00A60C16"/>
    <w:rsid w:val="00A61276"/>
    <w:rsid w:val="00A613A0"/>
    <w:rsid w:val="00A622FE"/>
    <w:rsid w:val="00A64280"/>
    <w:rsid w:val="00A64560"/>
    <w:rsid w:val="00A64B7C"/>
    <w:rsid w:val="00A64BFE"/>
    <w:rsid w:val="00A64D08"/>
    <w:rsid w:val="00A65285"/>
    <w:rsid w:val="00A65465"/>
    <w:rsid w:val="00A65F19"/>
    <w:rsid w:val="00A6613E"/>
    <w:rsid w:val="00A6691C"/>
    <w:rsid w:val="00A66A9C"/>
    <w:rsid w:val="00A67352"/>
    <w:rsid w:val="00A6737F"/>
    <w:rsid w:val="00A67765"/>
    <w:rsid w:val="00A67BC4"/>
    <w:rsid w:val="00A67C70"/>
    <w:rsid w:val="00A70117"/>
    <w:rsid w:val="00A70F37"/>
    <w:rsid w:val="00A716D3"/>
    <w:rsid w:val="00A71906"/>
    <w:rsid w:val="00A72239"/>
    <w:rsid w:val="00A72388"/>
    <w:rsid w:val="00A7258C"/>
    <w:rsid w:val="00A72D08"/>
    <w:rsid w:val="00A732D6"/>
    <w:rsid w:val="00A7355C"/>
    <w:rsid w:val="00A73B50"/>
    <w:rsid w:val="00A741B0"/>
    <w:rsid w:val="00A741C6"/>
    <w:rsid w:val="00A74828"/>
    <w:rsid w:val="00A74DD0"/>
    <w:rsid w:val="00A75549"/>
    <w:rsid w:val="00A76038"/>
    <w:rsid w:val="00A800EE"/>
    <w:rsid w:val="00A801AC"/>
    <w:rsid w:val="00A80229"/>
    <w:rsid w:val="00A805DE"/>
    <w:rsid w:val="00A8087B"/>
    <w:rsid w:val="00A80B08"/>
    <w:rsid w:val="00A80BA1"/>
    <w:rsid w:val="00A80D0E"/>
    <w:rsid w:val="00A80E50"/>
    <w:rsid w:val="00A8129A"/>
    <w:rsid w:val="00A816A0"/>
    <w:rsid w:val="00A81710"/>
    <w:rsid w:val="00A81972"/>
    <w:rsid w:val="00A81D86"/>
    <w:rsid w:val="00A82095"/>
    <w:rsid w:val="00A82CD9"/>
    <w:rsid w:val="00A83653"/>
    <w:rsid w:val="00A841C3"/>
    <w:rsid w:val="00A8432B"/>
    <w:rsid w:val="00A843D6"/>
    <w:rsid w:val="00A846C1"/>
    <w:rsid w:val="00A84924"/>
    <w:rsid w:val="00A84C80"/>
    <w:rsid w:val="00A85782"/>
    <w:rsid w:val="00A8587C"/>
    <w:rsid w:val="00A865CC"/>
    <w:rsid w:val="00A87295"/>
    <w:rsid w:val="00A87FE6"/>
    <w:rsid w:val="00A90061"/>
    <w:rsid w:val="00A90400"/>
    <w:rsid w:val="00A90438"/>
    <w:rsid w:val="00A906C2"/>
    <w:rsid w:val="00A91E7C"/>
    <w:rsid w:val="00A92598"/>
    <w:rsid w:val="00A92BC1"/>
    <w:rsid w:val="00A92CDA"/>
    <w:rsid w:val="00A92F9B"/>
    <w:rsid w:val="00A934AB"/>
    <w:rsid w:val="00A935D7"/>
    <w:rsid w:val="00A93E00"/>
    <w:rsid w:val="00A945F4"/>
    <w:rsid w:val="00A9479A"/>
    <w:rsid w:val="00A95318"/>
    <w:rsid w:val="00A95597"/>
    <w:rsid w:val="00A958DF"/>
    <w:rsid w:val="00A95F0B"/>
    <w:rsid w:val="00A9670F"/>
    <w:rsid w:val="00A974A7"/>
    <w:rsid w:val="00AA101E"/>
    <w:rsid w:val="00AA1C5F"/>
    <w:rsid w:val="00AA295D"/>
    <w:rsid w:val="00AA2C26"/>
    <w:rsid w:val="00AA2DBF"/>
    <w:rsid w:val="00AA3038"/>
    <w:rsid w:val="00AA3056"/>
    <w:rsid w:val="00AA30E4"/>
    <w:rsid w:val="00AA33B5"/>
    <w:rsid w:val="00AA3459"/>
    <w:rsid w:val="00AA436D"/>
    <w:rsid w:val="00AA4665"/>
    <w:rsid w:val="00AA5073"/>
    <w:rsid w:val="00AA5888"/>
    <w:rsid w:val="00AA5C3B"/>
    <w:rsid w:val="00AA5D29"/>
    <w:rsid w:val="00AA66FF"/>
    <w:rsid w:val="00AA6940"/>
    <w:rsid w:val="00AA6C7A"/>
    <w:rsid w:val="00AA6D3A"/>
    <w:rsid w:val="00AA7744"/>
    <w:rsid w:val="00AA7F39"/>
    <w:rsid w:val="00AA7FC7"/>
    <w:rsid w:val="00AB0029"/>
    <w:rsid w:val="00AB0EB4"/>
    <w:rsid w:val="00AB1195"/>
    <w:rsid w:val="00AB130F"/>
    <w:rsid w:val="00AB2383"/>
    <w:rsid w:val="00AB2398"/>
    <w:rsid w:val="00AB2A62"/>
    <w:rsid w:val="00AB2FD6"/>
    <w:rsid w:val="00AB3A51"/>
    <w:rsid w:val="00AB4546"/>
    <w:rsid w:val="00AB47AA"/>
    <w:rsid w:val="00AB482E"/>
    <w:rsid w:val="00AB5443"/>
    <w:rsid w:val="00AB5CA7"/>
    <w:rsid w:val="00AB5CAA"/>
    <w:rsid w:val="00AB6823"/>
    <w:rsid w:val="00AB6AF6"/>
    <w:rsid w:val="00AB6FDB"/>
    <w:rsid w:val="00AB7002"/>
    <w:rsid w:val="00AB7224"/>
    <w:rsid w:val="00AB739F"/>
    <w:rsid w:val="00AB77B1"/>
    <w:rsid w:val="00AB7A5D"/>
    <w:rsid w:val="00AC042C"/>
    <w:rsid w:val="00AC0781"/>
    <w:rsid w:val="00AC1422"/>
    <w:rsid w:val="00AC16D3"/>
    <w:rsid w:val="00AC2486"/>
    <w:rsid w:val="00AC2488"/>
    <w:rsid w:val="00AC329A"/>
    <w:rsid w:val="00AC3415"/>
    <w:rsid w:val="00AC34A3"/>
    <w:rsid w:val="00AC3C53"/>
    <w:rsid w:val="00AC47EA"/>
    <w:rsid w:val="00AC5D72"/>
    <w:rsid w:val="00AC67E1"/>
    <w:rsid w:val="00AC6A14"/>
    <w:rsid w:val="00AC7638"/>
    <w:rsid w:val="00AC7B4A"/>
    <w:rsid w:val="00AC7BA5"/>
    <w:rsid w:val="00AC7E46"/>
    <w:rsid w:val="00AC7E73"/>
    <w:rsid w:val="00AD0139"/>
    <w:rsid w:val="00AD0742"/>
    <w:rsid w:val="00AD08AE"/>
    <w:rsid w:val="00AD10E2"/>
    <w:rsid w:val="00AD149E"/>
    <w:rsid w:val="00AD21C9"/>
    <w:rsid w:val="00AD3A33"/>
    <w:rsid w:val="00AD3EBC"/>
    <w:rsid w:val="00AD4088"/>
    <w:rsid w:val="00AD4139"/>
    <w:rsid w:val="00AD4451"/>
    <w:rsid w:val="00AD4799"/>
    <w:rsid w:val="00AD4D83"/>
    <w:rsid w:val="00AD50F0"/>
    <w:rsid w:val="00AD541C"/>
    <w:rsid w:val="00AD6D85"/>
    <w:rsid w:val="00AD6EF1"/>
    <w:rsid w:val="00AD76CF"/>
    <w:rsid w:val="00AE03B5"/>
    <w:rsid w:val="00AE0D0A"/>
    <w:rsid w:val="00AE0FE9"/>
    <w:rsid w:val="00AE14C3"/>
    <w:rsid w:val="00AE2730"/>
    <w:rsid w:val="00AE3280"/>
    <w:rsid w:val="00AE3EB9"/>
    <w:rsid w:val="00AE44BE"/>
    <w:rsid w:val="00AE5602"/>
    <w:rsid w:val="00AE5933"/>
    <w:rsid w:val="00AE7148"/>
    <w:rsid w:val="00AE7500"/>
    <w:rsid w:val="00AE7FC8"/>
    <w:rsid w:val="00AF0549"/>
    <w:rsid w:val="00AF0F0A"/>
    <w:rsid w:val="00AF1299"/>
    <w:rsid w:val="00AF131B"/>
    <w:rsid w:val="00AF170E"/>
    <w:rsid w:val="00AF1BC2"/>
    <w:rsid w:val="00AF2010"/>
    <w:rsid w:val="00AF2537"/>
    <w:rsid w:val="00AF26DC"/>
    <w:rsid w:val="00AF2785"/>
    <w:rsid w:val="00AF2A79"/>
    <w:rsid w:val="00AF2F7A"/>
    <w:rsid w:val="00AF2F86"/>
    <w:rsid w:val="00AF300A"/>
    <w:rsid w:val="00AF3221"/>
    <w:rsid w:val="00AF3299"/>
    <w:rsid w:val="00AF41DB"/>
    <w:rsid w:val="00AF4210"/>
    <w:rsid w:val="00AF5207"/>
    <w:rsid w:val="00AF5479"/>
    <w:rsid w:val="00AF5BAF"/>
    <w:rsid w:val="00AF5E23"/>
    <w:rsid w:val="00AF62CE"/>
    <w:rsid w:val="00AF63B9"/>
    <w:rsid w:val="00AF64D6"/>
    <w:rsid w:val="00AF6BD9"/>
    <w:rsid w:val="00AF6CC3"/>
    <w:rsid w:val="00AF789B"/>
    <w:rsid w:val="00B00AC5"/>
    <w:rsid w:val="00B00C6C"/>
    <w:rsid w:val="00B00DF2"/>
    <w:rsid w:val="00B00FB2"/>
    <w:rsid w:val="00B01239"/>
    <w:rsid w:val="00B016B4"/>
    <w:rsid w:val="00B01D3A"/>
    <w:rsid w:val="00B01FE5"/>
    <w:rsid w:val="00B020B6"/>
    <w:rsid w:val="00B02421"/>
    <w:rsid w:val="00B02DAC"/>
    <w:rsid w:val="00B02F5F"/>
    <w:rsid w:val="00B02FED"/>
    <w:rsid w:val="00B033A1"/>
    <w:rsid w:val="00B038F6"/>
    <w:rsid w:val="00B0458D"/>
    <w:rsid w:val="00B05B8C"/>
    <w:rsid w:val="00B05F11"/>
    <w:rsid w:val="00B0661A"/>
    <w:rsid w:val="00B06A4D"/>
    <w:rsid w:val="00B079F4"/>
    <w:rsid w:val="00B07B83"/>
    <w:rsid w:val="00B108C9"/>
    <w:rsid w:val="00B10C98"/>
    <w:rsid w:val="00B110F0"/>
    <w:rsid w:val="00B11739"/>
    <w:rsid w:val="00B11E7D"/>
    <w:rsid w:val="00B12485"/>
    <w:rsid w:val="00B1325F"/>
    <w:rsid w:val="00B133A6"/>
    <w:rsid w:val="00B13441"/>
    <w:rsid w:val="00B13551"/>
    <w:rsid w:val="00B13F4F"/>
    <w:rsid w:val="00B15C80"/>
    <w:rsid w:val="00B170DC"/>
    <w:rsid w:val="00B17115"/>
    <w:rsid w:val="00B174D2"/>
    <w:rsid w:val="00B179E3"/>
    <w:rsid w:val="00B207A7"/>
    <w:rsid w:val="00B20E9B"/>
    <w:rsid w:val="00B2167F"/>
    <w:rsid w:val="00B221DC"/>
    <w:rsid w:val="00B22406"/>
    <w:rsid w:val="00B23750"/>
    <w:rsid w:val="00B237B8"/>
    <w:rsid w:val="00B23EC3"/>
    <w:rsid w:val="00B2443E"/>
    <w:rsid w:val="00B244B3"/>
    <w:rsid w:val="00B24F29"/>
    <w:rsid w:val="00B250FE"/>
    <w:rsid w:val="00B251B3"/>
    <w:rsid w:val="00B255A1"/>
    <w:rsid w:val="00B2569A"/>
    <w:rsid w:val="00B2606B"/>
    <w:rsid w:val="00B26213"/>
    <w:rsid w:val="00B26986"/>
    <w:rsid w:val="00B26D06"/>
    <w:rsid w:val="00B3013C"/>
    <w:rsid w:val="00B30478"/>
    <w:rsid w:val="00B30998"/>
    <w:rsid w:val="00B30A74"/>
    <w:rsid w:val="00B31627"/>
    <w:rsid w:val="00B31A4B"/>
    <w:rsid w:val="00B31E39"/>
    <w:rsid w:val="00B3294C"/>
    <w:rsid w:val="00B329CD"/>
    <w:rsid w:val="00B32D21"/>
    <w:rsid w:val="00B33195"/>
    <w:rsid w:val="00B332E6"/>
    <w:rsid w:val="00B33487"/>
    <w:rsid w:val="00B33981"/>
    <w:rsid w:val="00B33EEB"/>
    <w:rsid w:val="00B348AD"/>
    <w:rsid w:val="00B35012"/>
    <w:rsid w:val="00B357C2"/>
    <w:rsid w:val="00B357FC"/>
    <w:rsid w:val="00B35995"/>
    <w:rsid w:val="00B374F5"/>
    <w:rsid w:val="00B40715"/>
    <w:rsid w:val="00B4073F"/>
    <w:rsid w:val="00B40844"/>
    <w:rsid w:val="00B4099A"/>
    <w:rsid w:val="00B4099C"/>
    <w:rsid w:val="00B40C48"/>
    <w:rsid w:val="00B41AB5"/>
    <w:rsid w:val="00B41C61"/>
    <w:rsid w:val="00B420F4"/>
    <w:rsid w:val="00B4265E"/>
    <w:rsid w:val="00B4274E"/>
    <w:rsid w:val="00B42986"/>
    <w:rsid w:val="00B42B1E"/>
    <w:rsid w:val="00B431A6"/>
    <w:rsid w:val="00B433CA"/>
    <w:rsid w:val="00B43790"/>
    <w:rsid w:val="00B43A3C"/>
    <w:rsid w:val="00B4412F"/>
    <w:rsid w:val="00B44758"/>
    <w:rsid w:val="00B44D1A"/>
    <w:rsid w:val="00B453B8"/>
    <w:rsid w:val="00B4543A"/>
    <w:rsid w:val="00B457D7"/>
    <w:rsid w:val="00B4647F"/>
    <w:rsid w:val="00B46799"/>
    <w:rsid w:val="00B46DE7"/>
    <w:rsid w:val="00B47474"/>
    <w:rsid w:val="00B50305"/>
    <w:rsid w:val="00B511C6"/>
    <w:rsid w:val="00B51F3A"/>
    <w:rsid w:val="00B522E4"/>
    <w:rsid w:val="00B52E54"/>
    <w:rsid w:val="00B532C0"/>
    <w:rsid w:val="00B532C3"/>
    <w:rsid w:val="00B53B6F"/>
    <w:rsid w:val="00B5406D"/>
    <w:rsid w:val="00B545B4"/>
    <w:rsid w:val="00B547D2"/>
    <w:rsid w:val="00B551EC"/>
    <w:rsid w:val="00B55498"/>
    <w:rsid w:val="00B555A2"/>
    <w:rsid w:val="00B563ED"/>
    <w:rsid w:val="00B56EF9"/>
    <w:rsid w:val="00B578A8"/>
    <w:rsid w:val="00B578C8"/>
    <w:rsid w:val="00B578CE"/>
    <w:rsid w:val="00B57A02"/>
    <w:rsid w:val="00B57B6B"/>
    <w:rsid w:val="00B6011E"/>
    <w:rsid w:val="00B611F3"/>
    <w:rsid w:val="00B6132A"/>
    <w:rsid w:val="00B61401"/>
    <w:rsid w:val="00B61C34"/>
    <w:rsid w:val="00B6254B"/>
    <w:rsid w:val="00B627AC"/>
    <w:rsid w:val="00B62851"/>
    <w:rsid w:val="00B62CF4"/>
    <w:rsid w:val="00B632C6"/>
    <w:rsid w:val="00B63708"/>
    <w:rsid w:val="00B63B0F"/>
    <w:rsid w:val="00B641B9"/>
    <w:rsid w:val="00B64283"/>
    <w:rsid w:val="00B6641E"/>
    <w:rsid w:val="00B66928"/>
    <w:rsid w:val="00B6713E"/>
    <w:rsid w:val="00B67A23"/>
    <w:rsid w:val="00B67B54"/>
    <w:rsid w:val="00B701A7"/>
    <w:rsid w:val="00B70C5F"/>
    <w:rsid w:val="00B71858"/>
    <w:rsid w:val="00B71CEA"/>
    <w:rsid w:val="00B72971"/>
    <w:rsid w:val="00B72AE3"/>
    <w:rsid w:val="00B72B1C"/>
    <w:rsid w:val="00B737B0"/>
    <w:rsid w:val="00B7392B"/>
    <w:rsid w:val="00B73A3E"/>
    <w:rsid w:val="00B750C8"/>
    <w:rsid w:val="00B75ECA"/>
    <w:rsid w:val="00B75F2E"/>
    <w:rsid w:val="00B76327"/>
    <w:rsid w:val="00B76332"/>
    <w:rsid w:val="00B764A8"/>
    <w:rsid w:val="00B76588"/>
    <w:rsid w:val="00B76B06"/>
    <w:rsid w:val="00B76B69"/>
    <w:rsid w:val="00B77213"/>
    <w:rsid w:val="00B77694"/>
    <w:rsid w:val="00B77BD4"/>
    <w:rsid w:val="00B8050D"/>
    <w:rsid w:val="00B8135B"/>
    <w:rsid w:val="00B81BDB"/>
    <w:rsid w:val="00B821F9"/>
    <w:rsid w:val="00B828E8"/>
    <w:rsid w:val="00B83050"/>
    <w:rsid w:val="00B833BA"/>
    <w:rsid w:val="00B8466C"/>
    <w:rsid w:val="00B846E7"/>
    <w:rsid w:val="00B84ADE"/>
    <w:rsid w:val="00B84D8A"/>
    <w:rsid w:val="00B850DC"/>
    <w:rsid w:val="00B86203"/>
    <w:rsid w:val="00B86447"/>
    <w:rsid w:val="00B868A1"/>
    <w:rsid w:val="00B86A72"/>
    <w:rsid w:val="00B86D29"/>
    <w:rsid w:val="00B909F6"/>
    <w:rsid w:val="00B9111C"/>
    <w:rsid w:val="00B911DF"/>
    <w:rsid w:val="00B914ED"/>
    <w:rsid w:val="00B91D80"/>
    <w:rsid w:val="00B92784"/>
    <w:rsid w:val="00B92845"/>
    <w:rsid w:val="00B92977"/>
    <w:rsid w:val="00B92A53"/>
    <w:rsid w:val="00B92CAA"/>
    <w:rsid w:val="00B92DD3"/>
    <w:rsid w:val="00B93255"/>
    <w:rsid w:val="00B9363E"/>
    <w:rsid w:val="00B9391C"/>
    <w:rsid w:val="00B939DC"/>
    <w:rsid w:val="00B93BA8"/>
    <w:rsid w:val="00B9417B"/>
    <w:rsid w:val="00B9429A"/>
    <w:rsid w:val="00B9450A"/>
    <w:rsid w:val="00B94859"/>
    <w:rsid w:val="00B94D78"/>
    <w:rsid w:val="00B9501E"/>
    <w:rsid w:val="00B95134"/>
    <w:rsid w:val="00B9519B"/>
    <w:rsid w:val="00B952D0"/>
    <w:rsid w:val="00B95C0E"/>
    <w:rsid w:val="00B95EA7"/>
    <w:rsid w:val="00B962C4"/>
    <w:rsid w:val="00B96A1E"/>
    <w:rsid w:val="00B96AE2"/>
    <w:rsid w:val="00B97377"/>
    <w:rsid w:val="00B97A3C"/>
    <w:rsid w:val="00BA0157"/>
    <w:rsid w:val="00BA0A4E"/>
    <w:rsid w:val="00BA0BFB"/>
    <w:rsid w:val="00BA1345"/>
    <w:rsid w:val="00BA1749"/>
    <w:rsid w:val="00BA1806"/>
    <w:rsid w:val="00BA1D7A"/>
    <w:rsid w:val="00BA2315"/>
    <w:rsid w:val="00BA3AB9"/>
    <w:rsid w:val="00BA3DB3"/>
    <w:rsid w:val="00BA430B"/>
    <w:rsid w:val="00BA4452"/>
    <w:rsid w:val="00BA45A5"/>
    <w:rsid w:val="00BA46E6"/>
    <w:rsid w:val="00BA59DA"/>
    <w:rsid w:val="00BA642A"/>
    <w:rsid w:val="00BA65DB"/>
    <w:rsid w:val="00BA661A"/>
    <w:rsid w:val="00BA779D"/>
    <w:rsid w:val="00BA7AB0"/>
    <w:rsid w:val="00BB0065"/>
    <w:rsid w:val="00BB0120"/>
    <w:rsid w:val="00BB081E"/>
    <w:rsid w:val="00BB18FC"/>
    <w:rsid w:val="00BB1F9D"/>
    <w:rsid w:val="00BB2C5E"/>
    <w:rsid w:val="00BB2D73"/>
    <w:rsid w:val="00BB2FD4"/>
    <w:rsid w:val="00BB309C"/>
    <w:rsid w:val="00BB3919"/>
    <w:rsid w:val="00BB3EE6"/>
    <w:rsid w:val="00BB3F31"/>
    <w:rsid w:val="00BB3FB8"/>
    <w:rsid w:val="00BB431E"/>
    <w:rsid w:val="00BB4428"/>
    <w:rsid w:val="00BB4DD6"/>
    <w:rsid w:val="00BB51B9"/>
    <w:rsid w:val="00BB55B9"/>
    <w:rsid w:val="00BB571C"/>
    <w:rsid w:val="00BB697F"/>
    <w:rsid w:val="00BB73EF"/>
    <w:rsid w:val="00BB7DB8"/>
    <w:rsid w:val="00BC03BC"/>
    <w:rsid w:val="00BC0E33"/>
    <w:rsid w:val="00BC11C4"/>
    <w:rsid w:val="00BC1502"/>
    <w:rsid w:val="00BC1E36"/>
    <w:rsid w:val="00BC1EBD"/>
    <w:rsid w:val="00BC21AB"/>
    <w:rsid w:val="00BC2208"/>
    <w:rsid w:val="00BC24E2"/>
    <w:rsid w:val="00BC3C50"/>
    <w:rsid w:val="00BC3E5B"/>
    <w:rsid w:val="00BC3ED6"/>
    <w:rsid w:val="00BC43EB"/>
    <w:rsid w:val="00BC49EF"/>
    <w:rsid w:val="00BC4BD3"/>
    <w:rsid w:val="00BC504C"/>
    <w:rsid w:val="00BC53D3"/>
    <w:rsid w:val="00BC556D"/>
    <w:rsid w:val="00BC563D"/>
    <w:rsid w:val="00BC572F"/>
    <w:rsid w:val="00BC5761"/>
    <w:rsid w:val="00BC5AFF"/>
    <w:rsid w:val="00BC5C70"/>
    <w:rsid w:val="00BC5F9B"/>
    <w:rsid w:val="00BC6A90"/>
    <w:rsid w:val="00BC6B74"/>
    <w:rsid w:val="00BC73BA"/>
    <w:rsid w:val="00BC73CA"/>
    <w:rsid w:val="00BD0532"/>
    <w:rsid w:val="00BD0746"/>
    <w:rsid w:val="00BD08D2"/>
    <w:rsid w:val="00BD0FDB"/>
    <w:rsid w:val="00BD1017"/>
    <w:rsid w:val="00BD1495"/>
    <w:rsid w:val="00BD1689"/>
    <w:rsid w:val="00BD1BCB"/>
    <w:rsid w:val="00BD1D3F"/>
    <w:rsid w:val="00BD27D5"/>
    <w:rsid w:val="00BD2A36"/>
    <w:rsid w:val="00BD2ACD"/>
    <w:rsid w:val="00BD2E42"/>
    <w:rsid w:val="00BD37F0"/>
    <w:rsid w:val="00BD3A01"/>
    <w:rsid w:val="00BD3E0B"/>
    <w:rsid w:val="00BD3E73"/>
    <w:rsid w:val="00BD418D"/>
    <w:rsid w:val="00BD41D0"/>
    <w:rsid w:val="00BD43FC"/>
    <w:rsid w:val="00BD4773"/>
    <w:rsid w:val="00BD5231"/>
    <w:rsid w:val="00BD52D4"/>
    <w:rsid w:val="00BD669F"/>
    <w:rsid w:val="00BD6882"/>
    <w:rsid w:val="00BD6AAF"/>
    <w:rsid w:val="00BD70DA"/>
    <w:rsid w:val="00BD790A"/>
    <w:rsid w:val="00BD7C94"/>
    <w:rsid w:val="00BE00FB"/>
    <w:rsid w:val="00BE0466"/>
    <w:rsid w:val="00BE059D"/>
    <w:rsid w:val="00BE1911"/>
    <w:rsid w:val="00BE1A3B"/>
    <w:rsid w:val="00BE1BB6"/>
    <w:rsid w:val="00BE211E"/>
    <w:rsid w:val="00BE24D8"/>
    <w:rsid w:val="00BE268A"/>
    <w:rsid w:val="00BE309B"/>
    <w:rsid w:val="00BE33C8"/>
    <w:rsid w:val="00BE3481"/>
    <w:rsid w:val="00BE3E04"/>
    <w:rsid w:val="00BE46A5"/>
    <w:rsid w:val="00BE4BE5"/>
    <w:rsid w:val="00BE5317"/>
    <w:rsid w:val="00BE5339"/>
    <w:rsid w:val="00BE5913"/>
    <w:rsid w:val="00BE5C5E"/>
    <w:rsid w:val="00BE60C8"/>
    <w:rsid w:val="00BE60D2"/>
    <w:rsid w:val="00BE635F"/>
    <w:rsid w:val="00BE6AD1"/>
    <w:rsid w:val="00BE6CC9"/>
    <w:rsid w:val="00BE71A5"/>
    <w:rsid w:val="00BE79D2"/>
    <w:rsid w:val="00BE7DFF"/>
    <w:rsid w:val="00BE7FF4"/>
    <w:rsid w:val="00BF121F"/>
    <w:rsid w:val="00BF1311"/>
    <w:rsid w:val="00BF14D3"/>
    <w:rsid w:val="00BF1E3E"/>
    <w:rsid w:val="00BF2E44"/>
    <w:rsid w:val="00BF2EE4"/>
    <w:rsid w:val="00BF2F1B"/>
    <w:rsid w:val="00BF3BDC"/>
    <w:rsid w:val="00BF3C5E"/>
    <w:rsid w:val="00BF3EA8"/>
    <w:rsid w:val="00BF400F"/>
    <w:rsid w:val="00BF436F"/>
    <w:rsid w:val="00BF4835"/>
    <w:rsid w:val="00BF4B02"/>
    <w:rsid w:val="00BF4C3B"/>
    <w:rsid w:val="00BF4EB1"/>
    <w:rsid w:val="00BF5296"/>
    <w:rsid w:val="00BF554F"/>
    <w:rsid w:val="00BF5643"/>
    <w:rsid w:val="00BF56F0"/>
    <w:rsid w:val="00BF585C"/>
    <w:rsid w:val="00BF5E32"/>
    <w:rsid w:val="00BF6566"/>
    <w:rsid w:val="00BF6CCB"/>
    <w:rsid w:val="00BF6E79"/>
    <w:rsid w:val="00BF7013"/>
    <w:rsid w:val="00BF7538"/>
    <w:rsid w:val="00BF7CE4"/>
    <w:rsid w:val="00BF7EDE"/>
    <w:rsid w:val="00C002CC"/>
    <w:rsid w:val="00C00D1D"/>
    <w:rsid w:val="00C025FE"/>
    <w:rsid w:val="00C0306D"/>
    <w:rsid w:val="00C030A0"/>
    <w:rsid w:val="00C0331C"/>
    <w:rsid w:val="00C033E9"/>
    <w:rsid w:val="00C036AD"/>
    <w:rsid w:val="00C03B9E"/>
    <w:rsid w:val="00C0486D"/>
    <w:rsid w:val="00C050DF"/>
    <w:rsid w:val="00C06169"/>
    <w:rsid w:val="00C06A49"/>
    <w:rsid w:val="00C06F19"/>
    <w:rsid w:val="00C074BA"/>
    <w:rsid w:val="00C075D8"/>
    <w:rsid w:val="00C113D0"/>
    <w:rsid w:val="00C116C1"/>
    <w:rsid w:val="00C11D20"/>
    <w:rsid w:val="00C11FC8"/>
    <w:rsid w:val="00C12B8D"/>
    <w:rsid w:val="00C12C19"/>
    <w:rsid w:val="00C1326A"/>
    <w:rsid w:val="00C13719"/>
    <w:rsid w:val="00C13C59"/>
    <w:rsid w:val="00C13C76"/>
    <w:rsid w:val="00C14084"/>
    <w:rsid w:val="00C14128"/>
    <w:rsid w:val="00C141A5"/>
    <w:rsid w:val="00C14578"/>
    <w:rsid w:val="00C14581"/>
    <w:rsid w:val="00C14DD3"/>
    <w:rsid w:val="00C14F29"/>
    <w:rsid w:val="00C15425"/>
    <w:rsid w:val="00C15AF1"/>
    <w:rsid w:val="00C15CE6"/>
    <w:rsid w:val="00C16A46"/>
    <w:rsid w:val="00C16A74"/>
    <w:rsid w:val="00C16B3D"/>
    <w:rsid w:val="00C16CD0"/>
    <w:rsid w:val="00C16FB3"/>
    <w:rsid w:val="00C170B5"/>
    <w:rsid w:val="00C17F20"/>
    <w:rsid w:val="00C206CC"/>
    <w:rsid w:val="00C20EB8"/>
    <w:rsid w:val="00C210B2"/>
    <w:rsid w:val="00C2132B"/>
    <w:rsid w:val="00C214A6"/>
    <w:rsid w:val="00C214F9"/>
    <w:rsid w:val="00C21A76"/>
    <w:rsid w:val="00C21AB9"/>
    <w:rsid w:val="00C21F98"/>
    <w:rsid w:val="00C22AF9"/>
    <w:rsid w:val="00C232AA"/>
    <w:rsid w:val="00C23A65"/>
    <w:rsid w:val="00C24CEE"/>
    <w:rsid w:val="00C2508E"/>
    <w:rsid w:val="00C25452"/>
    <w:rsid w:val="00C25777"/>
    <w:rsid w:val="00C25826"/>
    <w:rsid w:val="00C25B9D"/>
    <w:rsid w:val="00C2602F"/>
    <w:rsid w:val="00C2673B"/>
    <w:rsid w:val="00C26B5C"/>
    <w:rsid w:val="00C272B8"/>
    <w:rsid w:val="00C272BF"/>
    <w:rsid w:val="00C2733E"/>
    <w:rsid w:val="00C276AA"/>
    <w:rsid w:val="00C2790B"/>
    <w:rsid w:val="00C27E41"/>
    <w:rsid w:val="00C30AED"/>
    <w:rsid w:val="00C3110D"/>
    <w:rsid w:val="00C31118"/>
    <w:rsid w:val="00C319A9"/>
    <w:rsid w:val="00C31CD5"/>
    <w:rsid w:val="00C31E81"/>
    <w:rsid w:val="00C3202C"/>
    <w:rsid w:val="00C323A7"/>
    <w:rsid w:val="00C32405"/>
    <w:rsid w:val="00C32B80"/>
    <w:rsid w:val="00C33D10"/>
    <w:rsid w:val="00C34072"/>
    <w:rsid w:val="00C342B8"/>
    <w:rsid w:val="00C34589"/>
    <w:rsid w:val="00C3490E"/>
    <w:rsid w:val="00C35286"/>
    <w:rsid w:val="00C353D0"/>
    <w:rsid w:val="00C35566"/>
    <w:rsid w:val="00C35862"/>
    <w:rsid w:val="00C35FC5"/>
    <w:rsid w:val="00C36648"/>
    <w:rsid w:val="00C3686A"/>
    <w:rsid w:val="00C36C17"/>
    <w:rsid w:val="00C3717B"/>
    <w:rsid w:val="00C3742B"/>
    <w:rsid w:val="00C37502"/>
    <w:rsid w:val="00C40F8D"/>
    <w:rsid w:val="00C41424"/>
    <w:rsid w:val="00C41600"/>
    <w:rsid w:val="00C41EDB"/>
    <w:rsid w:val="00C41F58"/>
    <w:rsid w:val="00C4219B"/>
    <w:rsid w:val="00C4257D"/>
    <w:rsid w:val="00C426DD"/>
    <w:rsid w:val="00C431E1"/>
    <w:rsid w:val="00C43352"/>
    <w:rsid w:val="00C4381E"/>
    <w:rsid w:val="00C43B42"/>
    <w:rsid w:val="00C43E4F"/>
    <w:rsid w:val="00C45244"/>
    <w:rsid w:val="00C453E1"/>
    <w:rsid w:val="00C457D5"/>
    <w:rsid w:val="00C45CF2"/>
    <w:rsid w:val="00C45F82"/>
    <w:rsid w:val="00C467FA"/>
    <w:rsid w:val="00C472D0"/>
    <w:rsid w:val="00C4732C"/>
    <w:rsid w:val="00C50476"/>
    <w:rsid w:val="00C50484"/>
    <w:rsid w:val="00C507A0"/>
    <w:rsid w:val="00C5091E"/>
    <w:rsid w:val="00C50CB7"/>
    <w:rsid w:val="00C50E39"/>
    <w:rsid w:val="00C5121A"/>
    <w:rsid w:val="00C513BA"/>
    <w:rsid w:val="00C51974"/>
    <w:rsid w:val="00C51A16"/>
    <w:rsid w:val="00C531DA"/>
    <w:rsid w:val="00C5370A"/>
    <w:rsid w:val="00C5373D"/>
    <w:rsid w:val="00C54EBC"/>
    <w:rsid w:val="00C55A03"/>
    <w:rsid w:val="00C55BD7"/>
    <w:rsid w:val="00C55C51"/>
    <w:rsid w:val="00C56CFB"/>
    <w:rsid w:val="00C57167"/>
    <w:rsid w:val="00C57B08"/>
    <w:rsid w:val="00C57BA7"/>
    <w:rsid w:val="00C6003A"/>
    <w:rsid w:val="00C614E2"/>
    <w:rsid w:val="00C61B1C"/>
    <w:rsid w:val="00C61E71"/>
    <w:rsid w:val="00C62118"/>
    <w:rsid w:val="00C623B8"/>
    <w:rsid w:val="00C62CC3"/>
    <w:rsid w:val="00C62D95"/>
    <w:rsid w:val="00C630C8"/>
    <w:rsid w:val="00C63468"/>
    <w:rsid w:val="00C637FD"/>
    <w:rsid w:val="00C63DEB"/>
    <w:rsid w:val="00C642DC"/>
    <w:rsid w:val="00C643A5"/>
    <w:rsid w:val="00C64D54"/>
    <w:rsid w:val="00C65436"/>
    <w:rsid w:val="00C6568C"/>
    <w:rsid w:val="00C65A41"/>
    <w:rsid w:val="00C663E7"/>
    <w:rsid w:val="00C66A7B"/>
    <w:rsid w:val="00C66EA9"/>
    <w:rsid w:val="00C671E1"/>
    <w:rsid w:val="00C679AB"/>
    <w:rsid w:val="00C67EC6"/>
    <w:rsid w:val="00C70056"/>
    <w:rsid w:val="00C70318"/>
    <w:rsid w:val="00C707A0"/>
    <w:rsid w:val="00C72332"/>
    <w:rsid w:val="00C739AF"/>
    <w:rsid w:val="00C7466B"/>
    <w:rsid w:val="00C75F2E"/>
    <w:rsid w:val="00C762B5"/>
    <w:rsid w:val="00C76C48"/>
    <w:rsid w:val="00C76E89"/>
    <w:rsid w:val="00C773AB"/>
    <w:rsid w:val="00C805E0"/>
    <w:rsid w:val="00C80A00"/>
    <w:rsid w:val="00C80BC0"/>
    <w:rsid w:val="00C81C08"/>
    <w:rsid w:val="00C81D9B"/>
    <w:rsid w:val="00C82280"/>
    <w:rsid w:val="00C825FB"/>
    <w:rsid w:val="00C82A96"/>
    <w:rsid w:val="00C82C48"/>
    <w:rsid w:val="00C82E96"/>
    <w:rsid w:val="00C83210"/>
    <w:rsid w:val="00C83A1B"/>
    <w:rsid w:val="00C83EF8"/>
    <w:rsid w:val="00C83F5A"/>
    <w:rsid w:val="00C84701"/>
    <w:rsid w:val="00C85A70"/>
    <w:rsid w:val="00C85AD9"/>
    <w:rsid w:val="00C86078"/>
    <w:rsid w:val="00C861AF"/>
    <w:rsid w:val="00C86C09"/>
    <w:rsid w:val="00C86F91"/>
    <w:rsid w:val="00C87C10"/>
    <w:rsid w:val="00C901BD"/>
    <w:rsid w:val="00C903B9"/>
    <w:rsid w:val="00C90FA7"/>
    <w:rsid w:val="00C919D9"/>
    <w:rsid w:val="00C91ED2"/>
    <w:rsid w:val="00C922A9"/>
    <w:rsid w:val="00C92D86"/>
    <w:rsid w:val="00C9352C"/>
    <w:rsid w:val="00C93813"/>
    <w:rsid w:val="00C93D9F"/>
    <w:rsid w:val="00C94F6A"/>
    <w:rsid w:val="00C95502"/>
    <w:rsid w:val="00C96766"/>
    <w:rsid w:val="00C96DB7"/>
    <w:rsid w:val="00C9702D"/>
    <w:rsid w:val="00C9713A"/>
    <w:rsid w:val="00CA05CE"/>
    <w:rsid w:val="00CA1605"/>
    <w:rsid w:val="00CA1BE9"/>
    <w:rsid w:val="00CA1C9C"/>
    <w:rsid w:val="00CA1CC9"/>
    <w:rsid w:val="00CA1D04"/>
    <w:rsid w:val="00CA1FD8"/>
    <w:rsid w:val="00CA2E4C"/>
    <w:rsid w:val="00CA3A49"/>
    <w:rsid w:val="00CA3A56"/>
    <w:rsid w:val="00CA3F50"/>
    <w:rsid w:val="00CA45C2"/>
    <w:rsid w:val="00CA462D"/>
    <w:rsid w:val="00CA4E20"/>
    <w:rsid w:val="00CA5318"/>
    <w:rsid w:val="00CA544D"/>
    <w:rsid w:val="00CA6245"/>
    <w:rsid w:val="00CA6A6C"/>
    <w:rsid w:val="00CA6D57"/>
    <w:rsid w:val="00CA75D7"/>
    <w:rsid w:val="00CA7A92"/>
    <w:rsid w:val="00CB0008"/>
    <w:rsid w:val="00CB0DEC"/>
    <w:rsid w:val="00CB1C87"/>
    <w:rsid w:val="00CB2082"/>
    <w:rsid w:val="00CB33B2"/>
    <w:rsid w:val="00CB4A6C"/>
    <w:rsid w:val="00CB5054"/>
    <w:rsid w:val="00CB52C2"/>
    <w:rsid w:val="00CB5D26"/>
    <w:rsid w:val="00CB5DCA"/>
    <w:rsid w:val="00CB6ACF"/>
    <w:rsid w:val="00CB7173"/>
    <w:rsid w:val="00CB7604"/>
    <w:rsid w:val="00CB7AE0"/>
    <w:rsid w:val="00CB7CFF"/>
    <w:rsid w:val="00CC04EA"/>
    <w:rsid w:val="00CC06B4"/>
    <w:rsid w:val="00CC0D14"/>
    <w:rsid w:val="00CC0FE7"/>
    <w:rsid w:val="00CC10B8"/>
    <w:rsid w:val="00CC1135"/>
    <w:rsid w:val="00CC1AAE"/>
    <w:rsid w:val="00CC1AE6"/>
    <w:rsid w:val="00CC1EC1"/>
    <w:rsid w:val="00CC20EC"/>
    <w:rsid w:val="00CC23D7"/>
    <w:rsid w:val="00CC25C6"/>
    <w:rsid w:val="00CC2630"/>
    <w:rsid w:val="00CC2DE3"/>
    <w:rsid w:val="00CC3873"/>
    <w:rsid w:val="00CC3BDC"/>
    <w:rsid w:val="00CC4AE7"/>
    <w:rsid w:val="00CC5304"/>
    <w:rsid w:val="00CC56E3"/>
    <w:rsid w:val="00CC5AD0"/>
    <w:rsid w:val="00CC5C1C"/>
    <w:rsid w:val="00CC601B"/>
    <w:rsid w:val="00CC62C6"/>
    <w:rsid w:val="00CC6318"/>
    <w:rsid w:val="00CC6950"/>
    <w:rsid w:val="00CC6AAF"/>
    <w:rsid w:val="00CC6BAF"/>
    <w:rsid w:val="00CC7308"/>
    <w:rsid w:val="00CC753C"/>
    <w:rsid w:val="00CC7BCC"/>
    <w:rsid w:val="00CD0602"/>
    <w:rsid w:val="00CD07CC"/>
    <w:rsid w:val="00CD0ED1"/>
    <w:rsid w:val="00CD0F0A"/>
    <w:rsid w:val="00CD15EA"/>
    <w:rsid w:val="00CD1906"/>
    <w:rsid w:val="00CD2853"/>
    <w:rsid w:val="00CD2A93"/>
    <w:rsid w:val="00CD3086"/>
    <w:rsid w:val="00CD31FE"/>
    <w:rsid w:val="00CD4638"/>
    <w:rsid w:val="00CD47D9"/>
    <w:rsid w:val="00CD491C"/>
    <w:rsid w:val="00CD6AEC"/>
    <w:rsid w:val="00CD720E"/>
    <w:rsid w:val="00CD78C6"/>
    <w:rsid w:val="00CE005E"/>
    <w:rsid w:val="00CE071D"/>
    <w:rsid w:val="00CE0DB2"/>
    <w:rsid w:val="00CE1B1A"/>
    <w:rsid w:val="00CE1C46"/>
    <w:rsid w:val="00CE1D0E"/>
    <w:rsid w:val="00CE2F50"/>
    <w:rsid w:val="00CE3701"/>
    <w:rsid w:val="00CE46E7"/>
    <w:rsid w:val="00CE4F54"/>
    <w:rsid w:val="00CE5020"/>
    <w:rsid w:val="00CE5767"/>
    <w:rsid w:val="00CE5CB8"/>
    <w:rsid w:val="00CE63D7"/>
    <w:rsid w:val="00CE69C0"/>
    <w:rsid w:val="00CE6CA9"/>
    <w:rsid w:val="00CE6DC9"/>
    <w:rsid w:val="00CF072E"/>
    <w:rsid w:val="00CF08B2"/>
    <w:rsid w:val="00CF0BB6"/>
    <w:rsid w:val="00CF12EB"/>
    <w:rsid w:val="00CF24FF"/>
    <w:rsid w:val="00CF27BD"/>
    <w:rsid w:val="00CF2C8F"/>
    <w:rsid w:val="00CF3542"/>
    <w:rsid w:val="00CF3B13"/>
    <w:rsid w:val="00CF3CB9"/>
    <w:rsid w:val="00CF40CB"/>
    <w:rsid w:val="00CF4246"/>
    <w:rsid w:val="00CF65E0"/>
    <w:rsid w:val="00CF6F51"/>
    <w:rsid w:val="00CF6F78"/>
    <w:rsid w:val="00CF7419"/>
    <w:rsid w:val="00CF79F5"/>
    <w:rsid w:val="00CF7C51"/>
    <w:rsid w:val="00D004A8"/>
    <w:rsid w:val="00D00839"/>
    <w:rsid w:val="00D00D68"/>
    <w:rsid w:val="00D017A3"/>
    <w:rsid w:val="00D01B7D"/>
    <w:rsid w:val="00D02250"/>
    <w:rsid w:val="00D023C4"/>
    <w:rsid w:val="00D03CC8"/>
    <w:rsid w:val="00D0438F"/>
    <w:rsid w:val="00D04845"/>
    <w:rsid w:val="00D048CA"/>
    <w:rsid w:val="00D05035"/>
    <w:rsid w:val="00D05178"/>
    <w:rsid w:val="00D055C6"/>
    <w:rsid w:val="00D05B9B"/>
    <w:rsid w:val="00D068BC"/>
    <w:rsid w:val="00D071FE"/>
    <w:rsid w:val="00D07255"/>
    <w:rsid w:val="00D07CDF"/>
    <w:rsid w:val="00D07D52"/>
    <w:rsid w:val="00D07E2F"/>
    <w:rsid w:val="00D07E71"/>
    <w:rsid w:val="00D10292"/>
    <w:rsid w:val="00D10878"/>
    <w:rsid w:val="00D11027"/>
    <w:rsid w:val="00D112B8"/>
    <w:rsid w:val="00D11ED7"/>
    <w:rsid w:val="00D11EFD"/>
    <w:rsid w:val="00D1207C"/>
    <w:rsid w:val="00D13D49"/>
    <w:rsid w:val="00D13EC3"/>
    <w:rsid w:val="00D149E0"/>
    <w:rsid w:val="00D1525D"/>
    <w:rsid w:val="00D153D3"/>
    <w:rsid w:val="00D153D7"/>
    <w:rsid w:val="00D15A01"/>
    <w:rsid w:val="00D163A3"/>
    <w:rsid w:val="00D16689"/>
    <w:rsid w:val="00D170E5"/>
    <w:rsid w:val="00D177EB"/>
    <w:rsid w:val="00D17895"/>
    <w:rsid w:val="00D202BC"/>
    <w:rsid w:val="00D20E40"/>
    <w:rsid w:val="00D20F6F"/>
    <w:rsid w:val="00D2110E"/>
    <w:rsid w:val="00D212FF"/>
    <w:rsid w:val="00D21355"/>
    <w:rsid w:val="00D21C7A"/>
    <w:rsid w:val="00D2208C"/>
    <w:rsid w:val="00D22354"/>
    <w:rsid w:val="00D224E7"/>
    <w:rsid w:val="00D22A13"/>
    <w:rsid w:val="00D239C6"/>
    <w:rsid w:val="00D24116"/>
    <w:rsid w:val="00D2415F"/>
    <w:rsid w:val="00D243EC"/>
    <w:rsid w:val="00D244E6"/>
    <w:rsid w:val="00D25AA0"/>
    <w:rsid w:val="00D25CE2"/>
    <w:rsid w:val="00D26202"/>
    <w:rsid w:val="00D26DC1"/>
    <w:rsid w:val="00D27241"/>
    <w:rsid w:val="00D30759"/>
    <w:rsid w:val="00D3099D"/>
    <w:rsid w:val="00D30AE6"/>
    <w:rsid w:val="00D315AB"/>
    <w:rsid w:val="00D31796"/>
    <w:rsid w:val="00D31BBF"/>
    <w:rsid w:val="00D31CDF"/>
    <w:rsid w:val="00D31F4B"/>
    <w:rsid w:val="00D328F8"/>
    <w:rsid w:val="00D32A4E"/>
    <w:rsid w:val="00D33192"/>
    <w:rsid w:val="00D339C5"/>
    <w:rsid w:val="00D33C18"/>
    <w:rsid w:val="00D3421F"/>
    <w:rsid w:val="00D3423A"/>
    <w:rsid w:val="00D3480E"/>
    <w:rsid w:val="00D34C04"/>
    <w:rsid w:val="00D34D16"/>
    <w:rsid w:val="00D352A4"/>
    <w:rsid w:val="00D363A3"/>
    <w:rsid w:val="00D366B0"/>
    <w:rsid w:val="00D36B38"/>
    <w:rsid w:val="00D372DB"/>
    <w:rsid w:val="00D37779"/>
    <w:rsid w:val="00D37D1B"/>
    <w:rsid w:val="00D37FE4"/>
    <w:rsid w:val="00D4111C"/>
    <w:rsid w:val="00D412D7"/>
    <w:rsid w:val="00D41632"/>
    <w:rsid w:val="00D43438"/>
    <w:rsid w:val="00D442BD"/>
    <w:rsid w:val="00D44514"/>
    <w:rsid w:val="00D44BB3"/>
    <w:rsid w:val="00D44D9B"/>
    <w:rsid w:val="00D45150"/>
    <w:rsid w:val="00D4569A"/>
    <w:rsid w:val="00D45A31"/>
    <w:rsid w:val="00D45FE4"/>
    <w:rsid w:val="00D47269"/>
    <w:rsid w:val="00D47406"/>
    <w:rsid w:val="00D4773C"/>
    <w:rsid w:val="00D50089"/>
    <w:rsid w:val="00D5065F"/>
    <w:rsid w:val="00D50708"/>
    <w:rsid w:val="00D5122E"/>
    <w:rsid w:val="00D519B6"/>
    <w:rsid w:val="00D52FDA"/>
    <w:rsid w:val="00D534B8"/>
    <w:rsid w:val="00D534FF"/>
    <w:rsid w:val="00D538F8"/>
    <w:rsid w:val="00D545E7"/>
    <w:rsid w:val="00D546A9"/>
    <w:rsid w:val="00D547E0"/>
    <w:rsid w:val="00D54BBC"/>
    <w:rsid w:val="00D55213"/>
    <w:rsid w:val="00D552A6"/>
    <w:rsid w:val="00D55370"/>
    <w:rsid w:val="00D5566D"/>
    <w:rsid w:val="00D55AEE"/>
    <w:rsid w:val="00D567CD"/>
    <w:rsid w:val="00D57509"/>
    <w:rsid w:val="00D5761D"/>
    <w:rsid w:val="00D57701"/>
    <w:rsid w:val="00D579D7"/>
    <w:rsid w:val="00D600BD"/>
    <w:rsid w:val="00D60BB3"/>
    <w:rsid w:val="00D60EDA"/>
    <w:rsid w:val="00D61A23"/>
    <w:rsid w:val="00D62197"/>
    <w:rsid w:val="00D626D8"/>
    <w:rsid w:val="00D626E4"/>
    <w:rsid w:val="00D627EC"/>
    <w:rsid w:val="00D6308C"/>
    <w:rsid w:val="00D63CA0"/>
    <w:rsid w:val="00D640E9"/>
    <w:rsid w:val="00D643E8"/>
    <w:rsid w:val="00D65109"/>
    <w:rsid w:val="00D65833"/>
    <w:rsid w:val="00D65A9E"/>
    <w:rsid w:val="00D65C0C"/>
    <w:rsid w:val="00D65D59"/>
    <w:rsid w:val="00D667F3"/>
    <w:rsid w:val="00D66A59"/>
    <w:rsid w:val="00D66D9B"/>
    <w:rsid w:val="00D6737F"/>
    <w:rsid w:val="00D67385"/>
    <w:rsid w:val="00D674A3"/>
    <w:rsid w:val="00D67C8A"/>
    <w:rsid w:val="00D70218"/>
    <w:rsid w:val="00D70233"/>
    <w:rsid w:val="00D70299"/>
    <w:rsid w:val="00D704C8"/>
    <w:rsid w:val="00D70B56"/>
    <w:rsid w:val="00D717C2"/>
    <w:rsid w:val="00D717D1"/>
    <w:rsid w:val="00D721E8"/>
    <w:rsid w:val="00D72E21"/>
    <w:rsid w:val="00D72E67"/>
    <w:rsid w:val="00D74526"/>
    <w:rsid w:val="00D74D89"/>
    <w:rsid w:val="00D758F6"/>
    <w:rsid w:val="00D759F4"/>
    <w:rsid w:val="00D75DDA"/>
    <w:rsid w:val="00D76493"/>
    <w:rsid w:val="00D764D7"/>
    <w:rsid w:val="00D766B9"/>
    <w:rsid w:val="00D76935"/>
    <w:rsid w:val="00D77A49"/>
    <w:rsid w:val="00D77C0D"/>
    <w:rsid w:val="00D77CB4"/>
    <w:rsid w:val="00D77DE2"/>
    <w:rsid w:val="00D8061B"/>
    <w:rsid w:val="00D80E1F"/>
    <w:rsid w:val="00D81357"/>
    <w:rsid w:val="00D818BF"/>
    <w:rsid w:val="00D81F1E"/>
    <w:rsid w:val="00D83125"/>
    <w:rsid w:val="00D8333E"/>
    <w:rsid w:val="00D8373A"/>
    <w:rsid w:val="00D841F4"/>
    <w:rsid w:val="00D84235"/>
    <w:rsid w:val="00D84AB5"/>
    <w:rsid w:val="00D84E57"/>
    <w:rsid w:val="00D85692"/>
    <w:rsid w:val="00D86C4D"/>
    <w:rsid w:val="00D90445"/>
    <w:rsid w:val="00D90D7A"/>
    <w:rsid w:val="00D91E37"/>
    <w:rsid w:val="00D92000"/>
    <w:rsid w:val="00D920A3"/>
    <w:rsid w:val="00D9217A"/>
    <w:rsid w:val="00D93CD2"/>
    <w:rsid w:val="00D93E1D"/>
    <w:rsid w:val="00D9541C"/>
    <w:rsid w:val="00D96A4A"/>
    <w:rsid w:val="00D96D1D"/>
    <w:rsid w:val="00D96EDE"/>
    <w:rsid w:val="00D97F07"/>
    <w:rsid w:val="00DA074C"/>
    <w:rsid w:val="00DA19C0"/>
    <w:rsid w:val="00DA1BD7"/>
    <w:rsid w:val="00DA2071"/>
    <w:rsid w:val="00DA2A35"/>
    <w:rsid w:val="00DA35CA"/>
    <w:rsid w:val="00DA3B65"/>
    <w:rsid w:val="00DA41B8"/>
    <w:rsid w:val="00DA4319"/>
    <w:rsid w:val="00DA4E1F"/>
    <w:rsid w:val="00DA5045"/>
    <w:rsid w:val="00DA56BD"/>
    <w:rsid w:val="00DA5789"/>
    <w:rsid w:val="00DA5D77"/>
    <w:rsid w:val="00DA5F26"/>
    <w:rsid w:val="00DA6588"/>
    <w:rsid w:val="00DA678A"/>
    <w:rsid w:val="00DA71A0"/>
    <w:rsid w:val="00DA77A3"/>
    <w:rsid w:val="00DA7CCF"/>
    <w:rsid w:val="00DA7E9E"/>
    <w:rsid w:val="00DB0073"/>
    <w:rsid w:val="00DB05D2"/>
    <w:rsid w:val="00DB1431"/>
    <w:rsid w:val="00DB1696"/>
    <w:rsid w:val="00DB1C83"/>
    <w:rsid w:val="00DB1D9B"/>
    <w:rsid w:val="00DB25A3"/>
    <w:rsid w:val="00DB27FD"/>
    <w:rsid w:val="00DB2D30"/>
    <w:rsid w:val="00DB2F23"/>
    <w:rsid w:val="00DB3456"/>
    <w:rsid w:val="00DB3AED"/>
    <w:rsid w:val="00DB3C01"/>
    <w:rsid w:val="00DB45F8"/>
    <w:rsid w:val="00DB4E41"/>
    <w:rsid w:val="00DB5625"/>
    <w:rsid w:val="00DB5F3D"/>
    <w:rsid w:val="00DB65B0"/>
    <w:rsid w:val="00DB688C"/>
    <w:rsid w:val="00DB6CC6"/>
    <w:rsid w:val="00DB71B5"/>
    <w:rsid w:val="00DB7AA0"/>
    <w:rsid w:val="00DC0195"/>
    <w:rsid w:val="00DC092E"/>
    <w:rsid w:val="00DC09AA"/>
    <w:rsid w:val="00DC0B09"/>
    <w:rsid w:val="00DC0F84"/>
    <w:rsid w:val="00DC115F"/>
    <w:rsid w:val="00DC11B8"/>
    <w:rsid w:val="00DC1584"/>
    <w:rsid w:val="00DC31F8"/>
    <w:rsid w:val="00DC3992"/>
    <w:rsid w:val="00DC3B92"/>
    <w:rsid w:val="00DC3C1C"/>
    <w:rsid w:val="00DC3D08"/>
    <w:rsid w:val="00DC4161"/>
    <w:rsid w:val="00DC41CD"/>
    <w:rsid w:val="00DC425F"/>
    <w:rsid w:val="00DC42C1"/>
    <w:rsid w:val="00DC43B8"/>
    <w:rsid w:val="00DC5297"/>
    <w:rsid w:val="00DC5782"/>
    <w:rsid w:val="00DC729B"/>
    <w:rsid w:val="00DC79C3"/>
    <w:rsid w:val="00DC7A14"/>
    <w:rsid w:val="00DC7D8D"/>
    <w:rsid w:val="00DD1A75"/>
    <w:rsid w:val="00DD2955"/>
    <w:rsid w:val="00DD38DF"/>
    <w:rsid w:val="00DD3900"/>
    <w:rsid w:val="00DD391D"/>
    <w:rsid w:val="00DD3A88"/>
    <w:rsid w:val="00DD3D02"/>
    <w:rsid w:val="00DD3F22"/>
    <w:rsid w:val="00DD4B93"/>
    <w:rsid w:val="00DD4ED6"/>
    <w:rsid w:val="00DD56E1"/>
    <w:rsid w:val="00DD5725"/>
    <w:rsid w:val="00DD59B1"/>
    <w:rsid w:val="00DD59FA"/>
    <w:rsid w:val="00DD5A6D"/>
    <w:rsid w:val="00DD5C1F"/>
    <w:rsid w:val="00DD5C2D"/>
    <w:rsid w:val="00DD6143"/>
    <w:rsid w:val="00DD74BC"/>
    <w:rsid w:val="00DD7A16"/>
    <w:rsid w:val="00DE0287"/>
    <w:rsid w:val="00DE0872"/>
    <w:rsid w:val="00DE09BC"/>
    <w:rsid w:val="00DE0DD4"/>
    <w:rsid w:val="00DE0ED2"/>
    <w:rsid w:val="00DE10F6"/>
    <w:rsid w:val="00DE18F6"/>
    <w:rsid w:val="00DE1E94"/>
    <w:rsid w:val="00DE1ED2"/>
    <w:rsid w:val="00DE2582"/>
    <w:rsid w:val="00DE265F"/>
    <w:rsid w:val="00DE2F69"/>
    <w:rsid w:val="00DE3C91"/>
    <w:rsid w:val="00DE3E66"/>
    <w:rsid w:val="00DE4159"/>
    <w:rsid w:val="00DE4518"/>
    <w:rsid w:val="00DE5489"/>
    <w:rsid w:val="00DE5966"/>
    <w:rsid w:val="00DE59B5"/>
    <w:rsid w:val="00DE62D1"/>
    <w:rsid w:val="00DE6B89"/>
    <w:rsid w:val="00DE6F27"/>
    <w:rsid w:val="00DE722D"/>
    <w:rsid w:val="00DE7423"/>
    <w:rsid w:val="00DE753E"/>
    <w:rsid w:val="00DE7B1F"/>
    <w:rsid w:val="00DF08E7"/>
    <w:rsid w:val="00DF0BD9"/>
    <w:rsid w:val="00DF1BEE"/>
    <w:rsid w:val="00DF1C54"/>
    <w:rsid w:val="00DF2B66"/>
    <w:rsid w:val="00DF3488"/>
    <w:rsid w:val="00DF37A5"/>
    <w:rsid w:val="00DF429D"/>
    <w:rsid w:val="00DF44EC"/>
    <w:rsid w:val="00DF5A80"/>
    <w:rsid w:val="00DF65E0"/>
    <w:rsid w:val="00DF7113"/>
    <w:rsid w:val="00DF7ACC"/>
    <w:rsid w:val="00DF7F0D"/>
    <w:rsid w:val="00E0037F"/>
    <w:rsid w:val="00E004AE"/>
    <w:rsid w:val="00E00B45"/>
    <w:rsid w:val="00E01693"/>
    <w:rsid w:val="00E01BBF"/>
    <w:rsid w:val="00E01CF2"/>
    <w:rsid w:val="00E01D3F"/>
    <w:rsid w:val="00E01DB4"/>
    <w:rsid w:val="00E01FA4"/>
    <w:rsid w:val="00E02C8F"/>
    <w:rsid w:val="00E02CD2"/>
    <w:rsid w:val="00E035FF"/>
    <w:rsid w:val="00E03BFA"/>
    <w:rsid w:val="00E041EB"/>
    <w:rsid w:val="00E04445"/>
    <w:rsid w:val="00E04B50"/>
    <w:rsid w:val="00E05922"/>
    <w:rsid w:val="00E05CB4"/>
    <w:rsid w:val="00E05DE8"/>
    <w:rsid w:val="00E063E3"/>
    <w:rsid w:val="00E06D87"/>
    <w:rsid w:val="00E074B5"/>
    <w:rsid w:val="00E077C1"/>
    <w:rsid w:val="00E10216"/>
    <w:rsid w:val="00E10F9C"/>
    <w:rsid w:val="00E112E1"/>
    <w:rsid w:val="00E115CC"/>
    <w:rsid w:val="00E11A3A"/>
    <w:rsid w:val="00E11C11"/>
    <w:rsid w:val="00E127F8"/>
    <w:rsid w:val="00E12FB7"/>
    <w:rsid w:val="00E1459F"/>
    <w:rsid w:val="00E1475C"/>
    <w:rsid w:val="00E14AB1"/>
    <w:rsid w:val="00E14D1B"/>
    <w:rsid w:val="00E14E32"/>
    <w:rsid w:val="00E14F91"/>
    <w:rsid w:val="00E155A3"/>
    <w:rsid w:val="00E158A1"/>
    <w:rsid w:val="00E15B9A"/>
    <w:rsid w:val="00E15CB3"/>
    <w:rsid w:val="00E16981"/>
    <w:rsid w:val="00E16F50"/>
    <w:rsid w:val="00E1743A"/>
    <w:rsid w:val="00E17941"/>
    <w:rsid w:val="00E2013D"/>
    <w:rsid w:val="00E20741"/>
    <w:rsid w:val="00E20969"/>
    <w:rsid w:val="00E210CF"/>
    <w:rsid w:val="00E2158D"/>
    <w:rsid w:val="00E21F14"/>
    <w:rsid w:val="00E21FAF"/>
    <w:rsid w:val="00E22E11"/>
    <w:rsid w:val="00E23136"/>
    <w:rsid w:val="00E234F1"/>
    <w:rsid w:val="00E2356A"/>
    <w:rsid w:val="00E2401F"/>
    <w:rsid w:val="00E243A6"/>
    <w:rsid w:val="00E24755"/>
    <w:rsid w:val="00E24852"/>
    <w:rsid w:val="00E24AC2"/>
    <w:rsid w:val="00E24BC9"/>
    <w:rsid w:val="00E25482"/>
    <w:rsid w:val="00E259C2"/>
    <w:rsid w:val="00E25BCB"/>
    <w:rsid w:val="00E25D98"/>
    <w:rsid w:val="00E261C4"/>
    <w:rsid w:val="00E26745"/>
    <w:rsid w:val="00E26A55"/>
    <w:rsid w:val="00E276EC"/>
    <w:rsid w:val="00E30071"/>
    <w:rsid w:val="00E30211"/>
    <w:rsid w:val="00E30541"/>
    <w:rsid w:val="00E3068B"/>
    <w:rsid w:val="00E309E2"/>
    <w:rsid w:val="00E30C26"/>
    <w:rsid w:val="00E31109"/>
    <w:rsid w:val="00E311EA"/>
    <w:rsid w:val="00E315E6"/>
    <w:rsid w:val="00E32DC2"/>
    <w:rsid w:val="00E3303D"/>
    <w:rsid w:val="00E330F5"/>
    <w:rsid w:val="00E33DF4"/>
    <w:rsid w:val="00E33FC5"/>
    <w:rsid w:val="00E34383"/>
    <w:rsid w:val="00E35F46"/>
    <w:rsid w:val="00E36B01"/>
    <w:rsid w:val="00E36B34"/>
    <w:rsid w:val="00E37BA5"/>
    <w:rsid w:val="00E405BF"/>
    <w:rsid w:val="00E412A9"/>
    <w:rsid w:val="00E41321"/>
    <w:rsid w:val="00E41B0D"/>
    <w:rsid w:val="00E41D62"/>
    <w:rsid w:val="00E41ED1"/>
    <w:rsid w:val="00E426EF"/>
    <w:rsid w:val="00E42C98"/>
    <w:rsid w:val="00E42D8A"/>
    <w:rsid w:val="00E43045"/>
    <w:rsid w:val="00E43073"/>
    <w:rsid w:val="00E43441"/>
    <w:rsid w:val="00E43C20"/>
    <w:rsid w:val="00E43D5A"/>
    <w:rsid w:val="00E43EFD"/>
    <w:rsid w:val="00E441B1"/>
    <w:rsid w:val="00E44313"/>
    <w:rsid w:val="00E4435C"/>
    <w:rsid w:val="00E4478E"/>
    <w:rsid w:val="00E44911"/>
    <w:rsid w:val="00E44B9A"/>
    <w:rsid w:val="00E452F1"/>
    <w:rsid w:val="00E45F65"/>
    <w:rsid w:val="00E46FA0"/>
    <w:rsid w:val="00E47497"/>
    <w:rsid w:val="00E5064C"/>
    <w:rsid w:val="00E50A3E"/>
    <w:rsid w:val="00E50B8F"/>
    <w:rsid w:val="00E51EEF"/>
    <w:rsid w:val="00E51EFC"/>
    <w:rsid w:val="00E5284E"/>
    <w:rsid w:val="00E52F82"/>
    <w:rsid w:val="00E536A7"/>
    <w:rsid w:val="00E53701"/>
    <w:rsid w:val="00E5383A"/>
    <w:rsid w:val="00E53924"/>
    <w:rsid w:val="00E53A76"/>
    <w:rsid w:val="00E5454C"/>
    <w:rsid w:val="00E546D8"/>
    <w:rsid w:val="00E54E0F"/>
    <w:rsid w:val="00E555D8"/>
    <w:rsid w:val="00E55683"/>
    <w:rsid w:val="00E557C8"/>
    <w:rsid w:val="00E55C3E"/>
    <w:rsid w:val="00E55E73"/>
    <w:rsid w:val="00E56337"/>
    <w:rsid w:val="00E56BAB"/>
    <w:rsid w:val="00E570F0"/>
    <w:rsid w:val="00E5734A"/>
    <w:rsid w:val="00E5767C"/>
    <w:rsid w:val="00E57E98"/>
    <w:rsid w:val="00E6063C"/>
    <w:rsid w:val="00E608DF"/>
    <w:rsid w:val="00E60BB3"/>
    <w:rsid w:val="00E61131"/>
    <w:rsid w:val="00E61470"/>
    <w:rsid w:val="00E61BB9"/>
    <w:rsid w:val="00E6251A"/>
    <w:rsid w:val="00E62D21"/>
    <w:rsid w:val="00E62F67"/>
    <w:rsid w:val="00E630AB"/>
    <w:rsid w:val="00E6331E"/>
    <w:rsid w:val="00E6375A"/>
    <w:rsid w:val="00E637B0"/>
    <w:rsid w:val="00E645B8"/>
    <w:rsid w:val="00E647EB"/>
    <w:rsid w:val="00E64841"/>
    <w:rsid w:val="00E649FD"/>
    <w:rsid w:val="00E64D51"/>
    <w:rsid w:val="00E653D2"/>
    <w:rsid w:val="00E6580C"/>
    <w:rsid w:val="00E6629B"/>
    <w:rsid w:val="00E66363"/>
    <w:rsid w:val="00E66D28"/>
    <w:rsid w:val="00E66FC4"/>
    <w:rsid w:val="00E67196"/>
    <w:rsid w:val="00E676C9"/>
    <w:rsid w:val="00E67CA6"/>
    <w:rsid w:val="00E70A25"/>
    <w:rsid w:val="00E70D84"/>
    <w:rsid w:val="00E71977"/>
    <w:rsid w:val="00E72620"/>
    <w:rsid w:val="00E73A59"/>
    <w:rsid w:val="00E73EBB"/>
    <w:rsid w:val="00E74090"/>
    <w:rsid w:val="00E744A9"/>
    <w:rsid w:val="00E74FFE"/>
    <w:rsid w:val="00E75639"/>
    <w:rsid w:val="00E75818"/>
    <w:rsid w:val="00E75876"/>
    <w:rsid w:val="00E76610"/>
    <w:rsid w:val="00E7670B"/>
    <w:rsid w:val="00E76DF7"/>
    <w:rsid w:val="00E7703E"/>
    <w:rsid w:val="00E773D8"/>
    <w:rsid w:val="00E7761F"/>
    <w:rsid w:val="00E77A1D"/>
    <w:rsid w:val="00E77A34"/>
    <w:rsid w:val="00E80061"/>
    <w:rsid w:val="00E804B4"/>
    <w:rsid w:val="00E80B68"/>
    <w:rsid w:val="00E81B77"/>
    <w:rsid w:val="00E82153"/>
    <w:rsid w:val="00E822E5"/>
    <w:rsid w:val="00E82637"/>
    <w:rsid w:val="00E827E6"/>
    <w:rsid w:val="00E8299D"/>
    <w:rsid w:val="00E8328A"/>
    <w:rsid w:val="00E83461"/>
    <w:rsid w:val="00E83AE9"/>
    <w:rsid w:val="00E840BB"/>
    <w:rsid w:val="00E84145"/>
    <w:rsid w:val="00E8458A"/>
    <w:rsid w:val="00E845C4"/>
    <w:rsid w:val="00E8466A"/>
    <w:rsid w:val="00E84794"/>
    <w:rsid w:val="00E84EBF"/>
    <w:rsid w:val="00E8513A"/>
    <w:rsid w:val="00E85655"/>
    <w:rsid w:val="00E8598D"/>
    <w:rsid w:val="00E859BB"/>
    <w:rsid w:val="00E8670D"/>
    <w:rsid w:val="00E868C2"/>
    <w:rsid w:val="00E87F9A"/>
    <w:rsid w:val="00E90C97"/>
    <w:rsid w:val="00E9102D"/>
    <w:rsid w:val="00E91403"/>
    <w:rsid w:val="00E91737"/>
    <w:rsid w:val="00E92B06"/>
    <w:rsid w:val="00E92E6C"/>
    <w:rsid w:val="00E9313B"/>
    <w:rsid w:val="00E93971"/>
    <w:rsid w:val="00E93A03"/>
    <w:rsid w:val="00E9424E"/>
    <w:rsid w:val="00E94536"/>
    <w:rsid w:val="00E94A02"/>
    <w:rsid w:val="00E94CD5"/>
    <w:rsid w:val="00E94F17"/>
    <w:rsid w:val="00E94F75"/>
    <w:rsid w:val="00E959D1"/>
    <w:rsid w:val="00E95B54"/>
    <w:rsid w:val="00E95D9E"/>
    <w:rsid w:val="00E96E77"/>
    <w:rsid w:val="00E97549"/>
    <w:rsid w:val="00E97C1E"/>
    <w:rsid w:val="00EA0379"/>
    <w:rsid w:val="00EA0847"/>
    <w:rsid w:val="00EA0D64"/>
    <w:rsid w:val="00EA16BE"/>
    <w:rsid w:val="00EA1B1B"/>
    <w:rsid w:val="00EA25BB"/>
    <w:rsid w:val="00EA25F8"/>
    <w:rsid w:val="00EA2B4C"/>
    <w:rsid w:val="00EA329C"/>
    <w:rsid w:val="00EA3B57"/>
    <w:rsid w:val="00EA3B99"/>
    <w:rsid w:val="00EA44EB"/>
    <w:rsid w:val="00EA46CB"/>
    <w:rsid w:val="00EA4FDF"/>
    <w:rsid w:val="00EA5B57"/>
    <w:rsid w:val="00EA5E6B"/>
    <w:rsid w:val="00EA68F9"/>
    <w:rsid w:val="00EA6B13"/>
    <w:rsid w:val="00EA6F0D"/>
    <w:rsid w:val="00EA713C"/>
    <w:rsid w:val="00EA7520"/>
    <w:rsid w:val="00EB000E"/>
    <w:rsid w:val="00EB01CA"/>
    <w:rsid w:val="00EB0253"/>
    <w:rsid w:val="00EB09D4"/>
    <w:rsid w:val="00EB1217"/>
    <w:rsid w:val="00EB22C4"/>
    <w:rsid w:val="00EB286E"/>
    <w:rsid w:val="00EB2AB8"/>
    <w:rsid w:val="00EB2C6F"/>
    <w:rsid w:val="00EB3DB7"/>
    <w:rsid w:val="00EB4BAA"/>
    <w:rsid w:val="00EB5BF5"/>
    <w:rsid w:val="00EB603A"/>
    <w:rsid w:val="00EB6181"/>
    <w:rsid w:val="00EB61B0"/>
    <w:rsid w:val="00EB6DD6"/>
    <w:rsid w:val="00EB6EE4"/>
    <w:rsid w:val="00EB6F34"/>
    <w:rsid w:val="00EB7A0F"/>
    <w:rsid w:val="00EC02EF"/>
    <w:rsid w:val="00EC07BB"/>
    <w:rsid w:val="00EC0C1A"/>
    <w:rsid w:val="00EC0FD3"/>
    <w:rsid w:val="00EC119B"/>
    <w:rsid w:val="00EC1830"/>
    <w:rsid w:val="00EC1C18"/>
    <w:rsid w:val="00EC202D"/>
    <w:rsid w:val="00EC293E"/>
    <w:rsid w:val="00EC40FF"/>
    <w:rsid w:val="00EC598F"/>
    <w:rsid w:val="00EC5FAE"/>
    <w:rsid w:val="00EC660C"/>
    <w:rsid w:val="00EC6BAB"/>
    <w:rsid w:val="00EC72BB"/>
    <w:rsid w:val="00EC7886"/>
    <w:rsid w:val="00ED00F4"/>
    <w:rsid w:val="00ED0DF7"/>
    <w:rsid w:val="00ED1200"/>
    <w:rsid w:val="00ED13BE"/>
    <w:rsid w:val="00ED1589"/>
    <w:rsid w:val="00ED2440"/>
    <w:rsid w:val="00ED2D10"/>
    <w:rsid w:val="00ED3626"/>
    <w:rsid w:val="00ED395D"/>
    <w:rsid w:val="00ED3EF8"/>
    <w:rsid w:val="00ED4B3B"/>
    <w:rsid w:val="00ED4D2D"/>
    <w:rsid w:val="00ED5CDC"/>
    <w:rsid w:val="00ED61AC"/>
    <w:rsid w:val="00ED6254"/>
    <w:rsid w:val="00ED72C2"/>
    <w:rsid w:val="00ED7934"/>
    <w:rsid w:val="00ED7FE0"/>
    <w:rsid w:val="00EE05D1"/>
    <w:rsid w:val="00EE07D5"/>
    <w:rsid w:val="00EE221E"/>
    <w:rsid w:val="00EE2305"/>
    <w:rsid w:val="00EE32B8"/>
    <w:rsid w:val="00EE33CF"/>
    <w:rsid w:val="00EE3CA6"/>
    <w:rsid w:val="00EE3CCA"/>
    <w:rsid w:val="00EE48BF"/>
    <w:rsid w:val="00EE517E"/>
    <w:rsid w:val="00EE52E9"/>
    <w:rsid w:val="00EE6C33"/>
    <w:rsid w:val="00EE79FA"/>
    <w:rsid w:val="00EF0D7E"/>
    <w:rsid w:val="00EF0D80"/>
    <w:rsid w:val="00EF1F5B"/>
    <w:rsid w:val="00EF24BC"/>
    <w:rsid w:val="00EF27DA"/>
    <w:rsid w:val="00EF2C16"/>
    <w:rsid w:val="00EF33C7"/>
    <w:rsid w:val="00EF38F9"/>
    <w:rsid w:val="00EF3AE9"/>
    <w:rsid w:val="00EF44EE"/>
    <w:rsid w:val="00EF483A"/>
    <w:rsid w:val="00EF529F"/>
    <w:rsid w:val="00EF60A9"/>
    <w:rsid w:val="00EF68E8"/>
    <w:rsid w:val="00EF6A41"/>
    <w:rsid w:val="00EF71C0"/>
    <w:rsid w:val="00EF7368"/>
    <w:rsid w:val="00EF7C14"/>
    <w:rsid w:val="00EF7C55"/>
    <w:rsid w:val="00F0032F"/>
    <w:rsid w:val="00F00581"/>
    <w:rsid w:val="00F005C4"/>
    <w:rsid w:val="00F0087B"/>
    <w:rsid w:val="00F00CC5"/>
    <w:rsid w:val="00F0104F"/>
    <w:rsid w:val="00F01357"/>
    <w:rsid w:val="00F015AD"/>
    <w:rsid w:val="00F01A7B"/>
    <w:rsid w:val="00F01B0E"/>
    <w:rsid w:val="00F01CCF"/>
    <w:rsid w:val="00F02572"/>
    <w:rsid w:val="00F029D3"/>
    <w:rsid w:val="00F03D21"/>
    <w:rsid w:val="00F03ED9"/>
    <w:rsid w:val="00F03FA8"/>
    <w:rsid w:val="00F043A7"/>
    <w:rsid w:val="00F04B37"/>
    <w:rsid w:val="00F055FA"/>
    <w:rsid w:val="00F0577D"/>
    <w:rsid w:val="00F05914"/>
    <w:rsid w:val="00F05B4E"/>
    <w:rsid w:val="00F05B70"/>
    <w:rsid w:val="00F0605E"/>
    <w:rsid w:val="00F06215"/>
    <w:rsid w:val="00F0632E"/>
    <w:rsid w:val="00F06E83"/>
    <w:rsid w:val="00F07139"/>
    <w:rsid w:val="00F076B1"/>
    <w:rsid w:val="00F076B8"/>
    <w:rsid w:val="00F1065B"/>
    <w:rsid w:val="00F109E3"/>
    <w:rsid w:val="00F113F6"/>
    <w:rsid w:val="00F11C7E"/>
    <w:rsid w:val="00F11FBF"/>
    <w:rsid w:val="00F122BB"/>
    <w:rsid w:val="00F12BB8"/>
    <w:rsid w:val="00F12C8E"/>
    <w:rsid w:val="00F12E3F"/>
    <w:rsid w:val="00F12EB6"/>
    <w:rsid w:val="00F13DC3"/>
    <w:rsid w:val="00F14267"/>
    <w:rsid w:val="00F14B8D"/>
    <w:rsid w:val="00F15151"/>
    <w:rsid w:val="00F153B4"/>
    <w:rsid w:val="00F157DF"/>
    <w:rsid w:val="00F15A7E"/>
    <w:rsid w:val="00F16312"/>
    <w:rsid w:val="00F17733"/>
    <w:rsid w:val="00F17A31"/>
    <w:rsid w:val="00F17D9B"/>
    <w:rsid w:val="00F203D4"/>
    <w:rsid w:val="00F2081A"/>
    <w:rsid w:val="00F20890"/>
    <w:rsid w:val="00F20C9C"/>
    <w:rsid w:val="00F20F87"/>
    <w:rsid w:val="00F2105F"/>
    <w:rsid w:val="00F211FE"/>
    <w:rsid w:val="00F21468"/>
    <w:rsid w:val="00F2152E"/>
    <w:rsid w:val="00F216BE"/>
    <w:rsid w:val="00F21A33"/>
    <w:rsid w:val="00F21B32"/>
    <w:rsid w:val="00F21E2E"/>
    <w:rsid w:val="00F222DB"/>
    <w:rsid w:val="00F22A4D"/>
    <w:rsid w:val="00F22B2D"/>
    <w:rsid w:val="00F2360F"/>
    <w:rsid w:val="00F24526"/>
    <w:rsid w:val="00F25177"/>
    <w:rsid w:val="00F2633B"/>
    <w:rsid w:val="00F263EB"/>
    <w:rsid w:val="00F26614"/>
    <w:rsid w:val="00F2668F"/>
    <w:rsid w:val="00F266BE"/>
    <w:rsid w:val="00F26729"/>
    <w:rsid w:val="00F2682F"/>
    <w:rsid w:val="00F2788E"/>
    <w:rsid w:val="00F27BE0"/>
    <w:rsid w:val="00F27C0A"/>
    <w:rsid w:val="00F3081E"/>
    <w:rsid w:val="00F30916"/>
    <w:rsid w:val="00F3098A"/>
    <w:rsid w:val="00F30B8A"/>
    <w:rsid w:val="00F31019"/>
    <w:rsid w:val="00F31058"/>
    <w:rsid w:val="00F3150A"/>
    <w:rsid w:val="00F31864"/>
    <w:rsid w:val="00F31CD5"/>
    <w:rsid w:val="00F3235C"/>
    <w:rsid w:val="00F328E3"/>
    <w:rsid w:val="00F32CFB"/>
    <w:rsid w:val="00F332AE"/>
    <w:rsid w:val="00F33EEB"/>
    <w:rsid w:val="00F3421B"/>
    <w:rsid w:val="00F34403"/>
    <w:rsid w:val="00F348D2"/>
    <w:rsid w:val="00F34972"/>
    <w:rsid w:val="00F34B2D"/>
    <w:rsid w:val="00F350D9"/>
    <w:rsid w:val="00F357CC"/>
    <w:rsid w:val="00F358F4"/>
    <w:rsid w:val="00F36C42"/>
    <w:rsid w:val="00F36E02"/>
    <w:rsid w:val="00F36E1D"/>
    <w:rsid w:val="00F37037"/>
    <w:rsid w:val="00F3709A"/>
    <w:rsid w:val="00F377B1"/>
    <w:rsid w:val="00F37E03"/>
    <w:rsid w:val="00F402A8"/>
    <w:rsid w:val="00F404A7"/>
    <w:rsid w:val="00F409E1"/>
    <w:rsid w:val="00F40C84"/>
    <w:rsid w:val="00F40E3A"/>
    <w:rsid w:val="00F40E95"/>
    <w:rsid w:val="00F40FA8"/>
    <w:rsid w:val="00F413F2"/>
    <w:rsid w:val="00F41E4A"/>
    <w:rsid w:val="00F42C59"/>
    <w:rsid w:val="00F42FF0"/>
    <w:rsid w:val="00F430FD"/>
    <w:rsid w:val="00F43420"/>
    <w:rsid w:val="00F43A4D"/>
    <w:rsid w:val="00F44121"/>
    <w:rsid w:val="00F44384"/>
    <w:rsid w:val="00F45139"/>
    <w:rsid w:val="00F45A88"/>
    <w:rsid w:val="00F45A89"/>
    <w:rsid w:val="00F45CAF"/>
    <w:rsid w:val="00F462C9"/>
    <w:rsid w:val="00F466F0"/>
    <w:rsid w:val="00F46A50"/>
    <w:rsid w:val="00F46B33"/>
    <w:rsid w:val="00F46C37"/>
    <w:rsid w:val="00F46C9A"/>
    <w:rsid w:val="00F47326"/>
    <w:rsid w:val="00F47504"/>
    <w:rsid w:val="00F475EB"/>
    <w:rsid w:val="00F503F3"/>
    <w:rsid w:val="00F50DFA"/>
    <w:rsid w:val="00F51B26"/>
    <w:rsid w:val="00F51C14"/>
    <w:rsid w:val="00F52193"/>
    <w:rsid w:val="00F529C7"/>
    <w:rsid w:val="00F52AC6"/>
    <w:rsid w:val="00F52D5F"/>
    <w:rsid w:val="00F52E87"/>
    <w:rsid w:val="00F5319E"/>
    <w:rsid w:val="00F532BE"/>
    <w:rsid w:val="00F53309"/>
    <w:rsid w:val="00F53553"/>
    <w:rsid w:val="00F53FA7"/>
    <w:rsid w:val="00F53FF6"/>
    <w:rsid w:val="00F54188"/>
    <w:rsid w:val="00F54FB0"/>
    <w:rsid w:val="00F54FBC"/>
    <w:rsid w:val="00F55342"/>
    <w:rsid w:val="00F56031"/>
    <w:rsid w:val="00F5622F"/>
    <w:rsid w:val="00F567F9"/>
    <w:rsid w:val="00F56827"/>
    <w:rsid w:val="00F57ECA"/>
    <w:rsid w:val="00F606DB"/>
    <w:rsid w:val="00F60915"/>
    <w:rsid w:val="00F60FFE"/>
    <w:rsid w:val="00F6205B"/>
    <w:rsid w:val="00F62998"/>
    <w:rsid w:val="00F62EF0"/>
    <w:rsid w:val="00F651C9"/>
    <w:rsid w:val="00F655B1"/>
    <w:rsid w:val="00F655B5"/>
    <w:rsid w:val="00F6570D"/>
    <w:rsid w:val="00F6590E"/>
    <w:rsid w:val="00F65E0F"/>
    <w:rsid w:val="00F66633"/>
    <w:rsid w:val="00F66ECC"/>
    <w:rsid w:val="00F6769B"/>
    <w:rsid w:val="00F67992"/>
    <w:rsid w:val="00F67C68"/>
    <w:rsid w:val="00F701A1"/>
    <w:rsid w:val="00F70271"/>
    <w:rsid w:val="00F7047B"/>
    <w:rsid w:val="00F70786"/>
    <w:rsid w:val="00F71012"/>
    <w:rsid w:val="00F71015"/>
    <w:rsid w:val="00F71545"/>
    <w:rsid w:val="00F71CB2"/>
    <w:rsid w:val="00F71D66"/>
    <w:rsid w:val="00F721F9"/>
    <w:rsid w:val="00F72321"/>
    <w:rsid w:val="00F7252F"/>
    <w:rsid w:val="00F729DA"/>
    <w:rsid w:val="00F7304B"/>
    <w:rsid w:val="00F73088"/>
    <w:rsid w:val="00F73215"/>
    <w:rsid w:val="00F73D46"/>
    <w:rsid w:val="00F73D91"/>
    <w:rsid w:val="00F73DF4"/>
    <w:rsid w:val="00F741DE"/>
    <w:rsid w:val="00F7477F"/>
    <w:rsid w:val="00F747CB"/>
    <w:rsid w:val="00F74858"/>
    <w:rsid w:val="00F74AE6"/>
    <w:rsid w:val="00F75043"/>
    <w:rsid w:val="00F75BE8"/>
    <w:rsid w:val="00F76506"/>
    <w:rsid w:val="00F7652F"/>
    <w:rsid w:val="00F765A4"/>
    <w:rsid w:val="00F76F62"/>
    <w:rsid w:val="00F76FF0"/>
    <w:rsid w:val="00F774BF"/>
    <w:rsid w:val="00F77B3F"/>
    <w:rsid w:val="00F77DDF"/>
    <w:rsid w:val="00F8027F"/>
    <w:rsid w:val="00F809F0"/>
    <w:rsid w:val="00F80D5E"/>
    <w:rsid w:val="00F8125F"/>
    <w:rsid w:val="00F81861"/>
    <w:rsid w:val="00F81F86"/>
    <w:rsid w:val="00F827B9"/>
    <w:rsid w:val="00F82894"/>
    <w:rsid w:val="00F828AA"/>
    <w:rsid w:val="00F8293D"/>
    <w:rsid w:val="00F8364D"/>
    <w:rsid w:val="00F83991"/>
    <w:rsid w:val="00F85487"/>
    <w:rsid w:val="00F85898"/>
    <w:rsid w:val="00F86125"/>
    <w:rsid w:val="00F86522"/>
    <w:rsid w:val="00F86E04"/>
    <w:rsid w:val="00F8752D"/>
    <w:rsid w:val="00F875F4"/>
    <w:rsid w:val="00F90793"/>
    <w:rsid w:val="00F9087C"/>
    <w:rsid w:val="00F90AAB"/>
    <w:rsid w:val="00F90D48"/>
    <w:rsid w:val="00F9160B"/>
    <w:rsid w:val="00F91625"/>
    <w:rsid w:val="00F91929"/>
    <w:rsid w:val="00F91CF9"/>
    <w:rsid w:val="00F92436"/>
    <w:rsid w:val="00F92597"/>
    <w:rsid w:val="00F9264F"/>
    <w:rsid w:val="00F931E0"/>
    <w:rsid w:val="00F938AC"/>
    <w:rsid w:val="00F938CA"/>
    <w:rsid w:val="00F9402D"/>
    <w:rsid w:val="00F94647"/>
    <w:rsid w:val="00F95399"/>
    <w:rsid w:val="00F95651"/>
    <w:rsid w:val="00F957AC"/>
    <w:rsid w:val="00F96480"/>
    <w:rsid w:val="00F96B95"/>
    <w:rsid w:val="00F96CA2"/>
    <w:rsid w:val="00F96D13"/>
    <w:rsid w:val="00F96D1D"/>
    <w:rsid w:val="00F972CA"/>
    <w:rsid w:val="00F97925"/>
    <w:rsid w:val="00F979C0"/>
    <w:rsid w:val="00F97DA7"/>
    <w:rsid w:val="00FA02EC"/>
    <w:rsid w:val="00FA0A05"/>
    <w:rsid w:val="00FA1468"/>
    <w:rsid w:val="00FA19A9"/>
    <w:rsid w:val="00FA2B40"/>
    <w:rsid w:val="00FA3A87"/>
    <w:rsid w:val="00FA3F06"/>
    <w:rsid w:val="00FA3FE3"/>
    <w:rsid w:val="00FA4571"/>
    <w:rsid w:val="00FA5424"/>
    <w:rsid w:val="00FA5AEC"/>
    <w:rsid w:val="00FA6143"/>
    <w:rsid w:val="00FA6565"/>
    <w:rsid w:val="00FA66FC"/>
    <w:rsid w:val="00FA6B08"/>
    <w:rsid w:val="00FA6CB6"/>
    <w:rsid w:val="00FA7141"/>
    <w:rsid w:val="00FA734B"/>
    <w:rsid w:val="00FA745D"/>
    <w:rsid w:val="00FA7628"/>
    <w:rsid w:val="00FB01BD"/>
    <w:rsid w:val="00FB09E2"/>
    <w:rsid w:val="00FB0C97"/>
    <w:rsid w:val="00FB168E"/>
    <w:rsid w:val="00FB2014"/>
    <w:rsid w:val="00FB228A"/>
    <w:rsid w:val="00FB2942"/>
    <w:rsid w:val="00FB2EE1"/>
    <w:rsid w:val="00FB31D4"/>
    <w:rsid w:val="00FB32C9"/>
    <w:rsid w:val="00FB339C"/>
    <w:rsid w:val="00FB3F59"/>
    <w:rsid w:val="00FB476E"/>
    <w:rsid w:val="00FB5373"/>
    <w:rsid w:val="00FB58C6"/>
    <w:rsid w:val="00FB58DD"/>
    <w:rsid w:val="00FB692C"/>
    <w:rsid w:val="00FB6B23"/>
    <w:rsid w:val="00FB7013"/>
    <w:rsid w:val="00FB7D0B"/>
    <w:rsid w:val="00FC0452"/>
    <w:rsid w:val="00FC076C"/>
    <w:rsid w:val="00FC106E"/>
    <w:rsid w:val="00FC18FD"/>
    <w:rsid w:val="00FC25EB"/>
    <w:rsid w:val="00FC2859"/>
    <w:rsid w:val="00FC2B07"/>
    <w:rsid w:val="00FC2CA6"/>
    <w:rsid w:val="00FC3833"/>
    <w:rsid w:val="00FC3A14"/>
    <w:rsid w:val="00FC449C"/>
    <w:rsid w:val="00FC4630"/>
    <w:rsid w:val="00FC47E0"/>
    <w:rsid w:val="00FC4812"/>
    <w:rsid w:val="00FC5266"/>
    <w:rsid w:val="00FC53C3"/>
    <w:rsid w:val="00FC557F"/>
    <w:rsid w:val="00FC57E7"/>
    <w:rsid w:val="00FC584A"/>
    <w:rsid w:val="00FC5A2B"/>
    <w:rsid w:val="00FC5E34"/>
    <w:rsid w:val="00FC6522"/>
    <w:rsid w:val="00FC65D0"/>
    <w:rsid w:val="00FC67D1"/>
    <w:rsid w:val="00FC693E"/>
    <w:rsid w:val="00FC6F22"/>
    <w:rsid w:val="00FC70EA"/>
    <w:rsid w:val="00FC754D"/>
    <w:rsid w:val="00FD007C"/>
    <w:rsid w:val="00FD0909"/>
    <w:rsid w:val="00FD0B67"/>
    <w:rsid w:val="00FD0F53"/>
    <w:rsid w:val="00FD15C4"/>
    <w:rsid w:val="00FD1D3D"/>
    <w:rsid w:val="00FD24E3"/>
    <w:rsid w:val="00FD2DA4"/>
    <w:rsid w:val="00FD39EF"/>
    <w:rsid w:val="00FD3AB3"/>
    <w:rsid w:val="00FD3CD1"/>
    <w:rsid w:val="00FD3F65"/>
    <w:rsid w:val="00FD444F"/>
    <w:rsid w:val="00FD487A"/>
    <w:rsid w:val="00FD60D5"/>
    <w:rsid w:val="00FD6CB3"/>
    <w:rsid w:val="00FE0221"/>
    <w:rsid w:val="00FE035D"/>
    <w:rsid w:val="00FE0B54"/>
    <w:rsid w:val="00FE0D93"/>
    <w:rsid w:val="00FE11B8"/>
    <w:rsid w:val="00FE13DA"/>
    <w:rsid w:val="00FE16D8"/>
    <w:rsid w:val="00FE16FE"/>
    <w:rsid w:val="00FE1C49"/>
    <w:rsid w:val="00FE1D5B"/>
    <w:rsid w:val="00FE24BE"/>
    <w:rsid w:val="00FE28AF"/>
    <w:rsid w:val="00FE2BA5"/>
    <w:rsid w:val="00FE3424"/>
    <w:rsid w:val="00FE356D"/>
    <w:rsid w:val="00FE377F"/>
    <w:rsid w:val="00FE37A1"/>
    <w:rsid w:val="00FE4105"/>
    <w:rsid w:val="00FE5100"/>
    <w:rsid w:val="00FE619D"/>
    <w:rsid w:val="00FE62B3"/>
    <w:rsid w:val="00FE674A"/>
    <w:rsid w:val="00FE702B"/>
    <w:rsid w:val="00FE71CF"/>
    <w:rsid w:val="00FE7621"/>
    <w:rsid w:val="00FE7BC2"/>
    <w:rsid w:val="00FE7CD4"/>
    <w:rsid w:val="00FF0889"/>
    <w:rsid w:val="00FF09F7"/>
    <w:rsid w:val="00FF09F9"/>
    <w:rsid w:val="00FF0F80"/>
    <w:rsid w:val="00FF1005"/>
    <w:rsid w:val="00FF14F4"/>
    <w:rsid w:val="00FF1723"/>
    <w:rsid w:val="00FF1810"/>
    <w:rsid w:val="00FF1CFD"/>
    <w:rsid w:val="00FF22E6"/>
    <w:rsid w:val="00FF2FDC"/>
    <w:rsid w:val="00FF36F5"/>
    <w:rsid w:val="00FF3A9C"/>
    <w:rsid w:val="00FF4081"/>
    <w:rsid w:val="00FF43EB"/>
    <w:rsid w:val="00FF45DA"/>
    <w:rsid w:val="00FF55B0"/>
    <w:rsid w:val="00FF576E"/>
    <w:rsid w:val="00FF6070"/>
    <w:rsid w:val="00FF623C"/>
    <w:rsid w:val="00FF6633"/>
    <w:rsid w:val="00FF69DE"/>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807"/>
    <w:pPr>
      <w:autoSpaceDE w:val="0"/>
      <w:autoSpaceDN w:val="0"/>
      <w:adjustRightInd w:val="0"/>
    </w:pPr>
    <w:rPr>
      <w:rFonts w:ascii="Calibri" w:hAnsi="Calibri" w:cs="Calibri"/>
      <w:sz w:val="24"/>
      <w:szCs w:val="24"/>
    </w:rPr>
  </w:style>
  <w:style w:type="paragraph" w:styleId="Heading1">
    <w:name w:val="heading 1"/>
    <w:basedOn w:val="Normal"/>
    <w:next w:val="Normal"/>
    <w:link w:val="Heading1Char"/>
    <w:uiPriority w:val="9"/>
    <w:qFormat/>
    <w:rsid w:val="00342CED"/>
    <w:pPr>
      <w:keepNext/>
      <w:outlineLvl w:val="0"/>
    </w:pPr>
    <w:rPr>
      <w:b/>
      <w:bCs/>
    </w:rPr>
  </w:style>
  <w:style w:type="paragraph" w:styleId="Heading2">
    <w:name w:val="heading 2"/>
    <w:basedOn w:val="Normal"/>
    <w:next w:val="Normal"/>
    <w:qFormat/>
    <w:rsid w:val="00342CED"/>
    <w:pPr>
      <w:keepNext/>
      <w:jc w:val="center"/>
      <w:outlineLvl w:val="1"/>
    </w:pPr>
    <w:rPr>
      <w:b/>
      <w:bCs/>
      <w:sz w:val="40"/>
    </w:rPr>
  </w:style>
  <w:style w:type="paragraph" w:styleId="Heading3">
    <w:name w:val="heading 3"/>
    <w:basedOn w:val="Normal"/>
    <w:next w:val="Normal"/>
    <w:qFormat/>
    <w:rsid w:val="00342CED"/>
    <w:pPr>
      <w:keepNext/>
      <w:jc w:val="cente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jc w:val="center"/>
    </w:pPr>
    <w:rPr>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rPr>
      <w:b/>
      <w:bCs/>
      <w:i/>
      <w:iCs/>
    </w:rPr>
  </w:style>
  <w:style w:type="paragraph" w:styleId="BodyText2">
    <w:name w:val="Body Text 2"/>
    <w:basedOn w:val="Normal"/>
    <w:semiHidden/>
    <w:rsid w:val="00342CED"/>
    <w:rPr>
      <w:i/>
      <w:iCs/>
    </w:rPr>
  </w:style>
  <w:style w:type="character" w:customStyle="1" w:styleId="url2">
    <w:name w:val="url2"/>
    <w:basedOn w:val="DefaultParagraphFont"/>
    <w:rsid w:val="00342CED"/>
  </w:style>
  <w:style w:type="paragraph" w:styleId="ListParagraph">
    <w:name w:val="List Paragraph"/>
    <w:basedOn w:val="Normal"/>
    <w:qFormat/>
    <w:rsid w:val="003D60F0"/>
    <w:pPr>
      <w:spacing w:after="200" w:line="276" w:lineRule="auto"/>
      <w:ind w:left="720"/>
      <w:contextualSpacing/>
    </w:pPr>
    <w:rPr>
      <w:rFonts w:eastAsia="Calibri"/>
      <w:sz w:val="22"/>
      <w:szCs w:val="22"/>
    </w:rPr>
  </w:style>
  <w:style w:type="paragraph" w:styleId="Index2">
    <w:name w:val="index 2"/>
    <w:basedOn w:val="Normal"/>
    <w:next w:val="Normal"/>
    <w:autoRedefine/>
    <w:semiHidden/>
    <w:rsid w:val="00F203D4"/>
    <w:pPr>
      <w:spacing w:after="200" w:line="276" w:lineRule="auto"/>
      <w:ind w:left="440" w:hanging="220"/>
    </w:pPr>
    <w:rPr>
      <w:rFonts w:eastAsia="Calibri"/>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rPr>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rPr>
      <w:rFonts w:ascii="Tahoma" w:hAnsi="Tahoma"/>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rPr>
      <w:rFonts w:ascii="Tahoma" w:hAnsi="Tahoma"/>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jc w:val="right"/>
    </w:pPr>
    <w:rPr>
      <w:i/>
      <w:sz w:val="18"/>
      <w:szCs w:val="20"/>
    </w:rPr>
  </w:style>
  <w:style w:type="character" w:customStyle="1" w:styleId="Heading1Char">
    <w:name w:val="Heading 1 Char"/>
    <w:link w:val="Heading1"/>
    <w:uiPriority w:val="9"/>
    <w:rsid w:val="00B76588"/>
    <w:rPr>
      <w:b/>
      <w:bCs/>
      <w:sz w:val="24"/>
      <w:szCs w:val="24"/>
      <w:lang w:val="es-ES"/>
    </w:rPr>
  </w:style>
  <w:style w:type="paragraph" w:customStyle="1" w:styleId="BodyText3-Contemporary">
    <w:name w:val="Body Text 3 - Contemporary"/>
    <w:basedOn w:val="Normal"/>
    <w:rsid w:val="00057466"/>
    <w:pPr>
      <w:suppressAutoHyphens/>
      <w:spacing w:line="200" w:lineRule="exact"/>
    </w:pPr>
    <w:rPr>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spacing w:after="60" w:line="240" w:lineRule="exact"/>
    </w:pPr>
    <w:rPr>
      <w:rFonts w:ascii="Arial" w:hAnsi="Arial"/>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jc w:val="center"/>
    </w:pPr>
    <w:rPr>
      <w:rFonts w:ascii="Georgia" w:hAnsi="Georgia"/>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p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p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spacing w:before="100" w:beforeAutospacing="1" w:after="100" w:afterAutospacing="1"/>
    </w:pPr>
  </w:style>
  <w:style w:type="character" w:customStyle="1" w:styleId="text">
    <w:name w:val="text"/>
    <w:rsid w:val="0004170B"/>
  </w:style>
  <w:style w:type="paragraph" w:styleId="FootnoteText">
    <w:name w:val="footnote text"/>
    <w:basedOn w:val="Normal"/>
    <w:link w:val="FootnoteTextChar"/>
    <w:uiPriority w:val="99"/>
    <w:unhideWhenUsed/>
    <w:rsid w:val="007E218E"/>
    <w:rPr>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semiHidden/>
    <w:unhideWhenUsed/>
    <w:rsid w:val="007E218E"/>
    <w:rPr>
      <w:vertAlign w:val="superscript"/>
    </w:rPr>
  </w:style>
  <w:style w:type="table" w:styleId="TableGrid">
    <w:name w:val="Table Grid"/>
    <w:basedOn w:val="TableNormal"/>
    <w:uiPriority w:val="3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j">
    <w:name w:val="woj"/>
    <w:basedOn w:val="DefaultParagraphFont"/>
    <w:rsid w:val="0082346E"/>
  </w:style>
  <w:style w:type="character" w:customStyle="1" w:styleId="chapternum">
    <w:name w:val="chapternum"/>
    <w:basedOn w:val="DefaultParagraphFont"/>
    <w:rsid w:val="004A5EE6"/>
  </w:style>
  <w:style w:type="paragraph" w:styleId="NormalWeb">
    <w:name w:val="Normal (Web)"/>
    <w:basedOn w:val="Normal"/>
    <w:uiPriority w:val="99"/>
    <w:semiHidden/>
    <w:unhideWhenUsed/>
    <w:rsid w:val="004A5EE6"/>
    <w:pPr>
      <w:autoSpaceDE/>
      <w:autoSpaceDN/>
      <w:adjustRightInd/>
      <w:spacing w:before="100" w:beforeAutospacing="1" w:after="100" w:afterAutospacing="1"/>
    </w:pPr>
    <w:rPr>
      <w:rFonts w:ascii="Times New Roman" w:hAnsi="Times New Roman" w:cs="Times New Roman"/>
    </w:rPr>
  </w:style>
  <w:style w:type="paragraph" w:styleId="HTMLAddress">
    <w:name w:val="HTML Address"/>
    <w:basedOn w:val="Normal"/>
    <w:link w:val="HTMLAddressChar"/>
    <w:uiPriority w:val="99"/>
    <w:unhideWhenUsed/>
    <w:rsid w:val="00CB1C87"/>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CB1C87"/>
    <w:rPr>
      <w:rFonts w:ascii="Georgia" w:hAnsi="Georgia"/>
      <w:iCs/>
      <w:sz w:val="24"/>
      <w:szCs w:val="24"/>
      <w:lang w:val="es-ES"/>
    </w:rPr>
  </w:style>
  <w:style w:type="character" w:customStyle="1" w:styleId="encycheading">
    <w:name w:val="encycheading"/>
    <w:basedOn w:val="DefaultParagraphFont"/>
    <w:rsid w:val="00460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900287">
      <w:bodyDiv w:val="1"/>
      <w:marLeft w:val="0"/>
      <w:marRight w:val="0"/>
      <w:marTop w:val="0"/>
      <w:marBottom w:val="0"/>
      <w:divBdr>
        <w:top w:val="none" w:sz="0" w:space="0" w:color="auto"/>
        <w:left w:val="none" w:sz="0" w:space="0" w:color="auto"/>
        <w:bottom w:val="none" w:sz="0" w:space="0" w:color="auto"/>
        <w:right w:val="none" w:sz="0" w:space="0" w:color="auto"/>
      </w:divBdr>
    </w:div>
    <w:div w:id="96600604">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29198333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90201429">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07650219">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99065089">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2252864">
      <w:bodyDiv w:val="1"/>
      <w:marLeft w:val="0"/>
      <w:marRight w:val="0"/>
      <w:marTop w:val="0"/>
      <w:marBottom w:val="0"/>
      <w:divBdr>
        <w:top w:val="none" w:sz="0" w:space="0" w:color="auto"/>
        <w:left w:val="none" w:sz="0" w:space="0" w:color="auto"/>
        <w:bottom w:val="none" w:sz="0" w:space="0" w:color="auto"/>
        <w:right w:val="none" w:sz="0" w:space="0" w:color="auto"/>
      </w:divBdr>
      <w:divsChild>
        <w:div w:id="1385913521">
          <w:marLeft w:val="0"/>
          <w:marRight w:val="0"/>
          <w:marTop w:val="0"/>
          <w:marBottom w:val="0"/>
          <w:divBdr>
            <w:top w:val="none" w:sz="0" w:space="0" w:color="auto"/>
            <w:left w:val="none" w:sz="0" w:space="0" w:color="auto"/>
            <w:bottom w:val="none" w:sz="0" w:space="0" w:color="auto"/>
            <w:right w:val="none" w:sz="0" w:space="0" w:color="auto"/>
          </w:divBdr>
        </w:div>
        <w:div w:id="442071169">
          <w:marLeft w:val="0"/>
          <w:marRight w:val="0"/>
          <w:marTop w:val="0"/>
          <w:marBottom w:val="0"/>
          <w:divBdr>
            <w:top w:val="none" w:sz="0" w:space="0" w:color="auto"/>
            <w:left w:val="none" w:sz="0" w:space="0" w:color="auto"/>
            <w:bottom w:val="none" w:sz="0" w:space="0" w:color="auto"/>
            <w:right w:val="none" w:sz="0" w:space="0" w:color="auto"/>
          </w:divBdr>
        </w:div>
      </w:divsChild>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82782076">
      <w:bodyDiv w:val="1"/>
      <w:marLeft w:val="0"/>
      <w:marRight w:val="0"/>
      <w:marTop w:val="0"/>
      <w:marBottom w:val="0"/>
      <w:divBdr>
        <w:top w:val="none" w:sz="0" w:space="0" w:color="auto"/>
        <w:left w:val="none" w:sz="0" w:space="0" w:color="auto"/>
        <w:bottom w:val="none" w:sz="0" w:space="0" w:color="auto"/>
        <w:right w:val="none" w:sz="0" w:space="0" w:color="auto"/>
      </w:divBdr>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6630837">
      <w:bodyDiv w:val="1"/>
      <w:marLeft w:val="0"/>
      <w:marRight w:val="0"/>
      <w:marTop w:val="0"/>
      <w:marBottom w:val="0"/>
      <w:divBdr>
        <w:top w:val="none" w:sz="0" w:space="0" w:color="auto"/>
        <w:left w:val="none" w:sz="0" w:space="0" w:color="auto"/>
        <w:bottom w:val="none" w:sz="0" w:space="0" w:color="auto"/>
        <w:right w:val="none" w:sz="0" w:space="0" w:color="auto"/>
      </w:divBdr>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6898535">
      <w:bodyDiv w:val="1"/>
      <w:marLeft w:val="0"/>
      <w:marRight w:val="0"/>
      <w:marTop w:val="0"/>
      <w:marBottom w:val="0"/>
      <w:divBdr>
        <w:top w:val="none" w:sz="0" w:space="0" w:color="auto"/>
        <w:left w:val="none" w:sz="0" w:space="0" w:color="auto"/>
        <w:bottom w:val="none" w:sz="0" w:space="0" w:color="auto"/>
        <w:right w:val="none" w:sz="0" w:space="0" w:color="auto"/>
      </w:divBdr>
    </w:div>
    <w:div w:id="844635528">
      <w:bodyDiv w:val="1"/>
      <w:marLeft w:val="0"/>
      <w:marRight w:val="0"/>
      <w:marTop w:val="0"/>
      <w:marBottom w:val="0"/>
      <w:divBdr>
        <w:top w:val="none" w:sz="0" w:space="0" w:color="auto"/>
        <w:left w:val="none" w:sz="0" w:space="0" w:color="auto"/>
        <w:bottom w:val="none" w:sz="0" w:space="0" w:color="auto"/>
        <w:right w:val="none" w:sz="0" w:space="0" w:color="auto"/>
      </w:divBdr>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04533052">
      <w:bodyDiv w:val="1"/>
      <w:marLeft w:val="0"/>
      <w:marRight w:val="0"/>
      <w:marTop w:val="0"/>
      <w:marBottom w:val="0"/>
      <w:divBdr>
        <w:top w:val="none" w:sz="0" w:space="0" w:color="auto"/>
        <w:left w:val="none" w:sz="0" w:space="0" w:color="auto"/>
        <w:bottom w:val="none" w:sz="0" w:space="0" w:color="auto"/>
        <w:right w:val="none" w:sz="0" w:space="0" w:color="auto"/>
      </w:divBdr>
    </w:div>
    <w:div w:id="920676429">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1025208926">
      <w:bodyDiv w:val="1"/>
      <w:marLeft w:val="0"/>
      <w:marRight w:val="0"/>
      <w:marTop w:val="0"/>
      <w:marBottom w:val="0"/>
      <w:divBdr>
        <w:top w:val="none" w:sz="0" w:space="0" w:color="auto"/>
        <w:left w:val="none" w:sz="0" w:space="0" w:color="auto"/>
        <w:bottom w:val="none" w:sz="0" w:space="0" w:color="auto"/>
        <w:right w:val="none" w:sz="0" w:space="0" w:color="auto"/>
      </w:divBdr>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11157">
      <w:bodyDiv w:val="1"/>
      <w:marLeft w:val="0"/>
      <w:marRight w:val="0"/>
      <w:marTop w:val="0"/>
      <w:marBottom w:val="0"/>
      <w:divBdr>
        <w:top w:val="none" w:sz="0" w:space="0" w:color="auto"/>
        <w:left w:val="none" w:sz="0" w:space="0" w:color="auto"/>
        <w:bottom w:val="none" w:sz="0" w:space="0" w:color="auto"/>
        <w:right w:val="none" w:sz="0" w:space="0" w:color="auto"/>
      </w:divBdr>
    </w:div>
    <w:div w:id="1052582732">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14132509">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640693">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7501773">
      <w:bodyDiv w:val="1"/>
      <w:marLeft w:val="0"/>
      <w:marRight w:val="0"/>
      <w:marTop w:val="0"/>
      <w:marBottom w:val="0"/>
      <w:divBdr>
        <w:top w:val="none" w:sz="0" w:space="0" w:color="auto"/>
        <w:left w:val="none" w:sz="0" w:space="0" w:color="auto"/>
        <w:bottom w:val="none" w:sz="0" w:space="0" w:color="auto"/>
        <w:right w:val="none" w:sz="0" w:space="0" w:color="auto"/>
      </w:divBdr>
      <w:divsChild>
        <w:div w:id="1101874779">
          <w:marLeft w:val="0"/>
          <w:marRight w:val="0"/>
          <w:marTop w:val="0"/>
          <w:marBottom w:val="0"/>
          <w:divBdr>
            <w:top w:val="none" w:sz="0" w:space="0" w:color="auto"/>
            <w:left w:val="none" w:sz="0" w:space="0" w:color="auto"/>
            <w:bottom w:val="none" w:sz="0" w:space="0" w:color="auto"/>
            <w:right w:val="none" w:sz="0" w:space="0" w:color="auto"/>
          </w:divBdr>
        </w:div>
        <w:div w:id="727529495">
          <w:marLeft w:val="0"/>
          <w:marRight w:val="0"/>
          <w:marTop w:val="0"/>
          <w:marBottom w:val="0"/>
          <w:divBdr>
            <w:top w:val="none" w:sz="0" w:space="0" w:color="auto"/>
            <w:left w:val="none" w:sz="0" w:space="0" w:color="auto"/>
            <w:bottom w:val="none" w:sz="0" w:space="0" w:color="auto"/>
            <w:right w:val="none" w:sz="0" w:space="0" w:color="auto"/>
          </w:divBdr>
        </w:div>
      </w:divsChild>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4050707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85686497">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5222250">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67341043">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81948786">
      <w:bodyDiv w:val="1"/>
      <w:marLeft w:val="0"/>
      <w:marRight w:val="0"/>
      <w:marTop w:val="0"/>
      <w:marBottom w:val="0"/>
      <w:divBdr>
        <w:top w:val="none" w:sz="0" w:space="0" w:color="auto"/>
        <w:left w:val="none" w:sz="0" w:space="0" w:color="auto"/>
        <w:bottom w:val="none" w:sz="0" w:space="0" w:color="auto"/>
        <w:right w:val="none" w:sz="0" w:space="0" w:color="auto"/>
      </w:divBdr>
      <w:divsChild>
        <w:div w:id="659772530">
          <w:marLeft w:val="0"/>
          <w:marRight w:val="0"/>
          <w:marTop w:val="0"/>
          <w:marBottom w:val="0"/>
          <w:divBdr>
            <w:top w:val="none" w:sz="0" w:space="0" w:color="auto"/>
            <w:left w:val="none" w:sz="0" w:space="0" w:color="auto"/>
            <w:bottom w:val="none" w:sz="0" w:space="0" w:color="auto"/>
            <w:right w:val="none" w:sz="0" w:space="0" w:color="auto"/>
          </w:divBdr>
        </w:div>
        <w:div w:id="760108405">
          <w:marLeft w:val="0"/>
          <w:marRight w:val="0"/>
          <w:marTop w:val="0"/>
          <w:marBottom w:val="0"/>
          <w:divBdr>
            <w:top w:val="none" w:sz="0" w:space="0" w:color="auto"/>
            <w:left w:val="none" w:sz="0" w:space="0" w:color="auto"/>
            <w:bottom w:val="none" w:sz="0" w:space="0" w:color="auto"/>
            <w:right w:val="none" w:sz="0" w:space="0" w:color="auto"/>
          </w:divBdr>
        </w:div>
      </w:divsChild>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pcusastore.com/Products/0664262910/growing-in-gods-love.aspx" TargetMode="External"/><Relationship Id="rId21" Type="http://schemas.openxmlformats.org/officeDocument/2006/relationships/hyperlink" Target="https://www.youtube.com/watch?v=rvdG-H0odKY" TargetMode="External"/><Relationship Id="rId34" Type="http://schemas.openxmlformats.org/officeDocument/2006/relationships/hyperlink" Target="https://www.youtube.com/watch?v=WobUpzJwNvs" TargetMode="External"/><Relationship Id="rId42" Type="http://schemas.openxmlformats.org/officeDocument/2006/relationships/hyperlink" Target="https://www.youtube.com/watch?v=U5LztnAVjYM" TargetMode="External"/><Relationship Id="rId47" Type="http://schemas.openxmlformats.org/officeDocument/2006/relationships/hyperlink" Target="https://www.youtube.com/watch?v=kaQRUG6D7eY" TargetMode="External"/><Relationship Id="rId50" Type="http://schemas.openxmlformats.org/officeDocument/2006/relationships/hyperlink" Target="https://justleros.blogspot.com/" TargetMode="External"/><Relationship Id="rId55" Type="http://schemas.openxmlformats.org/officeDocument/2006/relationships/hyperlink" Target="https://www.reddeliturgia.com/" TargetMode="External"/><Relationship Id="rId63" Type="http://schemas.openxmlformats.org/officeDocument/2006/relationships/hyperlink" Target="https://www.facebook.com/PPCSpanish"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N27diKcsQhs" TargetMode="External"/><Relationship Id="rId29" Type="http://schemas.openxmlformats.org/officeDocument/2006/relationships/hyperlink" Target="https://www.youtube.com/watch?v=1xDi5fm3xjM&amp;t=70s" TargetMode="External"/><Relationship Id="rId11" Type="http://schemas.openxmlformats.org/officeDocument/2006/relationships/hyperlink" Target="https://www.youtube.com/watch?v=2SpjWjKIHBk" TargetMode="External"/><Relationship Id="rId24" Type="http://schemas.openxmlformats.org/officeDocument/2006/relationships/hyperlink" Target="https://www.youtube.com/watch?v=JFSOAfDLTFk" TargetMode="External"/><Relationship Id="rId32" Type="http://schemas.openxmlformats.org/officeDocument/2006/relationships/hyperlink" Target="https://www.youtube.com/watch?v=Jub8Qa9_AIs" TargetMode="External"/><Relationship Id="rId37" Type="http://schemas.openxmlformats.org/officeDocument/2006/relationships/hyperlink" Target="https://www.youtube.com/watch?v=S-Bq1YtpQL8" TargetMode="External"/><Relationship Id="rId40" Type="http://schemas.openxmlformats.org/officeDocument/2006/relationships/hyperlink" Target="https://www.youtube.com/watch?v=1a14-JwzVXQ" TargetMode="External"/><Relationship Id="rId45" Type="http://schemas.openxmlformats.org/officeDocument/2006/relationships/hyperlink" Target="https://www.youtube.com/watch?v=weXCJECG1XQ" TargetMode="External"/><Relationship Id="rId53" Type="http://schemas.openxmlformats.org/officeDocument/2006/relationships/hyperlink" Target="https://www.facebook.com/groups/ryrIPEEUUA/" TargetMode="External"/><Relationship Id="rId58" Type="http://schemas.openxmlformats.org/officeDocument/2006/relationships/hyperlink" Target="https://www.pcusastore.com/Products/0664503187/book-of-common-worship.aspx" TargetMode="External"/><Relationship Id="rId66" Type="http://schemas.openxmlformats.org/officeDocument/2006/relationships/hyperlink" Target="https://www.youtube.com/channel/UC_qpNGZWU3urMgNzKshnpVw/featured?view_as=subscriber" TargetMode="External"/><Relationship Id="rId5" Type="http://schemas.openxmlformats.org/officeDocument/2006/relationships/webSettings" Target="webSettings.xml"/><Relationship Id="rId61" Type="http://schemas.openxmlformats.org/officeDocument/2006/relationships/hyperlink" Target="http://www.pcusastore.com/TabCenter/25/Spanish-Curriculum.aspx" TargetMode="External"/><Relationship Id="rId19" Type="http://schemas.openxmlformats.org/officeDocument/2006/relationships/hyperlink" Target="https://www.youtube.com/watch?v=pj8CVSfSLkE" TargetMode="External"/><Relationship Id="rId14" Type="http://schemas.openxmlformats.org/officeDocument/2006/relationships/hyperlink" Target="https://www.youtube.com/watch?v=UE708YQgA70" TargetMode="External"/><Relationship Id="rId22" Type="http://schemas.openxmlformats.org/officeDocument/2006/relationships/hyperlink" Target="http://www.youtube.com/watch?v=rvdG-H0odKY" TargetMode="External"/><Relationship Id="rId27" Type="http://schemas.openxmlformats.org/officeDocument/2006/relationships/hyperlink" Target="https://sermons4kids.com/yr_a.htm" TargetMode="External"/><Relationship Id="rId30" Type="http://schemas.openxmlformats.org/officeDocument/2006/relationships/hyperlink" Target="https://www.youtube.com/watch?v=9cFMgqH5xrM" TargetMode="External"/><Relationship Id="rId35" Type="http://schemas.openxmlformats.org/officeDocument/2006/relationships/hyperlink" Target="https://www.youtube.com/watch?v=shZV_5j6LdI" TargetMode="External"/><Relationship Id="rId43" Type="http://schemas.openxmlformats.org/officeDocument/2006/relationships/hyperlink" Target="https://www.youtube.com/watch?v=U5LztnAVjYM" TargetMode="External"/><Relationship Id="rId48" Type="http://schemas.openxmlformats.org/officeDocument/2006/relationships/hyperlink" Target="https://www.youtube.com/watch?v=kaQRUG6D7eY" TargetMode="External"/><Relationship Id="rId56" Type="http://schemas.openxmlformats.org/officeDocument/2006/relationships/hyperlink" Target="https://www.pcusastore.com/Products/0664500145/el-himnario-presbiteriano.aspx" TargetMode="External"/><Relationship Id="rId64" Type="http://schemas.openxmlformats.org/officeDocument/2006/relationships/hyperlink" Target="https://twitter.com/PPCSpanish"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justleros.blogspot.com/2018/06/gods-family-la-familia-de-dios.html" TargetMode="External"/><Relationship Id="rId3" Type="http://schemas.openxmlformats.org/officeDocument/2006/relationships/styles" Target="styles.xml"/><Relationship Id="rId12" Type="http://schemas.openxmlformats.org/officeDocument/2006/relationships/hyperlink" Target="https://www.youtube.com/watch?v=JvBTe0qQ960&amp;t=18s" TargetMode="External"/><Relationship Id="rId17" Type="http://schemas.openxmlformats.org/officeDocument/2006/relationships/hyperlink" Target="https://www.youtube.com/watch?v=7sn6SLcx7NY" TargetMode="External"/><Relationship Id="rId25" Type="http://schemas.openxmlformats.org/officeDocument/2006/relationships/hyperlink" Target="https://www.pcusastore.com/Products/0664261086/feasting-on-the-word-childrens-sermons-for-year-b.aspx" TargetMode="External"/><Relationship Id="rId33" Type="http://schemas.openxmlformats.org/officeDocument/2006/relationships/hyperlink" Target="https://www.youtube.com/watch?v=T2aB3HkN2gU" TargetMode="External"/><Relationship Id="rId38" Type="http://schemas.openxmlformats.org/officeDocument/2006/relationships/hyperlink" Target="https://www.youtube.com/watch?v=NMMyE1sLWXM" TargetMode="External"/><Relationship Id="rId46" Type="http://schemas.openxmlformats.org/officeDocument/2006/relationships/hyperlink" Target="https://www.youtube.com/watch?v=weXCJECG1XQ" TargetMode="External"/><Relationship Id="rId59" Type="http://schemas.openxmlformats.org/officeDocument/2006/relationships/hyperlink" Target="https://www.ppcbooks.com/donate" TargetMode="External"/><Relationship Id="rId67" Type="http://schemas.openxmlformats.org/officeDocument/2006/relationships/fontTable" Target="fontTable.xml"/><Relationship Id="rId20" Type="http://schemas.openxmlformats.org/officeDocument/2006/relationships/hyperlink" Target="https://www.youtube.com/watch?v=l7_Eq_PxmO8" TargetMode="External"/><Relationship Id="rId41" Type="http://schemas.openxmlformats.org/officeDocument/2006/relationships/hyperlink" Target="http://www.youtube.com/watch?v=1a14-JwzVXQ" TargetMode="External"/><Relationship Id="rId54" Type="http://schemas.openxmlformats.org/officeDocument/2006/relationships/hyperlink" Target="https://www.facebook.com/redcrearte" TargetMode="External"/><Relationship Id="rId62" Type="http://schemas.openxmlformats.org/officeDocument/2006/relationships/hyperlink" Target="http://www.pcusastore.com/TabCenter/25/Spanish-Curriculum.asp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obaQmIs61J8" TargetMode="External"/><Relationship Id="rId23" Type="http://schemas.openxmlformats.org/officeDocument/2006/relationships/hyperlink" Target="https://www.youtube.com/watch?v=8NwX5pAz2l8" TargetMode="External"/><Relationship Id="rId28" Type="http://schemas.openxmlformats.org/officeDocument/2006/relationships/hyperlink" Target="https://www.youtube.com/watch?v=7631sVPn0No" TargetMode="External"/><Relationship Id="rId36" Type="http://schemas.openxmlformats.org/officeDocument/2006/relationships/hyperlink" Target="https://www.youtube.com/watch?v=NgCxrboUjrY" TargetMode="External"/><Relationship Id="rId49" Type="http://schemas.openxmlformats.org/officeDocument/2006/relationships/hyperlink" Target="https://www.youtube.com/watch?v=WsjM1zuHzGw" TargetMode="External"/><Relationship Id="rId57" Type="http://schemas.openxmlformats.org/officeDocument/2006/relationships/hyperlink" Target="https://www.pcusastore.com/Products/GAHYMNAL/glory-to-god-ga-2016-edition-blue.aspx" TargetMode="External"/><Relationship Id="rId10" Type="http://schemas.openxmlformats.org/officeDocument/2006/relationships/hyperlink" Target="https://www.youtube.com/watch?v=2SpjWjKIHBk" TargetMode="External"/><Relationship Id="rId31" Type="http://schemas.openxmlformats.org/officeDocument/2006/relationships/hyperlink" Target="https://www.youtube.com/watch?v=9cFMgqH5xrM" TargetMode="External"/><Relationship Id="rId44" Type="http://schemas.openxmlformats.org/officeDocument/2006/relationships/hyperlink" Target="https://www.youtube.com/watch?v=A3u2jcyAugs" TargetMode="External"/><Relationship Id="rId52" Type="http://schemas.openxmlformats.org/officeDocument/2006/relationships/hyperlink" Target="https://www.facebook.com/gerardo.oberman" TargetMode="External"/><Relationship Id="rId60" Type="http://schemas.openxmlformats.org/officeDocument/2006/relationships/hyperlink" Target="https://www.ppcbooks.com/donate" TargetMode="External"/><Relationship Id="rId65" Type="http://schemas.openxmlformats.org/officeDocument/2006/relationships/hyperlink" Target="https://www.instagram.com/corporacionpresbiteriana/" TargetMode="External"/><Relationship Id="rId4" Type="http://schemas.openxmlformats.org/officeDocument/2006/relationships/settings" Target="settings.xml"/><Relationship Id="rId9" Type="http://schemas.openxmlformats.org/officeDocument/2006/relationships/hyperlink" Target="https://www.youtube.com/watch?v=-OS4LBNLR_8" TargetMode="External"/><Relationship Id="rId13" Type="http://schemas.openxmlformats.org/officeDocument/2006/relationships/hyperlink" Target="https://www.youtube.com/watch?v=JvBTe0qQ960&amp;t=18s" TargetMode="External"/><Relationship Id="rId18" Type="http://schemas.openxmlformats.org/officeDocument/2006/relationships/hyperlink" Target="https://www.youtube.com/watch?v=F-gErINc6HM" TargetMode="External"/><Relationship Id="rId39" Type="http://schemas.openxmlformats.org/officeDocument/2006/relationships/hyperlink" Target="http://www.youtube.com/watch?v=NMMyE1sLWX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ref.ly/logosres/feastwordb03?ref=Bible.Mk3.20-35&amp;off=12069&amp;ctx=light+of+the+story.%0a~%0a3%3a19b%E2%80%9320.%0aSetting%3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0017D-18C4-BE4A-8BD6-5E64CAE07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8</Pages>
  <Words>3527</Words>
  <Characters>2010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3584</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4</cp:revision>
  <cp:lastPrinted>2023-06-08T17:09:00Z</cp:lastPrinted>
  <dcterms:created xsi:type="dcterms:W3CDTF">2024-04-08T14:36:00Z</dcterms:created>
  <dcterms:modified xsi:type="dcterms:W3CDTF">2024-04-09T18:06:00Z</dcterms:modified>
</cp:coreProperties>
</file>